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D0124A" w14:textId="1EFBC435" w:rsidR="00E742E8" w:rsidRPr="00BF0DBE" w:rsidRDefault="00961ADF" w:rsidP="00E742E8">
      <w:pPr>
        <w:rPr>
          <w:sz w:val="28"/>
          <w:szCs w:val="28"/>
        </w:rPr>
      </w:pPr>
      <w:r w:rsidRPr="00323FFB">
        <w:rPr>
          <w:noProof/>
          <w:sz w:val="20"/>
          <w:lang w:val="en-GB" w:eastAsia="en-GB"/>
        </w:rPr>
        <w:drawing>
          <wp:anchor distT="0" distB="0" distL="114300" distR="114300" simplePos="0" relativeHeight="251658242" behindDoc="1" locked="0" layoutInCell="1" allowOverlap="1" wp14:anchorId="3742469A" wp14:editId="2A476492">
            <wp:simplePos x="0" y="0"/>
            <wp:positionH relativeFrom="page">
              <wp:posOffset>3474720</wp:posOffset>
            </wp:positionH>
            <wp:positionV relativeFrom="paragraph">
              <wp:posOffset>54610</wp:posOffset>
            </wp:positionV>
            <wp:extent cx="723900" cy="791845"/>
            <wp:effectExtent l="0" t="0" r="0" b="8255"/>
            <wp:wrapTight wrapText="bothSides">
              <wp:wrapPolygon edited="0">
                <wp:start x="0" y="0"/>
                <wp:lineTo x="0" y="21306"/>
                <wp:lineTo x="21032" y="21306"/>
                <wp:lineTo x="21032" y="0"/>
                <wp:lineTo x="0" y="0"/>
              </wp:wrapPolygon>
            </wp:wrapTight>
            <wp:docPr id="31" name="Picture 31" descr="windmill with name 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ndmill with name 2.bmp"/>
                    <pic:cNvPicPr>
                      <a:picLocks noChangeAspect="1" noChangeArrowheads="1"/>
                    </pic:cNvPicPr>
                  </pic:nvPicPr>
                  <pic:blipFill>
                    <a:blip r:embed="rId11" cstate="print"/>
                    <a:srcRect/>
                    <a:stretch>
                      <a:fillRect/>
                    </a:stretch>
                  </pic:blipFill>
                  <pic:spPr bwMode="auto">
                    <a:xfrm>
                      <a:off x="0" y="0"/>
                      <a:ext cx="723900" cy="79184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BF0DBE" w:rsidRPr="008C1AF3">
        <w:rPr>
          <w:sz w:val="20"/>
          <w:szCs w:val="20"/>
        </w:rPr>
        <w:t xml:space="preserve">     </w:t>
      </w:r>
      <w:r w:rsidR="00BF0DBE">
        <w:rPr>
          <w:sz w:val="20"/>
          <w:szCs w:val="20"/>
        </w:rPr>
        <w:tab/>
      </w:r>
      <w:r w:rsidR="00BF0DBE">
        <w:rPr>
          <w:sz w:val="20"/>
          <w:szCs w:val="20"/>
        </w:rPr>
        <w:tab/>
      </w:r>
      <w:r w:rsidR="00BF0DBE">
        <w:rPr>
          <w:sz w:val="20"/>
          <w:szCs w:val="20"/>
        </w:rPr>
        <w:tab/>
      </w:r>
      <w:r w:rsidR="00BF0DBE">
        <w:rPr>
          <w:sz w:val="20"/>
          <w:szCs w:val="20"/>
        </w:rPr>
        <w:tab/>
        <w:t xml:space="preserve">                             </w:t>
      </w:r>
    </w:p>
    <w:p w14:paraId="065A9507" w14:textId="77777777" w:rsidR="005E7C51" w:rsidRDefault="005E7C51" w:rsidP="00E742E8">
      <w:pPr>
        <w:pStyle w:val="NoSpacing"/>
        <w:rPr>
          <w:sz w:val="20"/>
        </w:rPr>
      </w:pPr>
    </w:p>
    <w:p w14:paraId="5C13CF7C" w14:textId="176C00B9" w:rsidR="00E67A6D" w:rsidRDefault="00E67A6D" w:rsidP="00E742E8">
      <w:pPr>
        <w:pStyle w:val="NoSpacing"/>
        <w:rPr>
          <w:sz w:val="20"/>
        </w:rPr>
      </w:pPr>
    </w:p>
    <w:p w14:paraId="7F0BACBF" w14:textId="598E6A48" w:rsidR="00E67A6D" w:rsidRPr="00323FFB" w:rsidRDefault="00E67A6D" w:rsidP="00E742E8">
      <w:pPr>
        <w:pStyle w:val="NoSpacing"/>
        <w:rPr>
          <w:sz w:val="20"/>
        </w:rPr>
      </w:pPr>
    </w:p>
    <w:p w14:paraId="7DEF2062" w14:textId="4F65168D" w:rsidR="008C63BF" w:rsidRPr="001724D9" w:rsidRDefault="00961ADF" w:rsidP="001724D9">
      <w:pPr>
        <w:pStyle w:val="NoSpacing"/>
        <w:rPr>
          <w:b/>
          <w:sz w:val="18"/>
          <w:szCs w:val="18"/>
        </w:rPr>
      </w:pPr>
      <w:r>
        <w:rPr>
          <w:b/>
          <w:sz w:val="28"/>
          <w:szCs w:val="28"/>
        </w:rPr>
        <w:t xml:space="preserve">   </w:t>
      </w:r>
      <w:r w:rsidR="00DD3243">
        <w:rPr>
          <w:b/>
          <w:sz w:val="28"/>
          <w:szCs w:val="28"/>
        </w:rPr>
        <w:t xml:space="preserve">  </w:t>
      </w:r>
      <w:r>
        <w:rPr>
          <w:b/>
          <w:sz w:val="28"/>
          <w:szCs w:val="28"/>
        </w:rPr>
        <w:t xml:space="preserve">                                                 </w:t>
      </w:r>
      <w:r w:rsidR="00516D5C">
        <w:rPr>
          <w:b/>
          <w:sz w:val="28"/>
          <w:szCs w:val="28"/>
        </w:rPr>
        <w:t xml:space="preserve">         </w:t>
      </w:r>
      <w:r w:rsidR="00CD0FB5">
        <w:rPr>
          <w:b/>
          <w:sz w:val="28"/>
          <w:szCs w:val="28"/>
        </w:rPr>
        <w:t>‘</w:t>
      </w:r>
      <w:r w:rsidR="00516D5C">
        <w:rPr>
          <w:b/>
          <w:sz w:val="28"/>
          <w:szCs w:val="28"/>
        </w:rPr>
        <w:t xml:space="preserve">Everyone </w:t>
      </w:r>
      <w:r w:rsidR="00CD0FB5" w:rsidRPr="00BF0DBE">
        <w:rPr>
          <w:b/>
          <w:sz w:val="28"/>
          <w:szCs w:val="28"/>
        </w:rPr>
        <w:t>Successful Everyday</w:t>
      </w:r>
      <w:r w:rsidR="00CD0FB5">
        <w:rPr>
          <w:b/>
          <w:sz w:val="28"/>
          <w:szCs w:val="28"/>
        </w:rPr>
        <w:t>’</w:t>
      </w:r>
    </w:p>
    <w:p w14:paraId="59BA3953" w14:textId="58C80814" w:rsidR="00230B29" w:rsidRPr="00A94E5D" w:rsidRDefault="00C84603" w:rsidP="002F2C75">
      <w:pPr>
        <w:pStyle w:val="NoSpacing"/>
        <w:rPr>
          <w:rFonts w:asciiTheme="minorHAnsi" w:hAnsiTheme="minorHAnsi" w:cstheme="minorHAnsi"/>
          <w:bCs/>
          <w:sz w:val="20"/>
          <w:szCs w:val="20"/>
        </w:rPr>
      </w:pPr>
      <w:r w:rsidRPr="003267F0">
        <w:rPr>
          <w:rFonts w:ascii="Mangal Pro" w:hAnsi="Mangal Pro" w:cstheme="minorHAnsi"/>
          <w:bCs/>
          <w:noProof/>
          <w:sz w:val="18"/>
          <w:szCs w:val="18"/>
          <w:lang w:val="en-GB" w:eastAsia="en-GB"/>
        </w:rPr>
        <w:drawing>
          <wp:anchor distT="0" distB="0" distL="114300" distR="114300" simplePos="0" relativeHeight="251658240" behindDoc="1" locked="0" layoutInCell="1" allowOverlap="1" wp14:anchorId="56E66226" wp14:editId="27AB1BB4">
            <wp:simplePos x="0" y="0"/>
            <wp:positionH relativeFrom="margin">
              <wp:posOffset>3296285</wp:posOffset>
            </wp:positionH>
            <wp:positionV relativeFrom="paragraph">
              <wp:posOffset>102235</wp:posOffset>
            </wp:positionV>
            <wp:extent cx="703580" cy="584200"/>
            <wp:effectExtent l="0" t="0" r="1270" b="6350"/>
            <wp:wrapTight wrapText="bothSides">
              <wp:wrapPolygon edited="0">
                <wp:start x="0" y="0"/>
                <wp:lineTo x="0" y="21130"/>
                <wp:lineTo x="21054" y="21130"/>
                <wp:lineTo x="21054" y="0"/>
                <wp:lineTo x="0" y="0"/>
              </wp:wrapPolygon>
            </wp:wrapTight>
            <wp:docPr id="1" name="Picture 1" descr="C:\Users\cjohnson\AppData\Local\Temp\Temp1_RKLT logo suite (1).zip\RKLT logo suite\Alliance_Training_Trust-combined\Red Kite Combined Logo- Red - 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johnson\AppData\Local\Temp\Temp1_RKLT logo suite (1).zip\RKLT logo suite\Alliance_Training_Trust-combined\Red Kite Combined Logo- Red - CMYK.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03580" cy="584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75417" w:rsidRPr="003267F0">
        <w:rPr>
          <w:rFonts w:ascii="Mangal Pro" w:hAnsi="Mangal Pro" w:cstheme="minorHAnsi"/>
          <w:sz w:val="20"/>
          <w:szCs w:val="20"/>
        </w:rPr>
        <w:t>Headteacher</w:t>
      </w:r>
      <w:r w:rsidR="00C15E87" w:rsidRPr="003267F0">
        <w:rPr>
          <w:rFonts w:ascii="Mangal Pro" w:hAnsi="Mangal Pro" w:cstheme="minorHAnsi"/>
          <w:sz w:val="20"/>
          <w:szCs w:val="20"/>
        </w:rPr>
        <w:t>: Mrs</w:t>
      </w:r>
      <w:r w:rsidR="00376F56">
        <w:rPr>
          <w:rFonts w:ascii="Mangal Pro" w:hAnsi="Mangal Pro" w:cstheme="minorHAnsi"/>
          <w:sz w:val="20"/>
          <w:szCs w:val="20"/>
        </w:rPr>
        <w:t>.</w:t>
      </w:r>
      <w:r w:rsidR="00C15E87" w:rsidRPr="003267F0">
        <w:rPr>
          <w:rFonts w:ascii="Mangal Pro" w:hAnsi="Mangal Pro" w:cstheme="minorHAnsi"/>
          <w:sz w:val="20"/>
          <w:szCs w:val="20"/>
        </w:rPr>
        <w:t xml:space="preserve"> Caroline Johnson</w:t>
      </w:r>
      <w:r w:rsidR="008D03A8" w:rsidRPr="001724D9">
        <w:rPr>
          <w:rFonts w:ascii="Mangal Pro" w:hAnsi="Mangal Pro"/>
          <w:sz w:val="18"/>
          <w:szCs w:val="18"/>
        </w:rPr>
        <w:t xml:space="preserve"> </w:t>
      </w:r>
      <w:r w:rsidR="001719A5" w:rsidRPr="001724D9">
        <w:rPr>
          <w:rFonts w:ascii="Mangal Pro" w:hAnsi="Mangal Pro"/>
          <w:sz w:val="18"/>
          <w:szCs w:val="18"/>
        </w:rPr>
        <w:tab/>
      </w:r>
      <w:r w:rsidR="001719A5" w:rsidRPr="001724D9">
        <w:rPr>
          <w:rFonts w:ascii="Mangal Pro" w:hAnsi="Mangal Pro"/>
          <w:sz w:val="18"/>
          <w:szCs w:val="18"/>
        </w:rPr>
        <w:tab/>
      </w:r>
      <w:r w:rsidR="001719A5" w:rsidRPr="001724D9">
        <w:rPr>
          <w:rFonts w:ascii="Mangal Pro" w:hAnsi="Mangal Pro"/>
          <w:sz w:val="18"/>
          <w:szCs w:val="18"/>
        </w:rPr>
        <w:tab/>
      </w:r>
      <w:r w:rsidR="001719A5" w:rsidRPr="001724D9">
        <w:rPr>
          <w:rFonts w:ascii="Mangal Pro" w:hAnsi="Mangal Pro"/>
          <w:sz w:val="18"/>
          <w:szCs w:val="18"/>
        </w:rPr>
        <w:tab/>
      </w:r>
      <w:r w:rsidR="001719A5" w:rsidRPr="001724D9">
        <w:rPr>
          <w:rFonts w:ascii="Mangal Pro" w:hAnsi="Mangal Pro"/>
          <w:sz w:val="18"/>
          <w:szCs w:val="18"/>
        </w:rPr>
        <w:tab/>
      </w:r>
      <w:r w:rsidR="00CD0FB5" w:rsidRPr="001724D9">
        <w:rPr>
          <w:rFonts w:ascii="Mangal Pro" w:hAnsi="Mangal Pro"/>
          <w:sz w:val="18"/>
          <w:szCs w:val="18"/>
        </w:rPr>
        <w:t xml:space="preserve">         </w:t>
      </w:r>
      <w:r w:rsidR="00961ADF" w:rsidRPr="001724D9">
        <w:rPr>
          <w:rFonts w:ascii="Mangal Pro" w:hAnsi="Mangal Pro"/>
          <w:sz w:val="18"/>
          <w:szCs w:val="18"/>
        </w:rPr>
        <w:t xml:space="preserve">        </w:t>
      </w:r>
      <w:r w:rsidR="00230B29" w:rsidRPr="003267F0">
        <w:rPr>
          <w:rFonts w:ascii="Mangal Pro" w:hAnsi="Mangal Pro" w:cstheme="minorHAnsi"/>
          <w:bCs/>
          <w:sz w:val="20"/>
          <w:szCs w:val="20"/>
        </w:rPr>
        <w:t>C</w:t>
      </w:r>
      <w:r w:rsidR="00A60329" w:rsidRPr="003267F0">
        <w:rPr>
          <w:rFonts w:ascii="Mangal Pro" w:hAnsi="Mangal Pro" w:cstheme="minorHAnsi"/>
          <w:bCs/>
          <w:sz w:val="20"/>
          <w:szCs w:val="20"/>
        </w:rPr>
        <w:t>olton</w:t>
      </w:r>
      <w:r w:rsidR="00230B29" w:rsidRPr="003267F0">
        <w:rPr>
          <w:rFonts w:ascii="Mangal Pro" w:hAnsi="Mangal Pro" w:cstheme="minorHAnsi"/>
          <w:bCs/>
          <w:sz w:val="20"/>
          <w:szCs w:val="20"/>
        </w:rPr>
        <w:t xml:space="preserve"> P</w:t>
      </w:r>
      <w:r w:rsidR="003E0E27" w:rsidRPr="003267F0">
        <w:rPr>
          <w:rFonts w:ascii="Mangal Pro" w:hAnsi="Mangal Pro" w:cstheme="minorHAnsi"/>
          <w:bCs/>
          <w:sz w:val="20"/>
          <w:szCs w:val="20"/>
        </w:rPr>
        <w:t>rimary</w:t>
      </w:r>
      <w:r w:rsidR="00230B29" w:rsidRPr="003267F0">
        <w:rPr>
          <w:rFonts w:ascii="Mangal Pro" w:hAnsi="Mangal Pro" w:cstheme="minorHAnsi"/>
          <w:bCs/>
          <w:sz w:val="20"/>
          <w:szCs w:val="20"/>
        </w:rPr>
        <w:t xml:space="preserve"> S</w:t>
      </w:r>
      <w:r w:rsidR="003E0E27" w:rsidRPr="003267F0">
        <w:rPr>
          <w:rFonts w:ascii="Mangal Pro" w:hAnsi="Mangal Pro" w:cstheme="minorHAnsi"/>
          <w:bCs/>
          <w:sz w:val="20"/>
          <w:szCs w:val="20"/>
        </w:rPr>
        <w:t>chool</w:t>
      </w:r>
    </w:p>
    <w:p w14:paraId="58360A61" w14:textId="260D255F" w:rsidR="00C32A07" w:rsidRPr="003267F0" w:rsidRDefault="00376F56" w:rsidP="002F2C75">
      <w:pPr>
        <w:pStyle w:val="NoSpacing"/>
        <w:rPr>
          <w:rFonts w:ascii="Mangal Pro" w:hAnsi="Mangal Pro" w:cstheme="minorHAnsi"/>
          <w:bCs/>
          <w:sz w:val="20"/>
          <w:szCs w:val="20"/>
        </w:rPr>
      </w:pPr>
      <w:r>
        <w:rPr>
          <w:rFonts w:ascii="Mangal Pro" w:hAnsi="Mangal Pro" w:cstheme="minorHAnsi"/>
          <w:bCs/>
          <w:sz w:val="18"/>
          <w:szCs w:val="18"/>
        </w:rPr>
        <w:t xml:space="preserve">NPQEL </w:t>
      </w:r>
      <w:r w:rsidR="00230B29" w:rsidRPr="003267F0">
        <w:rPr>
          <w:rFonts w:ascii="Mangal Pro" w:hAnsi="Mangal Pro" w:cstheme="minorHAnsi"/>
          <w:bCs/>
          <w:sz w:val="18"/>
          <w:szCs w:val="18"/>
        </w:rPr>
        <w:t>NPQH BSc Cert Ed SLE AST</w:t>
      </w:r>
      <w:r w:rsidR="00230B29" w:rsidRPr="003267F0">
        <w:rPr>
          <w:rFonts w:ascii="Mangal Pro" w:hAnsi="Mangal Pro" w:cstheme="minorHAnsi"/>
          <w:bCs/>
          <w:sz w:val="20"/>
          <w:szCs w:val="20"/>
        </w:rPr>
        <w:t xml:space="preserve"> </w:t>
      </w:r>
      <w:r w:rsidR="00523BD2" w:rsidRPr="003267F0">
        <w:rPr>
          <w:rFonts w:ascii="Mangal Pro" w:hAnsi="Mangal Pro" w:cstheme="minorHAnsi"/>
          <w:bCs/>
          <w:sz w:val="20"/>
          <w:szCs w:val="20"/>
        </w:rPr>
        <w:tab/>
      </w:r>
      <w:r w:rsidR="009B343E" w:rsidRPr="003267F0">
        <w:rPr>
          <w:rFonts w:ascii="Mangal Pro" w:hAnsi="Mangal Pro" w:cstheme="minorHAnsi"/>
          <w:bCs/>
          <w:sz w:val="20"/>
          <w:szCs w:val="20"/>
        </w:rPr>
        <w:tab/>
      </w:r>
      <w:r w:rsidR="009B343E" w:rsidRPr="003267F0">
        <w:rPr>
          <w:rFonts w:ascii="Mangal Pro" w:hAnsi="Mangal Pro" w:cstheme="minorHAnsi"/>
          <w:bCs/>
          <w:sz w:val="20"/>
          <w:szCs w:val="20"/>
        </w:rPr>
        <w:tab/>
      </w:r>
      <w:r w:rsidR="00CC5BAE" w:rsidRPr="003267F0">
        <w:rPr>
          <w:rFonts w:ascii="Mangal Pro" w:hAnsi="Mangal Pro" w:cstheme="minorHAnsi"/>
          <w:bCs/>
          <w:sz w:val="20"/>
          <w:szCs w:val="20"/>
        </w:rPr>
        <w:tab/>
      </w:r>
      <w:r w:rsidR="001719A5" w:rsidRPr="003267F0">
        <w:rPr>
          <w:rFonts w:ascii="Mangal Pro" w:hAnsi="Mangal Pro" w:cstheme="minorHAnsi"/>
          <w:bCs/>
          <w:sz w:val="20"/>
          <w:szCs w:val="20"/>
        </w:rPr>
        <w:tab/>
      </w:r>
      <w:r w:rsidR="00961ADF" w:rsidRPr="003267F0">
        <w:rPr>
          <w:rFonts w:ascii="Mangal Pro" w:hAnsi="Mangal Pro" w:cstheme="minorHAnsi"/>
          <w:bCs/>
          <w:sz w:val="20"/>
          <w:szCs w:val="20"/>
        </w:rPr>
        <w:tab/>
        <w:t xml:space="preserve">    </w:t>
      </w:r>
      <w:r w:rsidR="00230B29" w:rsidRPr="003267F0">
        <w:rPr>
          <w:rFonts w:ascii="Mangal Pro" w:hAnsi="Mangal Pro" w:cstheme="minorHAnsi"/>
          <w:bCs/>
          <w:sz w:val="20"/>
          <w:szCs w:val="20"/>
        </w:rPr>
        <w:t>S</w:t>
      </w:r>
      <w:r w:rsidR="003E0E27" w:rsidRPr="003267F0">
        <w:rPr>
          <w:rFonts w:ascii="Mangal Pro" w:hAnsi="Mangal Pro" w:cstheme="minorHAnsi"/>
          <w:bCs/>
          <w:sz w:val="20"/>
          <w:szCs w:val="20"/>
        </w:rPr>
        <w:t>chool Lane</w:t>
      </w:r>
    </w:p>
    <w:p w14:paraId="4104E6F8" w14:textId="41F61D6E" w:rsidR="00425482" w:rsidRDefault="00E742E8" w:rsidP="002F2C75">
      <w:pPr>
        <w:pStyle w:val="NoSpacing"/>
        <w:rPr>
          <w:rFonts w:ascii="Mangal Pro" w:hAnsi="Mangal Pro" w:cstheme="minorHAnsi"/>
          <w:bCs/>
          <w:sz w:val="20"/>
          <w:szCs w:val="20"/>
        </w:rPr>
      </w:pPr>
      <w:r w:rsidRPr="003267F0">
        <w:rPr>
          <w:rFonts w:ascii="Mangal Pro" w:hAnsi="Mangal Pro" w:cstheme="minorHAnsi"/>
          <w:bCs/>
          <w:sz w:val="20"/>
          <w:szCs w:val="20"/>
        </w:rPr>
        <w:t>Tel: (0113) 2647514</w:t>
      </w:r>
      <w:r w:rsidRPr="003267F0">
        <w:rPr>
          <w:rFonts w:ascii="Mangal Pro" w:hAnsi="Mangal Pro" w:cstheme="minorHAnsi"/>
          <w:bCs/>
          <w:sz w:val="20"/>
          <w:szCs w:val="20"/>
        </w:rPr>
        <w:tab/>
      </w:r>
      <w:r w:rsidRPr="003267F0">
        <w:rPr>
          <w:rFonts w:ascii="Mangal Pro" w:hAnsi="Mangal Pro" w:cstheme="minorHAnsi"/>
          <w:bCs/>
          <w:sz w:val="20"/>
          <w:szCs w:val="20"/>
        </w:rPr>
        <w:tab/>
      </w:r>
      <w:r w:rsidRPr="003267F0">
        <w:rPr>
          <w:rFonts w:ascii="Mangal Pro" w:hAnsi="Mangal Pro" w:cstheme="minorHAnsi"/>
          <w:bCs/>
          <w:sz w:val="20"/>
          <w:szCs w:val="20"/>
        </w:rPr>
        <w:tab/>
        <w:t xml:space="preserve">  </w:t>
      </w:r>
      <w:r w:rsidR="008D03A8" w:rsidRPr="003267F0">
        <w:rPr>
          <w:rFonts w:ascii="Mangal Pro" w:hAnsi="Mangal Pro" w:cstheme="minorHAnsi"/>
          <w:bCs/>
          <w:sz w:val="20"/>
          <w:szCs w:val="20"/>
        </w:rPr>
        <w:t xml:space="preserve">     </w:t>
      </w:r>
      <w:r w:rsidR="005E7C51" w:rsidRPr="003267F0">
        <w:rPr>
          <w:rFonts w:ascii="Mangal Pro" w:hAnsi="Mangal Pro" w:cstheme="minorHAnsi"/>
          <w:bCs/>
          <w:sz w:val="20"/>
          <w:szCs w:val="20"/>
        </w:rPr>
        <w:t xml:space="preserve"> </w:t>
      </w:r>
      <w:r w:rsidR="009B343E" w:rsidRPr="003267F0">
        <w:rPr>
          <w:rFonts w:ascii="Mangal Pro" w:hAnsi="Mangal Pro" w:cstheme="minorHAnsi"/>
          <w:bCs/>
          <w:sz w:val="20"/>
          <w:szCs w:val="20"/>
        </w:rPr>
        <w:t xml:space="preserve">    </w:t>
      </w:r>
      <w:r w:rsidR="009B343E" w:rsidRPr="003267F0">
        <w:rPr>
          <w:rFonts w:ascii="Mangal Pro" w:hAnsi="Mangal Pro" w:cstheme="minorHAnsi"/>
          <w:bCs/>
          <w:sz w:val="20"/>
          <w:szCs w:val="20"/>
        </w:rPr>
        <w:tab/>
      </w:r>
      <w:r w:rsidR="009B343E" w:rsidRPr="003267F0">
        <w:rPr>
          <w:rFonts w:ascii="Mangal Pro" w:hAnsi="Mangal Pro" w:cstheme="minorHAnsi"/>
          <w:bCs/>
          <w:sz w:val="20"/>
          <w:szCs w:val="20"/>
        </w:rPr>
        <w:tab/>
      </w:r>
      <w:r w:rsidR="00523BD2" w:rsidRPr="003267F0">
        <w:rPr>
          <w:rFonts w:ascii="Mangal Pro" w:hAnsi="Mangal Pro" w:cstheme="minorHAnsi"/>
          <w:bCs/>
          <w:sz w:val="20"/>
          <w:szCs w:val="20"/>
        </w:rPr>
        <w:t xml:space="preserve"> </w:t>
      </w:r>
      <w:r w:rsidR="009B343E" w:rsidRPr="003267F0">
        <w:rPr>
          <w:rFonts w:ascii="Mangal Pro" w:hAnsi="Mangal Pro" w:cstheme="minorHAnsi"/>
          <w:bCs/>
          <w:sz w:val="20"/>
          <w:szCs w:val="20"/>
        </w:rPr>
        <w:t xml:space="preserve">       </w:t>
      </w:r>
      <w:r w:rsidR="00CC5BAE" w:rsidRPr="003267F0">
        <w:rPr>
          <w:rFonts w:ascii="Mangal Pro" w:hAnsi="Mangal Pro" w:cstheme="minorHAnsi"/>
          <w:bCs/>
          <w:sz w:val="20"/>
          <w:szCs w:val="20"/>
        </w:rPr>
        <w:tab/>
      </w:r>
      <w:r w:rsidR="0019755C" w:rsidRPr="003267F0">
        <w:rPr>
          <w:rFonts w:ascii="Mangal Pro" w:hAnsi="Mangal Pro" w:cstheme="minorHAnsi"/>
          <w:bCs/>
          <w:sz w:val="20"/>
          <w:szCs w:val="20"/>
        </w:rPr>
        <w:t xml:space="preserve">        </w:t>
      </w:r>
      <w:r w:rsidR="00C84603">
        <w:rPr>
          <w:rFonts w:ascii="Mangal Pro" w:hAnsi="Mangal Pro" w:cstheme="minorHAnsi"/>
          <w:bCs/>
          <w:sz w:val="20"/>
          <w:szCs w:val="20"/>
        </w:rPr>
        <w:t xml:space="preserve">        </w:t>
      </w:r>
      <w:r w:rsidR="00230B29" w:rsidRPr="003267F0">
        <w:rPr>
          <w:rFonts w:ascii="Mangal Pro" w:hAnsi="Mangal Pro" w:cstheme="minorHAnsi"/>
          <w:bCs/>
          <w:sz w:val="20"/>
          <w:szCs w:val="20"/>
        </w:rPr>
        <w:t>C</w:t>
      </w:r>
      <w:r w:rsidR="003E0E27" w:rsidRPr="003267F0">
        <w:rPr>
          <w:rFonts w:ascii="Mangal Pro" w:hAnsi="Mangal Pro" w:cstheme="minorHAnsi"/>
          <w:bCs/>
          <w:sz w:val="20"/>
          <w:szCs w:val="20"/>
        </w:rPr>
        <w:t>olton</w:t>
      </w:r>
    </w:p>
    <w:p w14:paraId="7808F2A2" w14:textId="54CB890C" w:rsidR="00284A3A" w:rsidRPr="00DF5307" w:rsidRDefault="00284A3A" w:rsidP="00284A3A">
      <w:pPr>
        <w:pStyle w:val="NoSpacing"/>
        <w:ind w:left="3600" w:hanging="3600"/>
        <w:rPr>
          <w:rStyle w:val="Hyperlink"/>
          <w:rFonts w:ascii="Mangal Pro" w:hAnsi="Mangal Pro" w:cstheme="minorHAnsi"/>
          <w:bCs/>
          <w:color w:val="auto"/>
          <w:sz w:val="20"/>
          <w:szCs w:val="20"/>
          <w:u w:val="none"/>
        </w:rPr>
      </w:pPr>
      <w:r w:rsidRPr="003267F0">
        <w:rPr>
          <w:rFonts w:ascii="Mangal Pro" w:hAnsi="Mangal Pro" w:cstheme="minorHAnsi"/>
          <w:bCs/>
          <w:sz w:val="20"/>
          <w:szCs w:val="20"/>
        </w:rPr>
        <w:t xml:space="preserve">Email: </w:t>
      </w:r>
      <w:hyperlink r:id="rId13" w:history="1">
        <w:r w:rsidRPr="003267F0">
          <w:rPr>
            <w:rStyle w:val="Hyperlink"/>
            <w:rFonts w:ascii="Mangal Pro" w:hAnsi="Mangal Pro" w:cstheme="minorHAnsi"/>
            <w:bCs/>
            <w:sz w:val="20"/>
            <w:szCs w:val="20"/>
          </w:rPr>
          <w:t>info@cps.rklt.co.uk</w:t>
        </w:r>
      </w:hyperlink>
      <w:r>
        <w:rPr>
          <w:rStyle w:val="Hyperlink"/>
          <w:rFonts w:ascii="Mangal Pro" w:hAnsi="Mangal Pro" w:cstheme="minorHAnsi"/>
          <w:bCs/>
          <w:sz w:val="20"/>
          <w:szCs w:val="20"/>
        </w:rPr>
        <w:t xml:space="preserve"> </w:t>
      </w:r>
      <w:r>
        <w:rPr>
          <w:rStyle w:val="Hyperlink"/>
          <w:rFonts w:ascii="Mangal Pro" w:hAnsi="Mangal Pro" w:cstheme="minorHAnsi"/>
          <w:bCs/>
          <w:sz w:val="20"/>
          <w:szCs w:val="20"/>
          <w:u w:val="none"/>
        </w:rPr>
        <w:tab/>
      </w:r>
      <w:r>
        <w:rPr>
          <w:rStyle w:val="Hyperlink"/>
          <w:rFonts w:ascii="Mangal Pro" w:hAnsi="Mangal Pro" w:cstheme="minorHAnsi"/>
          <w:bCs/>
          <w:sz w:val="20"/>
          <w:szCs w:val="20"/>
          <w:u w:val="none"/>
        </w:rPr>
        <w:tab/>
      </w:r>
      <w:r>
        <w:rPr>
          <w:rStyle w:val="Hyperlink"/>
          <w:rFonts w:ascii="Mangal Pro" w:hAnsi="Mangal Pro" w:cstheme="minorHAnsi"/>
          <w:bCs/>
          <w:sz w:val="20"/>
          <w:szCs w:val="20"/>
          <w:u w:val="none"/>
        </w:rPr>
        <w:tab/>
      </w:r>
      <w:r>
        <w:rPr>
          <w:rStyle w:val="Hyperlink"/>
          <w:rFonts w:ascii="Mangal Pro" w:hAnsi="Mangal Pro" w:cstheme="minorHAnsi"/>
          <w:bCs/>
          <w:sz w:val="20"/>
          <w:szCs w:val="20"/>
          <w:u w:val="none"/>
        </w:rPr>
        <w:tab/>
      </w:r>
      <w:r>
        <w:rPr>
          <w:rStyle w:val="Hyperlink"/>
          <w:rFonts w:ascii="Mangal Pro" w:hAnsi="Mangal Pro" w:cstheme="minorHAnsi"/>
          <w:bCs/>
          <w:sz w:val="20"/>
          <w:szCs w:val="20"/>
          <w:u w:val="none"/>
        </w:rPr>
        <w:tab/>
      </w:r>
      <w:r>
        <w:rPr>
          <w:rStyle w:val="Hyperlink"/>
          <w:rFonts w:ascii="Mangal Pro" w:hAnsi="Mangal Pro" w:cstheme="minorHAnsi"/>
          <w:bCs/>
          <w:sz w:val="20"/>
          <w:szCs w:val="20"/>
          <w:u w:val="none"/>
        </w:rPr>
        <w:tab/>
      </w:r>
      <w:r>
        <w:rPr>
          <w:rStyle w:val="Hyperlink"/>
          <w:rFonts w:ascii="Mangal Pro" w:hAnsi="Mangal Pro" w:cstheme="minorHAnsi"/>
          <w:bCs/>
          <w:sz w:val="20"/>
          <w:szCs w:val="20"/>
          <w:u w:val="none"/>
        </w:rPr>
        <w:tab/>
      </w:r>
      <w:r>
        <w:rPr>
          <w:rStyle w:val="Hyperlink"/>
          <w:rFonts w:ascii="Mangal Pro" w:hAnsi="Mangal Pro" w:cstheme="minorHAnsi"/>
          <w:bCs/>
          <w:sz w:val="20"/>
          <w:szCs w:val="20"/>
          <w:u w:val="none"/>
        </w:rPr>
        <w:tab/>
      </w:r>
      <w:r w:rsidRPr="00DF5307">
        <w:rPr>
          <w:rStyle w:val="Hyperlink"/>
          <w:rFonts w:ascii="Mangal Pro" w:hAnsi="Mangal Pro" w:cstheme="minorHAnsi"/>
          <w:bCs/>
          <w:color w:val="auto"/>
          <w:sz w:val="20"/>
          <w:szCs w:val="20"/>
          <w:u w:val="none"/>
        </w:rPr>
        <w:t xml:space="preserve">     Leeds</w:t>
      </w:r>
    </w:p>
    <w:p w14:paraId="6C9D7EED" w14:textId="2A197758" w:rsidR="00376F56" w:rsidRPr="00376F56" w:rsidRDefault="00284A3A" w:rsidP="00376F56">
      <w:pPr>
        <w:pStyle w:val="NoSpacing"/>
        <w:ind w:left="3600" w:hanging="3600"/>
        <w:rPr>
          <w:rFonts w:ascii="Mangal Pro" w:hAnsi="Mangal Pro" w:cstheme="minorHAnsi"/>
          <w:bCs/>
          <w:sz w:val="20"/>
          <w:szCs w:val="20"/>
        </w:rPr>
      </w:pPr>
      <w:r w:rsidRPr="00DF5307">
        <w:rPr>
          <w:rStyle w:val="Hyperlink"/>
          <w:rFonts w:ascii="Mangal Pro" w:hAnsi="Mangal Pro" w:cstheme="minorHAnsi"/>
          <w:bCs/>
          <w:color w:val="auto"/>
          <w:sz w:val="20"/>
          <w:szCs w:val="20"/>
          <w:u w:val="none"/>
        </w:rPr>
        <w:tab/>
      </w:r>
      <w:r w:rsidRPr="00DF5307">
        <w:rPr>
          <w:rStyle w:val="Hyperlink"/>
          <w:rFonts w:ascii="Mangal Pro" w:hAnsi="Mangal Pro" w:cstheme="minorHAnsi"/>
          <w:bCs/>
          <w:color w:val="auto"/>
          <w:sz w:val="20"/>
          <w:szCs w:val="20"/>
          <w:u w:val="none"/>
        </w:rPr>
        <w:tab/>
      </w:r>
      <w:r w:rsidRPr="00DF5307">
        <w:rPr>
          <w:rStyle w:val="Hyperlink"/>
          <w:rFonts w:ascii="Mangal Pro" w:hAnsi="Mangal Pro" w:cstheme="minorHAnsi"/>
          <w:bCs/>
          <w:color w:val="auto"/>
          <w:sz w:val="20"/>
          <w:szCs w:val="20"/>
          <w:u w:val="none"/>
        </w:rPr>
        <w:tab/>
      </w:r>
      <w:r w:rsidRPr="00DF5307">
        <w:rPr>
          <w:rStyle w:val="Hyperlink"/>
          <w:rFonts w:ascii="Mangal Pro" w:hAnsi="Mangal Pro" w:cstheme="minorHAnsi"/>
          <w:bCs/>
          <w:color w:val="auto"/>
          <w:sz w:val="20"/>
          <w:szCs w:val="20"/>
          <w:u w:val="none"/>
        </w:rPr>
        <w:tab/>
      </w:r>
      <w:r w:rsidRPr="00DF5307">
        <w:rPr>
          <w:rStyle w:val="Hyperlink"/>
          <w:rFonts w:ascii="Mangal Pro" w:hAnsi="Mangal Pro" w:cstheme="minorHAnsi"/>
          <w:bCs/>
          <w:color w:val="auto"/>
          <w:sz w:val="20"/>
          <w:szCs w:val="20"/>
          <w:u w:val="none"/>
        </w:rPr>
        <w:tab/>
      </w:r>
      <w:r w:rsidRPr="00DF5307">
        <w:rPr>
          <w:rStyle w:val="Hyperlink"/>
          <w:rFonts w:ascii="Mangal Pro" w:hAnsi="Mangal Pro" w:cstheme="minorHAnsi"/>
          <w:bCs/>
          <w:color w:val="auto"/>
          <w:sz w:val="20"/>
          <w:szCs w:val="20"/>
          <w:u w:val="none"/>
        </w:rPr>
        <w:tab/>
      </w:r>
      <w:r w:rsidRPr="00DF5307">
        <w:rPr>
          <w:rStyle w:val="Hyperlink"/>
          <w:rFonts w:ascii="Mangal Pro" w:hAnsi="Mangal Pro" w:cstheme="minorHAnsi"/>
          <w:bCs/>
          <w:color w:val="auto"/>
          <w:sz w:val="20"/>
          <w:szCs w:val="20"/>
          <w:u w:val="none"/>
        </w:rPr>
        <w:tab/>
      </w:r>
      <w:r w:rsidRPr="00DF5307">
        <w:rPr>
          <w:rStyle w:val="Hyperlink"/>
          <w:rFonts w:ascii="Mangal Pro" w:hAnsi="Mangal Pro" w:cstheme="minorHAnsi"/>
          <w:bCs/>
          <w:color w:val="auto"/>
          <w:sz w:val="20"/>
          <w:szCs w:val="20"/>
          <w:u w:val="none"/>
        </w:rPr>
        <w:tab/>
        <w:t xml:space="preserve">     L</w:t>
      </w:r>
      <w:r w:rsidR="00DF5307" w:rsidRPr="00DF5307">
        <w:rPr>
          <w:rStyle w:val="Hyperlink"/>
          <w:rFonts w:ascii="Mangal Pro" w:hAnsi="Mangal Pro" w:cstheme="minorHAnsi"/>
          <w:bCs/>
          <w:color w:val="auto"/>
          <w:sz w:val="20"/>
          <w:szCs w:val="20"/>
          <w:u w:val="none"/>
        </w:rPr>
        <w:t>15 9AL</w:t>
      </w:r>
      <w:r w:rsidR="0096668D" w:rsidRPr="00DF5307">
        <w:rPr>
          <w:rFonts w:ascii="Mangal Pro" w:hAnsi="Mangal Pro" w:cstheme="minorHAnsi"/>
          <w:bCs/>
          <w:sz w:val="20"/>
          <w:szCs w:val="20"/>
        </w:rPr>
        <w:tab/>
      </w:r>
    </w:p>
    <w:p w14:paraId="1B2D52A5" w14:textId="232431F9" w:rsidR="00337B5F" w:rsidRDefault="0007604F" w:rsidP="00141C3F">
      <w:pPr>
        <w:spacing w:line="240" w:lineRule="auto"/>
        <w:rPr>
          <w:rFonts w:ascii="Mangal Pro" w:hAnsi="Mangal Pro"/>
          <w:sz w:val="20"/>
          <w:szCs w:val="20"/>
        </w:rPr>
      </w:pPr>
      <w:r w:rsidRPr="00584107">
        <w:rPr>
          <w:rFonts w:ascii="Mangal Pro" w:hAnsi="Mangal Pro"/>
          <w:sz w:val="20"/>
          <w:szCs w:val="20"/>
        </w:rPr>
        <w:t xml:space="preserve">Dear Parents/Carers                                                               </w:t>
      </w:r>
      <w:r w:rsidR="00D7276F" w:rsidRPr="00584107">
        <w:rPr>
          <w:rFonts w:ascii="Mangal Pro" w:hAnsi="Mangal Pro"/>
          <w:sz w:val="20"/>
          <w:szCs w:val="20"/>
        </w:rPr>
        <w:t xml:space="preserve">     </w:t>
      </w:r>
      <w:r w:rsidR="00C56DEC">
        <w:rPr>
          <w:rFonts w:ascii="Mangal Pro" w:hAnsi="Mangal Pro"/>
          <w:sz w:val="20"/>
          <w:szCs w:val="20"/>
        </w:rPr>
        <w:t xml:space="preserve">            </w:t>
      </w:r>
      <w:r w:rsidR="00D7276F" w:rsidRPr="00584107">
        <w:rPr>
          <w:rFonts w:ascii="Mangal Pro" w:hAnsi="Mangal Pro"/>
          <w:sz w:val="20"/>
          <w:szCs w:val="20"/>
        </w:rPr>
        <w:t xml:space="preserve"> </w:t>
      </w:r>
      <w:r w:rsidR="00C84603">
        <w:rPr>
          <w:rFonts w:ascii="Mangal Pro" w:hAnsi="Mangal Pro"/>
          <w:sz w:val="20"/>
          <w:szCs w:val="20"/>
        </w:rPr>
        <w:t xml:space="preserve">                            </w:t>
      </w:r>
      <w:r w:rsidR="006A2EC6">
        <w:rPr>
          <w:rFonts w:ascii="Mangal Pro" w:hAnsi="Mangal Pro"/>
          <w:sz w:val="20"/>
          <w:szCs w:val="20"/>
        </w:rPr>
        <w:t>2</w:t>
      </w:r>
      <w:r w:rsidR="009236E0">
        <w:rPr>
          <w:rFonts w:ascii="Mangal Pro" w:hAnsi="Mangal Pro"/>
          <w:sz w:val="20"/>
          <w:szCs w:val="20"/>
        </w:rPr>
        <w:t>3</w:t>
      </w:r>
      <w:r w:rsidR="009236E0" w:rsidRPr="009236E0">
        <w:rPr>
          <w:rFonts w:ascii="Mangal Pro" w:hAnsi="Mangal Pro"/>
          <w:sz w:val="20"/>
          <w:szCs w:val="20"/>
          <w:vertAlign w:val="superscript"/>
        </w:rPr>
        <w:t>rd</w:t>
      </w:r>
      <w:r w:rsidR="009236E0">
        <w:rPr>
          <w:rFonts w:ascii="Mangal Pro" w:hAnsi="Mangal Pro"/>
          <w:sz w:val="20"/>
          <w:szCs w:val="20"/>
        </w:rPr>
        <w:t xml:space="preserve"> </w:t>
      </w:r>
      <w:r w:rsidR="006A2EC6">
        <w:rPr>
          <w:rFonts w:ascii="Mangal Pro" w:hAnsi="Mangal Pro"/>
          <w:sz w:val="20"/>
          <w:szCs w:val="20"/>
        </w:rPr>
        <w:t xml:space="preserve">October </w:t>
      </w:r>
      <w:r w:rsidR="00EC29D9" w:rsidRPr="009F6238">
        <w:rPr>
          <w:rFonts w:ascii="Mangal Pro" w:hAnsi="Mangal Pro"/>
          <w:sz w:val="20"/>
          <w:szCs w:val="20"/>
        </w:rPr>
        <w:t>202</w:t>
      </w:r>
      <w:r w:rsidR="00376F56" w:rsidRPr="009F6238">
        <w:rPr>
          <w:rFonts w:ascii="Mangal Pro" w:hAnsi="Mangal Pro"/>
          <w:sz w:val="20"/>
          <w:szCs w:val="20"/>
        </w:rPr>
        <w:t>5</w:t>
      </w:r>
    </w:p>
    <w:p w14:paraId="72432918" w14:textId="1B9D95B3" w:rsidR="00E74218" w:rsidRPr="002C6853" w:rsidRDefault="00141C3F" w:rsidP="000E7C6D">
      <w:pPr>
        <w:spacing w:line="240" w:lineRule="auto"/>
        <w:rPr>
          <w:rFonts w:ascii="Mangal Pro" w:hAnsi="Mangal Pro"/>
          <w:sz w:val="20"/>
          <w:szCs w:val="20"/>
        </w:rPr>
      </w:pPr>
      <w:r>
        <w:rPr>
          <w:rFonts w:ascii="Mangal Pro" w:hAnsi="Mangal Pro"/>
          <w:sz w:val="20"/>
          <w:szCs w:val="20"/>
        </w:rPr>
        <w:t xml:space="preserve">What a wonderful </w:t>
      </w:r>
      <w:r w:rsidR="00612687">
        <w:rPr>
          <w:rFonts w:ascii="Mangal Pro" w:hAnsi="Mangal Pro"/>
          <w:sz w:val="20"/>
          <w:szCs w:val="20"/>
        </w:rPr>
        <w:t>half term!</w:t>
      </w:r>
      <w:r w:rsidR="00351E4C">
        <w:rPr>
          <w:rFonts w:ascii="Mangal Pro" w:hAnsi="Mangal Pro"/>
          <w:sz w:val="20"/>
          <w:szCs w:val="20"/>
        </w:rPr>
        <w:t xml:space="preserve"> The children have settled into their new classes and have worked very hard.</w:t>
      </w:r>
      <w:r w:rsidR="001B6AFC" w:rsidRPr="00416671">
        <w:rPr>
          <w:rFonts w:ascii="Mangal Pro" w:hAnsi="Mangal Pro"/>
          <w:bCs/>
          <w:noProof/>
          <w:sz w:val="20"/>
          <w:szCs w:val="20"/>
        </w:rPr>
        <w:drawing>
          <wp:anchor distT="0" distB="0" distL="114300" distR="114300" simplePos="0" relativeHeight="251658251" behindDoc="1" locked="0" layoutInCell="1" allowOverlap="1" wp14:anchorId="5510E2F0" wp14:editId="691FFB40">
            <wp:simplePos x="0" y="0"/>
            <wp:positionH relativeFrom="column">
              <wp:posOffset>2555240</wp:posOffset>
            </wp:positionH>
            <wp:positionV relativeFrom="paragraph">
              <wp:posOffset>396240</wp:posOffset>
            </wp:positionV>
            <wp:extent cx="2491740" cy="1859280"/>
            <wp:effectExtent l="0" t="0" r="3810" b="7620"/>
            <wp:wrapTight wrapText="bothSides">
              <wp:wrapPolygon edited="0">
                <wp:start x="0" y="0"/>
                <wp:lineTo x="0" y="21467"/>
                <wp:lineTo x="21468" y="21467"/>
                <wp:lineTo x="21468" y="0"/>
                <wp:lineTo x="0" y="0"/>
              </wp:wrapPolygon>
            </wp:wrapTight>
            <wp:docPr id="15658432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91740" cy="1859280"/>
                    </a:xfrm>
                    <a:prstGeom prst="rect">
                      <a:avLst/>
                    </a:prstGeom>
                    <a:noFill/>
                  </pic:spPr>
                </pic:pic>
              </a:graphicData>
            </a:graphic>
            <wp14:sizeRelH relativeFrom="page">
              <wp14:pctWidth>0</wp14:pctWidth>
            </wp14:sizeRelH>
            <wp14:sizeRelV relativeFrom="page">
              <wp14:pctHeight>0</wp14:pctHeight>
            </wp14:sizeRelV>
          </wp:anchor>
        </w:drawing>
      </w:r>
    </w:p>
    <w:p w14:paraId="49A16A46" w14:textId="5C245577" w:rsidR="00945557" w:rsidRDefault="00D77763" w:rsidP="000E7C6D">
      <w:pPr>
        <w:spacing w:line="240" w:lineRule="auto"/>
        <w:rPr>
          <w:rFonts w:ascii="Mangal Pro" w:hAnsi="Mangal Pro"/>
          <w:b/>
          <w:sz w:val="20"/>
          <w:szCs w:val="20"/>
          <w:u w:val="single"/>
        </w:rPr>
      </w:pPr>
      <w:r>
        <w:rPr>
          <w:rFonts w:ascii="Mangal Pro" w:hAnsi="Mangal Pro"/>
          <w:b/>
          <w:noProof/>
          <w:sz w:val="20"/>
          <w:szCs w:val="20"/>
          <w:u w:val="single"/>
        </w:rPr>
        <w:drawing>
          <wp:anchor distT="0" distB="0" distL="114300" distR="114300" simplePos="0" relativeHeight="251658249" behindDoc="1" locked="0" layoutInCell="1" allowOverlap="1" wp14:anchorId="3057B0BE" wp14:editId="3C383AFC">
            <wp:simplePos x="0" y="0"/>
            <wp:positionH relativeFrom="column">
              <wp:posOffset>5146040</wp:posOffset>
            </wp:positionH>
            <wp:positionV relativeFrom="paragraph">
              <wp:posOffset>607695</wp:posOffset>
            </wp:positionV>
            <wp:extent cx="2179320" cy="2905760"/>
            <wp:effectExtent l="0" t="0" r="0" b="8890"/>
            <wp:wrapTight wrapText="bothSides">
              <wp:wrapPolygon edited="0">
                <wp:start x="0" y="0"/>
                <wp:lineTo x="0" y="21524"/>
                <wp:lineTo x="21336" y="21524"/>
                <wp:lineTo x="21336" y="0"/>
                <wp:lineTo x="0" y="0"/>
              </wp:wrapPolygon>
            </wp:wrapTight>
            <wp:docPr id="21233276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79320" cy="2905760"/>
                    </a:xfrm>
                    <a:prstGeom prst="rect">
                      <a:avLst/>
                    </a:prstGeom>
                    <a:noFill/>
                  </pic:spPr>
                </pic:pic>
              </a:graphicData>
            </a:graphic>
            <wp14:sizeRelH relativeFrom="page">
              <wp14:pctWidth>0</wp14:pctWidth>
            </wp14:sizeRelH>
            <wp14:sizeRelV relativeFrom="page">
              <wp14:pctHeight>0</wp14:pctHeight>
            </wp14:sizeRelV>
          </wp:anchor>
        </w:drawing>
      </w:r>
      <w:r w:rsidR="00945557">
        <w:rPr>
          <w:rFonts w:ascii="Mangal Pro" w:hAnsi="Mangal Pro"/>
          <w:b/>
          <w:noProof/>
          <w:sz w:val="20"/>
          <w:szCs w:val="20"/>
          <w:u w:val="single"/>
        </w:rPr>
        <w:drawing>
          <wp:anchor distT="0" distB="0" distL="114300" distR="114300" simplePos="0" relativeHeight="251658250" behindDoc="1" locked="0" layoutInCell="1" allowOverlap="1" wp14:anchorId="7D541CE3" wp14:editId="76619BD1">
            <wp:simplePos x="0" y="0"/>
            <wp:positionH relativeFrom="column">
              <wp:posOffset>2540</wp:posOffset>
            </wp:positionH>
            <wp:positionV relativeFrom="paragraph">
              <wp:posOffset>-1905</wp:posOffset>
            </wp:positionV>
            <wp:extent cx="2514600" cy="1885950"/>
            <wp:effectExtent l="0" t="0" r="0" b="0"/>
            <wp:wrapTight wrapText="bothSides">
              <wp:wrapPolygon edited="0">
                <wp:start x="0" y="0"/>
                <wp:lineTo x="0" y="21382"/>
                <wp:lineTo x="21436" y="21382"/>
                <wp:lineTo x="21436" y="0"/>
                <wp:lineTo x="0" y="0"/>
              </wp:wrapPolygon>
            </wp:wrapTight>
            <wp:docPr id="16160693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1885950"/>
                    </a:xfrm>
                    <a:prstGeom prst="rect">
                      <a:avLst/>
                    </a:prstGeom>
                    <a:noFill/>
                  </pic:spPr>
                </pic:pic>
              </a:graphicData>
            </a:graphic>
            <wp14:sizeRelH relativeFrom="page">
              <wp14:pctWidth>0</wp14:pctWidth>
            </wp14:sizeRelH>
            <wp14:sizeRelV relativeFrom="page">
              <wp14:pctHeight>0</wp14:pctHeight>
            </wp14:sizeRelV>
          </wp:anchor>
        </w:drawing>
      </w:r>
      <w:r w:rsidR="00F949B7">
        <w:rPr>
          <w:rFonts w:ascii="Mangal Pro" w:hAnsi="Mangal Pro"/>
          <w:b/>
          <w:sz w:val="20"/>
          <w:szCs w:val="20"/>
          <w:u w:val="single"/>
        </w:rPr>
        <w:t>Some exciting things we have been up to are…</w:t>
      </w:r>
    </w:p>
    <w:p w14:paraId="0987A042" w14:textId="77777777" w:rsidR="002752C1" w:rsidRDefault="003E035B" w:rsidP="002752C1">
      <w:pPr>
        <w:spacing w:line="240" w:lineRule="auto"/>
        <w:rPr>
          <w:rFonts w:ascii="Mangal Pro" w:hAnsi="Mangal Pro"/>
          <w:bCs/>
          <w:sz w:val="20"/>
          <w:szCs w:val="20"/>
        </w:rPr>
      </w:pPr>
      <w:r w:rsidRPr="00416671">
        <w:rPr>
          <w:rFonts w:ascii="Mangal Pro" w:hAnsi="Mangal Pro"/>
          <w:bCs/>
          <w:sz w:val="20"/>
          <w:szCs w:val="20"/>
        </w:rPr>
        <w:t xml:space="preserve">Nursery and Reception have been carving pumpkins, counting spiders and </w:t>
      </w:r>
      <w:r w:rsidR="00453C92" w:rsidRPr="00416671">
        <w:rPr>
          <w:rFonts w:ascii="Mangal Pro" w:hAnsi="Mangal Pro"/>
          <w:bCs/>
          <w:sz w:val="20"/>
          <w:szCs w:val="20"/>
        </w:rPr>
        <w:t>other spooky things!</w:t>
      </w:r>
      <w:r w:rsidR="00F740D1" w:rsidRPr="00F740D1">
        <w:rPr>
          <w:rFonts w:ascii="Mangal Pro" w:hAnsi="Mangal Pro"/>
          <w:bCs/>
          <w:sz w:val="20"/>
          <w:szCs w:val="20"/>
        </w:rPr>
        <w:t xml:space="preserve"> </w:t>
      </w:r>
      <w:r w:rsidR="00F740D1">
        <w:rPr>
          <w:rFonts w:ascii="Mangal Pro" w:hAnsi="Mangal Pro"/>
          <w:bCs/>
          <w:sz w:val="20"/>
          <w:szCs w:val="20"/>
        </w:rPr>
        <w:t>Y</w:t>
      </w:r>
      <w:r w:rsidR="00F740D1" w:rsidRPr="00416671">
        <w:rPr>
          <w:rFonts w:ascii="Mangal Pro" w:hAnsi="Mangal Pro"/>
          <w:bCs/>
          <w:sz w:val="20"/>
          <w:szCs w:val="20"/>
        </w:rPr>
        <w:t>ear 4 visited a church and learnt all about the life of John Wesley and the Methodist Church.</w:t>
      </w:r>
      <w:r w:rsidR="00F740D1">
        <w:rPr>
          <w:rFonts w:ascii="Mangal Pro" w:hAnsi="Mangal Pro"/>
          <w:bCs/>
          <w:sz w:val="20"/>
          <w:szCs w:val="20"/>
        </w:rPr>
        <w:t xml:space="preserve"> Year 6 have been enjoying their </w:t>
      </w:r>
      <w:r w:rsidR="0009522A">
        <w:rPr>
          <w:rFonts w:ascii="Mangal Pro" w:hAnsi="Mangal Pro"/>
          <w:bCs/>
          <w:sz w:val="20"/>
          <w:szCs w:val="20"/>
        </w:rPr>
        <w:t xml:space="preserve">natural </w:t>
      </w:r>
      <w:proofErr w:type="gramStart"/>
      <w:r w:rsidR="0009522A">
        <w:rPr>
          <w:rFonts w:ascii="Mangal Pro" w:hAnsi="Mangal Pro"/>
          <w:bCs/>
          <w:sz w:val="20"/>
          <w:szCs w:val="20"/>
        </w:rPr>
        <w:t>disaster themed</w:t>
      </w:r>
      <w:proofErr w:type="gramEnd"/>
      <w:r w:rsidR="0009522A">
        <w:rPr>
          <w:rFonts w:ascii="Mangal Pro" w:hAnsi="Mangal Pro"/>
          <w:bCs/>
          <w:sz w:val="20"/>
          <w:szCs w:val="20"/>
        </w:rPr>
        <w:t xml:space="preserve"> art lessons based on the work of Stephanie Peters. </w:t>
      </w:r>
    </w:p>
    <w:p w14:paraId="1BE0D869" w14:textId="6D52325A" w:rsidR="00D77763" w:rsidRDefault="00D77763" w:rsidP="002752C1">
      <w:pPr>
        <w:spacing w:line="240" w:lineRule="auto"/>
        <w:rPr>
          <w:rFonts w:ascii="Mangal Pro" w:hAnsi="Mangal Pro"/>
          <w:b/>
          <w:sz w:val="20"/>
          <w:szCs w:val="20"/>
          <w:u w:val="single"/>
        </w:rPr>
      </w:pPr>
      <w:r>
        <w:rPr>
          <w:rFonts w:ascii="Mangal Pro" w:hAnsi="Mangal Pro"/>
          <w:bCs/>
          <w:noProof/>
          <w:color w:val="EE0000"/>
          <w:sz w:val="20"/>
          <w:szCs w:val="20"/>
        </w:rPr>
        <w:drawing>
          <wp:anchor distT="0" distB="0" distL="114300" distR="114300" simplePos="0" relativeHeight="251658255" behindDoc="1" locked="0" layoutInCell="1" allowOverlap="1" wp14:anchorId="03E9B69C" wp14:editId="12AF689F">
            <wp:simplePos x="0" y="0"/>
            <wp:positionH relativeFrom="column">
              <wp:posOffset>-5080</wp:posOffset>
            </wp:positionH>
            <wp:positionV relativeFrom="paragraph">
              <wp:posOffset>33655</wp:posOffset>
            </wp:positionV>
            <wp:extent cx="2560320" cy="1920240"/>
            <wp:effectExtent l="0" t="0" r="0" b="3810"/>
            <wp:wrapTight wrapText="bothSides">
              <wp:wrapPolygon edited="0">
                <wp:start x="0" y="0"/>
                <wp:lineTo x="0" y="21429"/>
                <wp:lineTo x="21375" y="21429"/>
                <wp:lineTo x="21375" y="0"/>
                <wp:lineTo x="0" y="0"/>
              </wp:wrapPolygon>
            </wp:wrapTight>
            <wp:docPr id="1540410823" name="Picture 6" descr="A group of kids in uni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410823" name="Picture 6" descr="A group of kids in uniform&#10;&#10;AI-generated content may be incorrec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60320" cy="1920240"/>
                    </a:xfrm>
                    <a:prstGeom prst="rect">
                      <a:avLst/>
                    </a:prstGeom>
                    <a:noFill/>
                  </pic:spPr>
                </pic:pic>
              </a:graphicData>
            </a:graphic>
            <wp14:sizeRelH relativeFrom="page">
              <wp14:pctWidth>0</wp14:pctWidth>
            </wp14:sizeRelH>
            <wp14:sizeRelV relativeFrom="page">
              <wp14:pctHeight>0</wp14:pctHeight>
            </wp14:sizeRelV>
          </wp:anchor>
        </w:drawing>
      </w:r>
    </w:p>
    <w:p w14:paraId="1EA06A76" w14:textId="26C4F75B" w:rsidR="002752C1" w:rsidRPr="002752C1" w:rsidRDefault="002752C1" w:rsidP="002752C1">
      <w:pPr>
        <w:spacing w:line="240" w:lineRule="auto"/>
        <w:rPr>
          <w:rFonts w:ascii="Mangal Pro" w:hAnsi="Mangal Pro"/>
          <w:bCs/>
          <w:sz w:val="20"/>
          <w:szCs w:val="20"/>
        </w:rPr>
      </w:pPr>
      <w:r>
        <w:rPr>
          <w:rFonts w:ascii="Mangal Pro" w:hAnsi="Mangal Pro"/>
          <w:b/>
          <w:sz w:val="20"/>
          <w:szCs w:val="20"/>
          <w:u w:val="single"/>
        </w:rPr>
        <w:t>Conker Competition</w:t>
      </w:r>
    </w:p>
    <w:p w14:paraId="0B20FF52" w14:textId="77777777" w:rsidR="002752C1" w:rsidRPr="00F84998" w:rsidRDefault="002752C1" w:rsidP="002752C1">
      <w:pPr>
        <w:spacing w:line="240" w:lineRule="auto"/>
        <w:rPr>
          <w:rFonts w:ascii="Mangal Pro" w:hAnsi="Mangal Pro"/>
          <w:bCs/>
          <w:sz w:val="20"/>
          <w:szCs w:val="20"/>
        </w:rPr>
      </w:pPr>
      <w:r w:rsidRPr="00F84998">
        <w:rPr>
          <w:rFonts w:ascii="Mangal Pro" w:hAnsi="Mangal Pro"/>
          <w:bCs/>
          <w:sz w:val="20"/>
          <w:szCs w:val="20"/>
        </w:rPr>
        <w:t xml:space="preserve">We hope the children </w:t>
      </w:r>
      <w:proofErr w:type="gramStart"/>
      <w:r w:rsidRPr="00F84998">
        <w:rPr>
          <w:rFonts w:ascii="Mangal Pro" w:hAnsi="Mangal Pro"/>
          <w:bCs/>
          <w:sz w:val="20"/>
          <w:szCs w:val="20"/>
        </w:rPr>
        <w:t>enjoyed</w:t>
      </w:r>
      <w:proofErr w:type="gramEnd"/>
      <w:r w:rsidRPr="00F84998">
        <w:rPr>
          <w:rFonts w:ascii="Mangal Pro" w:hAnsi="Mangal Pro"/>
          <w:bCs/>
          <w:sz w:val="20"/>
          <w:szCs w:val="20"/>
        </w:rPr>
        <w:t xml:space="preserve"> playing conkers with their friends. Many had never heard of it. However, most of the adults remembered playing at school – minus the gloves and glasses for protection!</w:t>
      </w:r>
    </w:p>
    <w:p w14:paraId="737F3340" w14:textId="4766C0F7" w:rsidR="002752C1" w:rsidRPr="00D77763" w:rsidRDefault="002752C1" w:rsidP="000E7C6D">
      <w:pPr>
        <w:spacing w:line="240" w:lineRule="auto"/>
        <w:rPr>
          <w:rFonts w:ascii="Mangal Pro" w:hAnsi="Mangal Pro"/>
          <w:bCs/>
          <w:sz w:val="20"/>
          <w:szCs w:val="20"/>
        </w:rPr>
      </w:pPr>
      <w:r w:rsidRPr="00F84998">
        <w:rPr>
          <w:rFonts w:ascii="Mangal Pro" w:hAnsi="Mangal Pro"/>
          <w:bCs/>
          <w:sz w:val="20"/>
          <w:szCs w:val="20"/>
        </w:rPr>
        <w:t xml:space="preserve">Perhaps this will become a new </w:t>
      </w:r>
      <w:r>
        <w:rPr>
          <w:rFonts w:ascii="Mangal Pro" w:hAnsi="Mangal Pro"/>
          <w:bCs/>
          <w:sz w:val="20"/>
          <w:szCs w:val="20"/>
        </w:rPr>
        <w:t>annual event</w:t>
      </w:r>
      <w:r w:rsidRPr="00F84998">
        <w:rPr>
          <w:rFonts w:ascii="Mangal Pro" w:hAnsi="Mangal Pro"/>
          <w:bCs/>
          <w:sz w:val="20"/>
          <w:szCs w:val="20"/>
        </w:rPr>
        <w:t>?</w:t>
      </w:r>
      <w:r>
        <w:rPr>
          <w:rFonts w:ascii="Mangal Pro" w:hAnsi="Mangal Pro"/>
          <w:bCs/>
          <w:sz w:val="20"/>
          <w:szCs w:val="20"/>
        </w:rPr>
        <w:t xml:space="preserve"> Let us know what you think </w:t>
      </w:r>
      <w:proofErr w:type="gramStart"/>
      <w:r>
        <w:rPr>
          <w:rFonts w:ascii="Mangal Pro" w:hAnsi="Mangal Pro"/>
          <w:bCs/>
          <w:sz w:val="20"/>
          <w:szCs w:val="20"/>
        </w:rPr>
        <w:t>on</w:t>
      </w:r>
      <w:proofErr w:type="gramEnd"/>
      <w:r>
        <w:rPr>
          <w:rFonts w:ascii="Mangal Pro" w:hAnsi="Mangal Pro"/>
          <w:bCs/>
          <w:sz w:val="20"/>
          <w:szCs w:val="20"/>
        </w:rPr>
        <w:t xml:space="preserve"> Tapestry. </w:t>
      </w:r>
    </w:p>
    <w:p w14:paraId="4111267B" w14:textId="419B0798" w:rsidR="00A5057C" w:rsidRDefault="00B607C5" w:rsidP="000E7C6D">
      <w:pPr>
        <w:spacing w:line="240" w:lineRule="auto"/>
        <w:rPr>
          <w:rFonts w:ascii="Mangal Pro" w:hAnsi="Mangal Pro"/>
          <w:b/>
          <w:sz w:val="20"/>
          <w:szCs w:val="20"/>
          <w:u w:val="single"/>
        </w:rPr>
      </w:pPr>
      <w:r>
        <w:rPr>
          <w:rFonts w:ascii="Mangal Pro" w:hAnsi="Mangal Pro"/>
          <w:b/>
          <w:sz w:val="20"/>
          <w:szCs w:val="20"/>
          <w:u w:val="single"/>
        </w:rPr>
        <w:t>PTA</w:t>
      </w:r>
    </w:p>
    <w:p w14:paraId="3E6985B3" w14:textId="61445A3C" w:rsidR="00242340" w:rsidRPr="00096121" w:rsidRDefault="00DC170B" w:rsidP="000E7C6D">
      <w:pPr>
        <w:spacing w:line="240" w:lineRule="auto"/>
        <w:rPr>
          <w:rFonts w:ascii="Mangal Pro" w:hAnsi="Mangal Pro"/>
          <w:bCs/>
          <w:sz w:val="20"/>
          <w:szCs w:val="20"/>
        </w:rPr>
      </w:pPr>
      <w:r w:rsidRPr="00242340">
        <w:rPr>
          <w:rFonts w:ascii="Mangal Pro" w:hAnsi="Mangal Pro"/>
          <w:bCs/>
          <w:sz w:val="20"/>
          <w:szCs w:val="20"/>
        </w:rPr>
        <w:t xml:space="preserve">We continue to be grateful to our PTA for all their support – whether they are planning </w:t>
      </w:r>
      <w:proofErr w:type="gramStart"/>
      <w:r w:rsidRPr="00242340">
        <w:rPr>
          <w:rFonts w:ascii="Mangal Pro" w:hAnsi="Mangal Pro"/>
          <w:bCs/>
          <w:sz w:val="20"/>
          <w:szCs w:val="20"/>
        </w:rPr>
        <w:t>exciting</w:t>
      </w:r>
      <w:proofErr w:type="gramEnd"/>
      <w:r w:rsidRPr="00242340">
        <w:rPr>
          <w:rFonts w:ascii="Mangal Pro" w:hAnsi="Mangal Pro"/>
          <w:bCs/>
          <w:sz w:val="20"/>
          <w:szCs w:val="20"/>
        </w:rPr>
        <w:t xml:space="preserve"> visits, organising </w:t>
      </w:r>
      <w:r w:rsidR="00C7493C" w:rsidRPr="00242340">
        <w:rPr>
          <w:rFonts w:ascii="Mangal Pro" w:hAnsi="Mangal Pro"/>
          <w:bCs/>
          <w:sz w:val="20"/>
          <w:szCs w:val="20"/>
        </w:rPr>
        <w:t xml:space="preserve">a disco or </w:t>
      </w:r>
      <w:r w:rsidR="007D3141" w:rsidRPr="00242340">
        <w:rPr>
          <w:rFonts w:ascii="Mangal Pro" w:hAnsi="Mangal Pro"/>
          <w:bCs/>
          <w:sz w:val="20"/>
          <w:szCs w:val="20"/>
        </w:rPr>
        <w:t>film night. When your son or daughter joins Colton, you are automatically a member! I am sure you are please</w:t>
      </w:r>
      <w:r w:rsidR="00245DA2" w:rsidRPr="00242340">
        <w:rPr>
          <w:rFonts w:ascii="Mangal Pro" w:hAnsi="Mangal Pro"/>
          <w:bCs/>
          <w:sz w:val="20"/>
          <w:szCs w:val="20"/>
        </w:rPr>
        <w:t>d</w:t>
      </w:r>
      <w:r w:rsidR="007D3141" w:rsidRPr="00242340">
        <w:rPr>
          <w:rFonts w:ascii="Mangal Pro" w:hAnsi="Mangal Pro"/>
          <w:bCs/>
          <w:sz w:val="20"/>
          <w:szCs w:val="20"/>
        </w:rPr>
        <w:t xml:space="preserve"> to know it </w:t>
      </w:r>
      <w:r w:rsidR="007F6CF3" w:rsidRPr="00242340">
        <w:rPr>
          <w:rFonts w:ascii="Mangal Pro" w:hAnsi="Mangal Pro"/>
          <w:bCs/>
          <w:sz w:val="20"/>
          <w:szCs w:val="20"/>
        </w:rPr>
        <w:t xml:space="preserve">is </w:t>
      </w:r>
      <w:proofErr w:type="gramStart"/>
      <w:r w:rsidR="007F6CF3" w:rsidRPr="00242340">
        <w:rPr>
          <w:rFonts w:ascii="Mangal Pro" w:hAnsi="Mangal Pro"/>
          <w:bCs/>
          <w:sz w:val="20"/>
          <w:szCs w:val="20"/>
        </w:rPr>
        <w:t>absolutely free</w:t>
      </w:r>
      <w:proofErr w:type="gramEnd"/>
      <w:r w:rsidR="007F6CF3" w:rsidRPr="00242340">
        <w:rPr>
          <w:rFonts w:ascii="Mangal Pro" w:hAnsi="Mangal Pro"/>
          <w:bCs/>
          <w:sz w:val="20"/>
          <w:szCs w:val="20"/>
        </w:rPr>
        <w:t xml:space="preserve"> </w:t>
      </w:r>
      <w:r w:rsidR="007F6CF3" w:rsidRPr="00242340">
        <w:rPr>
          <mc:AlternateContent>
            <mc:Choice Requires="w16se">
              <w:rFonts w:ascii="Mangal Pro" w:hAnsi="Mangal Pro"/>
            </mc:Choice>
            <mc:Fallback>
              <w:rFonts w:ascii="Segoe UI Emoji" w:eastAsia="Segoe UI Emoji" w:hAnsi="Segoe UI Emoji" w:cs="Segoe UI Emoji"/>
            </mc:Fallback>
          </mc:AlternateContent>
          <w:bCs/>
          <w:sz w:val="20"/>
          <w:szCs w:val="20"/>
        </w:rPr>
        <mc:AlternateContent>
          <mc:Choice Requires="w16se">
            <w16se:symEx w16se:font="Segoe UI Emoji" w16se:char="1F60A"/>
          </mc:Choice>
          <mc:Fallback>
            <w:t>😊</w:t>
          </mc:Fallback>
        </mc:AlternateContent>
      </w:r>
      <w:r w:rsidR="007F6CF3" w:rsidRPr="00242340">
        <w:rPr>
          <w:rFonts w:ascii="Mangal Pro" w:hAnsi="Mangal Pro"/>
          <w:bCs/>
          <w:sz w:val="20"/>
          <w:szCs w:val="20"/>
        </w:rPr>
        <w:t xml:space="preserve">. We are thrilled that so many new parents have recently </w:t>
      </w:r>
      <w:proofErr w:type="gramStart"/>
      <w:r w:rsidR="007F6CF3" w:rsidRPr="00242340">
        <w:rPr>
          <w:rFonts w:ascii="Mangal Pro" w:hAnsi="Mangal Pro"/>
          <w:bCs/>
          <w:sz w:val="20"/>
          <w:szCs w:val="20"/>
        </w:rPr>
        <w:t>joined</w:t>
      </w:r>
      <w:proofErr w:type="gramEnd"/>
      <w:r w:rsidR="007F6CF3" w:rsidRPr="00242340">
        <w:rPr>
          <w:rFonts w:ascii="Mangal Pro" w:hAnsi="Mangal Pro"/>
          <w:bCs/>
          <w:sz w:val="20"/>
          <w:szCs w:val="20"/>
        </w:rPr>
        <w:t xml:space="preserve"> and this will ensure we can keep offering our children a great experience at Colton. </w:t>
      </w:r>
      <w:r w:rsidR="00245DA2" w:rsidRPr="00242340">
        <w:rPr>
          <w:rFonts w:ascii="Mangal Pro" w:hAnsi="Mangal Pro"/>
          <w:bCs/>
          <w:sz w:val="20"/>
          <w:szCs w:val="20"/>
        </w:rPr>
        <w:t>The Halloween themed dres</w:t>
      </w:r>
      <w:r w:rsidR="00242340" w:rsidRPr="00242340">
        <w:rPr>
          <w:rFonts w:ascii="Mangal Pro" w:hAnsi="Mangal Pro"/>
          <w:bCs/>
          <w:sz w:val="20"/>
          <w:szCs w:val="20"/>
        </w:rPr>
        <w:t>s-</w:t>
      </w:r>
      <w:r w:rsidR="00245DA2" w:rsidRPr="00242340">
        <w:rPr>
          <w:rFonts w:ascii="Mangal Pro" w:hAnsi="Mangal Pro"/>
          <w:bCs/>
          <w:sz w:val="20"/>
          <w:szCs w:val="20"/>
        </w:rPr>
        <w:t>down day was a huge success. The children loved dressing up</w:t>
      </w:r>
      <w:r w:rsidR="00B97BCA">
        <w:rPr>
          <w:rFonts w:ascii="Mangal Pro" w:hAnsi="Mangal Pro"/>
          <w:bCs/>
          <w:sz w:val="20"/>
          <w:szCs w:val="20"/>
        </w:rPr>
        <w:t xml:space="preserve"> – and the sweeties at the end of the day. </w:t>
      </w:r>
      <w:r w:rsidR="00245DA2" w:rsidRPr="00242340">
        <w:rPr>
          <w:rFonts w:ascii="Mangal Pro" w:hAnsi="Mangal Pro"/>
          <w:bCs/>
          <w:sz w:val="20"/>
          <w:szCs w:val="20"/>
        </w:rPr>
        <w:t xml:space="preserve">Thank you all so much for your support. </w:t>
      </w:r>
    </w:p>
    <w:p w14:paraId="2FB6E7B0" w14:textId="77777777" w:rsidR="00D77763" w:rsidRDefault="00D77763" w:rsidP="00094BCB">
      <w:pPr>
        <w:spacing w:line="240" w:lineRule="auto"/>
        <w:rPr>
          <w:rFonts w:ascii="Mangal Pro" w:hAnsi="Mangal Pro"/>
          <w:b/>
          <w:bCs/>
          <w:sz w:val="20"/>
          <w:szCs w:val="20"/>
        </w:rPr>
      </w:pPr>
    </w:p>
    <w:p w14:paraId="2032588F" w14:textId="05C61210" w:rsidR="00D77763" w:rsidRDefault="00D77763" w:rsidP="00094BCB">
      <w:pPr>
        <w:spacing w:line="240" w:lineRule="auto"/>
        <w:rPr>
          <w:rFonts w:ascii="Mangal Pro" w:hAnsi="Mangal Pro"/>
          <w:b/>
          <w:bCs/>
          <w:sz w:val="20"/>
          <w:szCs w:val="20"/>
        </w:rPr>
      </w:pPr>
      <w:r w:rsidRPr="00196E39">
        <w:rPr>
          <w:b/>
          <w:bCs/>
          <w:noProof/>
        </w:rPr>
        <w:drawing>
          <wp:anchor distT="0" distB="0" distL="114300" distR="114300" simplePos="0" relativeHeight="251658246" behindDoc="1" locked="0" layoutInCell="1" allowOverlap="1" wp14:anchorId="51307EAE" wp14:editId="5E49BB2F">
            <wp:simplePos x="0" y="0"/>
            <wp:positionH relativeFrom="column">
              <wp:posOffset>5877560</wp:posOffset>
            </wp:positionH>
            <wp:positionV relativeFrom="paragraph">
              <wp:posOffset>177800</wp:posOffset>
            </wp:positionV>
            <wp:extent cx="1510665" cy="1531620"/>
            <wp:effectExtent l="0" t="0" r="0" b="0"/>
            <wp:wrapTight wrapText="bothSides">
              <wp:wrapPolygon edited="0">
                <wp:start x="0" y="0"/>
                <wp:lineTo x="0" y="21224"/>
                <wp:lineTo x="21246" y="21224"/>
                <wp:lineTo x="21246" y="0"/>
                <wp:lineTo x="0" y="0"/>
              </wp:wrapPolygon>
            </wp:wrapTight>
            <wp:docPr id="1606978502" name="Picture 1" descr="A book cover with a child raising her h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978502" name="Picture 1" descr="A book cover with a child raising her han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510665" cy="1531620"/>
                    </a:xfrm>
                    <a:prstGeom prst="rect">
                      <a:avLst/>
                    </a:prstGeom>
                  </pic:spPr>
                </pic:pic>
              </a:graphicData>
            </a:graphic>
            <wp14:sizeRelH relativeFrom="page">
              <wp14:pctWidth>0</wp14:pctWidth>
            </wp14:sizeRelH>
            <wp14:sizeRelV relativeFrom="page">
              <wp14:pctHeight>0</wp14:pctHeight>
            </wp14:sizeRelV>
          </wp:anchor>
        </w:drawing>
      </w:r>
    </w:p>
    <w:p w14:paraId="656E2DEE" w14:textId="5BD14161" w:rsidR="00196E39" w:rsidRDefault="00094BCB" w:rsidP="00094BCB">
      <w:pPr>
        <w:spacing w:line="240" w:lineRule="auto"/>
        <w:rPr>
          <w:rFonts w:ascii="Mangal Pro" w:hAnsi="Mangal Pro"/>
          <w:sz w:val="20"/>
          <w:szCs w:val="20"/>
        </w:rPr>
      </w:pPr>
      <w:r w:rsidRPr="00196E39">
        <w:rPr>
          <w:rFonts w:ascii="Mangal Pro" w:hAnsi="Mangal Pro"/>
          <w:b/>
          <w:bCs/>
          <w:sz w:val="20"/>
          <w:szCs w:val="20"/>
        </w:rPr>
        <w:t>RKLT Youth Board</w:t>
      </w:r>
      <w:r>
        <w:rPr>
          <w:rFonts w:ascii="Mangal Pro" w:hAnsi="Mangal Pro"/>
          <w:sz w:val="20"/>
          <w:szCs w:val="20"/>
        </w:rPr>
        <w:t xml:space="preserve"> </w:t>
      </w:r>
    </w:p>
    <w:p w14:paraId="4733B3DD" w14:textId="47AA7E63" w:rsidR="00094BCB" w:rsidRDefault="00D77763" w:rsidP="00094BCB">
      <w:pPr>
        <w:spacing w:line="240" w:lineRule="auto"/>
        <w:rPr>
          <w:rFonts w:ascii="Mangal Pro" w:hAnsi="Mangal Pro"/>
          <w:sz w:val="20"/>
          <w:szCs w:val="20"/>
        </w:rPr>
      </w:pPr>
      <w:r>
        <w:rPr>
          <w:rFonts w:ascii="Mangal Pro" w:hAnsi="Mangal Pro"/>
          <w:sz w:val="20"/>
          <w:szCs w:val="20"/>
        </w:rPr>
        <w:t xml:space="preserve">Children from across the Trust </w:t>
      </w:r>
      <w:r w:rsidR="00094BCB">
        <w:rPr>
          <w:rFonts w:ascii="Mangal Pro" w:hAnsi="Mangal Pro"/>
          <w:sz w:val="20"/>
          <w:szCs w:val="20"/>
        </w:rPr>
        <w:t xml:space="preserve">have been discussing </w:t>
      </w:r>
      <w:r w:rsidR="00BC6113">
        <w:rPr>
          <w:rFonts w:ascii="Mangal Pro" w:hAnsi="Mangal Pro"/>
          <w:sz w:val="20"/>
          <w:szCs w:val="20"/>
        </w:rPr>
        <w:t xml:space="preserve">global issues, </w:t>
      </w:r>
      <w:r w:rsidR="00094BCB">
        <w:rPr>
          <w:rFonts w:ascii="Mangal Pro" w:hAnsi="Mangal Pro"/>
          <w:sz w:val="20"/>
          <w:szCs w:val="20"/>
        </w:rPr>
        <w:t>sustainability and the environment. One of our pupils, Verity in Y4</w:t>
      </w:r>
      <w:r w:rsidR="00B5138F">
        <w:rPr>
          <w:rFonts w:ascii="Mangal Pro" w:hAnsi="Mangal Pro"/>
          <w:sz w:val="20"/>
          <w:szCs w:val="20"/>
        </w:rPr>
        <w:t>,</w:t>
      </w:r>
      <w:r w:rsidR="00094BCB">
        <w:rPr>
          <w:rFonts w:ascii="Mangal Pro" w:hAnsi="Mangal Pro"/>
          <w:sz w:val="20"/>
          <w:szCs w:val="20"/>
        </w:rPr>
        <w:t xml:space="preserve"> had the opportunity to share her entrepreneurial journey with the Youth Board. She also shared her experience as a </w:t>
      </w:r>
      <w:proofErr w:type="gramStart"/>
      <w:r w:rsidR="00094BCB">
        <w:rPr>
          <w:rFonts w:ascii="Mangal Pro" w:hAnsi="Mangal Pro"/>
          <w:sz w:val="20"/>
          <w:szCs w:val="20"/>
        </w:rPr>
        <w:t>first time</w:t>
      </w:r>
      <w:proofErr w:type="gramEnd"/>
      <w:r w:rsidR="00094BCB">
        <w:rPr>
          <w:rFonts w:ascii="Mangal Pro" w:hAnsi="Mangal Pro"/>
          <w:sz w:val="20"/>
          <w:szCs w:val="20"/>
        </w:rPr>
        <w:t xml:space="preserve"> author, which is quite an achievement at 8 years old. </w:t>
      </w:r>
      <w:r w:rsidR="00B5138F">
        <w:rPr>
          <w:rFonts w:ascii="Mangal Pro" w:hAnsi="Mangal Pro"/>
          <w:sz w:val="20"/>
          <w:szCs w:val="20"/>
        </w:rPr>
        <w:t>The Board were very impressed with her public speaking skills.</w:t>
      </w:r>
    </w:p>
    <w:p w14:paraId="35597157" w14:textId="6B3332D0" w:rsidR="00A5057C" w:rsidRDefault="00DF5FF2" w:rsidP="000E7C6D">
      <w:pPr>
        <w:spacing w:line="240" w:lineRule="auto"/>
        <w:rPr>
          <w:rFonts w:ascii="Mangal Pro" w:hAnsi="Mangal Pro"/>
          <w:b/>
          <w:sz w:val="20"/>
          <w:szCs w:val="20"/>
          <w:u w:val="single"/>
        </w:rPr>
      </w:pPr>
      <w:r>
        <w:rPr>
          <w:rFonts w:ascii="Mangal Pro" w:hAnsi="Mangal Pro"/>
          <w:bCs/>
          <w:noProof/>
          <w:sz w:val="20"/>
          <w:szCs w:val="20"/>
        </w:rPr>
        <w:drawing>
          <wp:anchor distT="0" distB="0" distL="114300" distR="114300" simplePos="0" relativeHeight="251658252" behindDoc="1" locked="0" layoutInCell="1" allowOverlap="1" wp14:anchorId="7F424948" wp14:editId="57E3AFF0">
            <wp:simplePos x="0" y="0"/>
            <wp:positionH relativeFrom="column">
              <wp:posOffset>10160</wp:posOffset>
            </wp:positionH>
            <wp:positionV relativeFrom="paragraph">
              <wp:posOffset>353060</wp:posOffset>
            </wp:positionV>
            <wp:extent cx="1394460" cy="1859280"/>
            <wp:effectExtent l="0" t="0" r="0" b="7620"/>
            <wp:wrapTight wrapText="bothSides">
              <wp:wrapPolygon edited="0">
                <wp:start x="0" y="0"/>
                <wp:lineTo x="0" y="21467"/>
                <wp:lineTo x="21246" y="21467"/>
                <wp:lineTo x="21246" y="0"/>
                <wp:lineTo x="0" y="0"/>
              </wp:wrapPolygon>
            </wp:wrapTight>
            <wp:docPr id="62175861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94460" cy="1859280"/>
                    </a:xfrm>
                    <a:prstGeom prst="rect">
                      <a:avLst/>
                    </a:prstGeom>
                    <a:noFill/>
                  </pic:spPr>
                </pic:pic>
              </a:graphicData>
            </a:graphic>
            <wp14:sizeRelH relativeFrom="page">
              <wp14:pctWidth>0</wp14:pctWidth>
            </wp14:sizeRelH>
            <wp14:sizeRelV relativeFrom="page">
              <wp14:pctHeight>0</wp14:pctHeight>
            </wp14:sizeRelV>
          </wp:anchor>
        </w:drawing>
      </w:r>
      <w:r w:rsidR="007D37F5">
        <w:rPr>
          <w:rFonts w:ascii="Mangal Pro" w:hAnsi="Mangal Pro"/>
          <w:b/>
          <w:sz w:val="20"/>
          <w:szCs w:val="20"/>
          <w:u w:val="single"/>
        </w:rPr>
        <w:t>One Life</w:t>
      </w:r>
    </w:p>
    <w:p w14:paraId="7E28E042" w14:textId="3E558D44" w:rsidR="004024A8" w:rsidRDefault="003813E8" w:rsidP="000E7C6D">
      <w:pPr>
        <w:spacing w:line="240" w:lineRule="auto"/>
        <w:rPr>
          <w:rFonts w:ascii="Mangal Pro" w:hAnsi="Mangal Pro"/>
          <w:bCs/>
          <w:sz w:val="20"/>
          <w:szCs w:val="20"/>
        </w:rPr>
      </w:pPr>
      <w:r>
        <w:rPr>
          <w:rFonts w:ascii="Mangal Pro" w:hAnsi="Mangal Pro"/>
          <w:bCs/>
          <w:sz w:val="20"/>
          <w:szCs w:val="20"/>
        </w:rPr>
        <w:t xml:space="preserve">It has </w:t>
      </w:r>
      <w:r w:rsidR="00AF7F1A">
        <w:rPr>
          <w:rFonts w:ascii="Mangal Pro" w:hAnsi="Mangal Pro"/>
          <w:bCs/>
          <w:sz w:val="20"/>
          <w:szCs w:val="20"/>
        </w:rPr>
        <w:t xml:space="preserve">been wonderful to see the children adapting to the ‘soft start’ to the </w:t>
      </w:r>
      <w:r w:rsidR="00E10C3E">
        <w:rPr>
          <w:rFonts w:ascii="Mangal Pro" w:hAnsi="Mangal Pro"/>
          <w:bCs/>
          <w:sz w:val="20"/>
          <w:szCs w:val="20"/>
        </w:rPr>
        <w:t xml:space="preserve">school </w:t>
      </w:r>
      <w:r w:rsidR="00AF7F1A">
        <w:rPr>
          <w:rFonts w:ascii="Mangal Pro" w:hAnsi="Mangal Pro"/>
          <w:bCs/>
          <w:sz w:val="20"/>
          <w:szCs w:val="20"/>
        </w:rPr>
        <w:t xml:space="preserve">day. </w:t>
      </w:r>
      <w:r w:rsidR="004B0E79">
        <w:rPr>
          <w:rFonts w:ascii="Mangal Pro" w:hAnsi="Mangal Pro"/>
          <w:bCs/>
          <w:sz w:val="20"/>
          <w:szCs w:val="20"/>
        </w:rPr>
        <w:t xml:space="preserve">Pupils are arriving with huge smiles on their faces. Staff </w:t>
      </w:r>
      <w:proofErr w:type="gramStart"/>
      <w:r w:rsidR="0032722E">
        <w:rPr>
          <w:rFonts w:ascii="Mangal Pro" w:hAnsi="Mangal Pro"/>
          <w:bCs/>
          <w:sz w:val="20"/>
          <w:szCs w:val="20"/>
        </w:rPr>
        <w:t>are enjoying</w:t>
      </w:r>
      <w:proofErr w:type="gramEnd"/>
      <w:r w:rsidR="0032722E">
        <w:rPr>
          <w:rFonts w:ascii="Mangal Pro" w:hAnsi="Mangal Pro"/>
          <w:bCs/>
          <w:sz w:val="20"/>
          <w:szCs w:val="20"/>
        </w:rPr>
        <w:t xml:space="preserve"> </w:t>
      </w:r>
      <w:r w:rsidR="004B0E79">
        <w:rPr>
          <w:rFonts w:ascii="Mangal Pro" w:hAnsi="Mangal Pro"/>
          <w:bCs/>
          <w:sz w:val="20"/>
          <w:szCs w:val="20"/>
        </w:rPr>
        <w:t xml:space="preserve">greeting the children and giving them just 10 minutes to </w:t>
      </w:r>
      <w:r w:rsidR="00E10C3E">
        <w:rPr>
          <w:rFonts w:ascii="Mangal Pro" w:hAnsi="Mangal Pro"/>
          <w:bCs/>
          <w:sz w:val="20"/>
          <w:szCs w:val="20"/>
        </w:rPr>
        <w:t xml:space="preserve">chat to their friends, empty their thoughts </w:t>
      </w:r>
      <w:r w:rsidR="004024A8">
        <w:rPr>
          <w:rFonts w:ascii="Mangal Pro" w:hAnsi="Mangal Pro"/>
          <w:bCs/>
          <w:sz w:val="20"/>
          <w:szCs w:val="20"/>
        </w:rPr>
        <w:t xml:space="preserve">into their journal </w:t>
      </w:r>
      <w:r w:rsidR="00E10C3E">
        <w:rPr>
          <w:rFonts w:ascii="Mangal Pro" w:hAnsi="Mangal Pro"/>
          <w:bCs/>
          <w:sz w:val="20"/>
          <w:szCs w:val="20"/>
        </w:rPr>
        <w:t xml:space="preserve">and focus on the day ahead. </w:t>
      </w:r>
    </w:p>
    <w:p w14:paraId="695C4017" w14:textId="60D4DB11" w:rsidR="00492444" w:rsidRDefault="00492444" w:rsidP="000E7C6D">
      <w:pPr>
        <w:spacing w:line="240" w:lineRule="auto"/>
        <w:rPr>
          <w:rFonts w:ascii="Mangal Pro" w:hAnsi="Mangal Pro"/>
          <w:bCs/>
          <w:sz w:val="20"/>
          <w:szCs w:val="20"/>
        </w:rPr>
      </w:pPr>
      <w:r>
        <w:rPr>
          <w:rFonts w:ascii="Mangal Pro" w:hAnsi="Mangal Pro"/>
          <w:bCs/>
          <w:sz w:val="20"/>
          <w:szCs w:val="20"/>
        </w:rPr>
        <w:t xml:space="preserve">Most of the lessons are based on lovely stories. This one was read in Reception and </w:t>
      </w:r>
      <w:r w:rsidR="00DF5FF2">
        <w:rPr>
          <w:rFonts w:ascii="Mangal Pro" w:hAnsi="Mangal Pro"/>
          <w:bCs/>
          <w:sz w:val="20"/>
          <w:szCs w:val="20"/>
        </w:rPr>
        <w:t xml:space="preserve">the children then shared their ideas about what makes a good friend. </w:t>
      </w:r>
    </w:p>
    <w:p w14:paraId="2A34053C" w14:textId="77777777" w:rsidR="002752C1" w:rsidRDefault="002752C1" w:rsidP="000E7C6D">
      <w:pPr>
        <w:spacing w:line="240" w:lineRule="auto"/>
        <w:rPr>
          <w:rFonts w:ascii="Mangal Pro" w:hAnsi="Mangal Pro"/>
          <w:bCs/>
          <w:sz w:val="20"/>
          <w:szCs w:val="20"/>
        </w:rPr>
      </w:pPr>
    </w:p>
    <w:p w14:paraId="73C9BAEE" w14:textId="77777777" w:rsidR="002752C1" w:rsidRDefault="002752C1" w:rsidP="000E7C6D">
      <w:pPr>
        <w:spacing w:line="240" w:lineRule="auto"/>
        <w:rPr>
          <w:rFonts w:ascii="Mangal Pro" w:hAnsi="Mangal Pro"/>
          <w:bCs/>
          <w:sz w:val="20"/>
          <w:szCs w:val="20"/>
        </w:rPr>
      </w:pPr>
    </w:p>
    <w:p w14:paraId="4B527275" w14:textId="28B99D06" w:rsidR="002F3F05" w:rsidRDefault="009F6496" w:rsidP="000E7C6D">
      <w:pPr>
        <w:spacing w:line="240" w:lineRule="auto"/>
        <w:rPr>
          <w:rFonts w:ascii="Mangal Pro" w:hAnsi="Mangal Pro"/>
          <w:bCs/>
          <w:sz w:val="20"/>
          <w:szCs w:val="20"/>
        </w:rPr>
      </w:pPr>
      <w:r>
        <w:rPr>
          <w:rFonts w:ascii="Mangal Pro" w:hAnsi="Mangal Pro"/>
          <w:bCs/>
          <w:sz w:val="20"/>
          <w:szCs w:val="20"/>
        </w:rPr>
        <w:t>As part of One</w:t>
      </w:r>
      <w:r w:rsidR="00DF5FF2">
        <w:rPr>
          <w:rFonts w:ascii="Mangal Pro" w:hAnsi="Mangal Pro"/>
          <w:bCs/>
          <w:sz w:val="20"/>
          <w:szCs w:val="20"/>
        </w:rPr>
        <w:t xml:space="preserve"> </w:t>
      </w:r>
      <w:r w:rsidR="003C31B2">
        <w:rPr>
          <w:rFonts w:ascii="Mangal Pro" w:hAnsi="Mangal Pro"/>
          <w:bCs/>
          <w:sz w:val="20"/>
          <w:szCs w:val="20"/>
        </w:rPr>
        <w:t>Life</w:t>
      </w:r>
      <w:r w:rsidR="00C323CE">
        <w:rPr>
          <w:rFonts w:ascii="Mangal Pro" w:hAnsi="Mangal Pro"/>
          <w:bCs/>
          <w:sz w:val="20"/>
          <w:szCs w:val="20"/>
        </w:rPr>
        <w:t>,</w:t>
      </w:r>
      <w:r w:rsidR="003C31B2">
        <w:rPr>
          <w:rFonts w:ascii="Mangal Pro" w:hAnsi="Mangal Pro"/>
          <w:bCs/>
          <w:sz w:val="20"/>
          <w:szCs w:val="20"/>
        </w:rPr>
        <w:t xml:space="preserve"> </w:t>
      </w:r>
      <w:r w:rsidR="00567709">
        <w:rPr>
          <w:rFonts w:ascii="Mangal Pro" w:hAnsi="Mangal Pro"/>
          <w:bCs/>
          <w:sz w:val="20"/>
          <w:szCs w:val="20"/>
        </w:rPr>
        <w:t xml:space="preserve">we are also </w:t>
      </w:r>
      <w:r w:rsidR="0000300B">
        <w:rPr>
          <w:rFonts w:ascii="Mangal Pro" w:hAnsi="Mangal Pro"/>
          <w:bCs/>
          <w:sz w:val="20"/>
          <w:szCs w:val="20"/>
        </w:rPr>
        <w:t>s</w:t>
      </w:r>
      <w:r w:rsidR="00074BE8" w:rsidRPr="00B779CA">
        <w:rPr>
          <w:rFonts w:ascii="Mangal Pro" w:hAnsi="Mangal Pro"/>
          <w:bCs/>
          <w:sz w:val="20"/>
          <w:szCs w:val="20"/>
        </w:rPr>
        <w:t xml:space="preserve">upporting children to </w:t>
      </w:r>
      <w:r w:rsidR="007409AD">
        <w:rPr>
          <w:rFonts w:ascii="Mangal Pro" w:hAnsi="Mangal Pro"/>
          <w:bCs/>
          <w:sz w:val="20"/>
          <w:szCs w:val="20"/>
        </w:rPr>
        <w:t>develop their emotional</w:t>
      </w:r>
      <w:r w:rsidR="003244A1">
        <w:rPr>
          <w:rFonts w:ascii="Mangal Pro" w:hAnsi="Mangal Pro"/>
          <w:bCs/>
          <w:sz w:val="20"/>
          <w:szCs w:val="20"/>
        </w:rPr>
        <w:t xml:space="preserve"> understanding</w:t>
      </w:r>
      <w:r w:rsidR="00C04AAE">
        <w:rPr>
          <w:rFonts w:ascii="Mangal Pro" w:hAnsi="Mangal Pro"/>
          <w:bCs/>
          <w:sz w:val="20"/>
          <w:szCs w:val="20"/>
        </w:rPr>
        <w:t xml:space="preserve"> </w:t>
      </w:r>
      <w:r w:rsidR="003244A1">
        <w:rPr>
          <w:rFonts w:ascii="Mangal Pro" w:hAnsi="Mangal Pro"/>
          <w:bCs/>
          <w:sz w:val="20"/>
          <w:szCs w:val="20"/>
        </w:rPr>
        <w:t xml:space="preserve">and how to </w:t>
      </w:r>
      <w:r w:rsidR="00074BE8" w:rsidRPr="00B779CA">
        <w:rPr>
          <w:rFonts w:ascii="Mangal Pro" w:hAnsi="Mangal Pro"/>
          <w:bCs/>
          <w:sz w:val="20"/>
          <w:szCs w:val="20"/>
        </w:rPr>
        <w:t>recogni</w:t>
      </w:r>
      <w:r w:rsidR="0000300B">
        <w:rPr>
          <w:rFonts w:ascii="Mangal Pro" w:hAnsi="Mangal Pro"/>
          <w:bCs/>
          <w:sz w:val="20"/>
          <w:szCs w:val="20"/>
        </w:rPr>
        <w:t>s</w:t>
      </w:r>
      <w:r w:rsidR="00074BE8" w:rsidRPr="00B779CA">
        <w:rPr>
          <w:rFonts w:ascii="Mangal Pro" w:hAnsi="Mangal Pro"/>
          <w:bCs/>
          <w:sz w:val="20"/>
          <w:szCs w:val="20"/>
        </w:rPr>
        <w:t>e and mange their feel</w:t>
      </w:r>
      <w:r w:rsidR="0000300B">
        <w:rPr>
          <w:rFonts w:ascii="Mangal Pro" w:hAnsi="Mangal Pro"/>
          <w:bCs/>
          <w:sz w:val="20"/>
          <w:szCs w:val="20"/>
        </w:rPr>
        <w:t>i</w:t>
      </w:r>
      <w:r w:rsidR="00074BE8" w:rsidRPr="00B779CA">
        <w:rPr>
          <w:rFonts w:ascii="Mangal Pro" w:hAnsi="Mangal Pro"/>
          <w:bCs/>
          <w:sz w:val="20"/>
          <w:szCs w:val="20"/>
        </w:rPr>
        <w:t>ngs</w:t>
      </w:r>
      <w:r w:rsidR="003244A1">
        <w:rPr>
          <w:rFonts w:ascii="Mangal Pro" w:hAnsi="Mangal Pro"/>
          <w:bCs/>
          <w:sz w:val="20"/>
          <w:szCs w:val="20"/>
        </w:rPr>
        <w:t>.</w:t>
      </w:r>
      <w:r w:rsidR="00074BE8" w:rsidRPr="00B779CA">
        <w:rPr>
          <w:rFonts w:ascii="Mangal Pro" w:hAnsi="Mangal Pro"/>
          <w:bCs/>
          <w:sz w:val="20"/>
          <w:szCs w:val="20"/>
        </w:rPr>
        <w:t xml:space="preserve"> </w:t>
      </w:r>
      <w:r w:rsidR="00C04AAE">
        <w:rPr>
          <w:rFonts w:ascii="Mangal Pro" w:hAnsi="Mangal Pro"/>
          <w:bCs/>
          <w:sz w:val="20"/>
          <w:szCs w:val="20"/>
        </w:rPr>
        <w:t>The One</w:t>
      </w:r>
      <w:r w:rsidR="00DF5FF2">
        <w:rPr>
          <w:rFonts w:ascii="Mangal Pro" w:hAnsi="Mangal Pro"/>
          <w:bCs/>
          <w:sz w:val="20"/>
          <w:szCs w:val="20"/>
        </w:rPr>
        <w:t xml:space="preserve"> </w:t>
      </w:r>
      <w:r w:rsidR="00C04AAE">
        <w:rPr>
          <w:rFonts w:ascii="Mangal Pro" w:hAnsi="Mangal Pro"/>
          <w:bCs/>
          <w:sz w:val="20"/>
          <w:szCs w:val="20"/>
        </w:rPr>
        <w:t xml:space="preserve">Life curriculum will </w:t>
      </w:r>
      <w:r w:rsidR="00A4092D">
        <w:rPr>
          <w:rFonts w:ascii="Mangal Pro" w:hAnsi="Mangal Pro"/>
          <w:bCs/>
          <w:sz w:val="20"/>
          <w:szCs w:val="20"/>
        </w:rPr>
        <w:t xml:space="preserve">help the children to </w:t>
      </w:r>
      <w:r w:rsidR="004B284B">
        <w:rPr>
          <w:rFonts w:ascii="Mangal Pro" w:hAnsi="Mangal Pro"/>
          <w:bCs/>
          <w:sz w:val="20"/>
          <w:szCs w:val="20"/>
        </w:rPr>
        <w:t xml:space="preserve">develop </w:t>
      </w:r>
      <w:r w:rsidR="00EC1605">
        <w:rPr>
          <w:rFonts w:ascii="Mangal Pro" w:hAnsi="Mangal Pro"/>
          <w:bCs/>
          <w:sz w:val="20"/>
          <w:szCs w:val="20"/>
        </w:rPr>
        <w:t xml:space="preserve">these </w:t>
      </w:r>
      <w:r w:rsidR="00560CCE">
        <w:rPr>
          <w:rFonts w:ascii="Mangal Pro" w:hAnsi="Mangal Pro"/>
          <w:bCs/>
          <w:sz w:val="20"/>
          <w:szCs w:val="20"/>
        </w:rPr>
        <w:t>s</w:t>
      </w:r>
      <w:r w:rsidR="00074BE8" w:rsidRPr="00B779CA">
        <w:rPr>
          <w:rFonts w:ascii="Mangal Pro" w:hAnsi="Mangal Pro"/>
          <w:bCs/>
          <w:sz w:val="20"/>
          <w:szCs w:val="20"/>
        </w:rPr>
        <w:t>kills for lif</w:t>
      </w:r>
      <w:r w:rsidR="00560CCE">
        <w:rPr>
          <w:rFonts w:ascii="Mangal Pro" w:hAnsi="Mangal Pro"/>
          <w:bCs/>
          <w:sz w:val="20"/>
          <w:szCs w:val="20"/>
        </w:rPr>
        <w:t>e. Although we are at the</w:t>
      </w:r>
      <w:r w:rsidR="00074BE8" w:rsidRPr="00B779CA">
        <w:rPr>
          <w:rFonts w:ascii="Mangal Pro" w:hAnsi="Mangal Pro"/>
          <w:bCs/>
          <w:sz w:val="20"/>
          <w:szCs w:val="20"/>
        </w:rPr>
        <w:t xml:space="preserve"> </w:t>
      </w:r>
      <w:r w:rsidR="002F3F05" w:rsidRPr="00B779CA">
        <w:rPr>
          <w:rFonts w:ascii="Mangal Pro" w:hAnsi="Mangal Pro"/>
          <w:bCs/>
          <w:sz w:val="20"/>
          <w:szCs w:val="20"/>
        </w:rPr>
        <w:t>very beginning</w:t>
      </w:r>
      <w:r w:rsidR="00EC1605">
        <w:rPr>
          <w:rFonts w:ascii="Mangal Pro" w:hAnsi="Mangal Pro"/>
          <w:bCs/>
          <w:sz w:val="20"/>
          <w:szCs w:val="20"/>
        </w:rPr>
        <w:t xml:space="preserve"> </w:t>
      </w:r>
      <w:r w:rsidR="002F3F05" w:rsidRPr="00B779CA">
        <w:rPr>
          <w:rFonts w:ascii="Mangal Pro" w:hAnsi="Mangal Pro"/>
          <w:bCs/>
          <w:sz w:val="20"/>
          <w:szCs w:val="20"/>
        </w:rPr>
        <w:t>of this way of working</w:t>
      </w:r>
      <w:r w:rsidR="00560CCE">
        <w:rPr>
          <w:rFonts w:ascii="Mangal Pro" w:hAnsi="Mangal Pro"/>
          <w:bCs/>
          <w:sz w:val="20"/>
          <w:szCs w:val="20"/>
        </w:rPr>
        <w:t xml:space="preserve">, </w:t>
      </w:r>
      <w:r w:rsidR="00B43E32">
        <w:rPr>
          <w:rFonts w:ascii="Mangal Pro" w:hAnsi="Mangal Pro"/>
          <w:bCs/>
          <w:sz w:val="20"/>
          <w:szCs w:val="20"/>
        </w:rPr>
        <w:t>the children are already thinking about their feelings in different ways. For example</w:t>
      </w:r>
      <w:r w:rsidR="00A870AF">
        <w:rPr>
          <w:rFonts w:ascii="Mangal Pro" w:hAnsi="Mangal Pro"/>
          <w:bCs/>
          <w:sz w:val="20"/>
          <w:szCs w:val="20"/>
        </w:rPr>
        <w:t>, the children may say things like “</w:t>
      </w:r>
      <w:r w:rsidR="00261EC9">
        <w:rPr>
          <w:rFonts w:ascii="Mangal Pro" w:hAnsi="Mangal Pro"/>
          <w:bCs/>
          <w:sz w:val="20"/>
          <w:szCs w:val="20"/>
        </w:rPr>
        <w:t>w</w:t>
      </w:r>
      <w:r w:rsidR="002F3F05" w:rsidRPr="00B779CA">
        <w:rPr>
          <w:rFonts w:ascii="Mangal Pro" w:hAnsi="Mangal Pro"/>
          <w:bCs/>
          <w:sz w:val="20"/>
          <w:szCs w:val="20"/>
        </w:rPr>
        <w:t>e are not our thoughts</w:t>
      </w:r>
      <w:r w:rsidR="00A870AF">
        <w:rPr>
          <w:rFonts w:ascii="Mangal Pro" w:hAnsi="Mangal Pro"/>
          <w:bCs/>
          <w:sz w:val="20"/>
          <w:szCs w:val="20"/>
        </w:rPr>
        <w:t>” or that they are going to “c</w:t>
      </w:r>
      <w:r w:rsidR="002F3F05" w:rsidRPr="00B779CA">
        <w:rPr>
          <w:rFonts w:ascii="Mangal Pro" w:hAnsi="Mangal Pro"/>
          <w:bCs/>
          <w:sz w:val="20"/>
          <w:szCs w:val="20"/>
        </w:rPr>
        <w:t xml:space="preserve">atch </w:t>
      </w:r>
      <w:r w:rsidR="00A870AF">
        <w:rPr>
          <w:rFonts w:ascii="Mangal Pro" w:hAnsi="Mangal Pro"/>
          <w:bCs/>
          <w:sz w:val="20"/>
          <w:szCs w:val="20"/>
        </w:rPr>
        <w:t>them</w:t>
      </w:r>
      <w:r w:rsidR="002F3F05" w:rsidRPr="00B779CA">
        <w:rPr>
          <w:rFonts w:ascii="Mangal Pro" w:hAnsi="Mangal Pro"/>
          <w:bCs/>
          <w:sz w:val="20"/>
          <w:szCs w:val="20"/>
        </w:rPr>
        <w:t>selves</w:t>
      </w:r>
      <w:r w:rsidR="000B4A0A">
        <w:rPr>
          <w:rFonts w:ascii="Mangal Pro" w:hAnsi="Mangal Pro"/>
          <w:bCs/>
          <w:sz w:val="20"/>
          <w:szCs w:val="20"/>
        </w:rPr>
        <w:t>.</w:t>
      </w:r>
      <w:r w:rsidR="00A870AF">
        <w:rPr>
          <w:rFonts w:ascii="Mangal Pro" w:hAnsi="Mangal Pro"/>
          <w:bCs/>
          <w:sz w:val="20"/>
          <w:szCs w:val="20"/>
        </w:rPr>
        <w:t>”</w:t>
      </w:r>
      <w:r w:rsidR="002F3F05" w:rsidRPr="00B779CA">
        <w:rPr>
          <w:rFonts w:ascii="Mangal Pro" w:hAnsi="Mangal Pro"/>
          <w:bCs/>
          <w:sz w:val="20"/>
          <w:szCs w:val="20"/>
        </w:rPr>
        <w:t xml:space="preserve"> </w:t>
      </w:r>
      <w:r w:rsidR="000B4A0A">
        <w:rPr>
          <w:rFonts w:ascii="Mangal Pro" w:hAnsi="Mangal Pro"/>
          <w:bCs/>
          <w:sz w:val="20"/>
          <w:szCs w:val="20"/>
        </w:rPr>
        <w:t>T</w:t>
      </w:r>
      <w:r w:rsidR="00B779CA" w:rsidRPr="00B779CA">
        <w:rPr>
          <w:rFonts w:ascii="Mangal Pro" w:hAnsi="Mangal Pro"/>
          <w:bCs/>
          <w:sz w:val="20"/>
          <w:szCs w:val="20"/>
        </w:rPr>
        <w:t xml:space="preserve">he </w:t>
      </w:r>
      <w:r w:rsidR="000B4A0A">
        <w:rPr>
          <w:rFonts w:ascii="Mangal Pro" w:hAnsi="Mangal Pro"/>
          <w:bCs/>
          <w:sz w:val="20"/>
          <w:szCs w:val="20"/>
        </w:rPr>
        <w:t xml:space="preserve">children are also understanding the </w:t>
      </w:r>
      <w:r w:rsidR="00B779CA" w:rsidRPr="00B779CA">
        <w:rPr>
          <w:rFonts w:ascii="Mangal Pro" w:hAnsi="Mangal Pro"/>
          <w:bCs/>
          <w:sz w:val="20"/>
          <w:szCs w:val="20"/>
        </w:rPr>
        <w:t xml:space="preserve">benefits of </w:t>
      </w:r>
      <w:r w:rsidR="00E5084C">
        <w:rPr>
          <w:rFonts w:ascii="Mangal Pro" w:hAnsi="Mangal Pro"/>
          <w:bCs/>
          <w:sz w:val="20"/>
          <w:szCs w:val="20"/>
        </w:rPr>
        <w:t xml:space="preserve">deep </w:t>
      </w:r>
      <w:r w:rsidR="00B779CA" w:rsidRPr="00B779CA">
        <w:rPr>
          <w:rFonts w:ascii="Mangal Pro" w:hAnsi="Mangal Pro"/>
          <w:bCs/>
          <w:sz w:val="20"/>
          <w:szCs w:val="20"/>
        </w:rPr>
        <w:t>breathing</w:t>
      </w:r>
      <w:r w:rsidR="000B4A0A">
        <w:rPr>
          <w:rFonts w:ascii="Mangal Pro" w:hAnsi="Mangal Pro"/>
          <w:bCs/>
          <w:sz w:val="20"/>
          <w:szCs w:val="20"/>
        </w:rPr>
        <w:t xml:space="preserve"> to calm their mind</w:t>
      </w:r>
      <w:r w:rsidR="00EC1605">
        <w:rPr>
          <w:rFonts w:ascii="Mangal Pro" w:hAnsi="Mangal Pro"/>
          <w:bCs/>
          <w:sz w:val="20"/>
          <w:szCs w:val="20"/>
        </w:rPr>
        <w:t>.</w:t>
      </w:r>
      <w:r w:rsidR="00E5084C">
        <w:rPr>
          <w:rFonts w:ascii="Mangal Pro" w:hAnsi="Mangal Pro"/>
          <w:bCs/>
          <w:sz w:val="20"/>
          <w:szCs w:val="20"/>
        </w:rPr>
        <w:t xml:space="preserve"> More information will follow next half term</w:t>
      </w:r>
      <w:r w:rsidR="00261EC9">
        <w:rPr>
          <w:rFonts w:ascii="Mangal Pro" w:hAnsi="Mangal Pro"/>
          <w:bCs/>
          <w:sz w:val="20"/>
          <w:szCs w:val="20"/>
        </w:rPr>
        <w:t xml:space="preserve"> as we continue our Onelife journey. </w:t>
      </w:r>
    </w:p>
    <w:p w14:paraId="6E452F90" w14:textId="4430BA05" w:rsidR="002D68AB" w:rsidRDefault="002752C1" w:rsidP="000E7C6D">
      <w:pPr>
        <w:spacing w:line="240" w:lineRule="auto"/>
        <w:rPr>
          <w:rFonts w:ascii="Mangal Pro" w:hAnsi="Mangal Pro"/>
          <w:bCs/>
          <w:sz w:val="20"/>
          <w:szCs w:val="20"/>
        </w:rPr>
      </w:pPr>
      <w:r>
        <w:rPr>
          <w:noProof/>
        </w:rPr>
        <w:drawing>
          <wp:anchor distT="0" distB="0" distL="114300" distR="114300" simplePos="0" relativeHeight="251658247" behindDoc="1" locked="0" layoutInCell="1" allowOverlap="1" wp14:anchorId="03384BF1" wp14:editId="0C6FD74E">
            <wp:simplePos x="0" y="0"/>
            <wp:positionH relativeFrom="column">
              <wp:posOffset>4932680</wp:posOffset>
            </wp:positionH>
            <wp:positionV relativeFrom="paragraph">
              <wp:posOffset>4445</wp:posOffset>
            </wp:positionV>
            <wp:extent cx="2257425" cy="2209800"/>
            <wp:effectExtent l="0" t="0" r="9525" b="0"/>
            <wp:wrapTight wrapText="bothSides">
              <wp:wrapPolygon edited="0">
                <wp:start x="0" y="0"/>
                <wp:lineTo x="0" y="21414"/>
                <wp:lineTo x="21509" y="21414"/>
                <wp:lineTo x="21509" y="0"/>
                <wp:lineTo x="0" y="0"/>
              </wp:wrapPolygon>
            </wp:wrapTight>
            <wp:docPr id="13489270" name="Picture 1" descr="A diagram of a cross b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270" name="Picture 1" descr="A diagram of a cross bun"/>
                    <pic:cNvPicPr/>
                  </pic:nvPicPr>
                  <pic:blipFill>
                    <a:blip r:embed="rId20">
                      <a:extLst>
                        <a:ext uri="{28A0092B-C50C-407E-A947-70E740481C1C}">
                          <a14:useLocalDpi xmlns:a14="http://schemas.microsoft.com/office/drawing/2010/main" val="0"/>
                        </a:ext>
                      </a:extLst>
                    </a:blip>
                    <a:stretch>
                      <a:fillRect/>
                    </a:stretch>
                  </pic:blipFill>
                  <pic:spPr>
                    <a:xfrm>
                      <a:off x="0" y="0"/>
                      <a:ext cx="2257425" cy="2209800"/>
                    </a:xfrm>
                    <a:prstGeom prst="rect">
                      <a:avLst/>
                    </a:prstGeom>
                  </pic:spPr>
                </pic:pic>
              </a:graphicData>
            </a:graphic>
            <wp14:sizeRelH relativeFrom="page">
              <wp14:pctWidth>0</wp14:pctWidth>
            </wp14:sizeRelH>
            <wp14:sizeRelV relativeFrom="page">
              <wp14:pctHeight>0</wp14:pctHeight>
            </wp14:sizeRelV>
          </wp:anchor>
        </w:drawing>
      </w:r>
      <w:r w:rsidR="00FE3D76">
        <w:rPr>
          <w:rFonts w:ascii="Mangal Pro" w:hAnsi="Mangal Pro"/>
          <w:bCs/>
          <w:noProof/>
          <w:sz w:val="20"/>
          <w:szCs w:val="20"/>
        </w:rPr>
        <w:drawing>
          <wp:anchor distT="0" distB="0" distL="114300" distR="114300" simplePos="0" relativeHeight="251658248" behindDoc="1" locked="0" layoutInCell="1" allowOverlap="1" wp14:anchorId="0D1CF4A2" wp14:editId="24D60C01">
            <wp:simplePos x="0" y="0"/>
            <wp:positionH relativeFrom="column">
              <wp:posOffset>48260</wp:posOffset>
            </wp:positionH>
            <wp:positionV relativeFrom="paragraph">
              <wp:posOffset>7620</wp:posOffset>
            </wp:positionV>
            <wp:extent cx="2817495" cy="2280285"/>
            <wp:effectExtent l="0" t="0" r="1905" b="5715"/>
            <wp:wrapTight wrapText="bothSides">
              <wp:wrapPolygon edited="0">
                <wp:start x="0" y="0"/>
                <wp:lineTo x="0" y="21474"/>
                <wp:lineTo x="21469" y="21474"/>
                <wp:lineTo x="21469" y="0"/>
                <wp:lineTo x="0" y="0"/>
              </wp:wrapPolygon>
            </wp:wrapTight>
            <wp:docPr id="2506395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17495" cy="2280285"/>
                    </a:xfrm>
                    <a:prstGeom prst="rect">
                      <a:avLst/>
                    </a:prstGeom>
                    <a:noFill/>
                  </pic:spPr>
                </pic:pic>
              </a:graphicData>
            </a:graphic>
            <wp14:sizeRelH relativeFrom="page">
              <wp14:pctWidth>0</wp14:pctWidth>
            </wp14:sizeRelH>
            <wp14:sizeRelV relativeFrom="page">
              <wp14:pctHeight>0</wp14:pctHeight>
            </wp14:sizeRelV>
          </wp:anchor>
        </w:drawing>
      </w:r>
      <w:r w:rsidR="00A96511" w:rsidRPr="00A96511">
        <w:rPr>
          <w:noProof/>
        </w:rPr>
        <w:t xml:space="preserve"> </w:t>
      </w:r>
    </w:p>
    <w:p w14:paraId="55308870" w14:textId="77777777" w:rsidR="00FE3D76" w:rsidRDefault="00590F67" w:rsidP="000E7C6D">
      <w:pPr>
        <w:spacing w:line="240" w:lineRule="auto"/>
        <w:rPr>
          <w:rFonts w:ascii="Mangal Pro" w:hAnsi="Mangal Pro"/>
          <w:b/>
          <w:sz w:val="20"/>
          <w:szCs w:val="20"/>
        </w:rPr>
      </w:pPr>
      <w:r w:rsidRPr="00590F67">
        <w:rPr>
          <w:rFonts w:ascii="Mangal Pro" w:hAnsi="Mangal Pro"/>
          <w:b/>
          <w:sz w:val="20"/>
          <w:szCs w:val="20"/>
        </w:rPr>
        <w:t>Our Feelings Wheel</w:t>
      </w:r>
    </w:p>
    <w:p w14:paraId="0CFA719F" w14:textId="77777777" w:rsidR="00FE3D76" w:rsidRDefault="00FE3D76" w:rsidP="000E7C6D">
      <w:pPr>
        <w:spacing w:line="240" w:lineRule="auto"/>
        <w:rPr>
          <w:rFonts w:ascii="Mangal Pro" w:hAnsi="Mangal Pro"/>
          <w:b/>
          <w:sz w:val="20"/>
          <w:szCs w:val="20"/>
        </w:rPr>
      </w:pPr>
    </w:p>
    <w:p w14:paraId="54C352DF" w14:textId="41EF1B63" w:rsidR="002D68AB" w:rsidRPr="00FE3D76" w:rsidRDefault="00590F67" w:rsidP="000E7C6D">
      <w:pPr>
        <w:spacing w:line="240" w:lineRule="auto"/>
        <w:rPr>
          <w:rFonts w:ascii="Mangal Pro" w:hAnsi="Mangal Pro"/>
          <w:b/>
          <w:sz w:val="20"/>
          <w:szCs w:val="20"/>
        </w:rPr>
      </w:pPr>
      <w:r w:rsidRPr="00590F67">
        <w:rPr>
          <w:rFonts w:ascii="Mangal Pro" w:hAnsi="Mangal Pro"/>
          <w:b/>
          <w:sz w:val="20"/>
          <w:szCs w:val="20"/>
        </w:rPr>
        <w:t>The ’Hot Cross Bun’ Reflection Too</w:t>
      </w:r>
      <w:r>
        <w:rPr>
          <w:rFonts w:ascii="Mangal Pro" w:hAnsi="Mangal Pro"/>
          <w:bCs/>
          <w:sz w:val="20"/>
          <w:szCs w:val="20"/>
        </w:rPr>
        <w:t>l</w:t>
      </w:r>
    </w:p>
    <w:p w14:paraId="476965DC" w14:textId="77777777" w:rsidR="00FE3D76" w:rsidRDefault="00FE3D76" w:rsidP="000E7C6D">
      <w:pPr>
        <w:spacing w:line="240" w:lineRule="auto"/>
        <w:rPr>
          <w:rFonts w:ascii="Mangal Pro" w:hAnsi="Mangal Pro"/>
          <w:b/>
          <w:sz w:val="20"/>
          <w:szCs w:val="20"/>
          <w:u w:val="single"/>
        </w:rPr>
      </w:pPr>
    </w:p>
    <w:p w14:paraId="040985CF" w14:textId="77777777" w:rsidR="00FE3D76" w:rsidRDefault="00FE3D76" w:rsidP="000E7C6D">
      <w:pPr>
        <w:spacing w:line="240" w:lineRule="auto"/>
        <w:rPr>
          <w:rFonts w:ascii="Mangal Pro" w:hAnsi="Mangal Pro"/>
          <w:b/>
          <w:sz w:val="20"/>
          <w:szCs w:val="20"/>
          <w:u w:val="single"/>
        </w:rPr>
      </w:pPr>
    </w:p>
    <w:p w14:paraId="4B6760E2" w14:textId="77777777" w:rsidR="00F84998" w:rsidRDefault="00F84998" w:rsidP="000E7C6D">
      <w:pPr>
        <w:spacing w:line="240" w:lineRule="auto"/>
        <w:rPr>
          <w:rFonts w:ascii="Mangal Pro" w:hAnsi="Mangal Pro"/>
          <w:bCs/>
          <w:color w:val="EE0000"/>
          <w:sz w:val="20"/>
          <w:szCs w:val="20"/>
        </w:rPr>
      </w:pPr>
    </w:p>
    <w:p w14:paraId="137B68E2" w14:textId="77777777" w:rsidR="002752C1" w:rsidRPr="000E7C6D" w:rsidRDefault="002752C1" w:rsidP="002752C1">
      <w:pPr>
        <w:spacing w:line="240" w:lineRule="auto"/>
        <w:rPr>
          <w:rFonts w:ascii="Mangal Pro" w:hAnsi="Mangal Pro"/>
          <w:sz w:val="20"/>
          <w:szCs w:val="20"/>
        </w:rPr>
      </w:pPr>
      <w:r>
        <w:rPr>
          <w:rFonts w:ascii="Mangal Pro" w:hAnsi="Mangal Pro"/>
          <w:b/>
          <w:sz w:val="20"/>
          <w:szCs w:val="20"/>
          <w:u w:val="single"/>
        </w:rPr>
        <w:t>St</w:t>
      </w:r>
      <w:r w:rsidRPr="00FC64FE">
        <w:rPr>
          <w:rFonts w:ascii="Mangal Pro" w:hAnsi="Mangal Pro"/>
          <w:b/>
          <w:sz w:val="20"/>
          <w:szCs w:val="20"/>
          <w:u w:val="single"/>
        </w:rPr>
        <w:t>affing Update</w:t>
      </w:r>
    </w:p>
    <w:p w14:paraId="007350D1" w14:textId="77777777" w:rsidR="002752C1" w:rsidRPr="0064597A" w:rsidRDefault="002752C1" w:rsidP="002752C1">
      <w:pPr>
        <w:pStyle w:val="NormalWeb"/>
        <w:shd w:val="clear" w:color="auto" w:fill="FFFFFF"/>
        <w:tabs>
          <w:tab w:val="left" w:pos="668"/>
        </w:tabs>
        <w:spacing w:before="0" w:beforeAutospacing="0" w:after="0" w:afterAutospacing="0"/>
        <w:rPr>
          <w:rFonts w:ascii="Mangal Pro" w:hAnsi="Mangal Pro"/>
          <w:bCs/>
          <w:sz w:val="20"/>
          <w:szCs w:val="20"/>
        </w:rPr>
      </w:pPr>
      <w:r w:rsidRPr="0064597A">
        <w:rPr>
          <w:rFonts w:ascii="Mangal Pro" w:hAnsi="Mangal Pro"/>
          <w:bCs/>
          <w:sz w:val="20"/>
          <w:szCs w:val="20"/>
        </w:rPr>
        <w:t>We are please</w:t>
      </w:r>
      <w:r>
        <w:rPr>
          <w:rFonts w:ascii="Mangal Pro" w:hAnsi="Mangal Pro"/>
          <w:bCs/>
          <w:sz w:val="20"/>
          <w:szCs w:val="20"/>
        </w:rPr>
        <w:t>d</w:t>
      </w:r>
      <w:r w:rsidRPr="0064597A">
        <w:rPr>
          <w:rFonts w:ascii="Mangal Pro" w:hAnsi="Mangal Pro"/>
          <w:bCs/>
          <w:sz w:val="20"/>
          <w:szCs w:val="20"/>
        </w:rPr>
        <w:t xml:space="preserve"> to announce that Mrs Laura Shepherd will be joining us as our Pastoral Lead after the half-term holidays. </w:t>
      </w:r>
    </w:p>
    <w:p w14:paraId="62F00391" w14:textId="77777777" w:rsidR="002752C1" w:rsidRPr="00DF5FF2" w:rsidRDefault="002752C1" w:rsidP="002752C1">
      <w:pPr>
        <w:pStyle w:val="NormalWeb"/>
        <w:shd w:val="clear" w:color="auto" w:fill="FFFFFF"/>
        <w:tabs>
          <w:tab w:val="left" w:pos="668"/>
        </w:tabs>
        <w:spacing w:before="0" w:beforeAutospacing="0" w:after="0" w:afterAutospacing="0"/>
        <w:rPr>
          <w:rFonts w:ascii="Mangal Pro" w:hAnsi="Mangal Pro"/>
          <w:bCs/>
          <w:sz w:val="20"/>
          <w:szCs w:val="20"/>
        </w:rPr>
      </w:pPr>
      <w:r w:rsidRPr="0064597A">
        <w:rPr>
          <w:rFonts w:ascii="Mangal Pro" w:hAnsi="Mangal Pro"/>
          <w:bCs/>
          <w:sz w:val="20"/>
          <w:szCs w:val="20"/>
        </w:rPr>
        <w:t xml:space="preserve">Mr Lotherington, the Caretaker has decided to accept another role. We wish him all the very best and will be recruiting for the role shortly. </w:t>
      </w:r>
    </w:p>
    <w:p w14:paraId="256F6347" w14:textId="77777777" w:rsidR="002752C1" w:rsidRDefault="002752C1" w:rsidP="002752C1">
      <w:pPr>
        <w:pStyle w:val="NormalWeb"/>
        <w:shd w:val="clear" w:color="auto" w:fill="FFFFFF"/>
        <w:tabs>
          <w:tab w:val="left" w:pos="3852"/>
        </w:tabs>
        <w:spacing w:before="0" w:beforeAutospacing="0" w:after="0" w:afterAutospacing="0"/>
        <w:rPr>
          <w:rFonts w:ascii="Mangal Pro" w:hAnsi="Mangal Pro" w:cs="Mangal Pro"/>
          <w:b/>
          <w:bCs/>
          <w:color w:val="242424"/>
          <w:sz w:val="20"/>
          <w:szCs w:val="20"/>
          <w:u w:val="single"/>
          <w:bdr w:val="none" w:sz="0" w:space="0" w:color="auto" w:frame="1"/>
        </w:rPr>
      </w:pPr>
    </w:p>
    <w:p w14:paraId="46E35F1D" w14:textId="27DEB26A" w:rsidR="002752C1" w:rsidRDefault="00242340" w:rsidP="002752C1">
      <w:pPr>
        <w:pStyle w:val="NormalWeb"/>
        <w:shd w:val="clear" w:color="auto" w:fill="FFFFFF"/>
        <w:tabs>
          <w:tab w:val="left" w:pos="3852"/>
        </w:tabs>
        <w:spacing w:before="0" w:beforeAutospacing="0" w:after="0" w:afterAutospacing="0"/>
        <w:rPr>
          <w:rFonts w:ascii="Mangal Pro" w:hAnsi="Mangal Pro" w:cs="Mangal Pro"/>
          <w:b/>
          <w:bCs/>
          <w:color w:val="242424"/>
          <w:sz w:val="20"/>
          <w:szCs w:val="20"/>
          <w:u w:val="single"/>
          <w:bdr w:val="none" w:sz="0" w:space="0" w:color="auto" w:frame="1"/>
        </w:rPr>
      </w:pPr>
      <w:r w:rsidRPr="00217908">
        <w:rPr>
          <w:rFonts w:ascii="Mangal Pro" w:hAnsi="Mangal Pro" w:cs="Mangal Pro"/>
          <w:b/>
          <w:bCs/>
          <w:color w:val="242424"/>
          <w:sz w:val="20"/>
          <w:szCs w:val="20"/>
          <w:u w:val="single"/>
          <w:bdr w:val="none" w:sz="0" w:space="0" w:color="auto" w:frame="1"/>
        </w:rPr>
        <w:t>New Kids Club Building – update</w:t>
      </w:r>
    </w:p>
    <w:p w14:paraId="1AD5FA0F" w14:textId="563CEEAC" w:rsidR="00242340" w:rsidRPr="002752C1" w:rsidRDefault="002752C1" w:rsidP="002752C1">
      <w:pPr>
        <w:pStyle w:val="NormalWeb"/>
        <w:shd w:val="clear" w:color="auto" w:fill="FFFFFF"/>
        <w:tabs>
          <w:tab w:val="left" w:pos="3852"/>
        </w:tabs>
        <w:spacing w:before="0" w:beforeAutospacing="0" w:after="0" w:afterAutospacing="0"/>
        <w:rPr>
          <w:rFonts w:ascii="Mangal Pro" w:hAnsi="Mangal Pro" w:cs="Mangal Pro"/>
          <w:b/>
          <w:bCs/>
          <w:color w:val="242424"/>
          <w:sz w:val="20"/>
          <w:szCs w:val="20"/>
          <w:u w:val="single"/>
          <w:bdr w:val="none" w:sz="0" w:space="0" w:color="auto" w:frame="1"/>
        </w:rPr>
      </w:pPr>
      <w:r>
        <w:rPr>
          <w:noProof/>
        </w:rPr>
        <w:drawing>
          <wp:anchor distT="0" distB="0" distL="114300" distR="114300" simplePos="0" relativeHeight="251658254" behindDoc="1" locked="0" layoutInCell="1" allowOverlap="1" wp14:anchorId="5029F3B2" wp14:editId="216CB37C">
            <wp:simplePos x="0" y="0"/>
            <wp:positionH relativeFrom="margin">
              <wp:align>left</wp:align>
            </wp:positionH>
            <wp:positionV relativeFrom="paragraph">
              <wp:posOffset>356235</wp:posOffset>
            </wp:positionV>
            <wp:extent cx="2733675" cy="2049780"/>
            <wp:effectExtent l="0" t="952" r="8572" b="8573"/>
            <wp:wrapTight wrapText="bothSides">
              <wp:wrapPolygon edited="0">
                <wp:start x="-8" y="21590"/>
                <wp:lineTo x="21517" y="21590"/>
                <wp:lineTo x="21517" y="110"/>
                <wp:lineTo x="-8" y="110"/>
                <wp:lineTo x="-8" y="21590"/>
              </wp:wrapPolygon>
            </wp:wrapTight>
            <wp:docPr id="520216992" name="Picture 1" descr="A building under construction with grass and a fen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216992" name="Picture 1" descr="A building under construction with grass and a fence&#10;&#10;AI-generated content may be incorrect."/>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rot="5400000">
                      <a:off x="0" y="0"/>
                      <a:ext cx="2733675" cy="2049780"/>
                    </a:xfrm>
                    <a:prstGeom prst="rect">
                      <a:avLst/>
                    </a:prstGeom>
                    <a:noFill/>
                    <a:ln>
                      <a:noFill/>
                    </a:ln>
                  </pic:spPr>
                </pic:pic>
              </a:graphicData>
            </a:graphic>
            <wp14:sizeRelH relativeFrom="page">
              <wp14:pctWidth>0</wp14:pctWidth>
            </wp14:sizeRelH>
            <wp14:sizeRelV relativeFrom="page">
              <wp14:pctHeight>0</wp14:pctHeight>
            </wp14:sizeRelV>
          </wp:anchor>
        </w:drawing>
      </w:r>
      <w:r w:rsidR="008B698B">
        <w:rPr>
          <w:noProof/>
        </w:rPr>
        <w:drawing>
          <wp:anchor distT="0" distB="0" distL="114300" distR="114300" simplePos="0" relativeHeight="251658253" behindDoc="1" locked="0" layoutInCell="1" allowOverlap="1" wp14:anchorId="2EC8CC62" wp14:editId="4CC0E90D">
            <wp:simplePos x="0" y="0"/>
            <wp:positionH relativeFrom="column">
              <wp:posOffset>5010785</wp:posOffset>
            </wp:positionH>
            <wp:positionV relativeFrom="paragraph">
              <wp:posOffset>375920</wp:posOffset>
            </wp:positionV>
            <wp:extent cx="2734945" cy="2051050"/>
            <wp:effectExtent l="0" t="952" r="7302" b="7303"/>
            <wp:wrapTight wrapText="bothSides">
              <wp:wrapPolygon edited="0">
                <wp:start x="-8" y="21590"/>
                <wp:lineTo x="21507" y="21590"/>
                <wp:lineTo x="21507" y="124"/>
                <wp:lineTo x="-8" y="124"/>
                <wp:lineTo x="-8" y="21590"/>
              </wp:wrapPolygon>
            </wp:wrapTight>
            <wp:docPr id="933501252" name="Picture 3" descr="A construction site with scaffo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501252" name="Picture 3" descr="A construction site with scaffoldi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rot="5400000">
                      <a:off x="0" y="0"/>
                      <a:ext cx="2734945" cy="205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242340">
        <w:rPr>
          <w:rFonts w:ascii="Mangal Pro" w:hAnsi="Mangal Pro"/>
          <w:bCs/>
          <w:sz w:val="20"/>
          <w:szCs w:val="20"/>
        </w:rPr>
        <w:t xml:space="preserve">The children are enjoying watching the lorries and machinery coming and going on the playground. The building work is continuing. </w:t>
      </w:r>
      <w:proofErr w:type="gramStart"/>
      <w:r w:rsidR="00242340">
        <w:rPr>
          <w:rFonts w:ascii="Mangal Pro" w:hAnsi="Mangal Pro"/>
          <w:bCs/>
          <w:sz w:val="20"/>
          <w:szCs w:val="20"/>
        </w:rPr>
        <w:t>At the moment</w:t>
      </w:r>
      <w:proofErr w:type="gramEnd"/>
      <w:r w:rsidR="00242340">
        <w:rPr>
          <w:rFonts w:ascii="Mangal Pro" w:hAnsi="Mangal Pro"/>
          <w:bCs/>
          <w:sz w:val="20"/>
          <w:szCs w:val="20"/>
        </w:rPr>
        <w:t xml:space="preserve">, it is on track to be finished in February which is very exciting. Thank you for your continued support and patience as we use the school hall for Kids Club. We do still have some places available. Wrap around runs from 7:30am to 6pm and any pupil can attend from Nursery to Year 6. If you would like any more information, please email: </w:t>
      </w:r>
      <w:hyperlink r:id="rId24" w:history="1">
        <w:r w:rsidR="00242340" w:rsidRPr="00640679">
          <w:rPr>
            <w:rStyle w:val="Hyperlink"/>
            <w:rFonts w:ascii="Mangal Pro" w:hAnsi="Mangal Pro"/>
            <w:bCs/>
            <w:sz w:val="20"/>
            <w:szCs w:val="20"/>
          </w:rPr>
          <w:t>coltonkidsclub@cps.rklt.co.uk</w:t>
        </w:r>
      </w:hyperlink>
      <w:r w:rsidR="00242340">
        <w:rPr>
          <w:rFonts w:ascii="Mangal Pro" w:hAnsi="Mangal Pro"/>
          <w:bCs/>
          <w:sz w:val="20"/>
          <w:szCs w:val="20"/>
        </w:rPr>
        <w:t xml:space="preserve"> or speak to the School Office. </w:t>
      </w:r>
    </w:p>
    <w:p w14:paraId="74BE3D3D" w14:textId="6E1E3423" w:rsidR="003F554F" w:rsidRDefault="003F554F" w:rsidP="00242340">
      <w:pPr>
        <w:pStyle w:val="NormalWeb"/>
        <w:shd w:val="clear" w:color="auto" w:fill="FFFFFF"/>
        <w:tabs>
          <w:tab w:val="left" w:pos="668"/>
        </w:tabs>
        <w:spacing w:before="0" w:beforeAutospacing="0" w:after="0" w:afterAutospacing="0"/>
        <w:rPr>
          <w:rFonts w:ascii="Mangal Pro" w:hAnsi="Mangal Pro"/>
          <w:bCs/>
          <w:color w:val="EE0000"/>
          <w:sz w:val="20"/>
          <w:szCs w:val="20"/>
        </w:rPr>
      </w:pPr>
    </w:p>
    <w:p w14:paraId="0D466C4E" w14:textId="2617B5CE" w:rsidR="004D4F10" w:rsidRDefault="006C434E" w:rsidP="001843C7">
      <w:pPr>
        <w:pStyle w:val="NormalWeb"/>
        <w:shd w:val="clear" w:color="auto" w:fill="FFFFFF"/>
        <w:tabs>
          <w:tab w:val="left" w:pos="668"/>
        </w:tabs>
        <w:spacing w:before="0" w:beforeAutospacing="0" w:after="0" w:afterAutospacing="0"/>
        <w:rPr>
          <w:rFonts w:ascii="Mangal Pro" w:hAnsi="Mangal Pro"/>
          <w:b/>
          <w:sz w:val="20"/>
          <w:szCs w:val="20"/>
          <w:u w:val="single"/>
        </w:rPr>
      </w:pPr>
      <w:r>
        <w:rPr>
          <w:rFonts w:ascii="Mangal Pro" w:hAnsi="Mangal Pro"/>
          <w:b/>
          <w:sz w:val="20"/>
          <w:szCs w:val="20"/>
          <w:u w:val="single"/>
        </w:rPr>
        <w:t>Polite Reminders:</w:t>
      </w:r>
    </w:p>
    <w:p w14:paraId="075AAE42" w14:textId="1FFFAFC9" w:rsidR="001843C7" w:rsidRPr="00CE0AC9" w:rsidRDefault="001843C7" w:rsidP="001843C7">
      <w:pPr>
        <w:pStyle w:val="NormalWeb"/>
        <w:shd w:val="clear" w:color="auto" w:fill="FFFFFF"/>
        <w:tabs>
          <w:tab w:val="left" w:pos="668"/>
        </w:tabs>
        <w:spacing w:before="0" w:beforeAutospacing="0" w:after="0" w:afterAutospacing="0"/>
        <w:rPr>
          <w:rFonts w:ascii="Mangal Pro" w:hAnsi="Mangal Pro"/>
          <w:b/>
          <w:sz w:val="20"/>
          <w:szCs w:val="20"/>
          <w:u w:val="single"/>
        </w:rPr>
      </w:pPr>
      <w:r w:rsidRPr="00CE0AC9">
        <w:rPr>
          <w:rFonts w:ascii="Mangal Pro" w:hAnsi="Mangal Pro"/>
          <w:b/>
          <w:sz w:val="20"/>
          <w:szCs w:val="20"/>
          <w:u w:val="single"/>
        </w:rPr>
        <w:t>Uniform</w:t>
      </w:r>
      <w:r w:rsidR="00C966B9">
        <w:rPr>
          <w:rFonts w:ascii="Mangal Pro" w:hAnsi="Mangal Pro"/>
          <w:b/>
          <w:sz w:val="20"/>
          <w:szCs w:val="20"/>
          <w:u w:val="single"/>
        </w:rPr>
        <w:t xml:space="preserve"> </w:t>
      </w:r>
      <w:r w:rsidR="00AC6A95">
        <w:rPr>
          <w:rFonts w:ascii="Mangal Pro" w:hAnsi="Mangal Pro"/>
          <w:b/>
          <w:sz w:val="20"/>
          <w:szCs w:val="20"/>
          <w:u w:val="single"/>
        </w:rPr>
        <w:t xml:space="preserve">– please see the full Uniform Policy on the website for details - </w:t>
      </w:r>
      <w:hyperlink r:id="rId25" w:history="1">
        <w:r w:rsidR="00C07742" w:rsidRPr="00C07742">
          <w:rPr>
            <w:rFonts w:ascii="Calibri" w:eastAsia="Calibri" w:hAnsi="Calibri"/>
            <w:color w:val="0000FF"/>
            <w:sz w:val="22"/>
            <w:szCs w:val="22"/>
            <w:u w:val="single"/>
            <w:lang w:val="en-US" w:eastAsia="en-US"/>
          </w:rPr>
          <w:t>colton.org.uk/seecmsfile/?id=999</w:t>
        </w:r>
      </w:hyperlink>
    </w:p>
    <w:p w14:paraId="56D87025" w14:textId="77777777" w:rsidR="004330B8" w:rsidRDefault="00323481" w:rsidP="001843C7">
      <w:pPr>
        <w:pStyle w:val="NormalWeb"/>
        <w:shd w:val="clear" w:color="auto" w:fill="FFFFFF"/>
        <w:tabs>
          <w:tab w:val="left" w:pos="668"/>
        </w:tabs>
        <w:spacing w:before="0" w:beforeAutospacing="0" w:after="0" w:afterAutospacing="0"/>
        <w:rPr>
          <w:rFonts w:ascii="Mangal Pro" w:hAnsi="Mangal Pro"/>
          <w:sz w:val="20"/>
          <w:szCs w:val="20"/>
        </w:rPr>
      </w:pPr>
      <w:r>
        <w:rPr>
          <w:rFonts w:ascii="Mangal Pro" w:hAnsi="Mangal Pro"/>
          <w:sz w:val="20"/>
          <w:szCs w:val="20"/>
        </w:rPr>
        <w:t>Key things to remember</w:t>
      </w:r>
      <w:r w:rsidR="004330B8">
        <w:rPr>
          <w:rFonts w:ascii="Mangal Pro" w:hAnsi="Mangal Pro"/>
          <w:sz w:val="20"/>
          <w:szCs w:val="20"/>
        </w:rPr>
        <w:t>:</w:t>
      </w:r>
    </w:p>
    <w:p w14:paraId="2AE26C46" w14:textId="77777777" w:rsidR="00A9540A" w:rsidRPr="00972D98" w:rsidRDefault="00A9540A" w:rsidP="00A9540A">
      <w:pPr>
        <w:pStyle w:val="NormalWeb"/>
        <w:shd w:val="clear" w:color="auto" w:fill="FFFFFF"/>
        <w:tabs>
          <w:tab w:val="left" w:pos="668"/>
        </w:tabs>
        <w:spacing w:before="0" w:beforeAutospacing="0" w:after="0" w:afterAutospacing="0"/>
        <w:rPr>
          <w:rFonts w:ascii="Mangal Pro" w:hAnsi="Mangal Pro"/>
          <w:sz w:val="20"/>
          <w:szCs w:val="20"/>
        </w:rPr>
      </w:pPr>
      <w:r w:rsidRPr="00972D98">
        <w:rPr>
          <w:rFonts w:ascii="Mangal Pro" w:hAnsi="Mangal Pro"/>
          <w:sz w:val="20"/>
          <w:szCs w:val="20"/>
        </w:rPr>
        <w:t xml:space="preserve">Children </w:t>
      </w:r>
      <w:r>
        <w:rPr>
          <w:rFonts w:ascii="Mangal Pro" w:hAnsi="Mangal Pro"/>
          <w:sz w:val="20"/>
          <w:szCs w:val="20"/>
        </w:rPr>
        <w:t>do not</w:t>
      </w:r>
      <w:r w:rsidRPr="00972D98">
        <w:rPr>
          <w:rFonts w:ascii="Mangal Pro" w:hAnsi="Mangal Pro"/>
          <w:sz w:val="20"/>
          <w:szCs w:val="20"/>
        </w:rPr>
        <w:t xml:space="preserve"> need to have ‘school shoes’ but if trainers are worn instead, these must be plain black – no markings.</w:t>
      </w:r>
    </w:p>
    <w:p w14:paraId="6B66F8BD" w14:textId="69473700" w:rsidR="00A66872" w:rsidRPr="00972D98" w:rsidRDefault="008E5BDE" w:rsidP="00A66872">
      <w:pPr>
        <w:pStyle w:val="NormalWeb"/>
        <w:shd w:val="clear" w:color="auto" w:fill="FFFFFF"/>
        <w:tabs>
          <w:tab w:val="left" w:pos="668"/>
        </w:tabs>
        <w:spacing w:before="0" w:beforeAutospacing="0" w:after="0" w:afterAutospacing="0"/>
        <w:rPr>
          <w:rFonts w:ascii="Mangal Pro" w:hAnsi="Mangal Pro"/>
          <w:bCs/>
          <w:sz w:val="20"/>
          <w:szCs w:val="20"/>
        </w:rPr>
      </w:pPr>
      <w:r>
        <w:rPr>
          <w:rFonts w:ascii="Mangal Pro" w:hAnsi="Mangal Pro"/>
          <w:bCs/>
          <w:sz w:val="20"/>
          <w:szCs w:val="20"/>
        </w:rPr>
        <w:t>U</w:t>
      </w:r>
      <w:r w:rsidR="00A66872" w:rsidRPr="00972D98">
        <w:rPr>
          <w:rFonts w:ascii="Mangal Pro" w:hAnsi="Mangal Pro"/>
          <w:bCs/>
          <w:sz w:val="20"/>
          <w:szCs w:val="20"/>
        </w:rPr>
        <w:t xml:space="preserve">niform does not </w:t>
      </w:r>
      <w:r>
        <w:rPr>
          <w:rFonts w:ascii="Mangal Pro" w:hAnsi="Mangal Pro"/>
          <w:bCs/>
          <w:sz w:val="20"/>
          <w:szCs w:val="20"/>
        </w:rPr>
        <w:t>need</w:t>
      </w:r>
      <w:r w:rsidR="00A66872" w:rsidRPr="00972D98">
        <w:rPr>
          <w:rFonts w:ascii="Mangal Pro" w:hAnsi="Mangal Pro"/>
          <w:bCs/>
          <w:sz w:val="20"/>
          <w:szCs w:val="20"/>
        </w:rPr>
        <w:t xml:space="preserve"> </w:t>
      </w:r>
      <w:r w:rsidR="00A66872">
        <w:rPr>
          <w:rFonts w:ascii="Mangal Pro" w:hAnsi="Mangal Pro"/>
          <w:bCs/>
          <w:sz w:val="20"/>
          <w:szCs w:val="20"/>
        </w:rPr>
        <w:t xml:space="preserve">to </w:t>
      </w:r>
      <w:r w:rsidR="007E6888">
        <w:rPr>
          <w:rFonts w:ascii="Mangal Pro" w:hAnsi="Mangal Pro"/>
          <w:bCs/>
          <w:sz w:val="20"/>
          <w:szCs w:val="20"/>
        </w:rPr>
        <w:t xml:space="preserve">have </w:t>
      </w:r>
      <w:r w:rsidR="00A66872" w:rsidRPr="00972D98">
        <w:rPr>
          <w:rFonts w:ascii="Mangal Pro" w:hAnsi="Mangal Pro"/>
          <w:bCs/>
          <w:sz w:val="20"/>
          <w:szCs w:val="20"/>
        </w:rPr>
        <w:t>the Colton logo</w:t>
      </w:r>
      <w:r w:rsidR="007E6888">
        <w:rPr>
          <w:rFonts w:ascii="Mangal Pro" w:hAnsi="Mangal Pro"/>
          <w:bCs/>
          <w:sz w:val="20"/>
          <w:szCs w:val="20"/>
        </w:rPr>
        <w:t xml:space="preserve"> on it</w:t>
      </w:r>
      <w:r w:rsidR="00A66872" w:rsidRPr="00972D98">
        <w:rPr>
          <w:rFonts w:ascii="Mangal Pro" w:hAnsi="Mangal Pro"/>
          <w:bCs/>
          <w:sz w:val="20"/>
          <w:szCs w:val="20"/>
        </w:rPr>
        <w:t xml:space="preserve"> – Sainsbury’s / Tesco / Matalan school uniform fine. Second hand uniform is available via the uniform swap Facebook group. </w:t>
      </w:r>
    </w:p>
    <w:p w14:paraId="754A6E54" w14:textId="77777777" w:rsidR="008E5BDE" w:rsidRDefault="008E5BDE" w:rsidP="008E5BDE">
      <w:pPr>
        <w:pStyle w:val="NormalWeb"/>
        <w:shd w:val="clear" w:color="auto" w:fill="FFFFFF"/>
        <w:tabs>
          <w:tab w:val="left" w:pos="668"/>
        </w:tabs>
        <w:spacing w:before="0" w:beforeAutospacing="0" w:after="0" w:afterAutospacing="0"/>
        <w:rPr>
          <w:rFonts w:ascii="Mangal Pro" w:hAnsi="Mangal Pro"/>
          <w:bCs/>
          <w:sz w:val="20"/>
          <w:szCs w:val="20"/>
        </w:rPr>
      </w:pPr>
      <w:r w:rsidRPr="00972D98">
        <w:rPr>
          <w:rFonts w:ascii="Mangal Pro" w:hAnsi="Mangal Pro"/>
          <w:bCs/>
          <w:sz w:val="20"/>
          <w:szCs w:val="20"/>
        </w:rPr>
        <w:t xml:space="preserve">Children are not allowed to wear nail polish, jewellery (other than a watch – not a smart watch – and one pair of stud earrings). </w:t>
      </w:r>
    </w:p>
    <w:p w14:paraId="3492651D" w14:textId="21238172" w:rsidR="007E6888" w:rsidRPr="00972D98" w:rsidRDefault="007E6888" w:rsidP="007E6888">
      <w:pPr>
        <w:pStyle w:val="NormalWeb"/>
        <w:shd w:val="clear" w:color="auto" w:fill="FFFFFF"/>
        <w:tabs>
          <w:tab w:val="left" w:pos="668"/>
        </w:tabs>
        <w:spacing w:before="0" w:beforeAutospacing="0" w:after="0" w:afterAutospacing="0"/>
        <w:rPr>
          <w:rFonts w:ascii="Mangal Pro" w:hAnsi="Mangal Pro"/>
          <w:sz w:val="20"/>
          <w:szCs w:val="20"/>
        </w:rPr>
      </w:pPr>
      <w:r w:rsidRPr="00972D98">
        <w:rPr>
          <w:rFonts w:ascii="Mangal Pro" w:hAnsi="Mangal Pro"/>
          <w:sz w:val="20"/>
          <w:szCs w:val="20"/>
        </w:rPr>
        <w:t>Hair – no lines, colours or shapes and patterns. Hair accessories should be small, discrete and in school colours – navy, white or black.</w:t>
      </w:r>
    </w:p>
    <w:p w14:paraId="66C08915" w14:textId="6C6A9B68" w:rsidR="00906A5E" w:rsidRPr="00972D98" w:rsidRDefault="00906A5E" w:rsidP="00906A5E">
      <w:pPr>
        <w:pStyle w:val="NormalWeb"/>
        <w:shd w:val="clear" w:color="auto" w:fill="FFFFFF"/>
        <w:tabs>
          <w:tab w:val="left" w:pos="668"/>
        </w:tabs>
        <w:spacing w:before="0" w:beforeAutospacing="0" w:after="0" w:afterAutospacing="0"/>
        <w:rPr>
          <w:rFonts w:ascii="Mangal Pro" w:hAnsi="Mangal Pro"/>
          <w:sz w:val="20"/>
          <w:szCs w:val="20"/>
        </w:rPr>
      </w:pPr>
      <w:r w:rsidRPr="00972D98">
        <w:rPr>
          <w:rFonts w:ascii="Mangal Pro" w:hAnsi="Mangal Pro"/>
          <w:bCs/>
          <w:sz w:val="20"/>
          <w:szCs w:val="20"/>
        </w:rPr>
        <w:t xml:space="preserve">No branded </w:t>
      </w:r>
      <w:r w:rsidR="00B15FD1">
        <w:rPr>
          <w:rFonts w:ascii="Mangal Pro" w:hAnsi="Mangal Pro"/>
          <w:bCs/>
          <w:sz w:val="20"/>
          <w:szCs w:val="20"/>
        </w:rPr>
        <w:t xml:space="preserve">PE </w:t>
      </w:r>
      <w:r w:rsidRPr="00972D98">
        <w:rPr>
          <w:rFonts w:ascii="Mangal Pro" w:hAnsi="Mangal Pro"/>
          <w:bCs/>
          <w:sz w:val="20"/>
          <w:szCs w:val="20"/>
        </w:rPr>
        <w:t>clothing please. If children bring PE kit to school which does not meet the uniform requirements, we will ask them to wear our spare PE kits.</w:t>
      </w:r>
    </w:p>
    <w:p w14:paraId="404CC04B" w14:textId="77777777" w:rsidR="004330B8" w:rsidRPr="00972D98" w:rsidRDefault="001843C7" w:rsidP="001843C7">
      <w:pPr>
        <w:pStyle w:val="NormalWeb"/>
        <w:shd w:val="clear" w:color="auto" w:fill="FFFFFF"/>
        <w:tabs>
          <w:tab w:val="left" w:pos="668"/>
        </w:tabs>
        <w:spacing w:before="0" w:beforeAutospacing="0" w:after="0" w:afterAutospacing="0"/>
        <w:rPr>
          <w:rFonts w:ascii="Mangal Pro" w:hAnsi="Mangal Pro"/>
          <w:bCs/>
          <w:sz w:val="20"/>
          <w:szCs w:val="20"/>
        </w:rPr>
      </w:pPr>
      <w:r w:rsidRPr="00972D98">
        <w:rPr>
          <w:rFonts w:ascii="Mangal Pro" w:hAnsi="Mangal Pro"/>
          <w:sz w:val="20"/>
          <w:szCs w:val="20"/>
        </w:rPr>
        <w:t>PE shorts</w:t>
      </w:r>
      <w:r w:rsidR="004330B8" w:rsidRPr="00972D98">
        <w:rPr>
          <w:rFonts w:ascii="Mangal Pro" w:hAnsi="Mangal Pro"/>
          <w:sz w:val="20"/>
          <w:szCs w:val="20"/>
        </w:rPr>
        <w:t xml:space="preserve"> must be </w:t>
      </w:r>
      <w:r w:rsidRPr="00972D98">
        <w:rPr>
          <w:rFonts w:ascii="Mangal Pro" w:hAnsi="Mangal Pro"/>
          <w:sz w:val="20"/>
          <w:szCs w:val="20"/>
        </w:rPr>
        <w:t>knee length cycling shorts / mid</w:t>
      </w:r>
      <w:r w:rsidR="00AD2C33" w:rsidRPr="00972D98">
        <w:rPr>
          <w:rFonts w:ascii="Mangal Pro" w:hAnsi="Mangal Pro"/>
          <w:bCs/>
          <w:sz w:val="20"/>
          <w:szCs w:val="20"/>
        </w:rPr>
        <w:t>-</w:t>
      </w:r>
      <w:r w:rsidRPr="00972D98">
        <w:rPr>
          <w:rFonts w:ascii="Mangal Pro" w:hAnsi="Mangal Pro"/>
          <w:sz w:val="20"/>
          <w:szCs w:val="20"/>
        </w:rPr>
        <w:t>thigh – not revealing buttocks</w:t>
      </w:r>
      <w:r w:rsidR="00B31108" w:rsidRPr="00972D98">
        <w:rPr>
          <w:rFonts w:ascii="Mangal Pro" w:hAnsi="Mangal Pro"/>
          <w:bCs/>
          <w:sz w:val="20"/>
          <w:szCs w:val="20"/>
        </w:rPr>
        <w:t>.</w:t>
      </w:r>
      <w:r w:rsidR="00C47F00" w:rsidRPr="00972D98">
        <w:rPr>
          <w:rFonts w:ascii="Mangal Pro" w:hAnsi="Mangal Pro"/>
          <w:bCs/>
          <w:sz w:val="20"/>
          <w:szCs w:val="20"/>
        </w:rPr>
        <w:t xml:space="preserve"> </w:t>
      </w:r>
    </w:p>
    <w:p w14:paraId="3F68ABA2" w14:textId="2F076413" w:rsidR="00AC72D7" w:rsidRPr="00972D98" w:rsidRDefault="00AC72D7" w:rsidP="001843C7">
      <w:pPr>
        <w:pStyle w:val="NormalWeb"/>
        <w:shd w:val="clear" w:color="auto" w:fill="FFFFFF"/>
        <w:tabs>
          <w:tab w:val="left" w:pos="668"/>
        </w:tabs>
        <w:spacing w:before="0" w:beforeAutospacing="0" w:after="0" w:afterAutospacing="0"/>
        <w:rPr>
          <w:rFonts w:ascii="Mangal Pro" w:hAnsi="Mangal Pro"/>
          <w:bCs/>
          <w:sz w:val="20"/>
          <w:szCs w:val="20"/>
        </w:rPr>
      </w:pPr>
      <w:r w:rsidRPr="00972D98">
        <w:rPr>
          <w:rFonts w:ascii="Mangal Pro" w:hAnsi="Mangal Pro"/>
          <w:bCs/>
          <w:sz w:val="20"/>
          <w:szCs w:val="20"/>
        </w:rPr>
        <w:t>If children hav</w:t>
      </w:r>
      <w:r w:rsidR="0009555E">
        <w:rPr>
          <w:rFonts w:ascii="Mangal Pro" w:hAnsi="Mangal Pro"/>
          <w:bCs/>
          <w:sz w:val="20"/>
          <w:szCs w:val="20"/>
        </w:rPr>
        <w:t>e</w:t>
      </w:r>
      <w:r w:rsidRPr="00972D98">
        <w:rPr>
          <w:rFonts w:ascii="Mangal Pro" w:hAnsi="Mangal Pro"/>
          <w:bCs/>
          <w:sz w:val="20"/>
          <w:szCs w:val="20"/>
        </w:rPr>
        <w:t xml:space="preserve"> their ears pierced, please </w:t>
      </w:r>
      <w:r w:rsidR="0009555E">
        <w:rPr>
          <w:rFonts w:ascii="Mangal Pro" w:hAnsi="Mangal Pro"/>
          <w:bCs/>
          <w:sz w:val="20"/>
          <w:szCs w:val="20"/>
        </w:rPr>
        <w:t xml:space="preserve">ensure earrings are removed for PE lessons. </w:t>
      </w:r>
      <w:r w:rsidR="00BC60F0">
        <w:rPr>
          <w:rFonts w:ascii="Mangal Pro" w:hAnsi="Mangal Pro"/>
          <w:bCs/>
          <w:sz w:val="20"/>
          <w:szCs w:val="20"/>
        </w:rPr>
        <w:t xml:space="preserve">We follow the latest guidance which does not recommend putting plasters over earrings. If you choose to do this, we </w:t>
      </w:r>
      <w:proofErr w:type="gramStart"/>
      <w:r w:rsidR="00BC60F0">
        <w:rPr>
          <w:rFonts w:ascii="Mangal Pro" w:hAnsi="Mangal Pro"/>
          <w:bCs/>
          <w:sz w:val="20"/>
          <w:szCs w:val="20"/>
        </w:rPr>
        <w:t>are not able to</w:t>
      </w:r>
      <w:proofErr w:type="gramEnd"/>
      <w:r w:rsidR="00BC60F0">
        <w:rPr>
          <w:rFonts w:ascii="Mangal Pro" w:hAnsi="Mangal Pro"/>
          <w:bCs/>
          <w:sz w:val="20"/>
          <w:szCs w:val="20"/>
        </w:rPr>
        <w:t xml:space="preserve"> take responsibility f</w:t>
      </w:r>
      <w:r w:rsidR="00E50F13">
        <w:rPr>
          <w:rFonts w:ascii="Mangal Pro" w:hAnsi="Mangal Pro"/>
          <w:bCs/>
          <w:sz w:val="20"/>
          <w:szCs w:val="20"/>
        </w:rPr>
        <w:t xml:space="preserve">or any subsequent accidents involving their ear lobes. </w:t>
      </w:r>
    </w:p>
    <w:p w14:paraId="47542FC5" w14:textId="4C14AE77" w:rsidR="00F7530C" w:rsidRPr="00EF44D4" w:rsidRDefault="00163F26" w:rsidP="00F7530C">
      <w:pPr>
        <w:pStyle w:val="NormalWeb"/>
        <w:shd w:val="clear" w:color="auto" w:fill="FFFFFF"/>
        <w:tabs>
          <w:tab w:val="left" w:pos="668"/>
        </w:tabs>
        <w:spacing w:before="0" w:beforeAutospacing="0" w:after="0" w:afterAutospacing="0"/>
        <w:rPr>
          <w:rFonts w:ascii="Mangal Pro" w:hAnsi="Mangal Pro"/>
          <w:sz w:val="20"/>
          <w:szCs w:val="20"/>
        </w:rPr>
      </w:pPr>
      <w:r>
        <w:rPr>
          <w:rFonts w:ascii="Mangal Pro" w:hAnsi="Mangal Pro"/>
          <w:sz w:val="20"/>
          <w:szCs w:val="20"/>
        </w:rPr>
        <w:t>Please ensure n</w:t>
      </w:r>
      <w:r w:rsidR="00F7530C" w:rsidRPr="00EF44D4">
        <w:rPr>
          <w:rFonts w:ascii="Mangal Pro" w:hAnsi="Mangal Pro"/>
          <w:sz w:val="20"/>
          <w:szCs w:val="20"/>
        </w:rPr>
        <w:t xml:space="preserve">ames </w:t>
      </w:r>
      <w:r w:rsidR="00DC4D9F">
        <w:rPr>
          <w:rFonts w:ascii="Mangal Pro" w:hAnsi="Mangal Pro"/>
          <w:sz w:val="20"/>
          <w:szCs w:val="20"/>
        </w:rPr>
        <w:t xml:space="preserve">are </w:t>
      </w:r>
      <w:r w:rsidR="00F7530C" w:rsidRPr="00EF44D4">
        <w:rPr>
          <w:rFonts w:ascii="Mangal Pro" w:hAnsi="Mangal Pro"/>
          <w:sz w:val="20"/>
          <w:szCs w:val="20"/>
        </w:rPr>
        <w:t>in everything</w:t>
      </w:r>
      <w:r w:rsidR="00F7530C">
        <w:rPr>
          <w:rFonts w:ascii="Mangal Pro" w:hAnsi="Mangal Pro"/>
          <w:bCs/>
          <w:sz w:val="20"/>
          <w:szCs w:val="20"/>
        </w:rPr>
        <w:t xml:space="preserve"> </w:t>
      </w:r>
      <w:r>
        <w:rPr>
          <w:rFonts w:ascii="Mangal Pro" w:hAnsi="Mangal Pro"/>
          <w:bCs/>
          <w:sz w:val="20"/>
          <w:szCs w:val="20"/>
        </w:rPr>
        <w:t xml:space="preserve">as it will help us to </w:t>
      </w:r>
      <w:r w:rsidR="00DC4D9F">
        <w:rPr>
          <w:rFonts w:ascii="Mangal Pro" w:hAnsi="Mangal Pro"/>
          <w:bCs/>
          <w:sz w:val="20"/>
          <w:szCs w:val="20"/>
        </w:rPr>
        <w:t xml:space="preserve">get lost property back to your children. </w:t>
      </w:r>
    </w:p>
    <w:p w14:paraId="6D4E8501" w14:textId="58D84F81" w:rsidR="009075E9" w:rsidRPr="005C236D" w:rsidRDefault="00D00D48" w:rsidP="009075E9">
      <w:pPr>
        <w:pStyle w:val="NormalWeb"/>
        <w:shd w:val="clear" w:color="auto" w:fill="FFFFFF"/>
        <w:tabs>
          <w:tab w:val="left" w:pos="668"/>
        </w:tabs>
        <w:spacing w:before="0" w:beforeAutospacing="0" w:after="0" w:afterAutospacing="0"/>
        <w:rPr>
          <w:rFonts w:ascii="Mangal Pro" w:hAnsi="Mangal Pro"/>
          <w:b/>
          <w:sz w:val="20"/>
          <w:szCs w:val="20"/>
        </w:rPr>
      </w:pPr>
      <w:r>
        <w:rPr>
          <w:rFonts w:ascii="Mangal Pro" w:hAnsi="Mangal Pro"/>
          <w:bCs/>
          <w:noProof/>
          <w:sz w:val="20"/>
          <w:szCs w:val="20"/>
        </w:rPr>
        <mc:AlternateContent>
          <mc:Choice Requires="wps">
            <w:drawing>
              <wp:anchor distT="0" distB="0" distL="114300" distR="114300" simplePos="0" relativeHeight="251658245" behindDoc="0" locked="0" layoutInCell="1" allowOverlap="1" wp14:anchorId="236B62CA" wp14:editId="1188EA23">
                <wp:simplePos x="0" y="0"/>
                <wp:positionH relativeFrom="column">
                  <wp:posOffset>1823720</wp:posOffset>
                </wp:positionH>
                <wp:positionV relativeFrom="paragraph">
                  <wp:posOffset>151765</wp:posOffset>
                </wp:positionV>
                <wp:extent cx="4069080" cy="2362200"/>
                <wp:effectExtent l="0" t="0" r="26670" b="19050"/>
                <wp:wrapNone/>
                <wp:docPr id="8" name="Text Box 8"/>
                <wp:cNvGraphicFramePr/>
                <a:graphic xmlns:a="http://schemas.openxmlformats.org/drawingml/2006/main">
                  <a:graphicData uri="http://schemas.microsoft.com/office/word/2010/wordprocessingShape">
                    <wps:wsp>
                      <wps:cNvSpPr txBox="1"/>
                      <wps:spPr>
                        <a:xfrm>
                          <a:off x="0" y="0"/>
                          <a:ext cx="4069080" cy="2362200"/>
                        </a:xfrm>
                        <a:prstGeom prst="rect">
                          <a:avLst/>
                        </a:prstGeom>
                        <a:solidFill>
                          <a:schemeClr val="lt1"/>
                        </a:solidFill>
                        <a:ln w="6350">
                          <a:solidFill>
                            <a:prstClr val="black"/>
                          </a:solidFill>
                        </a:ln>
                      </wps:spPr>
                      <wps:txbx>
                        <w:txbxContent>
                          <w:p w14:paraId="48BF1692" w14:textId="576A1193" w:rsidR="002C0DBB" w:rsidRDefault="005C236D" w:rsidP="001B1F95">
                            <w:pPr>
                              <w:pStyle w:val="NormalWeb"/>
                              <w:shd w:val="clear" w:color="auto" w:fill="FFFFFF"/>
                              <w:tabs>
                                <w:tab w:val="left" w:pos="668"/>
                              </w:tabs>
                              <w:spacing w:before="0" w:beforeAutospacing="0" w:after="0" w:afterAutospacing="0"/>
                              <w:rPr>
                                <w:rFonts w:ascii="Mangal Pro" w:hAnsi="Mangal Pro" w:cstheme="minorHAnsi"/>
                                <w:bCs/>
                                <w:sz w:val="20"/>
                                <w:szCs w:val="20"/>
                              </w:rPr>
                            </w:pPr>
                            <w:r>
                              <w:rPr>
                                <w:rFonts w:ascii="Mangal Pro" w:hAnsi="Mangal Pro" w:cstheme="minorHAnsi"/>
                                <w:bCs/>
                                <w:sz w:val="20"/>
                                <w:szCs w:val="20"/>
                              </w:rPr>
                              <w:t>T</w:t>
                            </w:r>
                            <w:r w:rsidR="000E24F6" w:rsidRPr="001B1F95">
                              <w:rPr>
                                <w:rFonts w:ascii="Mangal Pro" w:hAnsi="Mangal Pro" w:cstheme="minorHAnsi"/>
                                <w:bCs/>
                                <w:sz w:val="20"/>
                                <w:szCs w:val="20"/>
                              </w:rPr>
                              <w:t xml:space="preserve">he school playground </w:t>
                            </w:r>
                            <w:r w:rsidR="00E84C55">
                              <w:rPr>
                                <w:rFonts w:ascii="Mangal Pro" w:hAnsi="Mangal Pro" w:cstheme="minorHAnsi"/>
                                <w:bCs/>
                                <w:sz w:val="20"/>
                                <w:szCs w:val="20"/>
                              </w:rPr>
                              <w:t>is</w:t>
                            </w:r>
                            <w:r w:rsidR="000E24F6" w:rsidRPr="001B1F95">
                              <w:rPr>
                                <w:rFonts w:ascii="Mangal Pro" w:hAnsi="Mangal Pro" w:cstheme="minorHAnsi"/>
                                <w:bCs/>
                                <w:sz w:val="20"/>
                                <w:szCs w:val="20"/>
                              </w:rPr>
                              <w:t xml:space="preserve"> a phone free zone. If parents / carers need to take a call around pick up or drop off, we politely ask that you end the call before entering the playground. </w:t>
                            </w:r>
                          </w:p>
                          <w:p w14:paraId="54682A8F" w14:textId="769DB186" w:rsidR="000E24F6" w:rsidRPr="00D00D48" w:rsidRDefault="000E24F6" w:rsidP="00D00D48">
                            <w:pPr>
                              <w:pStyle w:val="NormalWeb"/>
                              <w:shd w:val="clear" w:color="auto" w:fill="FFFFFF"/>
                              <w:tabs>
                                <w:tab w:val="left" w:pos="668"/>
                              </w:tabs>
                              <w:spacing w:before="0" w:beforeAutospacing="0" w:after="0" w:afterAutospacing="0"/>
                              <w:rPr>
                                <w:rFonts w:ascii="Mangal Pro" w:hAnsi="Mangal Pro" w:cstheme="minorHAnsi"/>
                                <w:bCs/>
                                <w:sz w:val="20"/>
                                <w:szCs w:val="20"/>
                              </w:rPr>
                            </w:pPr>
                            <w:r w:rsidRPr="001B1F95">
                              <w:rPr>
                                <w:rFonts w:ascii="Mangal Pro" w:hAnsi="Mangal Pro" w:cstheme="minorHAnsi"/>
                                <w:bCs/>
                                <w:sz w:val="20"/>
                                <w:szCs w:val="20"/>
                              </w:rPr>
                              <w:t xml:space="preserve">We need to make sure all children and adults feel safe on the school grounds. </w:t>
                            </w:r>
                            <w:r w:rsidR="002C0DBB">
                              <w:rPr>
                                <w:rFonts w:ascii="Mangal Pro" w:hAnsi="Mangal Pro" w:cstheme="minorHAnsi"/>
                                <w:bCs/>
                                <w:sz w:val="20"/>
                                <w:szCs w:val="20"/>
                              </w:rPr>
                              <w:t xml:space="preserve">Year 5 and 6, who sometimes bring </w:t>
                            </w:r>
                            <w:r w:rsidR="00B10FBA">
                              <w:rPr>
                                <w:rFonts w:ascii="Mangal Pro" w:hAnsi="Mangal Pro" w:cstheme="minorHAnsi"/>
                                <w:bCs/>
                                <w:sz w:val="20"/>
                                <w:szCs w:val="20"/>
                              </w:rPr>
                              <w:t>phones to school so they can contact parents when walking home independently</w:t>
                            </w:r>
                            <w:r w:rsidR="008A5CA2">
                              <w:rPr>
                                <w:rFonts w:ascii="Mangal Pro" w:hAnsi="Mangal Pro" w:cstheme="minorHAnsi"/>
                                <w:bCs/>
                                <w:sz w:val="20"/>
                                <w:szCs w:val="20"/>
                              </w:rPr>
                              <w:t>,</w:t>
                            </w:r>
                            <w:r w:rsidR="00B10FBA">
                              <w:rPr>
                                <w:rFonts w:ascii="Mangal Pro" w:hAnsi="Mangal Pro" w:cstheme="minorHAnsi"/>
                                <w:bCs/>
                                <w:sz w:val="20"/>
                                <w:szCs w:val="20"/>
                              </w:rPr>
                              <w:t xml:space="preserve"> must not use their devices on the playground. </w:t>
                            </w:r>
                            <w:r w:rsidRPr="001B1F95">
                              <w:rPr>
                                <w:rFonts w:ascii="Mangal Pro" w:hAnsi="Mangal Pro" w:cstheme="minorHAnsi"/>
                                <w:bCs/>
                                <w:sz w:val="20"/>
                                <w:szCs w:val="20"/>
                              </w:rPr>
                              <w:t xml:space="preserve">This ensures we are </w:t>
                            </w:r>
                            <w:r w:rsidR="008C27D2" w:rsidRPr="001B1F95">
                              <w:rPr>
                                <w:rFonts w:ascii="Mangal Pro" w:hAnsi="Mangal Pro" w:cstheme="minorHAnsi"/>
                                <w:bCs/>
                                <w:sz w:val="20"/>
                                <w:szCs w:val="20"/>
                              </w:rPr>
                              <w:t>in line</w:t>
                            </w:r>
                            <w:r w:rsidRPr="001B1F95">
                              <w:rPr>
                                <w:rFonts w:ascii="Mangal Pro" w:hAnsi="Mangal Pro" w:cstheme="minorHAnsi"/>
                                <w:bCs/>
                                <w:sz w:val="20"/>
                                <w:szCs w:val="20"/>
                              </w:rPr>
                              <w:t xml:space="preserve"> with the latest</w:t>
                            </w:r>
                            <w:r w:rsidR="0098613E" w:rsidRPr="001B1F95">
                              <w:rPr>
                                <w:rFonts w:ascii="Mangal Pro" w:hAnsi="Mangal Pro" w:cstheme="minorHAnsi"/>
                                <w:bCs/>
                                <w:sz w:val="20"/>
                                <w:szCs w:val="20"/>
                              </w:rPr>
                              <w:t xml:space="preserve"> </w:t>
                            </w:r>
                            <w:r w:rsidRPr="001B1F95">
                              <w:rPr>
                                <w:rFonts w:ascii="Mangal Pro" w:hAnsi="Mangal Pro" w:cstheme="minorHAnsi"/>
                                <w:bCs/>
                                <w:sz w:val="20"/>
                                <w:szCs w:val="20"/>
                              </w:rPr>
                              <w:t>national updates in the Keeping Children Safe in Educati</w:t>
                            </w:r>
                            <w:r w:rsidR="001B1F95" w:rsidRPr="001B1F95">
                              <w:rPr>
                                <w:rFonts w:ascii="Mangal Pro" w:hAnsi="Mangal Pro" w:cstheme="minorHAnsi"/>
                                <w:bCs/>
                                <w:sz w:val="20"/>
                                <w:szCs w:val="20"/>
                              </w:rPr>
                              <w:t xml:space="preserve">on </w:t>
                            </w:r>
                            <w:r w:rsidRPr="001B1F95">
                              <w:rPr>
                                <w:rFonts w:ascii="Mangal Pro" w:hAnsi="Mangal Pro" w:cstheme="minorHAnsi"/>
                                <w:bCs/>
                                <w:sz w:val="20"/>
                                <w:szCs w:val="20"/>
                              </w:rPr>
                              <w:t>Guidance. Thank you in anticipation of your sup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6B62CA" id="_x0000_t202" coordsize="21600,21600" o:spt="202" path="m,l,21600r21600,l21600,xe">
                <v:stroke joinstyle="miter"/>
                <v:path gradientshapeok="t" o:connecttype="rect"/>
              </v:shapetype>
              <v:shape id="Text Box 8" o:spid="_x0000_s1026" type="#_x0000_t202" style="position:absolute;margin-left:143.6pt;margin-top:11.95pt;width:320.4pt;height:186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" fillcolor="white [3201]" strokeweight=".5pt">
                <v:textbox>
                  <w:txbxContent>
                    <w:p w14:paraId="48BF1692" w14:textId="576A1193" w:rsidR="002C0DBB" w:rsidRDefault="005C236D" w:rsidP="001B1F95">
                      <w:pPr>
                        <w:pStyle w:val="NormalWeb"/>
                        <w:shd w:val="clear" w:color="auto" w:fill="FFFFFF"/>
                        <w:tabs>
                          <w:tab w:val="left" w:pos="668"/>
                        </w:tabs>
                        <w:spacing w:before="0" w:beforeAutospacing="0" w:after="0" w:afterAutospacing="0"/>
                        <w:rPr>
                          <w:rFonts w:ascii="Mangal Pro" w:hAnsi="Mangal Pro" w:cstheme="minorHAnsi"/>
                          <w:bCs/>
                          <w:sz w:val="20"/>
                          <w:szCs w:val="20"/>
                        </w:rPr>
                      </w:pPr>
                      <w:r>
                        <w:rPr>
                          <w:rFonts w:ascii="Mangal Pro" w:hAnsi="Mangal Pro" w:cstheme="minorHAnsi"/>
                          <w:bCs/>
                          <w:sz w:val="20"/>
                          <w:szCs w:val="20"/>
                        </w:rPr>
                        <w:t>T</w:t>
                      </w:r>
                      <w:r w:rsidR="000E24F6" w:rsidRPr="001B1F95">
                        <w:rPr>
                          <w:rFonts w:ascii="Mangal Pro" w:hAnsi="Mangal Pro" w:cstheme="minorHAnsi"/>
                          <w:bCs/>
                          <w:sz w:val="20"/>
                          <w:szCs w:val="20"/>
                        </w:rPr>
                        <w:t xml:space="preserve">he school playground </w:t>
                      </w:r>
                      <w:r w:rsidR="00E84C55">
                        <w:rPr>
                          <w:rFonts w:ascii="Mangal Pro" w:hAnsi="Mangal Pro" w:cstheme="minorHAnsi"/>
                          <w:bCs/>
                          <w:sz w:val="20"/>
                          <w:szCs w:val="20"/>
                        </w:rPr>
                        <w:t>is</w:t>
                      </w:r>
                      <w:r w:rsidR="000E24F6" w:rsidRPr="001B1F95">
                        <w:rPr>
                          <w:rFonts w:ascii="Mangal Pro" w:hAnsi="Mangal Pro" w:cstheme="minorHAnsi"/>
                          <w:bCs/>
                          <w:sz w:val="20"/>
                          <w:szCs w:val="20"/>
                        </w:rPr>
                        <w:t xml:space="preserve"> a phone free zone. If parents / carers need to take a call around pick up or drop off, we politely ask that you end the call before entering the playground. </w:t>
                      </w:r>
                    </w:p>
                    <w:p w14:paraId="54682A8F" w14:textId="769DB186" w:rsidR="000E24F6" w:rsidRPr="00D00D48" w:rsidRDefault="000E24F6" w:rsidP="00D00D48">
                      <w:pPr>
                        <w:pStyle w:val="NormalWeb"/>
                        <w:shd w:val="clear" w:color="auto" w:fill="FFFFFF"/>
                        <w:tabs>
                          <w:tab w:val="left" w:pos="668"/>
                        </w:tabs>
                        <w:spacing w:before="0" w:beforeAutospacing="0" w:after="0" w:afterAutospacing="0"/>
                        <w:rPr>
                          <w:rFonts w:ascii="Mangal Pro" w:hAnsi="Mangal Pro" w:cstheme="minorHAnsi"/>
                          <w:bCs/>
                          <w:sz w:val="20"/>
                          <w:szCs w:val="20"/>
                        </w:rPr>
                      </w:pPr>
                      <w:r w:rsidRPr="001B1F95">
                        <w:rPr>
                          <w:rFonts w:ascii="Mangal Pro" w:hAnsi="Mangal Pro" w:cstheme="minorHAnsi"/>
                          <w:bCs/>
                          <w:sz w:val="20"/>
                          <w:szCs w:val="20"/>
                        </w:rPr>
                        <w:t xml:space="preserve">We need to make sure all children and adults feel safe on the school grounds. </w:t>
                      </w:r>
                      <w:r w:rsidR="002C0DBB">
                        <w:rPr>
                          <w:rFonts w:ascii="Mangal Pro" w:hAnsi="Mangal Pro" w:cstheme="minorHAnsi"/>
                          <w:bCs/>
                          <w:sz w:val="20"/>
                          <w:szCs w:val="20"/>
                        </w:rPr>
                        <w:t xml:space="preserve">Year 5 and 6, who sometimes bring </w:t>
                      </w:r>
                      <w:r w:rsidR="00B10FBA">
                        <w:rPr>
                          <w:rFonts w:ascii="Mangal Pro" w:hAnsi="Mangal Pro" w:cstheme="minorHAnsi"/>
                          <w:bCs/>
                          <w:sz w:val="20"/>
                          <w:szCs w:val="20"/>
                        </w:rPr>
                        <w:t>phones to school so they can contact parents when walking home independently</w:t>
                      </w:r>
                      <w:r w:rsidR="008A5CA2">
                        <w:rPr>
                          <w:rFonts w:ascii="Mangal Pro" w:hAnsi="Mangal Pro" w:cstheme="minorHAnsi"/>
                          <w:bCs/>
                          <w:sz w:val="20"/>
                          <w:szCs w:val="20"/>
                        </w:rPr>
                        <w:t>,</w:t>
                      </w:r>
                      <w:r w:rsidR="00B10FBA">
                        <w:rPr>
                          <w:rFonts w:ascii="Mangal Pro" w:hAnsi="Mangal Pro" w:cstheme="minorHAnsi"/>
                          <w:bCs/>
                          <w:sz w:val="20"/>
                          <w:szCs w:val="20"/>
                        </w:rPr>
                        <w:t xml:space="preserve"> must not use their devices on the playground. </w:t>
                      </w:r>
                      <w:r w:rsidRPr="001B1F95">
                        <w:rPr>
                          <w:rFonts w:ascii="Mangal Pro" w:hAnsi="Mangal Pro" w:cstheme="minorHAnsi"/>
                          <w:bCs/>
                          <w:sz w:val="20"/>
                          <w:szCs w:val="20"/>
                        </w:rPr>
                        <w:t xml:space="preserve">This ensures we are </w:t>
                      </w:r>
                      <w:r w:rsidR="008C27D2" w:rsidRPr="001B1F95">
                        <w:rPr>
                          <w:rFonts w:ascii="Mangal Pro" w:hAnsi="Mangal Pro" w:cstheme="minorHAnsi"/>
                          <w:bCs/>
                          <w:sz w:val="20"/>
                          <w:szCs w:val="20"/>
                        </w:rPr>
                        <w:t>in line</w:t>
                      </w:r>
                      <w:r w:rsidRPr="001B1F95">
                        <w:rPr>
                          <w:rFonts w:ascii="Mangal Pro" w:hAnsi="Mangal Pro" w:cstheme="minorHAnsi"/>
                          <w:bCs/>
                          <w:sz w:val="20"/>
                          <w:szCs w:val="20"/>
                        </w:rPr>
                        <w:t xml:space="preserve"> with the latest</w:t>
                      </w:r>
                      <w:r w:rsidR="0098613E" w:rsidRPr="001B1F95">
                        <w:rPr>
                          <w:rFonts w:ascii="Mangal Pro" w:hAnsi="Mangal Pro" w:cstheme="minorHAnsi"/>
                          <w:bCs/>
                          <w:sz w:val="20"/>
                          <w:szCs w:val="20"/>
                        </w:rPr>
                        <w:t xml:space="preserve"> </w:t>
                      </w:r>
                      <w:r w:rsidRPr="001B1F95">
                        <w:rPr>
                          <w:rFonts w:ascii="Mangal Pro" w:hAnsi="Mangal Pro" w:cstheme="minorHAnsi"/>
                          <w:bCs/>
                          <w:sz w:val="20"/>
                          <w:szCs w:val="20"/>
                        </w:rPr>
                        <w:t>national updates in the Keeping Children Safe in Educati</w:t>
                      </w:r>
                      <w:r w:rsidR="001B1F95" w:rsidRPr="001B1F95">
                        <w:rPr>
                          <w:rFonts w:ascii="Mangal Pro" w:hAnsi="Mangal Pro" w:cstheme="minorHAnsi"/>
                          <w:bCs/>
                          <w:sz w:val="20"/>
                          <w:szCs w:val="20"/>
                        </w:rPr>
                        <w:t xml:space="preserve">on </w:t>
                      </w:r>
                      <w:r w:rsidRPr="001B1F95">
                        <w:rPr>
                          <w:rFonts w:ascii="Mangal Pro" w:hAnsi="Mangal Pro" w:cstheme="minorHAnsi"/>
                          <w:bCs/>
                          <w:sz w:val="20"/>
                          <w:szCs w:val="20"/>
                        </w:rPr>
                        <w:t>Guidance. Thank you in anticipation of your support.</w:t>
                      </w:r>
                    </w:p>
                  </w:txbxContent>
                </v:textbox>
              </v:shape>
            </w:pict>
          </mc:Fallback>
        </mc:AlternateContent>
      </w:r>
      <w:r w:rsidR="0014103B">
        <w:rPr>
          <w:rFonts w:ascii="Mangal Pro" w:hAnsi="Mangal Pro"/>
          <w:b/>
          <w:sz w:val="20"/>
          <w:szCs w:val="20"/>
        </w:rPr>
        <w:tab/>
      </w:r>
      <w:r w:rsidR="0014103B">
        <w:rPr>
          <w:rFonts w:ascii="Mangal Pro" w:hAnsi="Mangal Pro"/>
          <w:b/>
          <w:sz w:val="20"/>
          <w:szCs w:val="20"/>
        </w:rPr>
        <w:tab/>
      </w:r>
      <w:r w:rsidR="0014103B">
        <w:rPr>
          <w:rFonts w:ascii="Mangal Pro" w:hAnsi="Mangal Pro"/>
          <w:b/>
          <w:sz w:val="20"/>
          <w:szCs w:val="20"/>
        </w:rPr>
        <w:tab/>
      </w:r>
      <w:r w:rsidR="0014103B">
        <w:rPr>
          <w:rFonts w:ascii="Mangal Pro" w:hAnsi="Mangal Pro"/>
          <w:b/>
          <w:sz w:val="20"/>
          <w:szCs w:val="20"/>
        </w:rPr>
        <w:tab/>
      </w:r>
      <w:r w:rsidR="00DE06C0">
        <w:rPr>
          <w:rFonts w:ascii="Mangal Pro" w:hAnsi="Mangal Pro"/>
          <w:b/>
          <w:sz w:val="20"/>
          <w:szCs w:val="20"/>
        </w:rPr>
        <w:t xml:space="preserve">   </w:t>
      </w:r>
    </w:p>
    <w:p w14:paraId="6BD9979E" w14:textId="603650C5" w:rsidR="00CE0AC9" w:rsidRPr="00484751" w:rsidRDefault="0014103B" w:rsidP="001A1F6B">
      <w:pPr>
        <w:pStyle w:val="NormalWeb"/>
        <w:shd w:val="clear" w:color="auto" w:fill="FFFFFF"/>
        <w:tabs>
          <w:tab w:val="left" w:pos="668"/>
        </w:tabs>
        <w:spacing w:before="0" w:beforeAutospacing="0" w:after="0" w:afterAutospacing="0"/>
        <w:rPr>
          <w:rFonts w:ascii="Mangal Pro" w:hAnsi="Mangal Pro"/>
          <w:b/>
          <w:sz w:val="20"/>
          <w:szCs w:val="20"/>
          <w:u w:val="single"/>
        </w:rPr>
      </w:pPr>
      <w:r w:rsidRPr="00484751">
        <w:rPr>
          <w:rFonts w:ascii="Mangal Pro" w:hAnsi="Mangal Pro"/>
          <w:b/>
          <w:sz w:val="20"/>
          <w:szCs w:val="20"/>
          <w:u w:val="single"/>
        </w:rPr>
        <w:t>Phone Free Zone</w:t>
      </w:r>
      <w:r w:rsidR="00DE06C0" w:rsidRPr="00484751">
        <w:rPr>
          <w:rFonts w:ascii="Mangal Pro" w:hAnsi="Mangal Pro"/>
          <w:b/>
          <w:sz w:val="20"/>
          <w:szCs w:val="20"/>
          <w:u w:val="single"/>
        </w:rPr>
        <w:t xml:space="preserve">  </w:t>
      </w:r>
    </w:p>
    <w:p w14:paraId="656420B9" w14:textId="0022F56E" w:rsidR="00CE0AC9" w:rsidRDefault="003F554F" w:rsidP="000E24F6">
      <w:pPr>
        <w:pStyle w:val="NormalWeb"/>
        <w:shd w:val="clear" w:color="auto" w:fill="FFFFFF"/>
        <w:tabs>
          <w:tab w:val="left" w:pos="668"/>
        </w:tabs>
        <w:spacing w:before="0" w:beforeAutospacing="0" w:after="0" w:afterAutospacing="0"/>
        <w:ind w:left="2160"/>
        <w:rPr>
          <w:rFonts w:ascii="Mangal Pro" w:hAnsi="Mangal Pro"/>
          <w:bCs/>
          <w:sz w:val="20"/>
          <w:szCs w:val="20"/>
        </w:rPr>
      </w:pPr>
      <w:r>
        <w:rPr>
          <w:rFonts w:ascii="Mangal Pro" w:hAnsi="Mangal Pro"/>
          <w:bCs/>
          <w:noProof/>
          <w:sz w:val="20"/>
          <w:szCs w:val="20"/>
        </w:rPr>
        <w:drawing>
          <wp:anchor distT="0" distB="0" distL="114300" distR="114300" simplePos="0" relativeHeight="251658244" behindDoc="1" locked="0" layoutInCell="1" allowOverlap="1" wp14:anchorId="795D4098" wp14:editId="488B359E">
            <wp:simplePos x="0" y="0"/>
            <wp:positionH relativeFrom="column">
              <wp:posOffset>6121400</wp:posOffset>
            </wp:positionH>
            <wp:positionV relativeFrom="paragraph">
              <wp:posOffset>4445</wp:posOffset>
            </wp:positionV>
            <wp:extent cx="1241425" cy="1746250"/>
            <wp:effectExtent l="0" t="0" r="0" b="6350"/>
            <wp:wrapTight wrapText="bothSides">
              <wp:wrapPolygon edited="0">
                <wp:start x="0" y="0"/>
                <wp:lineTo x="0" y="21443"/>
                <wp:lineTo x="21213" y="21443"/>
                <wp:lineTo x="21213"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41425" cy="1746250"/>
                    </a:xfrm>
                    <a:prstGeom prst="rect">
                      <a:avLst/>
                    </a:prstGeom>
                    <a:noFill/>
                  </pic:spPr>
                </pic:pic>
              </a:graphicData>
            </a:graphic>
            <wp14:sizeRelH relativeFrom="page">
              <wp14:pctWidth>0</wp14:pctWidth>
            </wp14:sizeRelH>
            <wp14:sizeRelV relativeFrom="page">
              <wp14:pctHeight>0</wp14:pctHeight>
            </wp14:sizeRelV>
          </wp:anchor>
        </w:drawing>
      </w:r>
      <w:r w:rsidR="001843C7">
        <w:rPr>
          <w:noProof/>
        </w:rPr>
        <w:drawing>
          <wp:anchor distT="0" distB="0" distL="114300" distR="114300" simplePos="0" relativeHeight="251658243" behindDoc="1" locked="0" layoutInCell="1" allowOverlap="1" wp14:anchorId="2621BDDD" wp14:editId="1CA1A04F">
            <wp:simplePos x="0" y="0"/>
            <wp:positionH relativeFrom="margin">
              <wp:align>left</wp:align>
            </wp:positionH>
            <wp:positionV relativeFrom="paragraph">
              <wp:posOffset>0</wp:posOffset>
            </wp:positionV>
            <wp:extent cx="1737360" cy="1737360"/>
            <wp:effectExtent l="0" t="0" r="0" b="0"/>
            <wp:wrapTight wrapText="bothSides">
              <wp:wrapPolygon edited="0">
                <wp:start x="9474" y="0"/>
                <wp:lineTo x="0" y="9474"/>
                <wp:lineTo x="0" y="11842"/>
                <wp:lineTo x="9474" y="21316"/>
                <wp:lineTo x="11605" y="21316"/>
                <wp:lineTo x="21316" y="11605"/>
                <wp:lineTo x="21316" y="9711"/>
                <wp:lineTo x="19421" y="7579"/>
                <wp:lineTo x="11842" y="0"/>
                <wp:lineTo x="9474" y="0"/>
              </wp:wrapPolygon>
            </wp:wrapTight>
            <wp:docPr id="5" name="Picture 5" descr="Drop Off Signs - Pick Up Sig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op Off Signs - Pick Up Signs"/>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737360" cy="1737360"/>
                    </a:xfrm>
                    <a:prstGeom prst="rect">
                      <a:avLst/>
                    </a:prstGeom>
                    <a:noFill/>
                    <a:ln>
                      <a:noFill/>
                    </a:ln>
                  </pic:spPr>
                </pic:pic>
              </a:graphicData>
            </a:graphic>
            <wp14:sizeRelH relativeFrom="page">
              <wp14:pctWidth>0</wp14:pctWidth>
            </wp14:sizeRelH>
            <wp14:sizeRelV relativeFrom="page">
              <wp14:pctHeight>0</wp14:pctHeight>
            </wp14:sizeRelV>
          </wp:anchor>
        </w:drawing>
      </w:r>
      <w:r w:rsidR="0014103B">
        <w:rPr>
          <w:rFonts w:ascii="Mangal Pro" w:hAnsi="Mangal Pro"/>
          <w:bCs/>
          <w:sz w:val="20"/>
          <w:szCs w:val="20"/>
        </w:rPr>
        <w:t xml:space="preserve">  </w:t>
      </w:r>
      <w:r w:rsidR="00483C01">
        <w:rPr>
          <w:rFonts w:ascii="Mangal Pro" w:hAnsi="Mangal Pro"/>
          <w:bCs/>
          <w:sz w:val="20"/>
          <w:szCs w:val="20"/>
        </w:rPr>
        <w:t xml:space="preserve"> </w:t>
      </w:r>
      <w:r w:rsidR="0014103B">
        <w:rPr>
          <w:rFonts w:ascii="Mangal Pro" w:hAnsi="Mangal Pro"/>
          <w:bCs/>
          <w:sz w:val="20"/>
          <w:szCs w:val="20"/>
        </w:rPr>
        <w:t xml:space="preserve">     </w:t>
      </w:r>
      <w:r w:rsidR="00DE06C0">
        <w:rPr>
          <w:rFonts w:ascii="Mangal Pro" w:hAnsi="Mangal Pro"/>
          <w:bCs/>
          <w:sz w:val="20"/>
          <w:szCs w:val="20"/>
        </w:rPr>
        <w:t xml:space="preserve">     </w:t>
      </w:r>
    </w:p>
    <w:p w14:paraId="69E036BB" w14:textId="66DA1EB1" w:rsidR="00CE0AC9" w:rsidRDefault="00CE0AC9" w:rsidP="001A1F6B">
      <w:pPr>
        <w:pStyle w:val="NormalWeb"/>
        <w:shd w:val="clear" w:color="auto" w:fill="FFFFFF"/>
        <w:tabs>
          <w:tab w:val="left" w:pos="668"/>
        </w:tabs>
        <w:spacing w:before="0" w:beforeAutospacing="0" w:after="0" w:afterAutospacing="0"/>
        <w:rPr>
          <w:rFonts w:ascii="Mangal Pro" w:hAnsi="Mangal Pro"/>
          <w:bCs/>
          <w:sz w:val="20"/>
          <w:szCs w:val="20"/>
        </w:rPr>
      </w:pPr>
    </w:p>
    <w:p w14:paraId="6F9948E3" w14:textId="0D967578" w:rsidR="004F2312" w:rsidRDefault="004F2312" w:rsidP="001A1F6B">
      <w:pPr>
        <w:pStyle w:val="NormalWeb"/>
        <w:shd w:val="clear" w:color="auto" w:fill="FFFFFF"/>
        <w:tabs>
          <w:tab w:val="left" w:pos="668"/>
        </w:tabs>
        <w:spacing w:before="0" w:beforeAutospacing="0" w:after="0" w:afterAutospacing="0"/>
        <w:rPr>
          <w:rFonts w:ascii="Mangal Pro" w:hAnsi="Mangal Pro"/>
          <w:bCs/>
          <w:sz w:val="20"/>
          <w:szCs w:val="20"/>
        </w:rPr>
      </w:pPr>
    </w:p>
    <w:p w14:paraId="2735B3C2" w14:textId="77777777" w:rsidR="00645404" w:rsidRDefault="00645404" w:rsidP="001A1F6B">
      <w:pPr>
        <w:pStyle w:val="NormalWeb"/>
        <w:shd w:val="clear" w:color="auto" w:fill="FFFFFF"/>
        <w:tabs>
          <w:tab w:val="left" w:pos="668"/>
        </w:tabs>
        <w:spacing w:before="0" w:beforeAutospacing="0" w:after="0" w:afterAutospacing="0"/>
        <w:rPr>
          <w:rFonts w:ascii="Mangal Pro" w:hAnsi="Mangal Pro"/>
          <w:bCs/>
          <w:sz w:val="20"/>
          <w:szCs w:val="20"/>
        </w:rPr>
      </w:pPr>
    </w:p>
    <w:p w14:paraId="44A1E04A" w14:textId="77777777" w:rsidR="00B45FC2" w:rsidRDefault="00B45FC2" w:rsidP="00FB4A17">
      <w:pPr>
        <w:pStyle w:val="NormalWeb"/>
        <w:shd w:val="clear" w:color="auto" w:fill="FFFFFF"/>
        <w:tabs>
          <w:tab w:val="left" w:pos="668"/>
        </w:tabs>
        <w:spacing w:before="0" w:beforeAutospacing="0" w:after="0" w:afterAutospacing="0"/>
        <w:rPr>
          <w:rFonts w:ascii="Mangal Pro" w:hAnsi="Mangal Pro"/>
          <w:bCs/>
          <w:sz w:val="20"/>
          <w:szCs w:val="20"/>
        </w:rPr>
      </w:pPr>
    </w:p>
    <w:p w14:paraId="1B4D03B7" w14:textId="77777777" w:rsidR="003B1634" w:rsidRDefault="003B1634" w:rsidP="00FB4A17">
      <w:pPr>
        <w:pStyle w:val="NormalWeb"/>
        <w:shd w:val="clear" w:color="auto" w:fill="FFFFFF"/>
        <w:tabs>
          <w:tab w:val="left" w:pos="668"/>
        </w:tabs>
        <w:spacing w:before="0" w:beforeAutospacing="0" w:after="0" w:afterAutospacing="0"/>
        <w:rPr>
          <w:rFonts w:ascii="Mangal Pro" w:hAnsi="Mangal Pro"/>
          <w:bCs/>
          <w:sz w:val="20"/>
          <w:szCs w:val="20"/>
        </w:rPr>
      </w:pPr>
    </w:p>
    <w:p w14:paraId="55669264" w14:textId="77777777" w:rsidR="001B1F95" w:rsidRDefault="001B1F95" w:rsidP="00533990">
      <w:pPr>
        <w:spacing w:after="0" w:line="240" w:lineRule="auto"/>
        <w:rPr>
          <w:rFonts w:ascii="Mangal Pro" w:hAnsi="Mangal Pro" w:cstheme="minorHAnsi"/>
          <w:b/>
          <w:sz w:val="18"/>
          <w:szCs w:val="18"/>
          <w:u w:val="single"/>
        </w:rPr>
      </w:pPr>
    </w:p>
    <w:p w14:paraId="4D26ADB2" w14:textId="77777777" w:rsidR="001B1F95" w:rsidRDefault="001B1F95" w:rsidP="00533990">
      <w:pPr>
        <w:spacing w:after="0" w:line="240" w:lineRule="auto"/>
        <w:rPr>
          <w:rFonts w:ascii="Mangal Pro" w:hAnsi="Mangal Pro" w:cstheme="minorHAnsi"/>
          <w:b/>
          <w:sz w:val="18"/>
          <w:szCs w:val="18"/>
          <w:u w:val="single"/>
        </w:rPr>
      </w:pPr>
    </w:p>
    <w:p w14:paraId="3A9BF4D7" w14:textId="77777777" w:rsidR="007B3F21" w:rsidRDefault="007B3F21" w:rsidP="00533990">
      <w:pPr>
        <w:spacing w:after="0" w:line="240" w:lineRule="auto"/>
        <w:rPr>
          <w:rFonts w:ascii="Mangal Pro" w:hAnsi="Mangal Pro" w:cstheme="minorHAnsi"/>
          <w:b/>
          <w:sz w:val="20"/>
          <w:szCs w:val="20"/>
          <w:u w:val="single"/>
        </w:rPr>
      </w:pPr>
    </w:p>
    <w:p w14:paraId="6F2C13BB" w14:textId="77777777" w:rsidR="00D00D48" w:rsidRDefault="00D00D48" w:rsidP="00CF37ED">
      <w:pPr>
        <w:shd w:val="clear" w:color="auto" w:fill="FFFFFF"/>
        <w:spacing w:after="0" w:line="240" w:lineRule="auto"/>
        <w:textAlignment w:val="baseline"/>
        <w:rPr>
          <w:rFonts w:ascii="Mangal Pro" w:eastAsia="Times New Roman" w:hAnsi="Mangal Pro" w:cs="Mangal Pro"/>
          <w:b/>
          <w:bCs/>
          <w:color w:val="000000"/>
          <w:sz w:val="20"/>
          <w:szCs w:val="20"/>
          <w:u w:val="single"/>
          <w:lang w:val="en-GB" w:eastAsia="en-GB"/>
        </w:rPr>
      </w:pPr>
    </w:p>
    <w:p w14:paraId="0CDBD35E" w14:textId="77777777" w:rsidR="00D00D48" w:rsidRDefault="00D00D48" w:rsidP="00CF37ED">
      <w:pPr>
        <w:shd w:val="clear" w:color="auto" w:fill="FFFFFF"/>
        <w:spacing w:after="0" w:line="240" w:lineRule="auto"/>
        <w:textAlignment w:val="baseline"/>
        <w:rPr>
          <w:rFonts w:ascii="Mangal Pro" w:eastAsia="Times New Roman" w:hAnsi="Mangal Pro" w:cs="Mangal Pro"/>
          <w:b/>
          <w:bCs/>
          <w:color w:val="000000"/>
          <w:sz w:val="20"/>
          <w:szCs w:val="20"/>
          <w:u w:val="single"/>
          <w:lang w:val="en-GB" w:eastAsia="en-GB"/>
        </w:rPr>
      </w:pPr>
    </w:p>
    <w:p w14:paraId="29E8062B" w14:textId="08FDD4DD" w:rsidR="00CF37ED" w:rsidRPr="00AC7EEC" w:rsidRDefault="00CF37ED" w:rsidP="00CF37ED">
      <w:pPr>
        <w:shd w:val="clear" w:color="auto" w:fill="FFFFFF"/>
        <w:spacing w:after="0" w:line="240" w:lineRule="auto"/>
        <w:textAlignment w:val="baseline"/>
        <w:rPr>
          <w:rFonts w:ascii="Mangal Pro" w:eastAsia="Times New Roman" w:hAnsi="Mangal Pro" w:cs="Mangal Pro"/>
          <w:b/>
          <w:bCs/>
          <w:color w:val="000000"/>
          <w:sz w:val="20"/>
          <w:szCs w:val="20"/>
          <w:u w:val="single"/>
          <w:lang w:val="en-GB" w:eastAsia="en-GB"/>
        </w:rPr>
      </w:pPr>
      <w:r w:rsidRPr="00AC7EEC">
        <w:rPr>
          <w:rFonts w:ascii="Mangal Pro" w:eastAsia="Times New Roman" w:hAnsi="Mangal Pro" w:cs="Mangal Pro"/>
          <w:b/>
          <w:bCs/>
          <w:color w:val="000000"/>
          <w:sz w:val="20"/>
          <w:szCs w:val="20"/>
          <w:u w:val="single"/>
          <w:lang w:val="en-GB" w:eastAsia="en-GB"/>
        </w:rPr>
        <w:t>Training Days for 2025-2026</w:t>
      </w:r>
    </w:p>
    <w:p w14:paraId="4541575E" w14:textId="77777777" w:rsidR="00CF37ED" w:rsidRPr="00AC7EEC" w:rsidRDefault="00CF37ED" w:rsidP="00CF37ED">
      <w:pPr>
        <w:shd w:val="clear" w:color="auto" w:fill="FFFFFF"/>
        <w:spacing w:after="0" w:line="240" w:lineRule="auto"/>
        <w:textAlignment w:val="baseline"/>
        <w:rPr>
          <w:rFonts w:ascii="Mangal Pro" w:eastAsia="Times New Roman" w:hAnsi="Mangal Pro" w:cs="Mangal Pro"/>
          <w:color w:val="000000"/>
          <w:sz w:val="20"/>
          <w:szCs w:val="20"/>
          <w:lang w:val="en-GB" w:eastAsia="en-GB"/>
        </w:rPr>
      </w:pPr>
      <w:r w:rsidRPr="00AC7EEC">
        <w:rPr>
          <w:rFonts w:ascii="Mangal Pro" w:eastAsia="Times New Roman" w:hAnsi="Mangal Pro" w:cs="Mangal Pro"/>
          <w:color w:val="000000"/>
          <w:sz w:val="20"/>
          <w:szCs w:val="20"/>
          <w:lang w:val="en-GB" w:eastAsia="en-GB"/>
        </w:rPr>
        <w:t>School will be closed to pupils on the following days:</w:t>
      </w:r>
    </w:p>
    <w:tbl>
      <w:tblPr>
        <w:tblStyle w:val="TableGrid"/>
        <w:tblW w:w="0" w:type="auto"/>
        <w:tblLook w:val="04A0" w:firstRow="1" w:lastRow="0" w:firstColumn="1" w:lastColumn="0" w:noHBand="0" w:noVBand="1"/>
      </w:tblPr>
      <w:tblGrid>
        <w:gridCol w:w="3925"/>
        <w:gridCol w:w="3925"/>
        <w:gridCol w:w="3926"/>
      </w:tblGrid>
      <w:tr w:rsidR="004E7C54" w14:paraId="2DEB66DE" w14:textId="77777777">
        <w:tc>
          <w:tcPr>
            <w:tcW w:w="3925" w:type="dxa"/>
          </w:tcPr>
          <w:p w14:paraId="0786955E" w14:textId="3F9910C6" w:rsidR="004E7C54" w:rsidRDefault="00921BF0" w:rsidP="00CF37ED">
            <w:pPr>
              <w:spacing w:after="0" w:line="240" w:lineRule="auto"/>
              <w:textAlignment w:val="baseline"/>
              <w:rPr>
                <w:rFonts w:ascii="Mangal Pro" w:eastAsia="Times New Roman" w:hAnsi="Mangal Pro" w:cs="Mangal Pro"/>
                <w:color w:val="000000"/>
                <w:sz w:val="20"/>
                <w:szCs w:val="20"/>
                <w:lang w:val="en-GB" w:eastAsia="en-GB"/>
              </w:rPr>
            </w:pPr>
            <w:r w:rsidRPr="00AC7EEC">
              <w:rPr>
                <w:rFonts w:ascii="Mangal Pro" w:eastAsia="Times New Roman" w:hAnsi="Mangal Pro" w:cs="Mangal Pro"/>
                <w:color w:val="000000"/>
                <w:sz w:val="20"/>
                <w:szCs w:val="20"/>
                <w:lang w:val="en-GB" w:eastAsia="en-GB"/>
              </w:rPr>
              <w:t>Friday 24</w:t>
            </w:r>
            <w:r w:rsidRPr="00AC7EEC">
              <w:rPr>
                <w:rFonts w:ascii="Mangal Pro" w:eastAsia="Times New Roman" w:hAnsi="Mangal Pro" w:cs="Mangal Pro"/>
                <w:color w:val="000000"/>
                <w:sz w:val="20"/>
                <w:szCs w:val="20"/>
                <w:vertAlign w:val="superscript"/>
                <w:lang w:val="en-GB" w:eastAsia="en-GB"/>
              </w:rPr>
              <w:t>th</w:t>
            </w:r>
            <w:r w:rsidRPr="00AC7EEC">
              <w:rPr>
                <w:rFonts w:ascii="Mangal Pro" w:eastAsia="Times New Roman" w:hAnsi="Mangal Pro" w:cs="Mangal Pro"/>
                <w:color w:val="000000"/>
                <w:sz w:val="20"/>
                <w:szCs w:val="20"/>
                <w:lang w:val="en-GB" w:eastAsia="en-GB"/>
              </w:rPr>
              <w:t xml:space="preserve"> October</w:t>
            </w:r>
            <w:r>
              <w:rPr>
                <w:rFonts w:ascii="Mangal Pro" w:eastAsia="Times New Roman" w:hAnsi="Mangal Pro" w:cs="Mangal Pro"/>
                <w:color w:val="000000"/>
                <w:sz w:val="20"/>
                <w:szCs w:val="20"/>
                <w:lang w:val="en-GB" w:eastAsia="en-GB"/>
              </w:rPr>
              <w:t xml:space="preserve"> </w:t>
            </w:r>
            <w:r w:rsidRPr="00AC7EEC">
              <w:rPr>
                <w:rFonts w:ascii="Mangal Pro" w:eastAsia="Times New Roman" w:hAnsi="Mangal Pro" w:cs="Mangal Pro"/>
                <w:color w:val="000000"/>
                <w:sz w:val="20"/>
                <w:szCs w:val="20"/>
                <w:lang w:val="en-GB" w:eastAsia="en-GB"/>
              </w:rPr>
              <w:t>2025</w:t>
            </w:r>
            <w:r w:rsidRPr="00AC7EEC">
              <w:rPr>
                <w:rFonts w:ascii="Mangal Pro" w:eastAsia="Times New Roman" w:hAnsi="Mangal Pro" w:cs="Mangal Pro"/>
                <w:color w:val="000000"/>
                <w:sz w:val="20"/>
                <w:szCs w:val="20"/>
                <w:lang w:val="en-GB" w:eastAsia="en-GB"/>
              </w:rPr>
              <w:tab/>
            </w:r>
          </w:p>
        </w:tc>
        <w:tc>
          <w:tcPr>
            <w:tcW w:w="3925" w:type="dxa"/>
          </w:tcPr>
          <w:p w14:paraId="511CDE09" w14:textId="2D255E9A" w:rsidR="004E7C54" w:rsidRDefault="00921BF0" w:rsidP="00CF37ED">
            <w:pPr>
              <w:spacing w:after="0" w:line="240" w:lineRule="auto"/>
              <w:textAlignment w:val="baseline"/>
              <w:rPr>
                <w:rFonts w:ascii="Mangal Pro" w:eastAsia="Times New Roman" w:hAnsi="Mangal Pro" w:cs="Mangal Pro"/>
                <w:color w:val="000000"/>
                <w:sz w:val="20"/>
                <w:szCs w:val="20"/>
                <w:lang w:val="en-GB" w:eastAsia="en-GB"/>
              </w:rPr>
            </w:pPr>
            <w:r w:rsidRPr="00AC7EEC">
              <w:rPr>
                <w:rFonts w:ascii="Mangal Pro" w:eastAsia="Times New Roman" w:hAnsi="Mangal Pro" w:cs="Mangal Pro"/>
                <w:color w:val="000000"/>
                <w:sz w:val="20"/>
                <w:szCs w:val="20"/>
                <w:lang w:val="en-GB" w:eastAsia="en-GB"/>
              </w:rPr>
              <w:t>Monday 5</w:t>
            </w:r>
            <w:r w:rsidRPr="00AC7EEC">
              <w:rPr>
                <w:rFonts w:ascii="Mangal Pro" w:eastAsia="Times New Roman" w:hAnsi="Mangal Pro" w:cs="Mangal Pro"/>
                <w:color w:val="000000"/>
                <w:sz w:val="20"/>
                <w:szCs w:val="20"/>
                <w:vertAlign w:val="superscript"/>
                <w:lang w:val="en-GB" w:eastAsia="en-GB"/>
              </w:rPr>
              <w:t>th</w:t>
            </w:r>
            <w:r w:rsidRPr="00AC7EEC">
              <w:rPr>
                <w:rFonts w:ascii="Mangal Pro" w:eastAsia="Times New Roman" w:hAnsi="Mangal Pro" w:cs="Mangal Pro"/>
                <w:color w:val="000000"/>
                <w:sz w:val="20"/>
                <w:szCs w:val="20"/>
                <w:lang w:val="en-GB" w:eastAsia="en-GB"/>
              </w:rPr>
              <w:t xml:space="preserve"> January 2026</w:t>
            </w:r>
          </w:p>
        </w:tc>
        <w:tc>
          <w:tcPr>
            <w:tcW w:w="3926" w:type="dxa"/>
          </w:tcPr>
          <w:p w14:paraId="5B7EE386" w14:textId="2C18F471" w:rsidR="004E7C54" w:rsidRDefault="00921BF0" w:rsidP="00CF37ED">
            <w:pPr>
              <w:spacing w:after="0" w:line="240" w:lineRule="auto"/>
              <w:textAlignment w:val="baseline"/>
              <w:rPr>
                <w:rFonts w:ascii="Mangal Pro" w:eastAsia="Times New Roman" w:hAnsi="Mangal Pro" w:cs="Mangal Pro"/>
                <w:color w:val="000000"/>
                <w:sz w:val="20"/>
                <w:szCs w:val="20"/>
                <w:lang w:val="en-GB" w:eastAsia="en-GB"/>
              </w:rPr>
            </w:pPr>
            <w:r w:rsidRPr="00AC7EEC">
              <w:rPr>
                <w:rFonts w:ascii="Mangal Pro" w:eastAsia="Times New Roman" w:hAnsi="Mangal Pro" w:cs="Mangal Pro"/>
                <w:color w:val="000000"/>
                <w:sz w:val="20"/>
                <w:szCs w:val="20"/>
                <w:lang w:val="en-GB" w:eastAsia="en-GB"/>
              </w:rPr>
              <w:t>Friday 3</w:t>
            </w:r>
            <w:r w:rsidRPr="00AC7EEC">
              <w:rPr>
                <w:rFonts w:ascii="Mangal Pro" w:eastAsia="Times New Roman" w:hAnsi="Mangal Pro" w:cs="Mangal Pro"/>
                <w:color w:val="000000"/>
                <w:sz w:val="20"/>
                <w:szCs w:val="20"/>
                <w:vertAlign w:val="superscript"/>
                <w:lang w:val="en-GB" w:eastAsia="en-GB"/>
              </w:rPr>
              <w:t>rd</w:t>
            </w:r>
            <w:r w:rsidRPr="00AC7EEC">
              <w:rPr>
                <w:rFonts w:ascii="Mangal Pro" w:eastAsia="Times New Roman" w:hAnsi="Mangal Pro" w:cs="Mangal Pro"/>
                <w:color w:val="000000"/>
                <w:sz w:val="20"/>
                <w:szCs w:val="20"/>
                <w:lang w:val="en-GB" w:eastAsia="en-GB"/>
              </w:rPr>
              <w:t xml:space="preserve"> July 2026 </w:t>
            </w:r>
            <w:r w:rsidRPr="00AC7EEC">
              <w:rPr>
                <w:rFonts w:ascii="Mangal Pro" w:eastAsia="Times New Roman" w:hAnsi="Mangal Pro" w:cs="Mangal Pro"/>
                <w:color w:val="000000"/>
                <w:sz w:val="20"/>
                <w:szCs w:val="20"/>
                <w:lang w:val="en-GB" w:eastAsia="en-GB"/>
              </w:rPr>
              <w:tab/>
            </w:r>
          </w:p>
        </w:tc>
      </w:tr>
      <w:tr w:rsidR="004E7C54" w14:paraId="35C9D7EC" w14:textId="77777777">
        <w:tc>
          <w:tcPr>
            <w:tcW w:w="3925" w:type="dxa"/>
          </w:tcPr>
          <w:p w14:paraId="3AD62EA9" w14:textId="0F3B2DB2" w:rsidR="004E7C54" w:rsidRDefault="00921BF0" w:rsidP="00CF37ED">
            <w:pPr>
              <w:spacing w:after="0" w:line="240" w:lineRule="auto"/>
              <w:textAlignment w:val="baseline"/>
              <w:rPr>
                <w:rFonts w:ascii="Mangal Pro" w:eastAsia="Times New Roman" w:hAnsi="Mangal Pro" w:cs="Mangal Pro"/>
                <w:color w:val="000000"/>
                <w:sz w:val="20"/>
                <w:szCs w:val="20"/>
                <w:lang w:val="en-GB" w:eastAsia="en-GB"/>
              </w:rPr>
            </w:pPr>
            <w:r w:rsidRPr="00AC7EEC">
              <w:rPr>
                <w:rFonts w:ascii="Mangal Pro" w:eastAsia="Times New Roman" w:hAnsi="Mangal Pro" w:cs="Mangal Pro"/>
                <w:color w:val="000000"/>
                <w:sz w:val="20"/>
                <w:szCs w:val="20"/>
                <w:lang w:val="en-GB" w:eastAsia="en-GB"/>
              </w:rPr>
              <w:t>Monday 20</w:t>
            </w:r>
            <w:r w:rsidRPr="00AC7EEC">
              <w:rPr>
                <w:rFonts w:ascii="Mangal Pro" w:eastAsia="Times New Roman" w:hAnsi="Mangal Pro" w:cs="Mangal Pro"/>
                <w:color w:val="000000"/>
                <w:sz w:val="20"/>
                <w:szCs w:val="20"/>
                <w:vertAlign w:val="superscript"/>
                <w:lang w:val="en-GB" w:eastAsia="en-GB"/>
              </w:rPr>
              <w:t>th</w:t>
            </w:r>
            <w:r w:rsidRPr="00AC7EEC">
              <w:rPr>
                <w:rFonts w:ascii="Mangal Pro" w:eastAsia="Times New Roman" w:hAnsi="Mangal Pro" w:cs="Mangal Pro"/>
                <w:color w:val="000000"/>
                <w:sz w:val="20"/>
                <w:szCs w:val="20"/>
                <w:lang w:val="en-GB" w:eastAsia="en-GB"/>
              </w:rPr>
              <w:t xml:space="preserve"> July 2026                   </w:t>
            </w:r>
          </w:p>
        </w:tc>
        <w:tc>
          <w:tcPr>
            <w:tcW w:w="3925" w:type="dxa"/>
          </w:tcPr>
          <w:p w14:paraId="45C8E555" w14:textId="20BEC0BE" w:rsidR="004E7C54" w:rsidRDefault="00921BF0" w:rsidP="00CF37ED">
            <w:pPr>
              <w:spacing w:after="0" w:line="240" w:lineRule="auto"/>
              <w:textAlignment w:val="baseline"/>
              <w:rPr>
                <w:rFonts w:ascii="Mangal Pro" w:eastAsia="Times New Roman" w:hAnsi="Mangal Pro" w:cs="Mangal Pro"/>
                <w:color w:val="000000"/>
                <w:sz w:val="20"/>
                <w:szCs w:val="20"/>
                <w:lang w:val="en-GB" w:eastAsia="en-GB"/>
              </w:rPr>
            </w:pPr>
            <w:r w:rsidRPr="00AC7EEC">
              <w:rPr>
                <w:rFonts w:ascii="Mangal Pro" w:eastAsia="Times New Roman" w:hAnsi="Mangal Pro" w:cs="Mangal Pro"/>
                <w:color w:val="000000"/>
                <w:sz w:val="20"/>
                <w:szCs w:val="20"/>
                <w:lang w:val="en-GB" w:eastAsia="en-GB"/>
              </w:rPr>
              <w:t>Tuesday 21</w:t>
            </w:r>
            <w:r w:rsidRPr="00AC7EEC">
              <w:rPr>
                <w:rFonts w:ascii="Mangal Pro" w:eastAsia="Times New Roman" w:hAnsi="Mangal Pro" w:cs="Mangal Pro"/>
                <w:color w:val="000000"/>
                <w:sz w:val="20"/>
                <w:szCs w:val="20"/>
                <w:vertAlign w:val="superscript"/>
                <w:lang w:val="en-GB" w:eastAsia="en-GB"/>
              </w:rPr>
              <w:t>st</w:t>
            </w:r>
            <w:r w:rsidRPr="00AC7EEC">
              <w:rPr>
                <w:rFonts w:ascii="Mangal Pro" w:eastAsia="Times New Roman" w:hAnsi="Mangal Pro" w:cs="Mangal Pro"/>
                <w:color w:val="000000"/>
                <w:sz w:val="20"/>
                <w:szCs w:val="20"/>
                <w:lang w:val="en-GB" w:eastAsia="en-GB"/>
              </w:rPr>
              <w:t xml:space="preserve"> July 2026</w:t>
            </w:r>
          </w:p>
        </w:tc>
        <w:tc>
          <w:tcPr>
            <w:tcW w:w="3926" w:type="dxa"/>
          </w:tcPr>
          <w:p w14:paraId="4712C2D9" w14:textId="120D3BE0" w:rsidR="004E7C54" w:rsidRDefault="004E7C54" w:rsidP="00CF37ED">
            <w:pPr>
              <w:spacing w:after="0" w:line="240" w:lineRule="auto"/>
              <w:textAlignment w:val="baseline"/>
              <w:rPr>
                <w:rFonts w:ascii="Mangal Pro" w:eastAsia="Times New Roman" w:hAnsi="Mangal Pro" w:cs="Mangal Pro"/>
                <w:color w:val="000000"/>
                <w:sz w:val="20"/>
                <w:szCs w:val="20"/>
                <w:lang w:val="en-GB" w:eastAsia="en-GB"/>
              </w:rPr>
            </w:pPr>
          </w:p>
        </w:tc>
      </w:tr>
    </w:tbl>
    <w:p w14:paraId="0B6E7463" w14:textId="77777777" w:rsidR="004D4F10" w:rsidRDefault="004D4F10" w:rsidP="00612E35">
      <w:pPr>
        <w:pStyle w:val="NoSpacing"/>
        <w:rPr>
          <w:rFonts w:ascii="Mangal Pro" w:hAnsi="Mangal Pro" w:cstheme="minorHAnsi"/>
          <w:sz w:val="18"/>
          <w:szCs w:val="18"/>
          <w:lang w:val="en-GB"/>
        </w:rPr>
      </w:pPr>
    </w:p>
    <w:p w14:paraId="7D77B538" w14:textId="7AF45BB0" w:rsidR="005563E4" w:rsidRPr="00B91D20" w:rsidRDefault="00C41ED2" w:rsidP="00612E35">
      <w:pPr>
        <w:pStyle w:val="NoSpacing"/>
        <w:rPr>
          <w:rFonts w:ascii="Mangal Pro" w:hAnsi="Mangal Pro" w:cstheme="minorHAnsi"/>
          <w:sz w:val="18"/>
          <w:szCs w:val="18"/>
          <w:lang w:val="en-GB"/>
        </w:rPr>
      </w:pPr>
      <w:r w:rsidRPr="00FF1D18">
        <w:rPr>
          <w:rFonts w:ascii="Mangal Pro" w:hAnsi="Mangal Pro" w:cstheme="minorHAnsi"/>
          <w:sz w:val="18"/>
          <w:szCs w:val="18"/>
          <w:lang w:val="en-GB"/>
        </w:rPr>
        <w:t>Kind regards,</w:t>
      </w:r>
      <w:r w:rsidR="005563E4" w:rsidRPr="00FF1D18">
        <w:rPr>
          <w:rFonts w:ascii="Mangal Pro" w:hAnsi="Mangal Pro" w:cstheme="minorHAnsi"/>
          <w:sz w:val="18"/>
          <w:szCs w:val="18"/>
          <w:lang w:val="en-GB"/>
        </w:rPr>
        <w:t xml:space="preserve"> </w:t>
      </w:r>
    </w:p>
    <w:p w14:paraId="27E946A3" w14:textId="1F0B60DF" w:rsidR="00D74646" w:rsidRDefault="00826786" w:rsidP="00B61E92">
      <w:pPr>
        <w:pStyle w:val="NoSpacing"/>
        <w:tabs>
          <w:tab w:val="left" w:pos="9747"/>
        </w:tabs>
        <w:rPr>
          <w:rFonts w:ascii="French Script MT" w:hAnsi="French Script MT" w:cs="Calibri"/>
          <w:sz w:val="32"/>
          <w:szCs w:val="32"/>
          <w:lang w:val="en-GB"/>
        </w:rPr>
      </w:pPr>
      <w:r>
        <w:rPr>
          <w:rFonts w:ascii="Mangal Pro" w:hAnsi="Mangal Pro" w:cs="Calibri"/>
          <w:noProof/>
          <w:sz w:val="18"/>
          <w:szCs w:val="18"/>
          <w:lang w:val="en-GB"/>
        </w:rPr>
        <mc:AlternateContent>
          <mc:Choice Requires="wpg">
            <w:drawing>
              <wp:anchor distT="0" distB="0" distL="114300" distR="114300" simplePos="0" relativeHeight="251658241" behindDoc="0" locked="0" layoutInCell="1" allowOverlap="1" wp14:anchorId="39DDEB01" wp14:editId="12901665">
                <wp:simplePos x="0" y="0"/>
                <wp:positionH relativeFrom="page">
                  <wp:align>center</wp:align>
                </wp:positionH>
                <wp:positionV relativeFrom="paragraph">
                  <wp:posOffset>269240</wp:posOffset>
                </wp:positionV>
                <wp:extent cx="7378700" cy="742950"/>
                <wp:effectExtent l="0" t="0" r="0" b="0"/>
                <wp:wrapTight wrapText="bothSides">
                  <wp:wrapPolygon edited="0">
                    <wp:start x="16451" y="0"/>
                    <wp:lineTo x="0" y="1662"/>
                    <wp:lineTo x="0" y="17723"/>
                    <wp:lineTo x="7584" y="17723"/>
                    <wp:lineTo x="7584" y="19938"/>
                    <wp:lineTo x="11822" y="21046"/>
                    <wp:lineTo x="12603" y="21046"/>
                    <wp:lineTo x="18626" y="19385"/>
                    <wp:lineTo x="21526" y="17723"/>
                    <wp:lineTo x="21526" y="2215"/>
                    <wp:lineTo x="18570" y="0"/>
                    <wp:lineTo x="16451" y="0"/>
                  </wp:wrapPolygon>
                </wp:wrapTight>
                <wp:docPr id="16" name="Group 16"/>
                <wp:cNvGraphicFramePr/>
                <a:graphic xmlns:a="http://schemas.openxmlformats.org/drawingml/2006/main">
                  <a:graphicData uri="http://schemas.microsoft.com/office/word/2010/wordprocessingGroup">
                    <wpg:wgp>
                      <wpg:cNvGrpSpPr/>
                      <wpg:grpSpPr>
                        <a:xfrm>
                          <a:off x="0" y="0"/>
                          <a:ext cx="7378700" cy="742950"/>
                          <a:chOff x="0" y="0"/>
                          <a:chExt cx="7378700" cy="742950"/>
                        </a:xfrm>
                      </wpg:grpSpPr>
                      <pic:pic xmlns:pic="http://schemas.openxmlformats.org/drawingml/2006/picture">
                        <pic:nvPicPr>
                          <pic:cNvPr id="3" name="Picture 3"/>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4638675" y="66675"/>
                            <a:ext cx="871855" cy="536575"/>
                          </a:xfrm>
                          <a:prstGeom prst="rect">
                            <a:avLst/>
                          </a:prstGeom>
                          <a:noFill/>
                        </pic:spPr>
                      </pic:pic>
                      <pic:pic xmlns:pic="http://schemas.openxmlformats.org/drawingml/2006/picture">
                        <pic:nvPicPr>
                          <pic:cNvPr id="7" name="Picture 7"/>
                          <pic:cNvPicPr>
                            <a:picLocks noChangeAspect="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2619375" y="161925"/>
                            <a:ext cx="1164590" cy="518160"/>
                          </a:xfrm>
                          <a:prstGeom prst="rect">
                            <a:avLst/>
                          </a:prstGeom>
                          <a:noFill/>
                        </pic:spPr>
                      </pic:pic>
                      <pic:pic xmlns:pic="http://schemas.openxmlformats.org/drawingml/2006/picture">
                        <pic:nvPicPr>
                          <pic:cNvPr id="12" name="Picture 12"/>
                          <pic:cNvPicPr>
                            <a:picLocks noChangeAspect="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152400"/>
                            <a:ext cx="1530350" cy="450850"/>
                          </a:xfrm>
                          <a:prstGeom prst="rect">
                            <a:avLst/>
                          </a:prstGeom>
                          <a:noFill/>
                        </pic:spPr>
                      </pic:pic>
                      <pic:pic xmlns:pic="http://schemas.openxmlformats.org/drawingml/2006/picture">
                        <pic:nvPicPr>
                          <pic:cNvPr id="11" name="Picture 11"/>
                          <pic:cNvPicPr>
                            <a:picLocks noChangeAspect="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1504950" y="57150"/>
                            <a:ext cx="1061085" cy="542290"/>
                          </a:xfrm>
                          <a:prstGeom prst="rect">
                            <a:avLst/>
                          </a:prstGeom>
                          <a:noFill/>
                        </pic:spPr>
                      </pic:pic>
                      <pic:pic xmlns:pic="http://schemas.openxmlformats.org/drawingml/2006/picture">
                        <pic:nvPicPr>
                          <pic:cNvPr id="4" name="Picture 4"/>
                          <pic:cNvPicPr>
                            <a:picLocks noChangeAspect="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5657850" y="0"/>
                            <a:ext cx="668655" cy="668655"/>
                          </a:xfrm>
                          <a:prstGeom prst="rect">
                            <a:avLst/>
                          </a:prstGeom>
                          <a:noFill/>
                        </pic:spPr>
                      </pic:pic>
                      <pic:pic xmlns:pic="http://schemas.openxmlformats.org/drawingml/2006/picture">
                        <pic:nvPicPr>
                          <pic:cNvPr id="2" name="Picture 2"/>
                          <pic:cNvPicPr>
                            <a:picLocks noChangeAspect="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3857625" y="95250"/>
                            <a:ext cx="638175" cy="647700"/>
                          </a:xfrm>
                          <a:prstGeom prst="rect">
                            <a:avLst/>
                          </a:prstGeom>
                          <a:noFill/>
                        </pic:spPr>
                      </pic:pic>
                      <pic:pic xmlns:pic="http://schemas.openxmlformats.org/drawingml/2006/picture">
                        <pic:nvPicPr>
                          <pic:cNvPr id="19" name="Picture 19"/>
                          <pic:cNvPicPr>
                            <a:picLocks noChangeAspect="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6477000" y="85725"/>
                            <a:ext cx="901700" cy="525780"/>
                          </a:xfrm>
                          <a:prstGeom prst="rect">
                            <a:avLst/>
                          </a:prstGeom>
                          <a:noFill/>
                        </pic:spPr>
                      </pic:pic>
                    </wpg:wgp>
                  </a:graphicData>
                </a:graphic>
              </wp:anchor>
            </w:drawing>
          </mc:Choice>
          <mc:Fallback xmlns:arto="http://schemas.microsoft.com/office/word/2006/arto">
            <w:pict>
              <v:group w14:anchorId="23A76BC9" id="Group 16" o:spid="_x0000_s1026" style="position:absolute;margin-left:0;margin-top:21.2pt;width:581pt;height:58.5pt;z-index:251658241;mso-position-horizontal:center;mso-position-horizontal-relative:page" coordsize="73787,74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46386;top:666;width:8719;height:53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">
                  <v:imagedata r:id="rId35" o:title=""/>
                </v:shape>
                <v:shape id="Picture 7" o:spid="_x0000_s1028" type="#_x0000_t75" style="position:absolute;left:26193;top:1619;width:11646;height:51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">
                  <v:imagedata r:id="rId36" o:title=""/>
                </v:shape>
                <v:shape id="Picture 12" o:spid="_x0000_s1029" type="#_x0000_t75" style="position:absolute;top:1524;width:15303;height:45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">
                  <v:imagedata r:id="rId37" o:title=""/>
                </v:shape>
                <v:shape id="Picture 11" o:spid="_x0000_s1030" type="#_x0000_t75" style="position:absolute;left:15049;top:571;width:10611;height:5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">
                  <v:imagedata r:id="rId38" o:title=""/>
                </v:shape>
                <v:shape id="Picture 4" o:spid="_x0000_s1031" type="#_x0000_t75" style="position:absolute;left:56578;width:6687;height:66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">
                  <v:imagedata r:id="rId39" o:title=""/>
                </v:shape>
                <v:shape id="Picture 2" o:spid="_x0000_s1032" type="#_x0000_t75" style="position:absolute;left:38576;top:952;width:6382;height:6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">
                  <v:imagedata r:id="rId40" o:title=""/>
                </v:shape>
                <v:shape id="Picture 19" o:spid="_x0000_s1033" type="#_x0000_t75" style="position:absolute;left:64770;top:857;width:9017;height:52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">
                  <v:imagedata r:id="rId41" o:title=""/>
                </v:shape>
                <w10:wrap type="tight" anchorx="page"/>
              </v:group>
            </w:pict>
          </mc:Fallback>
        </mc:AlternateContent>
      </w:r>
      <w:r w:rsidR="005563E4">
        <w:rPr>
          <w:rFonts w:ascii="French Script MT" w:hAnsi="French Script MT" w:cs="Calibri"/>
          <w:sz w:val="32"/>
          <w:szCs w:val="32"/>
          <w:lang w:val="en-GB"/>
        </w:rPr>
        <w:t xml:space="preserve">Mrs </w:t>
      </w:r>
      <w:r w:rsidR="00CC6565" w:rsidRPr="00D51982">
        <w:rPr>
          <w:rFonts w:ascii="French Script MT" w:hAnsi="French Script MT" w:cs="Calibri"/>
          <w:sz w:val="32"/>
          <w:szCs w:val="32"/>
          <w:lang w:val="en-GB"/>
        </w:rPr>
        <w:t>Caroline Johnson</w:t>
      </w:r>
      <w:r w:rsidR="001D44E8">
        <w:rPr>
          <w:rFonts w:ascii="French Script MT" w:hAnsi="French Script MT" w:cs="Calibri"/>
          <w:sz w:val="32"/>
          <w:szCs w:val="32"/>
          <w:lang w:val="en-GB"/>
        </w:rPr>
        <w:t xml:space="preserve"> </w:t>
      </w:r>
      <w:r w:rsidR="002C4DA0" w:rsidRPr="00D51982">
        <w:rPr>
          <w:rFonts w:ascii="French Script MT" w:hAnsi="French Script MT" w:cs="Calibri"/>
          <w:sz w:val="32"/>
          <w:szCs w:val="32"/>
          <w:lang w:val="en-GB"/>
        </w:rPr>
        <w:tab/>
      </w:r>
    </w:p>
    <w:p w14:paraId="1B297C24" w14:textId="4DFFE2CD" w:rsidR="00571686" w:rsidRPr="009236E0" w:rsidRDefault="00867149" w:rsidP="00B61E92">
      <w:pPr>
        <w:pStyle w:val="NoSpacing"/>
        <w:tabs>
          <w:tab w:val="left" w:pos="9747"/>
        </w:tabs>
        <w:rPr>
          <w:rFonts w:asciiTheme="minorHAnsi" w:hAnsiTheme="minorHAnsi" w:cstheme="minorHAnsi"/>
          <w:b/>
          <w:bCs/>
          <w:sz w:val="20"/>
          <w:szCs w:val="20"/>
          <w:lang w:val="en-GB"/>
        </w:rPr>
      </w:pPr>
      <w:r w:rsidRPr="009236E0">
        <w:rPr>
          <w:rFonts w:asciiTheme="minorHAnsi" w:hAnsiTheme="minorHAnsi" w:cstheme="minorHAnsi"/>
          <w:b/>
          <w:bCs/>
          <w:sz w:val="20"/>
          <w:szCs w:val="20"/>
          <w:lang w:val="en-GB"/>
        </w:rPr>
        <w:t>Dates for your Diary</w:t>
      </w:r>
    </w:p>
    <w:tbl>
      <w:tblPr>
        <w:tblStyle w:val="TableGrid"/>
        <w:tblpPr w:leftFromText="180" w:rightFromText="180" w:vertAnchor="text" w:horzAnchor="margin" w:tblpY="184"/>
        <w:tblW w:w="0" w:type="auto"/>
        <w:tblLook w:val="04A0" w:firstRow="1" w:lastRow="0" w:firstColumn="1" w:lastColumn="0" w:noHBand="0" w:noVBand="1"/>
      </w:tblPr>
      <w:tblGrid>
        <w:gridCol w:w="2122"/>
        <w:gridCol w:w="9355"/>
      </w:tblGrid>
      <w:tr w:rsidR="00571686" w14:paraId="6D636C8B" w14:textId="77777777" w:rsidTr="003E5B2D">
        <w:trPr>
          <w:trHeight w:val="249"/>
        </w:trPr>
        <w:tc>
          <w:tcPr>
            <w:tcW w:w="2122" w:type="dxa"/>
            <w:shd w:val="clear" w:color="auto" w:fill="D9D9D9" w:themeFill="background1" w:themeFillShade="D9"/>
          </w:tcPr>
          <w:p w14:paraId="3900C1EB" w14:textId="77777777" w:rsidR="00571686" w:rsidRPr="00DA1C34" w:rsidRDefault="00571686" w:rsidP="003E5B2D">
            <w:pPr>
              <w:spacing w:after="0" w:line="240" w:lineRule="auto"/>
              <w:rPr>
                <w:rFonts w:ascii="Mangal Pro" w:hAnsi="Mangal Pro" w:cstheme="minorHAnsi"/>
                <w:b/>
                <w:bCs/>
                <w:sz w:val="18"/>
                <w:szCs w:val="18"/>
              </w:rPr>
            </w:pPr>
            <w:r w:rsidRPr="00DA1C34">
              <w:rPr>
                <w:rFonts w:ascii="Mangal Pro" w:hAnsi="Mangal Pro" w:cstheme="minorHAnsi"/>
                <w:b/>
                <w:bCs/>
                <w:sz w:val="18"/>
                <w:szCs w:val="18"/>
              </w:rPr>
              <w:t>D</w:t>
            </w:r>
            <w:r>
              <w:rPr>
                <w:rFonts w:ascii="Mangal Pro" w:hAnsi="Mangal Pro" w:cstheme="minorHAnsi"/>
                <w:b/>
                <w:bCs/>
                <w:sz w:val="18"/>
                <w:szCs w:val="18"/>
              </w:rPr>
              <w:t>ate</w:t>
            </w:r>
          </w:p>
        </w:tc>
        <w:tc>
          <w:tcPr>
            <w:tcW w:w="9355" w:type="dxa"/>
            <w:shd w:val="clear" w:color="auto" w:fill="D9D9D9" w:themeFill="background1" w:themeFillShade="D9"/>
          </w:tcPr>
          <w:p w14:paraId="6D1C2FD2" w14:textId="77777777" w:rsidR="00571686" w:rsidRPr="00DA1C34" w:rsidRDefault="00571686" w:rsidP="003E5B2D">
            <w:pPr>
              <w:spacing w:after="0" w:line="240" w:lineRule="auto"/>
              <w:rPr>
                <w:rFonts w:ascii="Mangal Pro" w:hAnsi="Mangal Pro" w:cstheme="minorHAnsi"/>
                <w:b/>
                <w:bCs/>
                <w:sz w:val="18"/>
                <w:szCs w:val="18"/>
              </w:rPr>
            </w:pPr>
            <w:r w:rsidRPr="00DA1C34">
              <w:rPr>
                <w:rFonts w:ascii="Mangal Pro" w:hAnsi="Mangal Pro" w:cstheme="minorHAnsi"/>
                <w:b/>
                <w:bCs/>
                <w:sz w:val="18"/>
                <w:szCs w:val="18"/>
              </w:rPr>
              <w:t>Activity</w:t>
            </w:r>
          </w:p>
        </w:tc>
      </w:tr>
      <w:tr w:rsidR="00390B19" w14:paraId="2965B4F9" w14:textId="77777777" w:rsidTr="003E5B2D">
        <w:trPr>
          <w:trHeight w:val="259"/>
        </w:trPr>
        <w:tc>
          <w:tcPr>
            <w:tcW w:w="2122" w:type="dxa"/>
          </w:tcPr>
          <w:p w14:paraId="1A480802" w14:textId="04B4267F" w:rsidR="00390B19" w:rsidRPr="00957A57" w:rsidRDefault="00390B19" w:rsidP="00390B19">
            <w:pPr>
              <w:spacing w:after="0" w:line="240" w:lineRule="auto"/>
              <w:rPr>
                <w:rFonts w:asciiTheme="minorHAnsi" w:hAnsiTheme="minorHAnsi" w:cstheme="minorHAnsi"/>
                <w:color w:val="000000" w:themeColor="text1"/>
                <w:sz w:val="20"/>
                <w:szCs w:val="20"/>
              </w:rPr>
            </w:pPr>
            <w:r w:rsidRPr="001D419A">
              <w:rPr>
                <w:rFonts w:eastAsia="Times New Roman" w:cs="Calibri"/>
                <w:b/>
                <w:bCs/>
                <w:color w:val="000000"/>
                <w:sz w:val="20"/>
                <w:szCs w:val="20"/>
                <w:lang w:val="en-GB" w:eastAsia="en-GB"/>
              </w:rPr>
              <w:t>24/10/25</w:t>
            </w:r>
            <w:r w:rsidRPr="001D419A">
              <w:rPr>
                <w:rFonts w:eastAsia="Times New Roman" w:cs="Calibri"/>
                <w:color w:val="000000"/>
                <w:sz w:val="20"/>
                <w:szCs w:val="20"/>
                <w:lang w:val="en-GB" w:eastAsia="en-GB"/>
              </w:rPr>
              <w:t> </w:t>
            </w:r>
          </w:p>
        </w:tc>
        <w:tc>
          <w:tcPr>
            <w:tcW w:w="9355" w:type="dxa"/>
          </w:tcPr>
          <w:p w14:paraId="586803C6" w14:textId="2659BF57" w:rsidR="00390B19" w:rsidRPr="00FF72C9" w:rsidRDefault="00390B19" w:rsidP="00FF72C9">
            <w:pPr>
              <w:spacing w:after="0" w:line="240" w:lineRule="auto"/>
              <w:textAlignment w:val="baseline"/>
              <w:rPr>
                <w:rFonts w:ascii="Segoe UI" w:eastAsia="Times New Roman" w:hAnsi="Segoe UI" w:cs="Segoe UI"/>
                <w:sz w:val="18"/>
                <w:szCs w:val="18"/>
                <w:lang w:val="en-GB" w:eastAsia="en-GB"/>
              </w:rPr>
            </w:pPr>
            <w:r w:rsidRPr="001D419A">
              <w:rPr>
                <w:rFonts w:eastAsia="Times New Roman" w:cs="Calibri"/>
                <w:b/>
                <w:bCs/>
                <w:color w:val="000000"/>
                <w:lang w:val="en-GB" w:eastAsia="en-GB"/>
              </w:rPr>
              <w:t>Training day (INSET day when children are not in school)</w:t>
            </w:r>
            <w:r w:rsidRPr="001D419A">
              <w:rPr>
                <w:rFonts w:eastAsia="Times New Roman" w:cs="Calibri"/>
                <w:color w:val="000000"/>
                <w:lang w:val="en-GB" w:eastAsia="en-GB"/>
              </w:rPr>
              <w:t> </w:t>
            </w:r>
          </w:p>
        </w:tc>
      </w:tr>
      <w:tr w:rsidR="00390B19" w14:paraId="234B64F2" w14:textId="77777777" w:rsidTr="003E5B2D">
        <w:trPr>
          <w:trHeight w:val="259"/>
        </w:trPr>
        <w:tc>
          <w:tcPr>
            <w:tcW w:w="2122" w:type="dxa"/>
          </w:tcPr>
          <w:p w14:paraId="3DDC7977" w14:textId="0E358D10" w:rsidR="00390B19" w:rsidRPr="00957A57" w:rsidRDefault="00390B19" w:rsidP="00390B19">
            <w:pPr>
              <w:spacing w:after="0" w:line="240" w:lineRule="auto"/>
              <w:rPr>
                <w:rFonts w:asciiTheme="minorHAnsi" w:hAnsiTheme="minorHAnsi" w:cstheme="minorHAnsi"/>
                <w:color w:val="000000" w:themeColor="text1"/>
                <w:sz w:val="20"/>
                <w:szCs w:val="20"/>
              </w:rPr>
            </w:pPr>
            <w:r w:rsidRPr="001D419A">
              <w:rPr>
                <w:rFonts w:eastAsia="Times New Roman" w:cs="Calibri"/>
                <w:b/>
                <w:bCs/>
                <w:color w:val="000000"/>
                <w:lang w:val="en-GB" w:eastAsia="en-GB"/>
              </w:rPr>
              <w:t>27/10/25</w:t>
            </w:r>
            <w:r w:rsidRPr="001D419A">
              <w:rPr>
                <w:rFonts w:eastAsia="Times New Roman" w:cs="Calibri"/>
                <w:color w:val="000000"/>
                <w:lang w:val="en-GB" w:eastAsia="en-GB"/>
              </w:rPr>
              <w:t> </w:t>
            </w:r>
          </w:p>
        </w:tc>
        <w:tc>
          <w:tcPr>
            <w:tcW w:w="9355" w:type="dxa"/>
          </w:tcPr>
          <w:p w14:paraId="4E2CAF3C" w14:textId="32E1F4E3" w:rsidR="00390B19" w:rsidRPr="00957A57" w:rsidRDefault="00390B19" w:rsidP="00390B19">
            <w:pPr>
              <w:spacing w:after="0" w:line="240" w:lineRule="auto"/>
              <w:rPr>
                <w:rFonts w:asciiTheme="minorHAnsi" w:hAnsiTheme="minorHAnsi" w:cstheme="minorHAnsi"/>
                <w:color w:val="000000" w:themeColor="text1"/>
                <w:sz w:val="20"/>
                <w:szCs w:val="20"/>
              </w:rPr>
            </w:pPr>
            <w:r w:rsidRPr="001D419A">
              <w:rPr>
                <w:rFonts w:eastAsia="Times New Roman" w:cs="Calibri"/>
                <w:b/>
                <w:bCs/>
                <w:color w:val="000000"/>
                <w:lang w:val="en-GB" w:eastAsia="en-GB"/>
              </w:rPr>
              <w:t>Half term – school closed to pupils</w:t>
            </w:r>
            <w:r w:rsidRPr="001D419A">
              <w:rPr>
                <w:rFonts w:eastAsia="Times New Roman" w:cs="Calibri"/>
                <w:color w:val="000000"/>
                <w:lang w:val="en-GB" w:eastAsia="en-GB"/>
              </w:rPr>
              <w:t> </w:t>
            </w:r>
          </w:p>
        </w:tc>
      </w:tr>
      <w:tr w:rsidR="00390B19" w14:paraId="255DB64C" w14:textId="77777777" w:rsidTr="003E5B2D">
        <w:trPr>
          <w:trHeight w:val="259"/>
        </w:trPr>
        <w:tc>
          <w:tcPr>
            <w:tcW w:w="2122" w:type="dxa"/>
          </w:tcPr>
          <w:p w14:paraId="3EEE02BB" w14:textId="6016415F" w:rsidR="00390B19" w:rsidRPr="00C81987" w:rsidRDefault="00EC6080" w:rsidP="00390B19">
            <w:pPr>
              <w:spacing w:after="0" w:line="240" w:lineRule="auto"/>
              <w:rPr>
                <w:rFonts w:asciiTheme="minorHAnsi" w:hAnsiTheme="minorHAnsi" w:cstheme="minorHAnsi"/>
                <w:color w:val="000000" w:themeColor="text1"/>
                <w:sz w:val="20"/>
                <w:szCs w:val="20"/>
              </w:rPr>
            </w:pPr>
            <w:r w:rsidRPr="00C81987">
              <w:rPr>
                <w:rFonts w:eastAsia="Times New Roman" w:cs="Calibri"/>
                <w:color w:val="000000"/>
                <w:lang w:val="en-GB" w:eastAsia="en-GB"/>
              </w:rPr>
              <w:t>3</w:t>
            </w:r>
            <w:r w:rsidR="00390B19" w:rsidRPr="00C81987">
              <w:rPr>
                <w:rFonts w:eastAsia="Times New Roman" w:cs="Calibri"/>
                <w:color w:val="000000"/>
                <w:lang w:val="en-GB" w:eastAsia="en-GB"/>
              </w:rPr>
              <w:t>/11/25 </w:t>
            </w:r>
            <w:r w:rsidRPr="00C81987">
              <w:rPr>
                <w:rFonts w:eastAsia="Times New Roman" w:cs="Calibri"/>
                <w:color w:val="000000"/>
                <w:lang w:val="en-GB" w:eastAsia="en-GB"/>
              </w:rPr>
              <w:t>to 14/11/25</w:t>
            </w:r>
            <w:r w:rsidR="00390B19" w:rsidRPr="00C81987">
              <w:rPr>
                <w:rFonts w:eastAsia="Times New Roman" w:cs="Calibri"/>
                <w:color w:val="000000"/>
                <w:lang w:val="en-GB" w:eastAsia="en-GB"/>
              </w:rPr>
              <w:t xml:space="preserve"> </w:t>
            </w:r>
          </w:p>
        </w:tc>
        <w:tc>
          <w:tcPr>
            <w:tcW w:w="9355" w:type="dxa"/>
          </w:tcPr>
          <w:p w14:paraId="4BEB8518" w14:textId="4807277D" w:rsidR="00390B19" w:rsidRPr="00CC22B7" w:rsidRDefault="00390B19" w:rsidP="00CC22B7">
            <w:pPr>
              <w:spacing w:after="0" w:line="240" w:lineRule="auto"/>
              <w:textAlignment w:val="baseline"/>
              <w:rPr>
                <w:rFonts w:ascii="Segoe UI" w:eastAsia="Times New Roman" w:hAnsi="Segoe UI" w:cs="Segoe UI"/>
                <w:sz w:val="18"/>
                <w:szCs w:val="18"/>
                <w:lang w:val="en-GB" w:eastAsia="en-GB"/>
              </w:rPr>
            </w:pPr>
            <w:r w:rsidRPr="00C81987">
              <w:rPr>
                <w:rFonts w:eastAsia="Times New Roman" w:cs="Calibri"/>
                <w:color w:val="000000"/>
                <w:lang w:val="en-GB" w:eastAsia="en-GB"/>
              </w:rPr>
              <w:t>Assess Plan Do Review Meetings – Invite only </w:t>
            </w:r>
          </w:p>
        </w:tc>
      </w:tr>
      <w:tr w:rsidR="00390B19" w14:paraId="6CE35180" w14:textId="77777777" w:rsidTr="003E5B2D">
        <w:trPr>
          <w:trHeight w:val="259"/>
        </w:trPr>
        <w:tc>
          <w:tcPr>
            <w:tcW w:w="2122" w:type="dxa"/>
          </w:tcPr>
          <w:p w14:paraId="17274D84" w14:textId="0D47AF61" w:rsidR="00390B19" w:rsidRPr="00957A57" w:rsidRDefault="00390B19" w:rsidP="00390B19">
            <w:pPr>
              <w:spacing w:after="0" w:line="240" w:lineRule="auto"/>
              <w:rPr>
                <w:rFonts w:asciiTheme="minorHAnsi" w:hAnsiTheme="minorHAnsi" w:cstheme="minorHAnsi"/>
                <w:color w:val="000000" w:themeColor="text1"/>
                <w:sz w:val="20"/>
                <w:szCs w:val="20"/>
              </w:rPr>
            </w:pPr>
            <w:r w:rsidRPr="001D419A">
              <w:rPr>
                <w:rFonts w:eastAsia="Times New Roman" w:cs="Calibri"/>
                <w:color w:val="000000"/>
                <w:sz w:val="20"/>
                <w:szCs w:val="20"/>
                <w:lang w:val="en-GB" w:eastAsia="en-GB"/>
              </w:rPr>
              <w:t>Week Beg 10/11/25 </w:t>
            </w:r>
          </w:p>
        </w:tc>
        <w:tc>
          <w:tcPr>
            <w:tcW w:w="9355" w:type="dxa"/>
          </w:tcPr>
          <w:p w14:paraId="59D57481" w14:textId="7717999F" w:rsidR="00390B19" w:rsidRPr="00957A57" w:rsidRDefault="00984F85" w:rsidP="00390B19">
            <w:pPr>
              <w:spacing w:after="0" w:line="240" w:lineRule="auto"/>
              <w:rPr>
                <w:rFonts w:asciiTheme="minorHAnsi" w:hAnsiTheme="minorHAnsi" w:cstheme="minorHAnsi"/>
                <w:color w:val="000000" w:themeColor="text1"/>
                <w:sz w:val="20"/>
                <w:szCs w:val="20"/>
              </w:rPr>
            </w:pPr>
            <w:r w:rsidRPr="001D419A">
              <w:rPr>
                <w:rFonts w:eastAsia="Times New Roman" w:cs="Calibri"/>
                <w:color w:val="000000"/>
                <w:lang w:val="en-GB" w:eastAsia="en-GB"/>
              </w:rPr>
              <w:t>Anti-Bullying Week  </w:t>
            </w:r>
          </w:p>
        </w:tc>
      </w:tr>
      <w:tr w:rsidR="00984F85" w14:paraId="74D7359C" w14:textId="77777777" w:rsidTr="003E5B2D">
        <w:trPr>
          <w:trHeight w:val="259"/>
        </w:trPr>
        <w:tc>
          <w:tcPr>
            <w:tcW w:w="2122" w:type="dxa"/>
          </w:tcPr>
          <w:p w14:paraId="67BA9721" w14:textId="7B712027" w:rsidR="00984F85" w:rsidRPr="00C81987" w:rsidRDefault="00984F85" w:rsidP="00984F85">
            <w:pPr>
              <w:spacing w:after="0" w:line="240" w:lineRule="auto"/>
              <w:rPr>
                <w:rFonts w:asciiTheme="minorHAnsi" w:hAnsiTheme="minorHAnsi" w:cstheme="minorHAnsi"/>
                <w:color w:val="000000" w:themeColor="text1"/>
                <w:sz w:val="20"/>
                <w:szCs w:val="20"/>
              </w:rPr>
            </w:pPr>
            <w:r w:rsidRPr="00C81987">
              <w:rPr>
                <w:rFonts w:eastAsia="Times New Roman" w:cs="Calibri"/>
                <w:color w:val="000000"/>
                <w:lang w:val="en-GB" w:eastAsia="en-GB"/>
              </w:rPr>
              <w:t>10/11/25 </w:t>
            </w:r>
          </w:p>
        </w:tc>
        <w:tc>
          <w:tcPr>
            <w:tcW w:w="9355" w:type="dxa"/>
          </w:tcPr>
          <w:p w14:paraId="7C44C219" w14:textId="7473B2E3" w:rsidR="00984F85" w:rsidRPr="00782EB2" w:rsidRDefault="00984F85" w:rsidP="00984F85">
            <w:pPr>
              <w:spacing w:after="0" w:line="259" w:lineRule="auto"/>
              <w:rPr>
                <w:rFonts w:cs="Arial"/>
                <w:sz w:val="20"/>
                <w:szCs w:val="20"/>
                <w:lang w:val="en-GB"/>
              </w:rPr>
            </w:pPr>
            <w:r w:rsidRPr="001D419A">
              <w:rPr>
                <w:rFonts w:eastAsia="Times New Roman" w:cs="Calibri"/>
                <w:color w:val="000000"/>
                <w:lang w:val="en-GB" w:eastAsia="en-GB"/>
              </w:rPr>
              <w:t>NHS Height and weight measurements Reception and Year 6 in school. </w:t>
            </w:r>
          </w:p>
        </w:tc>
      </w:tr>
      <w:tr w:rsidR="00984F85" w14:paraId="2141BBD2" w14:textId="77777777" w:rsidTr="003E5B2D">
        <w:trPr>
          <w:trHeight w:val="259"/>
        </w:trPr>
        <w:tc>
          <w:tcPr>
            <w:tcW w:w="2122" w:type="dxa"/>
          </w:tcPr>
          <w:p w14:paraId="7F309DAD" w14:textId="3DEB723A" w:rsidR="00984F85" w:rsidRPr="008B3B86" w:rsidRDefault="00984F85" w:rsidP="00984F85">
            <w:pPr>
              <w:spacing w:after="0" w:line="240" w:lineRule="auto"/>
              <w:rPr>
                <w:rFonts w:asciiTheme="minorHAnsi" w:hAnsiTheme="minorHAnsi" w:cstheme="minorHAnsi"/>
                <w:color w:val="000000" w:themeColor="text1"/>
                <w:sz w:val="20"/>
                <w:szCs w:val="20"/>
              </w:rPr>
            </w:pPr>
            <w:r w:rsidRPr="001D419A">
              <w:rPr>
                <w:rFonts w:eastAsia="Times New Roman" w:cs="Calibri"/>
                <w:b/>
                <w:bCs/>
                <w:color w:val="000000"/>
                <w:lang w:val="en-GB" w:eastAsia="en-GB"/>
              </w:rPr>
              <w:t>7/11/25</w:t>
            </w:r>
            <w:r w:rsidRPr="001D419A">
              <w:rPr>
                <w:rFonts w:eastAsia="Times New Roman" w:cs="Calibri"/>
                <w:color w:val="000000"/>
                <w:lang w:val="en-GB" w:eastAsia="en-GB"/>
              </w:rPr>
              <w:t> </w:t>
            </w:r>
          </w:p>
        </w:tc>
        <w:tc>
          <w:tcPr>
            <w:tcW w:w="9355" w:type="dxa"/>
          </w:tcPr>
          <w:p w14:paraId="071DE75E" w14:textId="60A08208" w:rsidR="00984F85" w:rsidRPr="00C41DAF" w:rsidRDefault="00984F85" w:rsidP="00984F85">
            <w:pPr>
              <w:spacing w:after="0" w:line="259" w:lineRule="auto"/>
              <w:rPr>
                <w:rFonts w:cs="Arial"/>
                <w:lang w:val="en-GB"/>
              </w:rPr>
            </w:pPr>
            <w:r>
              <w:rPr>
                <w:rFonts w:eastAsia="Times New Roman" w:cs="Calibri"/>
                <w:b/>
                <w:bCs/>
                <w:color w:val="000000"/>
                <w:lang w:val="en-GB" w:eastAsia="en-GB"/>
              </w:rPr>
              <w:t xml:space="preserve">Year </w:t>
            </w:r>
            <w:r w:rsidR="00EC10E6">
              <w:rPr>
                <w:rFonts w:eastAsia="Times New Roman" w:cs="Calibri"/>
                <w:b/>
                <w:bCs/>
                <w:color w:val="000000"/>
                <w:lang w:val="en-GB" w:eastAsia="en-GB"/>
              </w:rPr>
              <w:t xml:space="preserve">5 </w:t>
            </w:r>
            <w:r w:rsidRPr="001D419A">
              <w:rPr>
                <w:rFonts w:eastAsia="Times New Roman" w:cs="Calibri"/>
                <w:b/>
                <w:bCs/>
                <w:color w:val="000000"/>
                <w:lang w:val="en-GB" w:eastAsia="en-GB"/>
              </w:rPr>
              <w:t>Parent workshops</w:t>
            </w:r>
            <w:r w:rsidRPr="001D419A">
              <w:rPr>
                <w:rFonts w:eastAsia="Times New Roman" w:cs="Calibri"/>
                <w:b/>
                <w:bCs/>
                <w:color w:val="ED7D31"/>
                <w:lang w:val="en-GB" w:eastAsia="en-GB"/>
              </w:rPr>
              <w:t xml:space="preserve"> </w:t>
            </w:r>
            <w:r w:rsidR="00EC10E6" w:rsidRPr="00EC10E6">
              <w:rPr>
                <w:rFonts w:eastAsia="Times New Roman" w:cs="Calibri"/>
                <w:b/>
                <w:bCs/>
                <w:lang w:val="en-GB" w:eastAsia="en-GB"/>
              </w:rPr>
              <w:t>– 9am (</w:t>
            </w:r>
            <w:r w:rsidR="00EC10E6">
              <w:rPr>
                <w:rFonts w:eastAsia="Times New Roman" w:cs="Calibri"/>
                <w:b/>
                <w:bCs/>
                <w:lang w:val="en-GB" w:eastAsia="en-GB"/>
              </w:rPr>
              <w:t xml:space="preserve">Details </w:t>
            </w:r>
            <w:r w:rsidR="00EC10E6" w:rsidRPr="00EC10E6">
              <w:rPr>
                <w:rFonts w:eastAsia="Times New Roman" w:cs="Calibri"/>
                <w:b/>
                <w:bCs/>
                <w:lang w:val="en-GB" w:eastAsia="en-GB"/>
              </w:rPr>
              <w:t>TBC)</w:t>
            </w:r>
          </w:p>
        </w:tc>
      </w:tr>
      <w:tr w:rsidR="00984F85" w14:paraId="6E10D643" w14:textId="77777777" w:rsidTr="003E5B2D">
        <w:trPr>
          <w:trHeight w:val="259"/>
        </w:trPr>
        <w:tc>
          <w:tcPr>
            <w:tcW w:w="2122" w:type="dxa"/>
          </w:tcPr>
          <w:p w14:paraId="71CF2361" w14:textId="0C89F0DE" w:rsidR="00984F85" w:rsidRPr="008B3B86" w:rsidRDefault="00984F85" w:rsidP="00984F85">
            <w:pPr>
              <w:spacing w:after="0" w:line="240" w:lineRule="auto"/>
              <w:rPr>
                <w:rFonts w:asciiTheme="minorHAnsi" w:hAnsiTheme="minorHAnsi" w:cstheme="minorHAnsi"/>
                <w:color w:val="000000" w:themeColor="text1"/>
                <w:sz w:val="20"/>
                <w:szCs w:val="20"/>
              </w:rPr>
            </w:pPr>
            <w:r w:rsidRPr="001D419A">
              <w:rPr>
                <w:rFonts w:eastAsia="Times New Roman" w:cs="Calibri"/>
                <w:color w:val="000000"/>
                <w:lang w:val="en-GB" w:eastAsia="en-GB"/>
              </w:rPr>
              <w:t>14/11/25 </w:t>
            </w:r>
          </w:p>
        </w:tc>
        <w:tc>
          <w:tcPr>
            <w:tcW w:w="9355" w:type="dxa"/>
          </w:tcPr>
          <w:p w14:paraId="328D3401" w14:textId="1C44B12F" w:rsidR="00984F85" w:rsidRPr="00782EB2" w:rsidRDefault="00984F85" w:rsidP="00984F85">
            <w:pPr>
              <w:spacing w:after="0" w:line="259" w:lineRule="auto"/>
              <w:rPr>
                <w:rFonts w:cs="Arial"/>
                <w:sz w:val="20"/>
                <w:szCs w:val="20"/>
                <w:lang w:val="en-GB"/>
              </w:rPr>
            </w:pPr>
            <w:r w:rsidRPr="001D419A">
              <w:rPr>
                <w:rFonts w:eastAsia="Times New Roman" w:cs="Calibri"/>
                <w:color w:val="000000"/>
                <w:lang w:val="en-GB" w:eastAsia="en-GB"/>
              </w:rPr>
              <w:t>BBC Children in Need tomorrow (arrangements TBC) </w:t>
            </w:r>
          </w:p>
        </w:tc>
      </w:tr>
      <w:tr w:rsidR="00984F85" w14:paraId="50340AE7" w14:textId="77777777" w:rsidTr="003E5B2D">
        <w:trPr>
          <w:trHeight w:val="259"/>
        </w:trPr>
        <w:tc>
          <w:tcPr>
            <w:tcW w:w="2122" w:type="dxa"/>
          </w:tcPr>
          <w:p w14:paraId="16F8C89F" w14:textId="22EA274D" w:rsidR="00984F85" w:rsidRPr="00C31320" w:rsidRDefault="00984F85" w:rsidP="00984F85">
            <w:pPr>
              <w:spacing w:after="0" w:line="240" w:lineRule="auto"/>
              <w:rPr>
                <w:rFonts w:asciiTheme="minorHAnsi" w:hAnsiTheme="minorHAnsi" w:cstheme="minorHAnsi"/>
                <w:b/>
                <w:bCs/>
                <w:color w:val="000000" w:themeColor="text1"/>
                <w:sz w:val="20"/>
                <w:szCs w:val="20"/>
              </w:rPr>
            </w:pPr>
            <w:r w:rsidRPr="00C31320">
              <w:rPr>
                <w:rFonts w:eastAsia="Times New Roman" w:cs="Calibri"/>
                <w:b/>
                <w:bCs/>
                <w:color w:val="000000"/>
                <w:lang w:val="en-GB" w:eastAsia="en-GB"/>
              </w:rPr>
              <w:t>14/11/25 </w:t>
            </w:r>
          </w:p>
        </w:tc>
        <w:tc>
          <w:tcPr>
            <w:tcW w:w="9355" w:type="dxa"/>
          </w:tcPr>
          <w:p w14:paraId="61352E09" w14:textId="67AF956E" w:rsidR="00984F85" w:rsidRDefault="00984F85" w:rsidP="00984F85">
            <w:pPr>
              <w:spacing w:after="0" w:line="259" w:lineRule="auto"/>
              <w:rPr>
                <w:rFonts w:cs="Arial"/>
                <w:sz w:val="20"/>
                <w:szCs w:val="20"/>
                <w:lang w:val="en-GB"/>
              </w:rPr>
            </w:pPr>
            <w:r>
              <w:rPr>
                <w:rFonts w:eastAsia="Times New Roman" w:cs="Calibri"/>
                <w:b/>
                <w:bCs/>
                <w:color w:val="000000"/>
                <w:lang w:val="en-GB" w:eastAsia="en-GB"/>
              </w:rPr>
              <w:t xml:space="preserve">Year </w:t>
            </w:r>
            <w:r w:rsidR="005962A3">
              <w:rPr>
                <w:rFonts w:eastAsia="Times New Roman" w:cs="Calibri"/>
                <w:b/>
                <w:bCs/>
                <w:color w:val="000000"/>
                <w:lang w:val="en-GB" w:eastAsia="en-GB"/>
              </w:rPr>
              <w:t>3 and Year 4</w:t>
            </w:r>
            <w:r>
              <w:rPr>
                <w:rFonts w:eastAsia="Times New Roman" w:cs="Calibri"/>
                <w:b/>
                <w:bCs/>
                <w:color w:val="000000"/>
                <w:lang w:val="en-GB" w:eastAsia="en-GB"/>
              </w:rPr>
              <w:t xml:space="preserve"> </w:t>
            </w:r>
            <w:r w:rsidRPr="001D419A">
              <w:rPr>
                <w:rFonts w:eastAsia="Times New Roman" w:cs="Calibri"/>
                <w:b/>
                <w:bCs/>
                <w:color w:val="000000"/>
                <w:lang w:val="en-GB" w:eastAsia="en-GB"/>
              </w:rPr>
              <w:t>Parent workshops - </w:t>
            </w:r>
            <w:r w:rsidR="005962A3" w:rsidRPr="005962A3">
              <w:rPr>
                <w:rFonts w:eastAsia="Times New Roman" w:cs="Calibri"/>
                <w:b/>
                <w:bCs/>
                <w:lang w:val="en-GB" w:eastAsia="en-GB"/>
              </w:rPr>
              <w:t>9am (Details TBC)</w:t>
            </w:r>
          </w:p>
        </w:tc>
      </w:tr>
      <w:tr w:rsidR="00F23339" w14:paraId="36D3F498" w14:textId="77777777" w:rsidTr="003E5B2D">
        <w:trPr>
          <w:trHeight w:val="259"/>
        </w:trPr>
        <w:tc>
          <w:tcPr>
            <w:tcW w:w="2122" w:type="dxa"/>
          </w:tcPr>
          <w:p w14:paraId="77930E84" w14:textId="4872DBD5" w:rsidR="00F23339" w:rsidRDefault="00F23339" w:rsidP="00F23339">
            <w:pPr>
              <w:spacing w:after="0" w:line="240" w:lineRule="auto"/>
              <w:rPr>
                <w:rFonts w:asciiTheme="minorHAnsi" w:hAnsiTheme="minorHAnsi" w:cstheme="minorHAnsi"/>
                <w:color w:val="000000" w:themeColor="text1"/>
                <w:sz w:val="20"/>
                <w:szCs w:val="20"/>
              </w:rPr>
            </w:pPr>
            <w:r w:rsidRPr="001D419A">
              <w:rPr>
                <w:rFonts w:eastAsia="Times New Roman" w:cs="Calibri"/>
                <w:color w:val="000000"/>
                <w:sz w:val="20"/>
                <w:szCs w:val="20"/>
                <w:lang w:val="en-GB" w:eastAsia="en-GB"/>
              </w:rPr>
              <w:t>19/11/25 &amp; 20/11/25 </w:t>
            </w:r>
          </w:p>
        </w:tc>
        <w:tc>
          <w:tcPr>
            <w:tcW w:w="9355" w:type="dxa"/>
          </w:tcPr>
          <w:p w14:paraId="5FA0CC8C" w14:textId="5C45F478" w:rsidR="00F23339" w:rsidRPr="00CC22B7" w:rsidRDefault="00F23339" w:rsidP="00CC22B7">
            <w:pPr>
              <w:spacing w:after="0" w:line="240" w:lineRule="auto"/>
              <w:textAlignment w:val="baseline"/>
              <w:rPr>
                <w:rFonts w:ascii="Segoe UI" w:eastAsia="Times New Roman" w:hAnsi="Segoe UI" w:cs="Segoe UI"/>
                <w:sz w:val="18"/>
                <w:szCs w:val="18"/>
                <w:lang w:val="en-GB" w:eastAsia="en-GB"/>
              </w:rPr>
            </w:pPr>
            <w:r w:rsidRPr="001D419A">
              <w:rPr>
                <w:rFonts w:eastAsia="Times New Roman" w:cs="Calibri"/>
                <w:color w:val="000000"/>
                <w:lang w:val="en-GB" w:eastAsia="en-GB"/>
              </w:rPr>
              <w:t>Parents / Carers Target Setting Evenings </w:t>
            </w:r>
          </w:p>
        </w:tc>
      </w:tr>
      <w:tr w:rsidR="00F23339" w14:paraId="6F6611B6" w14:textId="77777777" w:rsidTr="003E5B2D">
        <w:trPr>
          <w:trHeight w:val="259"/>
        </w:trPr>
        <w:tc>
          <w:tcPr>
            <w:tcW w:w="2122" w:type="dxa"/>
          </w:tcPr>
          <w:p w14:paraId="7C5B4DF9" w14:textId="796842E8" w:rsidR="00F23339" w:rsidRPr="00F42C2C" w:rsidRDefault="00F23339" w:rsidP="00F23339">
            <w:pPr>
              <w:spacing w:after="0" w:line="240" w:lineRule="auto"/>
              <w:rPr>
                <w:rFonts w:asciiTheme="minorHAnsi" w:hAnsiTheme="minorHAnsi" w:cstheme="minorHAnsi"/>
                <w:b/>
                <w:bCs/>
                <w:color w:val="000000" w:themeColor="text1"/>
                <w:sz w:val="20"/>
                <w:szCs w:val="20"/>
              </w:rPr>
            </w:pPr>
            <w:r w:rsidRPr="00F42C2C">
              <w:rPr>
                <w:rFonts w:eastAsia="Times New Roman" w:cs="Calibri"/>
                <w:b/>
                <w:bCs/>
                <w:color w:val="000000"/>
                <w:sz w:val="20"/>
                <w:szCs w:val="20"/>
                <w:lang w:val="en-GB" w:eastAsia="en-GB"/>
              </w:rPr>
              <w:t>21/11/25 </w:t>
            </w:r>
          </w:p>
        </w:tc>
        <w:tc>
          <w:tcPr>
            <w:tcW w:w="9355" w:type="dxa"/>
          </w:tcPr>
          <w:p w14:paraId="55CB32BB" w14:textId="02B694C9" w:rsidR="00F23339" w:rsidRDefault="00C31320" w:rsidP="00F23339">
            <w:pPr>
              <w:spacing w:after="0" w:line="259" w:lineRule="auto"/>
              <w:rPr>
                <w:rFonts w:cs="Arial"/>
                <w:sz w:val="20"/>
                <w:szCs w:val="20"/>
                <w:lang w:val="en-GB"/>
              </w:rPr>
            </w:pPr>
            <w:r>
              <w:rPr>
                <w:rFonts w:eastAsia="Times New Roman" w:cs="Calibri"/>
                <w:b/>
                <w:bCs/>
                <w:color w:val="000000"/>
                <w:lang w:val="en-GB" w:eastAsia="en-GB"/>
              </w:rPr>
              <w:t xml:space="preserve">Year 2 </w:t>
            </w:r>
            <w:r w:rsidR="00F23339" w:rsidRPr="001D419A">
              <w:rPr>
                <w:rFonts w:eastAsia="Times New Roman" w:cs="Calibri"/>
                <w:b/>
                <w:bCs/>
                <w:color w:val="000000"/>
                <w:lang w:val="en-GB" w:eastAsia="en-GB"/>
              </w:rPr>
              <w:t xml:space="preserve">Parent workshop – </w:t>
            </w:r>
            <w:r>
              <w:rPr>
                <w:rFonts w:eastAsia="Times New Roman" w:cs="Calibri"/>
                <w:b/>
                <w:bCs/>
                <w:color w:val="000000"/>
                <w:lang w:val="en-GB" w:eastAsia="en-GB"/>
              </w:rPr>
              <w:t>9am (Details TBC)</w:t>
            </w:r>
          </w:p>
        </w:tc>
      </w:tr>
      <w:tr w:rsidR="00F23339" w14:paraId="6E9951F5" w14:textId="77777777" w:rsidTr="003E5B2D">
        <w:trPr>
          <w:trHeight w:val="259"/>
        </w:trPr>
        <w:tc>
          <w:tcPr>
            <w:tcW w:w="2122" w:type="dxa"/>
          </w:tcPr>
          <w:p w14:paraId="39C274E5" w14:textId="2FDBB7E4" w:rsidR="00F23339" w:rsidRPr="00F42C2C" w:rsidRDefault="00F23339" w:rsidP="00F23339">
            <w:pPr>
              <w:spacing w:after="0" w:line="240" w:lineRule="auto"/>
              <w:rPr>
                <w:rFonts w:asciiTheme="minorHAnsi" w:hAnsiTheme="minorHAnsi" w:cstheme="minorHAnsi"/>
                <w:b/>
                <w:bCs/>
                <w:color w:val="000000" w:themeColor="text1"/>
                <w:sz w:val="20"/>
                <w:szCs w:val="20"/>
              </w:rPr>
            </w:pPr>
            <w:r w:rsidRPr="00F42C2C">
              <w:rPr>
                <w:rFonts w:eastAsia="Times New Roman" w:cs="Calibri"/>
                <w:b/>
                <w:bCs/>
                <w:color w:val="000000"/>
                <w:sz w:val="20"/>
                <w:szCs w:val="20"/>
                <w:lang w:val="en-GB" w:eastAsia="en-GB"/>
              </w:rPr>
              <w:t>28/11/25 </w:t>
            </w:r>
          </w:p>
        </w:tc>
        <w:tc>
          <w:tcPr>
            <w:tcW w:w="9355" w:type="dxa"/>
          </w:tcPr>
          <w:p w14:paraId="740B3FBE" w14:textId="17421EC3" w:rsidR="00F23339" w:rsidRDefault="00C31320" w:rsidP="00F23339">
            <w:pPr>
              <w:spacing w:after="0" w:line="259" w:lineRule="auto"/>
              <w:rPr>
                <w:rFonts w:cs="Arial"/>
                <w:sz w:val="20"/>
                <w:szCs w:val="20"/>
                <w:lang w:val="en-GB"/>
              </w:rPr>
            </w:pPr>
            <w:r>
              <w:rPr>
                <w:rFonts w:eastAsia="Times New Roman" w:cs="Calibri"/>
                <w:b/>
                <w:bCs/>
                <w:color w:val="000000"/>
                <w:lang w:val="en-GB" w:eastAsia="en-GB"/>
              </w:rPr>
              <w:t xml:space="preserve">Year 1 and </w:t>
            </w:r>
            <w:r w:rsidR="00F23339">
              <w:rPr>
                <w:rFonts w:eastAsia="Times New Roman" w:cs="Calibri"/>
                <w:b/>
                <w:bCs/>
                <w:color w:val="000000"/>
                <w:lang w:val="en-GB" w:eastAsia="en-GB"/>
              </w:rPr>
              <w:t xml:space="preserve">Reception </w:t>
            </w:r>
            <w:r>
              <w:rPr>
                <w:rFonts w:eastAsia="Times New Roman" w:cs="Calibri"/>
                <w:b/>
                <w:bCs/>
                <w:color w:val="000000"/>
                <w:lang w:val="en-GB" w:eastAsia="en-GB"/>
              </w:rPr>
              <w:t>S</w:t>
            </w:r>
            <w:r w:rsidR="00F23339" w:rsidRPr="001D419A">
              <w:rPr>
                <w:rFonts w:eastAsia="Times New Roman" w:cs="Calibri"/>
                <w:b/>
                <w:bCs/>
                <w:color w:val="000000"/>
                <w:lang w:val="en-GB" w:eastAsia="en-GB"/>
              </w:rPr>
              <w:t>tay</w:t>
            </w:r>
            <w:r w:rsidR="00F23339">
              <w:rPr>
                <w:rFonts w:eastAsia="Times New Roman" w:cs="Calibri"/>
                <w:b/>
                <w:bCs/>
                <w:color w:val="000000"/>
                <w:lang w:val="en-GB" w:eastAsia="en-GB"/>
              </w:rPr>
              <w:t xml:space="preserve"> and</w:t>
            </w:r>
            <w:r w:rsidR="00F23339" w:rsidRPr="001D419A">
              <w:rPr>
                <w:rFonts w:eastAsia="Times New Roman" w:cs="Calibri"/>
                <w:b/>
                <w:bCs/>
                <w:color w:val="000000"/>
                <w:lang w:val="en-GB" w:eastAsia="en-GB"/>
              </w:rPr>
              <w:t xml:space="preserve"> Play </w:t>
            </w:r>
            <w:r w:rsidR="00550B51">
              <w:rPr>
                <w:rFonts w:eastAsia="Times New Roman" w:cs="Calibri"/>
                <w:b/>
                <w:bCs/>
                <w:color w:val="000000"/>
                <w:lang w:val="en-GB" w:eastAsia="en-GB"/>
              </w:rPr>
              <w:t>– 9am (Details TBC)</w:t>
            </w:r>
          </w:p>
        </w:tc>
      </w:tr>
      <w:tr w:rsidR="000C3612" w14:paraId="23C0209C" w14:textId="77777777" w:rsidTr="003E5B2D">
        <w:trPr>
          <w:trHeight w:val="259"/>
        </w:trPr>
        <w:tc>
          <w:tcPr>
            <w:tcW w:w="2122" w:type="dxa"/>
          </w:tcPr>
          <w:p w14:paraId="0AEA209D" w14:textId="08ECEEFA" w:rsidR="000C3612" w:rsidRDefault="000C3612" w:rsidP="000C3612">
            <w:pPr>
              <w:spacing w:after="0" w:line="240" w:lineRule="auto"/>
              <w:rPr>
                <w:rFonts w:asciiTheme="minorHAnsi" w:hAnsiTheme="minorHAnsi" w:cstheme="minorHAnsi"/>
                <w:color w:val="000000" w:themeColor="text1"/>
                <w:sz w:val="20"/>
                <w:szCs w:val="20"/>
              </w:rPr>
            </w:pPr>
            <w:r w:rsidRPr="001D419A">
              <w:rPr>
                <w:rFonts w:eastAsia="Times New Roman" w:cs="Calibri"/>
                <w:color w:val="000000"/>
                <w:lang w:val="en-GB" w:eastAsia="en-GB"/>
              </w:rPr>
              <w:t>9/12/25 </w:t>
            </w:r>
          </w:p>
        </w:tc>
        <w:tc>
          <w:tcPr>
            <w:tcW w:w="9355" w:type="dxa"/>
          </w:tcPr>
          <w:p w14:paraId="52F1DD35" w14:textId="7BA76458" w:rsidR="000C3612" w:rsidRDefault="000C3612" w:rsidP="000C3612">
            <w:pPr>
              <w:spacing w:after="0" w:line="259" w:lineRule="auto"/>
              <w:rPr>
                <w:rFonts w:cs="Arial"/>
                <w:sz w:val="20"/>
                <w:szCs w:val="20"/>
                <w:lang w:val="en-GB"/>
              </w:rPr>
            </w:pPr>
            <w:r w:rsidRPr="001D419A">
              <w:rPr>
                <w:rFonts w:eastAsia="Times New Roman" w:cs="Calibri"/>
                <w:lang w:val="en-GB" w:eastAsia="en-GB"/>
              </w:rPr>
              <w:t>Y 4/5/6 Christmas Performance 1:20pm </w:t>
            </w:r>
          </w:p>
        </w:tc>
      </w:tr>
      <w:tr w:rsidR="000C3612" w14:paraId="6F30B1EE" w14:textId="77777777" w:rsidTr="003E5B2D">
        <w:trPr>
          <w:trHeight w:val="259"/>
        </w:trPr>
        <w:tc>
          <w:tcPr>
            <w:tcW w:w="2122" w:type="dxa"/>
          </w:tcPr>
          <w:p w14:paraId="1CAFB8CC" w14:textId="0498AA57" w:rsidR="000C3612" w:rsidRDefault="000C3612" w:rsidP="000C3612">
            <w:pPr>
              <w:spacing w:after="0" w:line="240" w:lineRule="auto"/>
              <w:rPr>
                <w:rFonts w:asciiTheme="minorHAnsi" w:hAnsiTheme="minorHAnsi" w:cstheme="minorHAnsi"/>
                <w:color w:val="000000" w:themeColor="text1"/>
                <w:sz w:val="20"/>
                <w:szCs w:val="20"/>
              </w:rPr>
            </w:pPr>
            <w:r w:rsidRPr="001D419A">
              <w:rPr>
                <w:rFonts w:eastAsia="Times New Roman" w:cs="Calibri"/>
                <w:color w:val="000000"/>
                <w:lang w:val="en-GB" w:eastAsia="en-GB"/>
              </w:rPr>
              <w:t>9/12/25 </w:t>
            </w:r>
          </w:p>
        </w:tc>
        <w:tc>
          <w:tcPr>
            <w:tcW w:w="9355" w:type="dxa"/>
          </w:tcPr>
          <w:p w14:paraId="1C511F76" w14:textId="52BFCEEB" w:rsidR="000C3612" w:rsidRDefault="000C3612" w:rsidP="000C3612">
            <w:pPr>
              <w:spacing w:after="0" w:line="259" w:lineRule="auto"/>
              <w:rPr>
                <w:rFonts w:cs="Arial"/>
                <w:sz w:val="20"/>
                <w:szCs w:val="20"/>
                <w:lang w:val="en-GB"/>
              </w:rPr>
            </w:pPr>
            <w:r w:rsidRPr="001D419A">
              <w:rPr>
                <w:rFonts w:eastAsia="Times New Roman" w:cs="Calibri"/>
                <w:lang w:val="en-GB" w:eastAsia="en-GB"/>
              </w:rPr>
              <w:t>Y 1/2/3 Christmas Performance 2:20pm </w:t>
            </w:r>
          </w:p>
        </w:tc>
      </w:tr>
      <w:tr w:rsidR="000C3612" w14:paraId="79215DAE" w14:textId="77777777" w:rsidTr="003E5B2D">
        <w:trPr>
          <w:trHeight w:val="259"/>
        </w:trPr>
        <w:tc>
          <w:tcPr>
            <w:tcW w:w="2122" w:type="dxa"/>
          </w:tcPr>
          <w:p w14:paraId="233757BC" w14:textId="6FCB83F3" w:rsidR="000C3612" w:rsidRDefault="000C3612" w:rsidP="000C3612">
            <w:pPr>
              <w:spacing w:after="0" w:line="240" w:lineRule="auto"/>
              <w:rPr>
                <w:rFonts w:asciiTheme="minorHAnsi" w:hAnsiTheme="minorHAnsi" w:cstheme="minorHAnsi"/>
                <w:color w:val="000000" w:themeColor="text1"/>
                <w:sz w:val="20"/>
                <w:szCs w:val="20"/>
              </w:rPr>
            </w:pPr>
            <w:r w:rsidRPr="001D419A">
              <w:rPr>
                <w:rFonts w:eastAsia="Times New Roman" w:cs="Calibri"/>
                <w:color w:val="000000"/>
                <w:lang w:val="en-GB" w:eastAsia="en-GB"/>
              </w:rPr>
              <w:t>10/12/25 </w:t>
            </w:r>
          </w:p>
        </w:tc>
        <w:tc>
          <w:tcPr>
            <w:tcW w:w="9355" w:type="dxa"/>
          </w:tcPr>
          <w:p w14:paraId="1D2D97B3" w14:textId="66CDBD8B" w:rsidR="000C3612" w:rsidRDefault="000C3612" w:rsidP="000C3612">
            <w:pPr>
              <w:spacing w:after="0" w:line="259" w:lineRule="auto"/>
              <w:rPr>
                <w:rFonts w:cs="Arial"/>
                <w:sz w:val="20"/>
                <w:szCs w:val="20"/>
                <w:lang w:val="en-GB"/>
              </w:rPr>
            </w:pPr>
            <w:r w:rsidRPr="001D419A">
              <w:rPr>
                <w:rFonts w:eastAsia="Times New Roman" w:cs="Calibri"/>
                <w:lang w:val="en-GB" w:eastAsia="en-GB"/>
              </w:rPr>
              <w:t>PTA Christmas Pop Up Shop  </w:t>
            </w:r>
          </w:p>
        </w:tc>
      </w:tr>
      <w:tr w:rsidR="000C3612" w14:paraId="0922D0A7" w14:textId="77777777" w:rsidTr="003E5B2D">
        <w:trPr>
          <w:trHeight w:val="259"/>
        </w:trPr>
        <w:tc>
          <w:tcPr>
            <w:tcW w:w="2122" w:type="dxa"/>
          </w:tcPr>
          <w:p w14:paraId="1013CA22" w14:textId="6D91F1E4" w:rsidR="000C3612" w:rsidRDefault="000C3612" w:rsidP="000C3612">
            <w:pPr>
              <w:spacing w:after="0" w:line="240" w:lineRule="auto"/>
              <w:rPr>
                <w:rFonts w:asciiTheme="minorHAnsi" w:hAnsiTheme="minorHAnsi" w:cstheme="minorHAnsi"/>
                <w:color w:val="000000" w:themeColor="text1"/>
                <w:sz w:val="20"/>
                <w:szCs w:val="20"/>
              </w:rPr>
            </w:pPr>
            <w:r w:rsidRPr="001D419A">
              <w:rPr>
                <w:rFonts w:eastAsia="Times New Roman" w:cs="Calibri"/>
                <w:color w:val="000000"/>
                <w:lang w:val="en-GB" w:eastAsia="en-GB"/>
              </w:rPr>
              <w:t>10/12/25 </w:t>
            </w:r>
          </w:p>
        </w:tc>
        <w:tc>
          <w:tcPr>
            <w:tcW w:w="9355" w:type="dxa"/>
          </w:tcPr>
          <w:p w14:paraId="623E3FCF" w14:textId="5C0E28C6" w:rsidR="000C3612" w:rsidRPr="00CC22B7" w:rsidRDefault="000C3612" w:rsidP="000C3612">
            <w:pPr>
              <w:spacing w:after="0" w:line="259" w:lineRule="auto"/>
              <w:rPr>
                <w:rFonts w:eastAsia="Times New Roman" w:cs="Calibri"/>
                <w:lang w:val="en-GB" w:eastAsia="en-GB"/>
              </w:rPr>
            </w:pPr>
            <w:r w:rsidRPr="001D419A">
              <w:rPr>
                <w:rFonts w:eastAsia="Times New Roman" w:cs="Calibri"/>
                <w:lang w:val="en-GB" w:eastAsia="en-GB"/>
              </w:rPr>
              <w:t>EYFS</w:t>
            </w:r>
            <w:r w:rsidR="008700D6">
              <w:rPr>
                <w:rFonts w:eastAsia="Times New Roman" w:cs="Calibri"/>
                <w:lang w:val="en-GB" w:eastAsia="en-GB"/>
              </w:rPr>
              <w:t xml:space="preserve"> </w:t>
            </w:r>
            <w:r w:rsidR="00CC22B7">
              <w:rPr>
                <w:rFonts w:eastAsia="Times New Roman" w:cs="Calibri"/>
                <w:lang w:val="en-GB" w:eastAsia="en-GB"/>
              </w:rPr>
              <w:t xml:space="preserve">+ </w:t>
            </w:r>
            <w:r w:rsidRPr="001D419A">
              <w:rPr>
                <w:rFonts w:eastAsia="Times New Roman" w:cs="Calibri"/>
                <w:lang w:val="en-GB" w:eastAsia="en-GB"/>
              </w:rPr>
              <w:t>Christmas Performance (All nursery children can attend) 9:30am </w:t>
            </w:r>
          </w:p>
        </w:tc>
      </w:tr>
      <w:tr w:rsidR="000C3612" w14:paraId="6BB9E704" w14:textId="77777777" w:rsidTr="003E5B2D">
        <w:trPr>
          <w:trHeight w:val="259"/>
        </w:trPr>
        <w:tc>
          <w:tcPr>
            <w:tcW w:w="2122" w:type="dxa"/>
          </w:tcPr>
          <w:p w14:paraId="14D1ED56" w14:textId="12F9B855" w:rsidR="000C3612" w:rsidRDefault="000C3612" w:rsidP="000C3612">
            <w:pPr>
              <w:spacing w:after="0" w:line="240" w:lineRule="auto"/>
              <w:rPr>
                <w:rFonts w:asciiTheme="minorHAnsi" w:hAnsiTheme="minorHAnsi" w:cstheme="minorHAnsi"/>
                <w:color w:val="000000" w:themeColor="text1"/>
                <w:sz w:val="20"/>
                <w:szCs w:val="20"/>
              </w:rPr>
            </w:pPr>
            <w:r w:rsidRPr="001D419A">
              <w:rPr>
                <w:rFonts w:eastAsia="Times New Roman" w:cs="Calibri"/>
                <w:color w:val="000000"/>
                <w:lang w:val="en-GB" w:eastAsia="en-GB"/>
              </w:rPr>
              <w:t>11/12/25 </w:t>
            </w:r>
          </w:p>
        </w:tc>
        <w:tc>
          <w:tcPr>
            <w:tcW w:w="9355" w:type="dxa"/>
          </w:tcPr>
          <w:p w14:paraId="548ACBD1" w14:textId="28A6A061" w:rsidR="000C3612" w:rsidRDefault="000C3612" w:rsidP="000C3612">
            <w:pPr>
              <w:spacing w:after="0" w:line="259" w:lineRule="auto"/>
              <w:rPr>
                <w:rFonts w:cs="Arial"/>
                <w:sz w:val="20"/>
                <w:szCs w:val="20"/>
                <w:lang w:val="en-GB"/>
              </w:rPr>
            </w:pPr>
            <w:r w:rsidRPr="001D419A">
              <w:rPr>
                <w:rFonts w:eastAsia="Times New Roman" w:cs="Calibri"/>
                <w:lang w:val="en-GB" w:eastAsia="en-GB"/>
              </w:rPr>
              <w:t xml:space="preserve">Y 4/5/6 Christmas </w:t>
            </w:r>
            <w:proofErr w:type="gramStart"/>
            <w:r w:rsidRPr="001D419A">
              <w:rPr>
                <w:rFonts w:eastAsia="Times New Roman" w:cs="Calibri"/>
                <w:lang w:val="en-GB" w:eastAsia="en-GB"/>
              </w:rPr>
              <w:t>Performance </w:t>
            </w:r>
            <w:r>
              <w:rPr>
                <w:rFonts w:eastAsia="Times New Roman" w:cs="Calibri"/>
                <w:lang w:val="en-GB" w:eastAsia="en-GB"/>
              </w:rPr>
              <w:t xml:space="preserve"> </w:t>
            </w:r>
            <w:r w:rsidRPr="001D419A">
              <w:rPr>
                <w:rFonts w:eastAsia="Times New Roman" w:cs="Calibri"/>
                <w:lang w:val="en-GB" w:eastAsia="en-GB"/>
              </w:rPr>
              <w:t>9:15</w:t>
            </w:r>
            <w:proofErr w:type="gramEnd"/>
            <w:r w:rsidRPr="001D419A">
              <w:rPr>
                <w:rFonts w:eastAsia="Times New Roman" w:cs="Calibri"/>
                <w:lang w:val="en-GB" w:eastAsia="en-GB"/>
              </w:rPr>
              <w:t>am </w:t>
            </w:r>
          </w:p>
        </w:tc>
      </w:tr>
      <w:tr w:rsidR="000C3612" w14:paraId="3ADC474A" w14:textId="77777777" w:rsidTr="003E5B2D">
        <w:trPr>
          <w:trHeight w:val="259"/>
        </w:trPr>
        <w:tc>
          <w:tcPr>
            <w:tcW w:w="2122" w:type="dxa"/>
          </w:tcPr>
          <w:p w14:paraId="55E07957" w14:textId="11215C24" w:rsidR="000C3612" w:rsidRDefault="000C3612" w:rsidP="000C3612">
            <w:pPr>
              <w:spacing w:after="0" w:line="240" w:lineRule="auto"/>
              <w:rPr>
                <w:rFonts w:asciiTheme="minorHAnsi" w:hAnsiTheme="minorHAnsi" w:cstheme="minorHAnsi"/>
                <w:color w:val="000000" w:themeColor="text1"/>
                <w:sz w:val="20"/>
                <w:szCs w:val="20"/>
              </w:rPr>
            </w:pPr>
            <w:r w:rsidRPr="001D419A">
              <w:rPr>
                <w:rFonts w:eastAsia="Times New Roman" w:cs="Calibri"/>
                <w:color w:val="000000"/>
                <w:lang w:val="en-GB" w:eastAsia="en-GB"/>
              </w:rPr>
              <w:t>11/12/25 </w:t>
            </w:r>
          </w:p>
        </w:tc>
        <w:tc>
          <w:tcPr>
            <w:tcW w:w="9355" w:type="dxa"/>
          </w:tcPr>
          <w:p w14:paraId="724BC981" w14:textId="73EEA012" w:rsidR="000C3612" w:rsidRPr="001D419A" w:rsidRDefault="000C3612" w:rsidP="000C3612">
            <w:pPr>
              <w:spacing w:after="0" w:line="240" w:lineRule="auto"/>
              <w:textAlignment w:val="baseline"/>
              <w:rPr>
                <w:rFonts w:ascii="Segoe UI" w:eastAsia="Times New Roman" w:hAnsi="Segoe UI" w:cs="Segoe UI"/>
                <w:sz w:val="18"/>
                <w:szCs w:val="18"/>
                <w:lang w:val="en-GB" w:eastAsia="en-GB"/>
              </w:rPr>
            </w:pPr>
            <w:r w:rsidRPr="001D419A">
              <w:rPr>
                <w:rFonts w:eastAsia="Times New Roman" w:cs="Calibri"/>
                <w:lang w:val="en-GB" w:eastAsia="en-GB"/>
              </w:rPr>
              <w:t>Y 1/2/3 Christmas Performance </w:t>
            </w:r>
            <w:r w:rsidRPr="001D419A">
              <w:rPr>
                <w:rFonts w:eastAsia="Times New Roman" w:cs="Calibri"/>
                <w:sz w:val="20"/>
                <w:szCs w:val="20"/>
                <w:lang w:val="en-GB" w:eastAsia="en-GB"/>
              </w:rPr>
              <w:t>10:15am </w:t>
            </w:r>
          </w:p>
          <w:p w14:paraId="1F9BE63C" w14:textId="17679B89" w:rsidR="000C3612" w:rsidRDefault="000C3612" w:rsidP="000C3612">
            <w:pPr>
              <w:spacing w:after="0" w:line="259" w:lineRule="auto"/>
              <w:rPr>
                <w:rFonts w:cs="Arial"/>
                <w:sz w:val="20"/>
                <w:szCs w:val="20"/>
                <w:lang w:val="en-GB"/>
              </w:rPr>
            </w:pPr>
            <w:r w:rsidRPr="001D419A">
              <w:rPr>
                <w:rFonts w:eastAsia="Times New Roman" w:cs="Calibri"/>
                <w:lang w:val="en-GB" w:eastAsia="en-GB"/>
              </w:rPr>
              <w:t>EYFS Christmas Performance </w:t>
            </w:r>
            <w:r w:rsidRPr="001D419A">
              <w:rPr>
                <w:rFonts w:eastAsia="Times New Roman" w:cs="Calibri"/>
                <w:sz w:val="20"/>
                <w:szCs w:val="20"/>
                <w:lang w:val="en-GB" w:eastAsia="en-GB"/>
              </w:rPr>
              <w:t>1.20pm </w:t>
            </w:r>
          </w:p>
        </w:tc>
      </w:tr>
      <w:tr w:rsidR="000C3612" w14:paraId="5D80ADA9" w14:textId="77777777" w:rsidTr="003E5B2D">
        <w:trPr>
          <w:trHeight w:val="259"/>
        </w:trPr>
        <w:tc>
          <w:tcPr>
            <w:tcW w:w="2122" w:type="dxa"/>
          </w:tcPr>
          <w:p w14:paraId="2FA7C444" w14:textId="60572A68" w:rsidR="000C3612" w:rsidRDefault="000C3612" w:rsidP="000C3612">
            <w:pPr>
              <w:spacing w:after="0" w:line="240" w:lineRule="auto"/>
              <w:rPr>
                <w:rFonts w:asciiTheme="minorHAnsi" w:hAnsiTheme="minorHAnsi" w:cstheme="minorHAnsi"/>
                <w:color w:val="000000" w:themeColor="text1"/>
                <w:sz w:val="20"/>
                <w:szCs w:val="20"/>
              </w:rPr>
            </w:pPr>
            <w:r w:rsidRPr="001D419A">
              <w:rPr>
                <w:rFonts w:eastAsia="Times New Roman" w:cs="Calibri"/>
                <w:color w:val="000000"/>
                <w:lang w:val="en-GB" w:eastAsia="en-GB"/>
              </w:rPr>
              <w:t>15/12/25 </w:t>
            </w:r>
          </w:p>
        </w:tc>
        <w:tc>
          <w:tcPr>
            <w:tcW w:w="9355" w:type="dxa"/>
          </w:tcPr>
          <w:p w14:paraId="16735A26" w14:textId="77777777" w:rsidR="00F40AF5" w:rsidRPr="00F40AF5" w:rsidRDefault="00F40AF5" w:rsidP="00F40AF5">
            <w:pPr>
              <w:spacing w:after="0" w:line="240" w:lineRule="auto"/>
              <w:textAlignment w:val="baseline"/>
              <w:rPr>
                <w:rFonts w:eastAsia="Times New Roman" w:cs="Calibri"/>
                <w:lang w:val="en-GB" w:eastAsia="en-GB"/>
              </w:rPr>
            </w:pPr>
            <w:r w:rsidRPr="00F40AF5">
              <w:rPr>
                <w:rFonts w:eastAsia="Times New Roman" w:cs="Calibri"/>
                <w:lang w:val="en-GB" w:eastAsia="en-GB"/>
              </w:rPr>
              <w:t xml:space="preserve">Christmas party days  </w:t>
            </w:r>
          </w:p>
          <w:p w14:paraId="162A1BFE" w14:textId="5F13D230" w:rsidR="00F40AF5" w:rsidRPr="00F40AF5" w:rsidRDefault="00F40AF5" w:rsidP="00F40AF5">
            <w:pPr>
              <w:spacing w:after="0" w:line="240" w:lineRule="auto"/>
              <w:textAlignment w:val="baseline"/>
              <w:rPr>
                <w:rFonts w:ascii="Segoe UI" w:eastAsia="Times New Roman" w:hAnsi="Segoe UI" w:cs="Segoe UI"/>
                <w:sz w:val="18"/>
                <w:szCs w:val="18"/>
                <w:lang w:val="en-GB" w:eastAsia="en-GB"/>
              </w:rPr>
            </w:pPr>
            <w:r w:rsidRPr="00F40AF5">
              <w:rPr>
                <w:rFonts w:eastAsia="Times New Roman" w:cs="Calibri"/>
                <w:lang w:val="en-GB" w:eastAsia="en-GB"/>
              </w:rPr>
              <w:t>Tues PM – Y1/ 2 </w:t>
            </w:r>
          </w:p>
          <w:p w14:paraId="68808A5B" w14:textId="77777777" w:rsidR="00F40AF5" w:rsidRPr="00F40AF5" w:rsidRDefault="00F40AF5" w:rsidP="00F40AF5">
            <w:pPr>
              <w:spacing w:after="0" w:line="240" w:lineRule="auto"/>
              <w:textAlignment w:val="baseline"/>
              <w:rPr>
                <w:rFonts w:ascii="Segoe UI" w:eastAsia="Times New Roman" w:hAnsi="Segoe UI" w:cs="Segoe UI"/>
                <w:sz w:val="18"/>
                <w:szCs w:val="18"/>
                <w:lang w:val="en-GB" w:eastAsia="en-GB"/>
              </w:rPr>
            </w:pPr>
            <w:r w:rsidRPr="00F40AF5">
              <w:rPr>
                <w:rFonts w:eastAsia="Times New Roman" w:cs="Calibri"/>
                <w:lang w:val="en-GB" w:eastAsia="en-GB"/>
              </w:rPr>
              <w:t>Fri PM– Y5/6 </w:t>
            </w:r>
          </w:p>
          <w:p w14:paraId="52212B23" w14:textId="69B61AB9" w:rsidR="000C3612" w:rsidRPr="00F40AF5" w:rsidRDefault="00F40AF5" w:rsidP="00F40AF5">
            <w:pPr>
              <w:spacing w:after="0" w:line="240" w:lineRule="auto"/>
              <w:textAlignment w:val="baseline"/>
              <w:rPr>
                <w:rFonts w:ascii="Segoe UI" w:eastAsia="Times New Roman" w:hAnsi="Segoe UI" w:cs="Segoe UI"/>
                <w:color w:val="EE0000"/>
                <w:sz w:val="18"/>
                <w:szCs w:val="18"/>
                <w:lang w:val="en-GB" w:eastAsia="en-GB"/>
              </w:rPr>
            </w:pPr>
            <w:r w:rsidRPr="00F40AF5">
              <w:rPr>
                <w:rFonts w:eastAsia="Times New Roman" w:cs="Calibri"/>
                <w:lang w:val="en-GB" w:eastAsia="en-GB"/>
              </w:rPr>
              <w:t>Friday AM – Y3/4 </w:t>
            </w:r>
          </w:p>
        </w:tc>
      </w:tr>
      <w:tr w:rsidR="000C3612" w14:paraId="77C8669B" w14:textId="77777777" w:rsidTr="003E5B2D">
        <w:trPr>
          <w:trHeight w:val="259"/>
        </w:trPr>
        <w:tc>
          <w:tcPr>
            <w:tcW w:w="2122" w:type="dxa"/>
          </w:tcPr>
          <w:p w14:paraId="2C932555" w14:textId="4EA49EA2" w:rsidR="000C3612" w:rsidRDefault="000C3612" w:rsidP="000C3612">
            <w:pPr>
              <w:spacing w:after="0" w:line="240" w:lineRule="auto"/>
              <w:rPr>
                <w:rFonts w:asciiTheme="minorHAnsi" w:hAnsiTheme="minorHAnsi" w:cstheme="minorHAnsi"/>
                <w:color w:val="000000" w:themeColor="text1"/>
                <w:sz w:val="20"/>
                <w:szCs w:val="20"/>
              </w:rPr>
            </w:pPr>
            <w:r w:rsidRPr="001D419A">
              <w:rPr>
                <w:rFonts w:eastAsia="Times New Roman" w:cs="Calibri"/>
                <w:color w:val="000000"/>
                <w:lang w:val="en-GB" w:eastAsia="en-GB"/>
              </w:rPr>
              <w:t>16 /12/25  </w:t>
            </w:r>
          </w:p>
        </w:tc>
        <w:tc>
          <w:tcPr>
            <w:tcW w:w="9355" w:type="dxa"/>
          </w:tcPr>
          <w:p w14:paraId="240BE7CD" w14:textId="6C1D544F" w:rsidR="000C3612" w:rsidRDefault="000C3612" w:rsidP="000C3612">
            <w:pPr>
              <w:spacing w:after="0" w:line="259" w:lineRule="auto"/>
              <w:rPr>
                <w:rFonts w:cs="Arial"/>
                <w:sz w:val="20"/>
                <w:szCs w:val="20"/>
                <w:lang w:val="en-GB"/>
              </w:rPr>
            </w:pPr>
            <w:r w:rsidRPr="001D419A">
              <w:rPr>
                <w:rFonts w:eastAsia="Times New Roman" w:cs="Calibri"/>
                <w:lang w:val="en-GB" w:eastAsia="en-GB"/>
              </w:rPr>
              <w:t>Elf Run </w:t>
            </w:r>
            <w:r w:rsidR="00B2524C">
              <w:rPr>
                <w:rFonts w:eastAsia="Times New Roman" w:cs="Calibri"/>
                <w:lang w:val="en-GB" w:eastAsia="en-GB"/>
              </w:rPr>
              <w:t>– Details to be confirmed</w:t>
            </w:r>
          </w:p>
        </w:tc>
      </w:tr>
      <w:tr w:rsidR="000C3612" w14:paraId="61978173" w14:textId="77777777" w:rsidTr="003E5B2D">
        <w:trPr>
          <w:trHeight w:val="259"/>
        </w:trPr>
        <w:tc>
          <w:tcPr>
            <w:tcW w:w="2122" w:type="dxa"/>
          </w:tcPr>
          <w:p w14:paraId="7BA1F495" w14:textId="1E146875" w:rsidR="000C3612" w:rsidRDefault="000C3612" w:rsidP="000C3612">
            <w:pPr>
              <w:spacing w:after="0" w:line="240" w:lineRule="auto"/>
              <w:rPr>
                <w:rFonts w:asciiTheme="minorHAnsi" w:hAnsiTheme="minorHAnsi" w:cstheme="minorHAnsi"/>
                <w:color w:val="000000" w:themeColor="text1"/>
                <w:sz w:val="20"/>
                <w:szCs w:val="20"/>
              </w:rPr>
            </w:pPr>
            <w:r w:rsidRPr="001D419A">
              <w:rPr>
                <w:rFonts w:eastAsia="Times New Roman" w:cs="Calibri"/>
                <w:color w:val="000000"/>
                <w:lang w:val="en-GB" w:eastAsia="en-GB"/>
              </w:rPr>
              <w:t>17/12/25 </w:t>
            </w:r>
          </w:p>
        </w:tc>
        <w:tc>
          <w:tcPr>
            <w:tcW w:w="9355" w:type="dxa"/>
          </w:tcPr>
          <w:p w14:paraId="0F30E395" w14:textId="5D46CB40" w:rsidR="000C3612" w:rsidRDefault="000C3612" w:rsidP="000C3612">
            <w:pPr>
              <w:spacing w:after="0" w:line="259" w:lineRule="auto"/>
              <w:rPr>
                <w:rFonts w:cs="Arial"/>
                <w:sz w:val="20"/>
                <w:szCs w:val="20"/>
                <w:lang w:val="en-GB"/>
              </w:rPr>
            </w:pPr>
            <w:r w:rsidRPr="001D419A">
              <w:rPr>
                <w:rFonts w:eastAsia="Times New Roman" w:cs="Calibri"/>
                <w:lang w:val="en-GB" w:eastAsia="en-GB"/>
              </w:rPr>
              <w:t>Christmas Jumper Day and Christmas Dinner </w:t>
            </w:r>
          </w:p>
        </w:tc>
      </w:tr>
      <w:tr w:rsidR="000C3612" w14:paraId="3420B455" w14:textId="77777777" w:rsidTr="003E5B2D">
        <w:trPr>
          <w:trHeight w:val="259"/>
        </w:trPr>
        <w:tc>
          <w:tcPr>
            <w:tcW w:w="2122" w:type="dxa"/>
          </w:tcPr>
          <w:p w14:paraId="0C4E0D12" w14:textId="416F58AB" w:rsidR="000C3612" w:rsidRPr="00AF6393" w:rsidRDefault="000C3612" w:rsidP="00AF6393">
            <w:pPr>
              <w:spacing w:after="0" w:line="240" w:lineRule="auto"/>
              <w:textAlignment w:val="baseline"/>
              <w:rPr>
                <w:rFonts w:ascii="Segoe UI" w:eastAsia="Times New Roman" w:hAnsi="Segoe UI" w:cs="Segoe UI"/>
                <w:sz w:val="18"/>
                <w:szCs w:val="18"/>
                <w:lang w:val="en-GB" w:eastAsia="en-GB"/>
              </w:rPr>
            </w:pPr>
            <w:r w:rsidRPr="001D419A">
              <w:rPr>
                <w:rFonts w:eastAsia="Times New Roman" w:cs="Calibri"/>
                <w:color w:val="000000"/>
                <w:lang w:val="en-GB" w:eastAsia="en-GB"/>
              </w:rPr>
              <w:t>17/12/25 </w:t>
            </w:r>
          </w:p>
        </w:tc>
        <w:tc>
          <w:tcPr>
            <w:tcW w:w="9355" w:type="dxa"/>
          </w:tcPr>
          <w:p w14:paraId="29581B6C" w14:textId="6955A59F" w:rsidR="000C3612" w:rsidRDefault="000C3612" w:rsidP="000C3612">
            <w:pPr>
              <w:spacing w:after="0" w:line="259" w:lineRule="auto"/>
              <w:rPr>
                <w:rFonts w:cs="Arial"/>
                <w:sz w:val="20"/>
                <w:szCs w:val="20"/>
                <w:lang w:val="en-GB"/>
              </w:rPr>
            </w:pPr>
            <w:r w:rsidRPr="001D419A">
              <w:rPr>
                <w:rFonts w:eastAsia="Times New Roman" w:cs="Calibri"/>
                <w:color w:val="000000"/>
                <w:lang w:val="en-GB" w:eastAsia="en-GB"/>
              </w:rPr>
              <w:t>PTA Christmas pop up shop (subject to volunteers) </w:t>
            </w:r>
          </w:p>
        </w:tc>
      </w:tr>
      <w:tr w:rsidR="000C3612" w14:paraId="7EF754BD" w14:textId="77777777" w:rsidTr="003E5B2D">
        <w:trPr>
          <w:trHeight w:val="259"/>
        </w:trPr>
        <w:tc>
          <w:tcPr>
            <w:tcW w:w="2122" w:type="dxa"/>
          </w:tcPr>
          <w:p w14:paraId="6B216386" w14:textId="5E4D2BC5" w:rsidR="000C3612" w:rsidRDefault="000C3612" w:rsidP="000C3612">
            <w:pPr>
              <w:spacing w:after="0" w:line="240" w:lineRule="auto"/>
              <w:rPr>
                <w:rFonts w:asciiTheme="minorHAnsi" w:hAnsiTheme="minorHAnsi" w:cstheme="minorHAnsi"/>
                <w:color w:val="000000" w:themeColor="text1"/>
                <w:sz w:val="20"/>
                <w:szCs w:val="20"/>
              </w:rPr>
            </w:pPr>
            <w:r w:rsidRPr="001D419A">
              <w:rPr>
                <w:rFonts w:eastAsia="Times New Roman" w:cs="Calibri"/>
                <w:color w:val="000000"/>
                <w:lang w:val="en-GB" w:eastAsia="en-GB"/>
              </w:rPr>
              <w:t>18 /12/25 </w:t>
            </w:r>
          </w:p>
        </w:tc>
        <w:tc>
          <w:tcPr>
            <w:tcW w:w="9355" w:type="dxa"/>
          </w:tcPr>
          <w:p w14:paraId="7AF40882" w14:textId="0F68A23F" w:rsidR="000C3612" w:rsidRDefault="000C3612" w:rsidP="000C3612">
            <w:pPr>
              <w:spacing w:after="0" w:line="259" w:lineRule="auto"/>
              <w:rPr>
                <w:rFonts w:cs="Arial"/>
                <w:sz w:val="20"/>
                <w:szCs w:val="20"/>
                <w:lang w:val="en-GB"/>
              </w:rPr>
            </w:pPr>
            <w:r w:rsidRPr="001D419A">
              <w:rPr>
                <w:rFonts w:eastAsia="Times New Roman" w:cs="Calibri"/>
                <w:color w:val="000000"/>
                <w:lang w:val="en-GB" w:eastAsia="en-GB"/>
              </w:rPr>
              <w:t>Carols at Whitkirk Church </w:t>
            </w:r>
            <w:r w:rsidRPr="00664F8F">
              <w:rPr>
                <w:rFonts w:eastAsia="Times New Roman" w:cs="Calibri"/>
                <w:color w:val="000000"/>
                <w:lang w:val="en-GB" w:eastAsia="en-GB"/>
              </w:rPr>
              <w:t>10 am </w:t>
            </w:r>
            <w:r w:rsidR="00664F8F" w:rsidRPr="00664F8F">
              <w:rPr>
                <w:rFonts w:eastAsia="Times New Roman" w:cs="Calibri"/>
                <w:color w:val="000000"/>
                <w:lang w:val="en-GB" w:eastAsia="en-GB"/>
              </w:rPr>
              <w:t>(TBC)</w:t>
            </w:r>
          </w:p>
        </w:tc>
      </w:tr>
      <w:tr w:rsidR="000C3612" w14:paraId="221421A5" w14:textId="77777777" w:rsidTr="003E5B2D">
        <w:trPr>
          <w:trHeight w:val="259"/>
        </w:trPr>
        <w:tc>
          <w:tcPr>
            <w:tcW w:w="2122" w:type="dxa"/>
          </w:tcPr>
          <w:p w14:paraId="1A35FED8" w14:textId="4F4F38FB" w:rsidR="000C3612" w:rsidRDefault="000C3612" w:rsidP="000C3612">
            <w:pPr>
              <w:spacing w:after="0" w:line="240" w:lineRule="auto"/>
              <w:rPr>
                <w:rFonts w:asciiTheme="minorHAnsi" w:hAnsiTheme="minorHAnsi" w:cstheme="minorHAnsi"/>
                <w:color w:val="000000" w:themeColor="text1"/>
                <w:sz w:val="20"/>
                <w:szCs w:val="20"/>
              </w:rPr>
            </w:pPr>
            <w:r w:rsidRPr="001D419A">
              <w:rPr>
                <w:rFonts w:eastAsia="Times New Roman" w:cs="Calibri"/>
                <w:b/>
                <w:bCs/>
                <w:color w:val="000000"/>
                <w:lang w:val="en-GB" w:eastAsia="en-GB"/>
              </w:rPr>
              <w:t>22/12/25 - 2/1/26</w:t>
            </w:r>
            <w:r w:rsidRPr="001D419A">
              <w:rPr>
                <w:rFonts w:eastAsia="Times New Roman" w:cs="Calibri"/>
                <w:color w:val="000000"/>
                <w:lang w:val="en-GB" w:eastAsia="en-GB"/>
              </w:rPr>
              <w:t> </w:t>
            </w:r>
          </w:p>
        </w:tc>
        <w:tc>
          <w:tcPr>
            <w:tcW w:w="9355" w:type="dxa"/>
          </w:tcPr>
          <w:p w14:paraId="247E7325" w14:textId="423AB612" w:rsidR="000C3612" w:rsidRDefault="000C3612" w:rsidP="000C3612">
            <w:pPr>
              <w:spacing w:after="0" w:line="259" w:lineRule="auto"/>
              <w:rPr>
                <w:rFonts w:cs="Arial"/>
                <w:sz w:val="20"/>
                <w:szCs w:val="20"/>
                <w:lang w:val="en-GB"/>
              </w:rPr>
            </w:pPr>
            <w:r w:rsidRPr="001D419A">
              <w:rPr>
                <w:rFonts w:eastAsia="Times New Roman" w:cs="Calibri"/>
                <w:b/>
                <w:bCs/>
                <w:lang w:val="en-GB" w:eastAsia="en-GB"/>
              </w:rPr>
              <w:t>Christmas break – School Closed to pupils</w:t>
            </w:r>
            <w:r w:rsidRPr="001D419A">
              <w:rPr>
                <w:rFonts w:eastAsia="Times New Roman" w:cs="Calibri"/>
                <w:lang w:val="en-GB" w:eastAsia="en-GB"/>
              </w:rPr>
              <w:t> </w:t>
            </w:r>
          </w:p>
        </w:tc>
      </w:tr>
      <w:tr w:rsidR="000C3612" w14:paraId="4E2DDC4A" w14:textId="77777777" w:rsidTr="003E5B2D">
        <w:trPr>
          <w:trHeight w:val="259"/>
        </w:trPr>
        <w:tc>
          <w:tcPr>
            <w:tcW w:w="2122" w:type="dxa"/>
          </w:tcPr>
          <w:p w14:paraId="795B6A30" w14:textId="3D0D7A84" w:rsidR="000C3612" w:rsidRDefault="00A0527E" w:rsidP="000C3612">
            <w:pPr>
              <w:spacing w:after="0" w:line="240" w:lineRule="auto"/>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05/01/26</w:t>
            </w:r>
          </w:p>
        </w:tc>
        <w:tc>
          <w:tcPr>
            <w:tcW w:w="9355" w:type="dxa"/>
          </w:tcPr>
          <w:p w14:paraId="4305BCEE" w14:textId="7E8C1AC8" w:rsidR="000C3612" w:rsidRDefault="00664F8F" w:rsidP="000C3612">
            <w:pPr>
              <w:spacing w:after="0" w:line="259" w:lineRule="auto"/>
              <w:rPr>
                <w:rFonts w:cs="Arial"/>
                <w:sz w:val="20"/>
                <w:szCs w:val="20"/>
                <w:lang w:val="en-GB"/>
              </w:rPr>
            </w:pPr>
            <w:r>
              <w:rPr>
                <w:rFonts w:cs="Arial"/>
                <w:sz w:val="20"/>
                <w:szCs w:val="20"/>
                <w:lang w:val="en-GB"/>
              </w:rPr>
              <w:t>Training Day – School Closed to Pupils</w:t>
            </w:r>
          </w:p>
        </w:tc>
      </w:tr>
    </w:tbl>
    <w:p w14:paraId="1C3BB0F7" w14:textId="77777777" w:rsidR="00571686" w:rsidRPr="001D44E8" w:rsidRDefault="00571686" w:rsidP="00B61E92">
      <w:pPr>
        <w:pStyle w:val="NoSpacing"/>
        <w:tabs>
          <w:tab w:val="left" w:pos="9747"/>
        </w:tabs>
        <w:rPr>
          <w:rFonts w:ascii="French Script MT" w:hAnsi="French Script MT" w:cs="Calibri"/>
          <w:sz w:val="32"/>
          <w:szCs w:val="32"/>
          <w:lang w:val="en-GB"/>
        </w:rPr>
      </w:pPr>
    </w:p>
    <w:sectPr w:rsidR="00571686" w:rsidRPr="001D44E8" w:rsidSect="00DD3243">
      <w:pgSz w:w="12240" w:h="15840"/>
      <w:pgMar w:top="113" w:right="170" w:bottom="57" w:left="28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BAFFF7" w14:textId="77777777" w:rsidR="009128A1" w:rsidRDefault="009128A1" w:rsidP="00BC264E">
      <w:pPr>
        <w:spacing w:after="0" w:line="240" w:lineRule="auto"/>
      </w:pPr>
      <w:r>
        <w:separator/>
      </w:r>
    </w:p>
  </w:endnote>
  <w:endnote w:type="continuationSeparator" w:id="0">
    <w:p w14:paraId="76CA993F" w14:textId="77777777" w:rsidR="009128A1" w:rsidRDefault="009128A1" w:rsidP="00BC264E">
      <w:pPr>
        <w:spacing w:after="0" w:line="240" w:lineRule="auto"/>
      </w:pPr>
      <w:r>
        <w:continuationSeparator/>
      </w:r>
    </w:p>
  </w:endnote>
  <w:endnote w:type="continuationNotice" w:id="1">
    <w:p w14:paraId="4604721A" w14:textId="77777777" w:rsidR="009128A1" w:rsidRDefault="009128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Pro">
    <w:altName w:val="Nirmala UI"/>
    <w:charset w:val="00"/>
    <w:family w:val="auto"/>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French Script MT">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8FA78C" w14:textId="77777777" w:rsidR="009128A1" w:rsidRDefault="009128A1" w:rsidP="00BC264E">
      <w:pPr>
        <w:spacing w:after="0" w:line="240" w:lineRule="auto"/>
      </w:pPr>
      <w:r>
        <w:separator/>
      </w:r>
    </w:p>
  </w:footnote>
  <w:footnote w:type="continuationSeparator" w:id="0">
    <w:p w14:paraId="310A1BAC" w14:textId="77777777" w:rsidR="009128A1" w:rsidRDefault="009128A1" w:rsidP="00BC264E">
      <w:pPr>
        <w:spacing w:after="0" w:line="240" w:lineRule="auto"/>
      </w:pPr>
      <w:r>
        <w:continuationSeparator/>
      </w:r>
    </w:p>
  </w:footnote>
  <w:footnote w:type="continuationNotice" w:id="1">
    <w:p w14:paraId="4FBF94D3" w14:textId="77777777" w:rsidR="009128A1" w:rsidRDefault="009128A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8319F"/>
    <w:multiLevelType w:val="hybridMultilevel"/>
    <w:tmpl w:val="C124FA1C"/>
    <w:lvl w:ilvl="0" w:tplc="35E058CC">
      <w:numFmt w:val="bullet"/>
      <w:lvlText w:val="•"/>
      <w:lvlJc w:val="left"/>
      <w:pPr>
        <w:ind w:left="964" w:hanging="37"/>
      </w:pPr>
      <w:rPr>
        <w:rFonts w:ascii="Calibri" w:eastAsia="Calibri" w:hAnsi="Calibri"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 w15:restartNumberingAfterBreak="0">
    <w:nsid w:val="12475851"/>
    <w:multiLevelType w:val="hybridMultilevel"/>
    <w:tmpl w:val="EE9A2BB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cs="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cs="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cs="Courier New" w:hint="default"/>
      </w:rPr>
    </w:lvl>
    <w:lvl w:ilvl="8" w:tplc="08090005" w:tentative="1">
      <w:start w:val="1"/>
      <w:numFmt w:val="bullet"/>
      <w:lvlText w:val=""/>
      <w:lvlJc w:val="left"/>
      <w:pPr>
        <w:ind w:left="6533" w:hanging="360"/>
      </w:pPr>
      <w:rPr>
        <w:rFonts w:ascii="Wingdings" w:hAnsi="Wingdings" w:hint="default"/>
      </w:rPr>
    </w:lvl>
  </w:abstractNum>
  <w:abstractNum w:abstractNumId="2" w15:restartNumberingAfterBreak="0">
    <w:nsid w:val="17456AA2"/>
    <w:multiLevelType w:val="hybridMultilevel"/>
    <w:tmpl w:val="29E81BC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176362A5"/>
    <w:multiLevelType w:val="hybridMultilevel"/>
    <w:tmpl w:val="63DC87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A666F8"/>
    <w:multiLevelType w:val="hybridMultilevel"/>
    <w:tmpl w:val="E0FEE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8BE2901"/>
    <w:multiLevelType w:val="multilevel"/>
    <w:tmpl w:val="7C0AF2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A8E4AB2"/>
    <w:multiLevelType w:val="hybridMultilevel"/>
    <w:tmpl w:val="AFAA9EA4"/>
    <w:lvl w:ilvl="0" w:tplc="9322E6D8">
      <w:start w:val="9"/>
      <w:numFmt w:val="bullet"/>
      <w:lvlText w:val="-"/>
      <w:lvlJc w:val="left"/>
      <w:pPr>
        <w:ind w:left="3408" w:hanging="360"/>
      </w:pPr>
      <w:rPr>
        <w:rFonts w:ascii="Mangal Pro" w:eastAsia="Calibri" w:hAnsi="Mangal Pro" w:cstheme="minorHAnsi" w:hint="default"/>
      </w:rPr>
    </w:lvl>
    <w:lvl w:ilvl="1" w:tplc="08090003" w:tentative="1">
      <w:start w:val="1"/>
      <w:numFmt w:val="bullet"/>
      <w:lvlText w:val="o"/>
      <w:lvlJc w:val="left"/>
      <w:pPr>
        <w:ind w:left="4128" w:hanging="360"/>
      </w:pPr>
      <w:rPr>
        <w:rFonts w:ascii="Courier New" w:hAnsi="Courier New" w:cs="Courier New" w:hint="default"/>
      </w:rPr>
    </w:lvl>
    <w:lvl w:ilvl="2" w:tplc="08090005" w:tentative="1">
      <w:start w:val="1"/>
      <w:numFmt w:val="bullet"/>
      <w:lvlText w:val=""/>
      <w:lvlJc w:val="left"/>
      <w:pPr>
        <w:ind w:left="4848" w:hanging="360"/>
      </w:pPr>
      <w:rPr>
        <w:rFonts w:ascii="Wingdings" w:hAnsi="Wingdings" w:hint="default"/>
      </w:rPr>
    </w:lvl>
    <w:lvl w:ilvl="3" w:tplc="08090001" w:tentative="1">
      <w:start w:val="1"/>
      <w:numFmt w:val="bullet"/>
      <w:lvlText w:val=""/>
      <w:lvlJc w:val="left"/>
      <w:pPr>
        <w:ind w:left="5568" w:hanging="360"/>
      </w:pPr>
      <w:rPr>
        <w:rFonts w:ascii="Symbol" w:hAnsi="Symbol" w:hint="default"/>
      </w:rPr>
    </w:lvl>
    <w:lvl w:ilvl="4" w:tplc="08090003" w:tentative="1">
      <w:start w:val="1"/>
      <w:numFmt w:val="bullet"/>
      <w:lvlText w:val="o"/>
      <w:lvlJc w:val="left"/>
      <w:pPr>
        <w:ind w:left="6288" w:hanging="360"/>
      </w:pPr>
      <w:rPr>
        <w:rFonts w:ascii="Courier New" w:hAnsi="Courier New" w:cs="Courier New" w:hint="default"/>
      </w:rPr>
    </w:lvl>
    <w:lvl w:ilvl="5" w:tplc="08090005" w:tentative="1">
      <w:start w:val="1"/>
      <w:numFmt w:val="bullet"/>
      <w:lvlText w:val=""/>
      <w:lvlJc w:val="left"/>
      <w:pPr>
        <w:ind w:left="7008" w:hanging="360"/>
      </w:pPr>
      <w:rPr>
        <w:rFonts w:ascii="Wingdings" w:hAnsi="Wingdings" w:hint="default"/>
      </w:rPr>
    </w:lvl>
    <w:lvl w:ilvl="6" w:tplc="08090001" w:tentative="1">
      <w:start w:val="1"/>
      <w:numFmt w:val="bullet"/>
      <w:lvlText w:val=""/>
      <w:lvlJc w:val="left"/>
      <w:pPr>
        <w:ind w:left="7728" w:hanging="360"/>
      </w:pPr>
      <w:rPr>
        <w:rFonts w:ascii="Symbol" w:hAnsi="Symbol" w:hint="default"/>
      </w:rPr>
    </w:lvl>
    <w:lvl w:ilvl="7" w:tplc="08090003" w:tentative="1">
      <w:start w:val="1"/>
      <w:numFmt w:val="bullet"/>
      <w:lvlText w:val="o"/>
      <w:lvlJc w:val="left"/>
      <w:pPr>
        <w:ind w:left="8448" w:hanging="360"/>
      </w:pPr>
      <w:rPr>
        <w:rFonts w:ascii="Courier New" w:hAnsi="Courier New" w:cs="Courier New" w:hint="default"/>
      </w:rPr>
    </w:lvl>
    <w:lvl w:ilvl="8" w:tplc="08090005" w:tentative="1">
      <w:start w:val="1"/>
      <w:numFmt w:val="bullet"/>
      <w:lvlText w:val=""/>
      <w:lvlJc w:val="left"/>
      <w:pPr>
        <w:ind w:left="9168" w:hanging="360"/>
      </w:pPr>
      <w:rPr>
        <w:rFonts w:ascii="Wingdings" w:hAnsi="Wingdings" w:hint="default"/>
      </w:rPr>
    </w:lvl>
  </w:abstractNum>
  <w:abstractNum w:abstractNumId="7" w15:restartNumberingAfterBreak="0">
    <w:nsid w:val="2BC55337"/>
    <w:multiLevelType w:val="hybridMultilevel"/>
    <w:tmpl w:val="5F9A2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C4417E"/>
    <w:multiLevelType w:val="hybridMultilevel"/>
    <w:tmpl w:val="23FE32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EDF603C"/>
    <w:multiLevelType w:val="hybridMultilevel"/>
    <w:tmpl w:val="A6EA06FC"/>
    <w:lvl w:ilvl="0" w:tplc="35E058CC">
      <w:numFmt w:val="bullet"/>
      <w:lvlText w:val="•"/>
      <w:lvlJc w:val="left"/>
      <w:pPr>
        <w:ind w:left="397" w:hanging="37"/>
      </w:pPr>
      <w:rPr>
        <w:rFonts w:ascii="Calibri" w:eastAsia="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5C4E75"/>
    <w:multiLevelType w:val="hybridMultilevel"/>
    <w:tmpl w:val="223CA3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D7A3499"/>
    <w:multiLevelType w:val="hybridMultilevel"/>
    <w:tmpl w:val="3EA84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058299B"/>
    <w:multiLevelType w:val="hybridMultilevel"/>
    <w:tmpl w:val="9A4E0F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800450"/>
    <w:multiLevelType w:val="hybridMultilevel"/>
    <w:tmpl w:val="06D095D8"/>
    <w:lvl w:ilvl="0" w:tplc="E782FE66">
      <w:start w:val="1"/>
      <w:numFmt w:val="bullet"/>
      <w:lvlText w:val=""/>
      <w:lvlJc w:val="left"/>
      <w:pPr>
        <w:ind w:left="567" w:hanging="207"/>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C615C31"/>
    <w:multiLevelType w:val="hybridMultilevel"/>
    <w:tmpl w:val="1D827166"/>
    <w:lvl w:ilvl="0" w:tplc="70C801A6">
      <w:start w:val="1"/>
      <w:numFmt w:val="bullet"/>
      <w:lvlText w:val=""/>
      <w:lvlJc w:val="left"/>
      <w:pPr>
        <w:ind w:left="567" w:hanging="207"/>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F895754"/>
    <w:multiLevelType w:val="hybridMultilevel"/>
    <w:tmpl w:val="BA3068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6C2E74A1"/>
    <w:multiLevelType w:val="hybridMultilevel"/>
    <w:tmpl w:val="A57AAD2A"/>
    <w:lvl w:ilvl="0" w:tplc="8496D1F0">
      <w:numFmt w:val="bullet"/>
      <w:lvlText w:val="•"/>
      <w:lvlJc w:val="left"/>
      <w:pPr>
        <w:ind w:left="1080" w:hanging="72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CD73C26"/>
    <w:multiLevelType w:val="multilevel"/>
    <w:tmpl w:val="6B42406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F5F51E1"/>
    <w:multiLevelType w:val="multilevel"/>
    <w:tmpl w:val="E278D19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FED25CE"/>
    <w:multiLevelType w:val="multilevel"/>
    <w:tmpl w:val="0262D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660124F"/>
    <w:multiLevelType w:val="hybridMultilevel"/>
    <w:tmpl w:val="452AD0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95078725">
    <w:abstractNumId w:val="2"/>
  </w:num>
  <w:num w:numId="2" w16cid:durableId="1522012478">
    <w:abstractNumId w:val="20"/>
  </w:num>
  <w:num w:numId="3" w16cid:durableId="721517757">
    <w:abstractNumId w:val="1"/>
  </w:num>
  <w:num w:numId="4" w16cid:durableId="888300968">
    <w:abstractNumId w:val="11"/>
  </w:num>
  <w:num w:numId="5" w16cid:durableId="118882721">
    <w:abstractNumId w:val="8"/>
  </w:num>
  <w:num w:numId="6" w16cid:durableId="399400282">
    <w:abstractNumId w:val="3"/>
  </w:num>
  <w:num w:numId="7" w16cid:durableId="433600593">
    <w:abstractNumId w:val="15"/>
  </w:num>
  <w:num w:numId="8" w16cid:durableId="125902824">
    <w:abstractNumId w:val="12"/>
  </w:num>
  <w:num w:numId="9" w16cid:durableId="1064837316">
    <w:abstractNumId w:val="7"/>
  </w:num>
  <w:num w:numId="10" w16cid:durableId="1607925808">
    <w:abstractNumId w:val="10"/>
  </w:num>
  <w:num w:numId="11" w16cid:durableId="594482464">
    <w:abstractNumId w:val="13"/>
  </w:num>
  <w:num w:numId="12" w16cid:durableId="1271936404">
    <w:abstractNumId w:val="14"/>
  </w:num>
  <w:num w:numId="13" w16cid:durableId="1363092896">
    <w:abstractNumId w:val="16"/>
  </w:num>
  <w:num w:numId="14" w16cid:durableId="961496651">
    <w:abstractNumId w:val="9"/>
  </w:num>
  <w:num w:numId="15" w16cid:durableId="2067290929">
    <w:abstractNumId w:val="0"/>
  </w:num>
  <w:num w:numId="16" w16cid:durableId="1411779004">
    <w:abstractNumId w:val="4"/>
  </w:num>
  <w:num w:numId="17" w16cid:durableId="693649716">
    <w:abstractNumId w:val="19"/>
  </w:num>
  <w:num w:numId="18" w16cid:durableId="205217821">
    <w:abstractNumId w:val="18"/>
  </w:num>
  <w:num w:numId="19" w16cid:durableId="192959233">
    <w:abstractNumId w:val="6"/>
  </w:num>
  <w:num w:numId="20" w16cid:durableId="1588231243">
    <w:abstractNumId w:val="5"/>
  </w:num>
  <w:num w:numId="21" w16cid:durableId="82066154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MDUzsjA3sDQyNDBQ0lEKTi0uzszPAykwrgUAu3YfWSwAAAA="/>
  </w:docVars>
  <w:rsids>
    <w:rsidRoot w:val="00E742E8"/>
    <w:rsid w:val="00002D8F"/>
    <w:rsid w:val="0000300B"/>
    <w:rsid w:val="00004AE2"/>
    <w:rsid w:val="00006AC2"/>
    <w:rsid w:val="00006CB9"/>
    <w:rsid w:val="00010C5C"/>
    <w:rsid w:val="00012981"/>
    <w:rsid w:val="00013315"/>
    <w:rsid w:val="00014404"/>
    <w:rsid w:val="00014DB3"/>
    <w:rsid w:val="00015D42"/>
    <w:rsid w:val="000205D2"/>
    <w:rsid w:val="000207B5"/>
    <w:rsid w:val="000219CE"/>
    <w:rsid w:val="00021B89"/>
    <w:rsid w:val="00021DFB"/>
    <w:rsid w:val="00021E0B"/>
    <w:rsid w:val="00022160"/>
    <w:rsid w:val="000222C8"/>
    <w:rsid w:val="00022BF9"/>
    <w:rsid w:val="0002466D"/>
    <w:rsid w:val="00025806"/>
    <w:rsid w:val="0002599A"/>
    <w:rsid w:val="00025F8B"/>
    <w:rsid w:val="00026BA0"/>
    <w:rsid w:val="00026F5C"/>
    <w:rsid w:val="00026F85"/>
    <w:rsid w:val="00027978"/>
    <w:rsid w:val="00027B03"/>
    <w:rsid w:val="00027D61"/>
    <w:rsid w:val="00030A01"/>
    <w:rsid w:val="00030E47"/>
    <w:rsid w:val="0003119A"/>
    <w:rsid w:val="00031677"/>
    <w:rsid w:val="0003170F"/>
    <w:rsid w:val="00031B78"/>
    <w:rsid w:val="00032F6C"/>
    <w:rsid w:val="00033282"/>
    <w:rsid w:val="0003354E"/>
    <w:rsid w:val="00033A22"/>
    <w:rsid w:val="00033BA7"/>
    <w:rsid w:val="0003539C"/>
    <w:rsid w:val="00035A16"/>
    <w:rsid w:val="000362AC"/>
    <w:rsid w:val="00043758"/>
    <w:rsid w:val="00043CE2"/>
    <w:rsid w:val="000459E5"/>
    <w:rsid w:val="00046AC0"/>
    <w:rsid w:val="00047000"/>
    <w:rsid w:val="00050C61"/>
    <w:rsid w:val="000523B8"/>
    <w:rsid w:val="0005249D"/>
    <w:rsid w:val="00053C3D"/>
    <w:rsid w:val="000557C3"/>
    <w:rsid w:val="0005698A"/>
    <w:rsid w:val="00056E35"/>
    <w:rsid w:val="00056EDF"/>
    <w:rsid w:val="0006216C"/>
    <w:rsid w:val="00062369"/>
    <w:rsid w:val="00063A7C"/>
    <w:rsid w:val="000642CA"/>
    <w:rsid w:val="00064D7F"/>
    <w:rsid w:val="000651A5"/>
    <w:rsid w:val="00065725"/>
    <w:rsid w:val="0006704B"/>
    <w:rsid w:val="00071FC6"/>
    <w:rsid w:val="0007238B"/>
    <w:rsid w:val="000731C2"/>
    <w:rsid w:val="00074387"/>
    <w:rsid w:val="00074BE8"/>
    <w:rsid w:val="00075D04"/>
    <w:rsid w:val="0007604F"/>
    <w:rsid w:val="000767DA"/>
    <w:rsid w:val="00077456"/>
    <w:rsid w:val="00077D14"/>
    <w:rsid w:val="00080A60"/>
    <w:rsid w:val="000823F2"/>
    <w:rsid w:val="00083A62"/>
    <w:rsid w:val="000842E1"/>
    <w:rsid w:val="00084B15"/>
    <w:rsid w:val="0008725C"/>
    <w:rsid w:val="0008766A"/>
    <w:rsid w:val="00090635"/>
    <w:rsid w:val="00092384"/>
    <w:rsid w:val="00092917"/>
    <w:rsid w:val="0009307B"/>
    <w:rsid w:val="00093B2E"/>
    <w:rsid w:val="00094384"/>
    <w:rsid w:val="000943AC"/>
    <w:rsid w:val="00094BCB"/>
    <w:rsid w:val="0009522A"/>
    <w:rsid w:val="0009555E"/>
    <w:rsid w:val="00095713"/>
    <w:rsid w:val="00096121"/>
    <w:rsid w:val="00097EB8"/>
    <w:rsid w:val="000A095E"/>
    <w:rsid w:val="000A107D"/>
    <w:rsid w:val="000A1FB8"/>
    <w:rsid w:val="000A2DF8"/>
    <w:rsid w:val="000A4C45"/>
    <w:rsid w:val="000A4E2A"/>
    <w:rsid w:val="000A723F"/>
    <w:rsid w:val="000A7735"/>
    <w:rsid w:val="000A79FB"/>
    <w:rsid w:val="000B0A34"/>
    <w:rsid w:val="000B375F"/>
    <w:rsid w:val="000B3769"/>
    <w:rsid w:val="000B413E"/>
    <w:rsid w:val="000B426D"/>
    <w:rsid w:val="000B4A0A"/>
    <w:rsid w:val="000B5356"/>
    <w:rsid w:val="000B53F8"/>
    <w:rsid w:val="000B59BA"/>
    <w:rsid w:val="000B60A4"/>
    <w:rsid w:val="000C0207"/>
    <w:rsid w:val="000C26F6"/>
    <w:rsid w:val="000C29FE"/>
    <w:rsid w:val="000C2B58"/>
    <w:rsid w:val="000C2CB1"/>
    <w:rsid w:val="000C2EC5"/>
    <w:rsid w:val="000C3612"/>
    <w:rsid w:val="000C372F"/>
    <w:rsid w:val="000C3AB6"/>
    <w:rsid w:val="000C4769"/>
    <w:rsid w:val="000C5C46"/>
    <w:rsid w:val="000C63EE"/>
    <w:rsid w:val="000C659D"/>
    <w:rsid w:val="000C7378"/>
    <w:rsid w:val="000C7604"/>
    <w:rsid w:val="000C7F53"/>
    <w:rsid w:val="000D2036"/>
    <w:rsid w:val="000D5376"/>
    <w:rsid w:val="000D5A4F"/>
    <w:rsid w:val="000D5F0C"/>
    <w:rsid w:val="000D6AA9"/>
    <w:rsid w:val="000E04A3"/>
    <w:rsid w:val="000E0854"/>
    <w:rsid w:val="000E10AD"/>
    <w:rsid w:val="000E24F6"/>
    <w:rsid w:val="000E2650"/>
    <w:rsid w:val="000E2BB7"/>
    <w:rsid w:val="000E41A2"/>
    <w:rsid w:val="000E4EC2"/>
    <w:rsid w:val="000E543B"/>
    <w:rsid w:val="000E5A7F"/>
    <w:rsid w:val="000E684C"/>
    <w:rsid w:val="000E6DAA"/>
    <w:rsid w:val="000E7748"/>
    <w:rsid w:val="000E7C6D"/>
    <w:rsid w:val="000E7CD6"/>
    <w:rsid w:val="000F000D"/>
    <w:rsid w:val="000F0446"/>
    <w:rsid w:val="000F0547"/>
    <w:rsid w:val="000F1B7B"/>
    <w:rsid w:val="000F1CB5"/>
    <w:rsid w:val="000F224C"/>
    <w:rsid w:val="000F292C"/>
    <w:rsid w:val="000F356C"/>
    <w:rsid w:val="000F37B5"/>
    <w:rsid w:val="000F40F0"/>
    <w:rsid w:val="0010013F"/>
    <w:rsid w:val="001015A2"/>
    <w:rsid w:val="001019F8"/>
    <w:rsid w:val="00103EF4"/>
    <w:rsid w:val="00104436"/>
    <w:rsid w:val="00105149"/>
    <w:rsid w:val="00105662"/>
    <w:rsid w:val="00106592"/>
    <w:rsid w:val="00106A3D"/>
    <w:rsid w:val="00106DE6"/>
    <w:rsid w:val="00106E09"/>
    <w:rsid w:val="00107C8C"/>
    <w:rsid w:val="00110237"/>
    <w:rsid w:val="00111722"/>
    <w:rsid w:val="00111751"/>
    <w:rsid w:val="00111C11"/>
    <w:rsid w:val="00111CDE"/>
    <w:rsid w:val="00113B34"/>
    <w:rsid w:val="0011698B"/>
    <w:rsid w:val="00116E54"/>
    <w:rsid w:val="00116ECB"/>
    <w:rsid w:val="00117B16"/>
    <w:rsid w:val="00117D84"/>
    <w:rsid w:val="00117DDF"/>
    <w:rsid w:val="0012016A"/>
    <w:rsid w:val="0012051D"/>
    <w:rsid w:val="00120F6C"/>
    <w:rsid w:val="00121F2E"/>
    <w:rsid w:val="00122238"/>
    <w:rsid w:val="0012240E"/>
    <w:rsid w:val="00125662"/>
    <w:rsid w:val="00125F8D"/>
    <w:rsid w:val="001266BC"/>
    <w:rsid w:val="00132981"/>
    <w:rsid w:val="00134431"/>
    <w:rsid w:val="00136545"/>
    <w:rsid w:val="00136575"/>
    <w:rsid w:val="001365C1"/>
    <w:rsid w:val="00136E04"/>
    <w:rsid w:val="00136E2B"/>
    <w:rsid w:val="001377A9"/>
    <w:rsid w:val="00137D03"/>
    <w:rsid w:val="0014103B"/>
    <w:rsid w:val="0014177B"/>
    <w:rsid w:val="00141C3F"/>
    <w:rsid w:val="001421C0"/>
    <w:rsid w:val="0014253E"/>
    <w:rsid w:val="00143009"/>
    <w:rsid w:val="0014300A"/>
    <w:rsid w:val="001444E5"/>
    <w:rsid w:val="00144E3D"/>
    <w:rsid w:val="00145295"/>
    <w:rsid w:val="001466F4"/>
    <w:rsid w:val="001467B3"/>
    <w:rsid w:val="00146C38"/>
    <w:rsid w:val="001470BA"/>
    <w:rsid w:val="00150F1A"/>
    <w:rsid w:val="00151ED2"/>
    <w:rsid w:val="00153035"/>
    <w:rsid w:val="0015683E"/>
    <w:rsid w:val="00156F01"/>
    <w:rsid w:val="001617EA"/>
    <w:rsid w:val="00162F15"/>
    <w:rsid w:val="0016359A"/>
    <w:rsid w:val="00163F26"/>
    <w:rsid w:val="001642A8"/>
    <w:rsid w:val="00164615"/>
    <w:rsid w:val="00164BD6"/>
    <w:rsid w:val="00164C1F"/>
    <w:rsid w:val="00165EB6"/>
    <w:rsid w:val="001669FA"/>
    <w:rsid w:val="00166E5A"/>
    <w:rsid w:val="00166FE3"/>
    <w:rsid w:val="001679B9"/>
    <w:rsid w:val="001679CE"/>
    <w:rsid w:val="00170937"/>
    <w:rsid w:val="00171727"/>
    <w:rsid w:val="001719A5"/>
    <w:rsid w:val="001724D9"/>
    <w:rsid w:val="001725EE"/>
    <w:rsid w:val="001744CD"/>
    <w:rsid w:val="0017534C"/>
    <w:rsid w:val="0017651B"/>
    <w:rsid w:val="00176AD1"/>
    <w:rsid w:val="00176BE1"/>
    <w:rsid w:val="00177279"/>
    <w:rsid w:val="0017777B"/>
    <w:rsid w:val="0018139E"/>
    <w:rsid w:val="00181913"/>
    <w:rsid w:val="00181A24"/>
    <w:rsid w:val="00181A78"/>
    <w:rsid w:val="00182B04"/>
    <w:rsid w:val="001835C6"/>
    <w:rsid w:val="00183D6F"/>
    <w:rsid w:val="00183E8B"/>
    <w:rsid w:val="00184105"/>
    <w:rsid w:val="001843C7"/>
    <w:rsid w:val="0018460C"/>
    <w:rsid w:val="00184760"/>
    <w:rsid w:val="00184A0E"/>
    <w:rsid w:val="00187C18"/>
    <w:rsid w:val="001915EE"/>
    <w:rsid w:val="001927A8"/>
    <w:rsid w:val="00192999"/>
    <w:rsid w:val="00192C57"/>
    <w:rsid w:val="001930CF"/>
    <w:rsid w:val="0019351E"/>
    <w:rsid w:val="00193A05"/>
    <w:rsid w:val="00194D90"/>
    <w:rsid w:val="001958F6"/>
    <w:rsid w:val="00195FCC"/>
    <w:rsid w:val="00196E39"/>
    <w:rsid w:val="00196E7A"/>
    <w:rsid w:val="00197499"/>
    <w:rsid w:val="0019755C"/>
    <w:rsid w:val="001A0462"/>
    <w:rsid w:val="001A11E9"/>
    <w:rsid w:val="001A1273"/>
    <w:rsid w:val="001A1F6B"/>
    <w:rsid w:val="001A27B9"/>
    <w:rsid w:val="001A29FB"/>
    <w:rsid w:val="001A3046"/>
    <w:rsid w:val="001A317B"/>
    <w:rsid w:val="001A3193"/>
    <w:rsid w:val="001A377C"/>
    <w:rsid w:val="001A534B"/>
    <w:rsid w:val="001A6A51"/>
    <w:rsid w:val="001A6C6A"/>
    <w:rsid w:val="001A7313"/>
    <w:rsid w:val="001B1250"/>
    <w:rsid w:val="001B1F95"/>
    <w:rsid w:val="001B442E"/>
    <w:rsid w:val="001B499E"/>
    <w:rsid w:val="001B6AFC"/>
    <w:rsid w:val="001B6D7C"/>
    <w:rsid w:val="001B7CBF"/>
    <w:rsid w:val="001C04BA"/>
    <w:rsid w:val="001C0A3E"/>
    <w:rsid w:val="001C0FB2"/>
    <w:rsid w:val="001C1655"/>
    <w:rsid w:val="001C2C1C"/>
    <w:rsid w:val="001C3E50"/>
    <w:rsid w:val="001C4198"/>
    <w:rsid w:val="001C4977"/>
    <w:rsid w:val="001C49C5"/>
    <w:rsid w:val="001C7608"/>
    <w:rsid w:val="001D0F7A"/>
    <w:rsid w:val="001D1AC8"/>
    <w:rsid w:val="001D1E7F"/>
    <w:rsid w:val="001D25B6"/>
    <w:rsid w:val="001D2F93"/>
    <w:rsid w:val="001D389B"/>
    <w:rsid w:val="001D3FBA"/>
    <w:rsid w:val="001D4102"/>
    <w:rsid w:val="001D419A"/>
    <w:rsid w:val="001D44E8"/>
    <w:rsid w:val="001D456F"/>
    <w:rsid w:val="001D5346"/>
    <w:rsid w:val="001D5A67"/>
    <w:rsid w:val="001D5B95"/>
    <w:rsid w:val="001D75E0"/>
    <w:rsid w:val="001D79AC"/>
    <w:rsid w:val="001D7DF3"/>
    <w:rsid w:val="001E0E4C"/>
    <w:rsid w:val="001E1776"/>
    <w:rsid w:val="001E354C"/>
    <w:rsid w:val="001E54A1"/>
    <w:rsid w:val="001E5EF4"/>
    <w:rsid w:val="001E653B"/>
    <w:rsid w:val="001E677D"/>
    <w:rsid w:val="001E6820"/>
    <w:rsid w:val="001E791A"/>
    <w:rsid w:val="001E7F39"/>
    <w:rsid w:val="001F018C"/>
    <w:rsid w:val="001F0D24"/>
    <w:rsid w:val="001F1028"/>
    <w:rsid w:val="001F1C6A"/>
    <w:rsid w:val="001F1F93"/>
    <w:rsid w:val="001F219C"/>
    <w:rsid w:val="001F2AA4"/>
    <w:rsid w:val="001F3584"/>
    <w:rsid w:val="001F470F"/>
    <w:rsid w:val="001F4C06"/>
    <w:rsid w:val="001F636B"/>
    <w:rsid w:val="001F642C"/>
    <w:rsid w:val="001F7C75"/>
    <w:rsid w:val="001F7F18"/>
    <w:rsid w:val="00200AC8"/>
    <w:rsid w:val="00200C3D"/>
    <w:rsid w:val="00200EF5"/>
    <w:rsid w:val="002011F6"/>
    <w:rsid w:val="00201499"/>
    <w:rsid w:val="002014FF"/>
    <w:rsid w:val="00203B45"/>
    <w:rsid w:val="00204B48"/>
    <w:rsid w:val="00205499"/>
    <w:rsid w:val="0020582D"/>
    <w:rsid w:val="002067E5"/>
    <w:rsid w:val="00206812"/>
    <w:rsid w:val="002079D1"/>
    <w:rsid w:val="00210D52"/>
    <w:rsid w:val="00211354"/>
    <w:rsid w:val="002115C3"/>
    <w:rsid w:val="00211A8C"/>
    <w:rsid w:val="00212281"/>
    <w:rsid w:val="0021244F"/>
    <w:rsid w:val="002179DD"/>
    <w:rsid w:val="00221CAB"/>
    <w:rsid w:val="00221D58"/>
    <w:rsid w:val="0022500D"/>
    <w:rsid w:val="00225E71"/>
    <w:rsid w:val="00226D61"/>
    <w:rsid w:val="002270F6"/>
    <w:rsid w:val="0023029E"/>
    <w:rsid w:val="0023033A"/>
    <w:rsid w:val="002306B8"/>
    <w:rsid w:val="00230B29"/>
    <w:rsid w:val="00230D4A"/>
    <w:rsid w:val="00230EBB"/>
    <w:rsid w:val="002319D7"/>
    <w:rsid w:val="00231ECA"/>
    <w:rsid w:val="00233040"/>
    <w:rsid w:val="002332EA"/>
    <w:rsid w:val="002332EC"/>
    <w:rsid w:val="002338BF"/>
    <w:rsid w:val="00233D05"/>
    <w:rsid w:val="0023403D"/>
    <w:rsid w:val="00234E23"/>
    <w:rsid w:val="002352CD"/>
    <w:rsid w:val="002355E6"/>
    <w:rsid w:val="002376D5"/>
    <w:rsid w:val="0023774C"/>
    <w:rsid w:val="002408CE"/>
    <w:rsid w:val="00242340"/>
    <w:rsid w:val="0024302A"/>
    <w:rsid w:val="00245DA2"/>
    <w:rsid w:val="002512C9"/>
    <w:rsid w:val="00251E90"/>
    <w:rsid w:val="002534BB"/>
    <w:rsid w:val="00253559"/>
    <w:rsid w:val="00253F58"/>
    <w:rsid w:val="0025405C"/>
    <w:rsid w:val="00254EC3"/>
    <w:rsid w:val="002567ED"/>
    <w:rsid w:val="00256D03"/>
    <w:rsid w:val="00256F67"/>
    <w:rsid w:val="00257116"/>
    <w:rsid w:val="00257F7D"/>
    <w:rsid w:val="00260FF0"/>
    <w:rsid w:val="00261E0D"/>
    <w:rsid w:val="00261EC9"/>
    <w:rsid w:val="00262108"/>
    <w:rsid w:val="002629C4"/>
    <w:rsid w:val="00264CCA"/>
    <w:rsid w:val="00265226"/>
    <w:rsid w:val="00266015"/>
    <w:rsid w:val="00266316"/>
    <w:rsid w:val="00266490"/>
    <w:rsid w:val="00266554"/>
    <w:rsid w:val="00266920"/>
    <w:rsid w:val="00270244"/>
    <w:rsid w:val="002706D6"/>
    <w:rsid w:val="00270A67"/>
    <w:rsid w:val="00270B63"/>
    <w:rsid w:val="002711FD"/>
    <w:rsid w:val="002722AA"/>
    <w:rsid w:val="00272749"/>
    <w:rsid w:val="00273A14"/>
    <w:rsid w:val="002752C1"/>
    <w:rsid w:val="00275C1F"/>
    <w:rsid w:val="00276BFA"/>
    <w:rsid w:val="00277EC5"/>
    <w:rsid w:val="00280268"/>
    <w:rsid w:val="00284A3A"/>
    <w:rsid w:val="00285CF6"/>
    <w:rsid w:val="00285DD1"/>
    <w:rsid w:val="002865BF"/>
    <w:rsid w:val="00286829"/>
    <w:rsid w:val="00286F84"/>
    <w:rsid w:val="002878A1"/>
    <w:rsid w:val="0028799D"/>
    <w:rsid w:val="00287DE7"/>
    <w:rsid w:val="00291BD2"/>
    <w:rsid w:val="00291C44"/>
    <w:rsid w:val="00291DC5"/>
    <w:rsid w:val="00292445"/>
    <w:rsid w:val="00292BB0"/>
    <w:rsid w:val="0029388E"/>
    <w:rsid w:val="0029409B"/>
    <w:rsid w:val="002945BF"/>
    <w:rsid w:val="00294BB5"/>
    <w:rsid w:val="002958AC"/>
    <w:rsid w:val="00296094"/>
    <w:rsid w:val="00296327"/>
    <w:rsid w:val="00297266"/>
    <w:rsid w:val="002A0BC5"/>
    <w:rsid w:val="002A1D35"/>
    <w:rsid w:val="002A37F5"/>
    <w:rsid w:val="002A4DBB"/>
    <w:rsid w:val="002A5AC0"/>
    <w:rsid w:val="002A5EDF"/>
    <w:rsid w:val="002A6E86"/>
    <w:rsid w:val="002A7044"/>
    <w:rsid w:val="002B4BAC"/>
    <w:rsid w:val="002B4EBF"/>
    <w:rsid w:val="002B67D6"/>
    <w:rsid w:val="002C0DBB"/>
    <w:rsid w:val="002C0E99"/>
    <w:rsid w:val="002C0FD8"/>
    <w:rsid w:val="002C1E6D"/>
    <w:rsid w:val="002C24E6"/>
    <w:rsid w:val="002C3DF1"/>
    <w:rsid w:val="002C3DFE"/>
    <w:rsid w:val="002C49F8"/>
    <w:rsid w:val="002C4DA0"/>
    <w:rsid w:val="002C54F0"/>
    <w:rsid w:val="002C6853"/>
    <w:rsid w:val="002C75C6"/>
    <w:rsid w:val="002D14FF"/>
    <w:rsid w:val="002D1F93"/>
    <w:rsid w:val="002D33E5"/>
    <w:rsid w:val="002D4273"/>
    <w:rsid w:val="002D4B87"/>
    <w:rsid w:val="002D68AB"/>
    <w:rsid w:val="002D6E1D"/>
    <w:rsid w:val="002D7156"/>
    <w:rsid w:val="002D723C"/>
    <w:rsid w:val="002D7D17"/>
    <w:rsid w:val="002D7F69"/>
    <w:rsid w:val="002E0162"/>
    <w:rsid w:val="002E0FF6"/>
    <w:rsid w:val="002E13EB"/>
    <w:rsid w:val="002E1526"/>
    <w:rsid w:val="002E29CC"/>
    <w:rsid w:val="002E2C33"/>
    <w:rsid w:val="002E3AE4"/>
    <w:rsid w:val="002E462A"/>
    <w:rsid w:val="002E4876"/>
    <w:rsid w:val="002E65D0"/>
    <w:rsid w:val="002E776F"/>
    <w:rsid w:val="002F02E0"/>
    <w:rsid w:val="002F08F7"/>
    <w:rsid w:val="002F0DA8"/>
    <w:rsid w:val="002F1447"/>
    <w:rsid w:val="002F15D5"/>
    <w:rsid w:val="002F2C75"/>
    <w:rsid w:val="002F2F1D"/>
    <w:rsid w:val="002F347F"/>
    <w:rsid w:val="002F3F05"/>
    <w:rsid w:val="002F4087"/>
    <w:rsid w:val="002F445E"/>
    <w:rsid w:val="002F48D6"/>
    <w:rsid w:val="002F681A"/>
    <w:rsid w:val="002F6BCC"/>
    <w:rsid w:val="002F7477"/>
    <w:rsid w:val="002F7AC5"/>
    <w:rsid w:val="002F7DAF"/>
    <w:rsid w:val="00300051"/>
    <w:rsid w:val="00300298"/>
    <w:rsid w:val="00300399"/>
    <w:rsid w:val="00301395"/>
    <w:rsid w:val="003013E3"/>
    <w:rsid w:val="0030198C"/>
    <w:rsid w:val="00301D94"/>
    <w:rsid w:val="00302594"/>
    <w:rsid w:val="00302854"/>
    <w:rsid w:val="00303D48"/>
    <w:rsid w:val="0030480D"/>
    <w:rsid w:val="0030695F"/>
    <w:rsid w:val="00310CD3"/>
    <w:rsid w:val="00310D8B"/>
    <w:rsid w:val="00310F2B"/>
    <w:rsid w:val="00312974"/>
    <w:rsid w:val="0031315F"/>
    <w:rsid w:val="00313D92"/>
    <w:rsid w:val="00315312"/>
    <w:rsid w:val="00315FBA"/>
    <w:rsid w:val="00316A03"/>
    <w:rsid w:val="00317F47"/>
    <w:rsid w:val="0032088F"/>
    <w:rsid w:val="00323407"/>
    <w:rsid w:val="00323481"/>
    <w:rsid w:val="00323FFB"/>
    <w:rsid w:val="0032410E"/>
    <w:rsid w:val="003244A1"/>
    <w:rsid w:val="003245E3"/>
    <w:rsid w:val="003256BB"/>
    <w:rsid w:val="003257BC"/>
    <w:rsid w:val="003258AE"/>
    <w:rsid w:val="003265EF"/>
    <w:rsid w:val="003267F0"/>
    <w:rsid w:val="0032722E"/>
    <w:rsid w:val="003274FB"/>
    <w:rsid w:val="0033205D"/>
    <w:rsid w:val="00332320"/>
    <w:rsid w:val="00332351"/>
    <w:rsid w:val="003326A1"/>
    <w:rsid w:val="00332762"/>
    <w:rsid w:val="00336C3F"/>
    <w:rsid w:val="003376CC"/>
    <w:rsid w:val="003377A6"/>
    <w:rsid w:val="00337B5F"/>
    <w:rsid w:val="00340599"/>
    <w:rsid w:val="0034144D"/>
    <w:rsid w:val="00342340"/>
    <w:rsid w:val="003428E1"/>
    <w:rsid w:val="0034301F"/>
    <w:rsid w:val="00343505"/>
    <w:rsid w:val="003441A7"/>
    <w:rsid w:val="00344542"/>
    <w:rsid w:val="00344FE9"/>
    <w:rsid w:val="003457A9"/>
    <w:rsid w:val="0034635B"/>
    <w:rsid w:val="003464AA"/>
    <w:rsid w:val="0034666D"/>
    <w:rsid w:val="00346EED"/>
    <w:rsid w:val="00347ACD"/>
    <w:rsid w:val="00350785"/>
    <w:rsid w:val="00351E4C"/>
    <w:rsid w:val="0035316A"/>
    <w:rsid w:val="003540F6"/>
    <w:rsid w:val="00354F04"/>
    <w:rsid w:val="003555D2"/>
    <w:rsid w:val="00356342"/>
    <w:rsid w:val="003563F2"/>
    <w:rsid w:val="0035743F"/>
    <w:rsid w:val="00357969"/>
    <w:rsid w:val="00360ED6"/>
    <w:rsid w:val="00361119"/>
    <w:rsid w:val="00364165"/>
    <w:rsid w:val="0036441D"/>
    <w:rsid w:val="00365052"/>
    <w:rsid w:val="003660F6"/>
    <w:rsid w:val="003669AC"/>
    <w:rsid w:val="00366E1E"/>
    <w:rsid w:val="0037070A"/>
    <w:rsid w:val="00370935"/>
    <w:rsid w:val="00370BD1"/>
    <w:rsid w:val="00370E78"/>
    <w:rsid w:val="00372235"/>
    <w:rsid w:val="00375338"/>
    <w:rsid w:val="003761BD"/>
    <w:rsid w:val="003763D7"/>
    <w:rsid w:val="00376F56"/>
    <w:rsid w:val="00376F8B"/>
    <w:rsid w:val="0037723C"/>
    <w:rsid w:val="00377340"/>
    <w:rsid w:val="00377464"/>
    <w:rsid w:val="00380994"/>
    <w:rsid w:val="0038108E"/>
    <w:rsid w:val="003813E8"/>
    <w:rsid w:val="003833B9"/>
    <w:rsid w:val="00384E24"/>
    <w:rsid w:val="00384F63"/>
    <w:rsid w:val="003877AE"/>
    <w:rsid w:val="00387D16"/>
    <w:rsid w:val="00387E09"/>
    <w:rsid w:val="00390B19"/>
    <w:rsid w:val="00390BD1"/>
    <w:rsid w:val="00390D28"/>
    <w:rsid w:val="0039102F"/>
    <w:rsid w:val="003934FB"/>
    <w:rsid w:val="00393EA3"/>
    <w:rsid w:val="003943BB"/>
    <w:rsid w:val="00395875"/>
    <w:rsid w:val="00395AB4"/>
    <w:rsid w:val="0039671B"/>
    <w:rsid w:val="00396A01"/>
    <w:rsid w:val="00396F87"/>
    <w:rsid w:val="00397407"/>
    <w:rsid w:val="003A2C1D"/>
    <w:rsid w:val="003A2FDE"/>
    <w:rsid w:val="003A3D75"/>
    <w:rsid w:val="003A3E84"/>
    <w:rsid w:val="003A480F"/>
    <w:rsid w:val="003A64CB"/>
    <w:rsid w:val="003A687C"/>
    <w:rsid w:val="003B0D5F"/>
    <w:rsid w:val="003B1634"/>
    <w:rsid w:val="003B2364"/>
    <w:rsid w:val="003B2F68"/>
    <w:rsid w:val="003B4174"/>
    <w:rsid w:val="003B4687"/>
    <w:rsid w:val="003B4893"/>
    <w:rsid w:val="003B54AF"/>
    <w:rsid w:val="003B5BB8"/>
    <w:rsid w:val="003B68C2"/>
    <w:rsid w:val="003B6D00"/>
    <w:rsid w:val="003B7A7F"/>
    <w:rsid w:val="003C1699"/>
    <w:rsid w:val="003C1BCB"/>
    <w:rsid w:val="003C2D78"/>
    <w:rsid w:val="003C31B2"/>
    <w:rsid w:val="003C345A"/>
    <w:rsid w:val="003C38A5"/>
    <w:rsid w:val="003C6C4B"/>
    <w:rsid w:val="003C6EA6"/>
    <w:rsid w:val="003C7311"/>
    <w:rsid w:val="003C7C1E"/>
    <w:rsid w:val="003D06B5"/>
    <w:rsid w:val="003D076A"/>
    <w:rsid w:val="003D1072"/>
    <w:rsid w:val="003D12A5"/>
    <w:rsid w:val="003D130A"/>
    <w:rsid w:val="003D1D6C"/>
    <w:rsid w:val="003D1E47"/>
    <w:rsid w:val="003D2135"/>
    <w:rsid w:val="003D3F97"/>
    <w:rsid w:val="003D4618"/>
    <w:rsid w:val="003D5908"/>
    <w:rsid w:val="003D5957"/>
    <w:rsid w:val="003D5ECF"/>
    <w:rsid w:val="003D5F2F"/>
    <w:rsid w:val="003E035B"/>
    <w:rsid w:val="003E0E27"/>
    <w:rsid w:val="003E169C"/>
    <w:rsid w:val="003E2B6F"/>
    <w:rsid w:val="003E2F39"/>
    <w:rsid w:val="003E3C3D"/>
    <w:rsid w:val="003E403B"/>
    <w:rsid w:val="003E4169"/>
    <w:rsid w:val="003E4E3E"/>
    <w:rsid w:val="003E5770"/>
    <w:rsid w:val="003E58F3"/>
    <w:rsid w:val="003E5B2D"/>
    <w:rsid w:val="003E6A7F"/>
    <w:rsid w:val="003F00C7"/>
    <w:rsid w:val="003F0C40"/>
    <w:rsid w:val="003F1CB0"/>
    <w:rsid w:val="003F22BE"/>
    <w:rsid w:val="003F33F9"/>
    <w:rsid w:val="003F4816"/>
    <w:rsid w:val="003F4855"/>
    <w:rsid w:val="003F49F9"/>
    <w:rsid w:val="003F4E88"/>
    <w:rsid w:val="003F554F"/>
    <w:rsid w:val="003F582A"/>
    <w:rsid w:val="003F5C7A"/>
    <w:rsid w:val="003F6558"/>
    <w:rsid w:val="003F749E"/>
    <w:rsid w:val="004008C9"/>
    <w:rsid w:val="00400D28"/>
    <w:rsid w:val="004014BC"/>
    <w:rsid w:val="0040191C"/>
    <w:rsid w:val="00401CB4"/>
    <w:rsid w:val="004024A8"/>
    <w:rsid w:val="00402906"/>
    <w:rsid w:val="00402D29"/>
    <w:rsid w:val="00403028"/>
    <w:rsid w:val="004034E2"/>
    <w:rsid w:val="00406552"/>
    <w:rsid w:val="004065AF"/>
    <w:rsid w:val="004065D2"/>
    <w:rsid w:val="00406AC9"/>
    <w:rsid w:val="00407FF9"/>
    <w:rsid w:val="004101ED"/>
    <w:rsid w:val="00410A57"/>
    <w:rsid w:val="00411487"/>
    <w:rsid w:val="00411E3F"/>
    <w:rsid w:val="0041289B"/>
    <w:rsid w:val="00412E25"/>
    <w:rsid w:val="00413FB5"/>
    <w:rsid w:val="00416671"/>
    <w:rsid w:val="00416715"/>
    <w:rsid w:val="0042172A"/>
    <w:rsid w:val="00421DBC"/>
    <w:rsid w:val="0042484D"/>
    <w:rsid w:val="00424917"/>
    <w:rsid w:val="004250EC"/>
    <w:rsid w:val="00425482"/>
    <w:rsid w:val="00426486"/>
    <w:rsid w:val="00426733"/>
    <w:rsid w:val="00426E2B"/>
    <w:rsid w:val="0043196A"/>
    <w:rsid w:val="004330B8"/>
    <w:rsid w:val="00433BDC"/>
    <w:rsid w:val="00433F48"/>
    <w:rsid w:val="00434F34"/>
    <w:rsid w:val="004351D0"/>
    <w:rsid w:val="00435EA3"/>
    <w:rsid w:val="004413CA"/>
    <w:rsid w:val="0044309E"/>
    <w:rsid w:val="004439AD"/>
    <w:rsid w:val="00443A50"/>
    <w:rsid w:val="00443C77"/>
    <w:rsid w:val="00443D82"/>
    <w:rsid w:val="00444EF2"/>
    <w:rsid w:val="004456CA"/>
    <w:rsid w:val="004460C6"/>
    <w:rsid w:val="00447FDE"/>
    <w:rsid w:val="00451D09"/>
    <w:rsid w:val="00451FDA"/>
    <w:rsid w:val="004533EB"/>
    <w:rsid w:val="00453638"/>
    <w:rsid w:val="00453C92"/>
    <w:rsid w:val="00456595"/>
    <w:rsid w:val="00456C55"/>
    <w:rsid w:val="004575CF"/>
    <w:rsid w:val="00463147"/>
    <w:rsid w:val="00463344"/>
    <w:rsid w:val="00471412"/>
    <w:rsid w:val="00471D2F"/>
    <w:rsid w:val="00473B3A"/>
    <w:rsid w:val="00473D99"/>
    <w:rsid w:val="00474927"/>
    <w:rsid w:val="00477E87"/>
    <w:rsid w:val="00480124"/>
    <w:rsid w:val="004809BD"/>
    <w:rsid w:val="00480D87"/>
    <w:rsid w:val="0048167A"/>
    <w:rsid w:val="00481B6B"/>
    <w:rsid w:val="0048212D"/>
    <w:rsid w:val="00482670"/>
    <w:rsid w:val="00483C01"/>
    <w:rsid w:val="00484751"/>
    <w:rsid w:val="00485B87"/>
    <w:rsid w:val="00485E6C"/>
    <w:rsid w:val="00486C56"/>
    <w:rsid w:val="004872DF"/>
    <w:rsid w:val="004878C3"/>
    <w:rsid w:val="0049062F"/>
    <w:rsid w:val="0049071C"/>
    <w:rsid w:val="004910CE"/>
    <w:rsid w:val="00492444"/>
    <w:rsid w:val="00492593"/>
    <w:rsid w:val="0049268E"/>
    <w:rsid w:val="004926BA"/>
    <w:rsid w:val="00492B90"/>
    <w:rsid w:val="00493496"/>
    <w:rsid w:val="004937BB"/>
    <w:rsid w:val="00495038"/>
    <w:rsid w:val="00495FC9"/>
    <w:rsid w:val="004974A4"/>
    <w:rsid w:val="004A1812"/>
    <w:rsid w:val="004A22DD"/>
    <w:rsid w:val="004A22F0"/>
    <w:rsid w:val="004A24E6"/>
    <w:rsid w:val="004A2A1A"/>
    <w:rsid w:val="004A2EA2"/>
    <w:rsid w:val="004A38DE"/>
    <w:rsid w:val="004A5849"/>
    <w:rsid w:val="004A585B"/>
    <w:rsid w:val="004A5A4D"/>
    <w:rsid w:val="004A5A5E"/>
    <w:rsid w:val="004A6106"/>
    <w:rsid w:val="004A61E0"/>
    <w:rsid w:val="004A6255"/>
    <w:rsid w:val="004A64C7"/>
    <w:rsid w:val="004A68EC"/>
    <w:rsid w:val="004B0E79"/>
    <w:rsid w:val="004B1467"/>
    <w:rsid w:val="004B284B"/>
    <w:rsid w:val="004B37EE"/>
    <w:rsid w:val="004B4041"/>
    <w:rsid w:val="004B4FE4"/>
    <w:rsid w:val="004B5A85"/>
    <w:rsid w:val="004C1223"/>
    <w:rsid w:val="004C316C"/>
    <w:rsid w:val="004C38DA"/>
    <w:rsid w:val="004C41CB"/>
    <w:rsid w:val="004C48B3"/>
    <w:rsid w:val="004C4E1D"/>
    <w:rsid w:val="004C52BB"/>
    <w:rsid w:val="004C59C8"/>
    <w:rsid w:val="004C5D76"/>
    <w:rsid w:val="004D1B51"/>
    <w:rsid w:val="004D1D63"/>
    <w:rsid w:val="004D4F10"/>
    <w:rsid w:val="004D5C0F"/>
    <w:rsid w:val="004D630A"/>
    <w:rsid w:val="004D6FB1"/>
    <w:rsid w:val="004E111B"/>
    <w:rsid w:val="004E13A1"/>
    <w:rsid w:val="004E1748"/>
    <w:rsid w:val="004E1F4F"/>
    <w:rsid w:val="004E2110"/>
    <w:rsid w:val="004E2798"/>
    <w:rsid w:val="004E3051"/>
    <w:rsid w:val="004E3125"/>
    <w:rsid w:val="004E4278"/>
    <w:rsid w:val="004E4A93"/>
    <w:rsid w:val="004E4B3D"/>
    <w:rsid w:val="004E5A3B"/>
    <w:rsid w:val="004E7C54"/>
    <w:rsid w:val="004F1747"/>
    <w:rsid w:val="004F17E9"/>
    <w:rsid w:val="004F1EA2"/>
    <w:rsid w:val="004F2312"/>
    <w:rsid w:val="004F254F"/>
    <w:rsid w:val="004F2CCE"/>
    <w:rsid w:val="004F376E"/>
    <w:rsid w:val="004F6518"/>
    <w:rsid w:val="004F6FEC"/>
    <w:rsid w:val="004F73D7"/>
    <w:rsid w:val="004F7817"/>
    <w:rsid w:val="00500DF9"/>
    <w:rsid w:val="005012E2"/>
    <w:rsid w:val="005044D5"/>
    <w:rsid w:val="00506FA7"/>
    <w:rsid w:val="005072BD"/>
    <w:rsid w:val="0050767A"/>
    <w:rsid w:val="00507D81"/>
    <w:rsid w:val="005103E3"/>
    <w:rsid w:val="00513C20"/>
    <w:rsid w:val="00513E17"/>
    <w:rsid w:val="00513EEF"/>
    <w:rsid w:val="00514755"/>
    <w:rsid w:val="005149A6"/>
    <w:rsid w:val="00516271"/>
    <w:rsid w:val="005166FE"/>
    <w:rsid w:val="005168F1"/>
    <w:rsid w:val="00516D5C"/>
    <w:rsid w:val="00516E1B"/>
    <w:rsid w:val="0051726D"/>
    <w:rsid w:val="0051758B"/>
    <w:rsid w:val="00517BB1"/>
    <w:rsid w:val="0052035A"/>
    <w:rsid w:val="005205B4"/>
    <w:rsid w:val="005209D9"/>
    <w:rsid w:val="00521CC2"/>
    <w:rsid w:val="00522289"/>
    <w:rsid w:val="00522709"/>
    <w:rsid w:val="00522D39"/>
    <w:rsid w:val="00523BD2"/>
    <w:rsid w:val="00524ECB"/>
    <w:rsid w:val="00525497"/>
    <w:rsid w:val="00527550"/>
    <w:rsid w:val="00527F45"/>
    <w:rsid w:val="00531BAA"/>
    <w:rsid w:val="00531D65"/>
    <w:rsid w:val="0053206F"/>
    <w:rsid w:val="005327C0"/>
    <w:rsid w:val="005335B2"/>
    <w:rsid w:val="00533990"/>
    <w:rsid w:val="00533CDF"/>
    <w:rsid w:val="00533D16"/>
    <w:rsid w:val="005367A8"/>
    <w:rsid w:val="005378D7"/>
    <w:rsid w:val="00537B8C"/>
    <w:rsid w:val="00540056"/>
    <w:rsid w:val="005405FF"/>
    <w:rsid w:val="00540FB9"/>
    <w:rsid w:val="00541B03"/>
    <w:rsid w:val="00542CE7"/>
    <w:rsid w:val="005442F5"/>
    <w:rsid w:val="00544A65"/>
    <w:rsid w:val="00544D7B"/>
    <w:rsid w:val="0054557A"/>
    <w:rsid w:val="00545A20"/>
    <w:rsid w:val="005468C3"/>
    <w:rsid w:val="00547974"/>
    <w:rsid w:val="00550B51"/>
    <w:rsid w:val="00550B68"/>
    <w:rsid w:val="00553381"/>
    <w:rsid w:val="005537AA"/>
    <w:rsid w:val="0055432C"/>
    <w:rsid w:val="00554A16"/>
    <w:rsid w:val="00554D27"/>
    <w:rsid w:val="00555DE2"/>
    <w:rsid w:val="005563E4"/>
    <w:rsid w:val="00556FBA"/>
    <w:rsid w:val="00560C10"/>
    <w:rsid w:val="00560CCE"/>
    <w:rsid w:val="00561113"/>
    <w:rsid w:val="0056518A"/>
    <w:rsid w:val="005654D5"/>
    <w:rsid w:val="0056563A"/>
    <w:rsid w:val="005669B3"/>
    <w:rsid w:val="00567709"/>
    <w:rsid w:val="00567CE0"/>
    <w:rsid w:val="00570026"/>
    <w:rsid w:val="005705E2"/>
    <w:rsid w:val="00570C9D"/>
    <w:rsid w:val="00571686"/>
    <w:rsid w:val="005717DB"/>
    <w:rsid w:val="00572631"/>
    <w:rsid w:val="00573B61"/>
    <w:rsid w:val="005742C0"/>
    <w:rsid w:val="00574635"/>
    <w:rsid w:val="00574D2F"/>
    <w:rsid w:val="00576DE3"/>
    <w:rsid w:val="00580D86"/>
    <w:rsid w:val="00580E1F"/>
    <w:rsid w:val="005810B7"/>
    <w:rsid w:val="00581FAC"/>
    <w:rsid w:val="005822BF"/>
    <w:rsid w:val="005830D2"/>
    <w:rsid w:val="005831EB"/>
    <w:rsid w:val="00583FF0"/>
    <w:rsid w:val="00584107"/>
    <w:rsid w:val="00584681"/>
    <w:rsid w:val="00585DF0"/>
    <w:rsid w:val="00590F67"/>
    <w:rsid w:val="0059136C"/>
    <w:rsid w:val="00591AE3"/>
    <w:rsid w:val="00591FD1"/>
    <w:rsid w:val="00594A22"/>
    <w:rsid w:val="00594FDC"/>
    <w:rsid w:val="00595237"/>
    <w:rsid w:val="0059529F"/>
    <w:rsid w:val="005962A3"/>
    <w:rsid w:val="00596334"/>
    <w:rsid w:val="00597159"/>
    <w:rsid w:val="0059760C"/>
    <w:rsid w:val="005A23E6"/>
    <w:rsid w:val="005A2B81"/>
    <w:rsid w:val="005A371B"/>
    <w:rsid w:val="005A5EF4"/>
    <w:rsid w:val="005A6AD6"/>
    <w:rsid w:val="005A6B47"/>
    <w:rsid w:val="005B024D"/>
    <w:rsid w:val="005B0491"/>
    <w:rsid w:val="005B0941"/>
    <w:rsid w:val="005B269C"/>
    <w:rsid w:val="005B28EF"/>
    <w:rsid w:val="005B29D6"/>
    <w:rsid w:val="005B38AF"/>
    <w:rsid w:val="005B4428"/>
    <w:rsid w:val="005B4548"/>
    <w:rsid w:val="005B510A"/>
    <w:rsid w:val="005B6FB4"/>
    <w:rsid w:val="005C0BA6"/>
    <w:rsid w:val="005C236D"/>
    <w:rsid w:val="005C3970"/>
    <w:rsid w:val="005C4BAC"/>
    <w:rsid w:val="005C4CC4"/>
    <w:rsid w:val="005C524C"/>
    <w:rsid w:val="005C5965"/>
    <w:rsid w:val="005C753C"/>
    <w:rsid w:val="005C7693"/>
    <w:rsid w:val="005C7A8D"/>
    <w:rsid w:val="005D1469"/>
    <w:rsid w:val="005D69C0"/>
    <w:rsid w:val="005D6AFE"/>
    <w:rsid w:val="005D72C2"/>
    <w:rsid w:val="005E2DD7"/>
    <w:rsid w:val="005E2DE0"/>
    <w:rsid w:val="005E3AB0"/>
    <w:rsid w:val="005E428F"/>
    <w:rsid w:val="005E48E7"/>
    <w:rsid w:val="005E4E35"/>
    <w:rsid w:val="005E69EE"/>
    <w:rsid w:val="005E7C51"/>
    <w:rsid w:val="005F0784"/>
    <w:rsid w:val="005F1335"/>
    <w:rsid w:val="005F190D"/>
    <w:rsid w:val="005F2412"/>
    <w:rsid w:val="005F258C"/>
    <w:rsid w:val="005F3054"/>
    <w:rsid w:val="005F4230"/>
    <w:rsid w:val="005F4C4B"/>
    <w:rsid w:val="005F4DF8"/>
    <w:rsid w:val="005F5057"/>
    <w:rsid w:val="005F53FE"/>
    <w:rsid w:val="005F6479"/>
    <w:rsid w:val="005F681C"/>
    <w:rsid w:val="00601A1B"/>
    <w:rsid w:val="0060315E"/>
    <w:rsid w:val="006039E8"/>
    <w:rsid w:val="00603F3D"/>
    <w:rsid w:val="00605759"/>
    <w:rsid w:val="006066C0"/>
    <w:rsid w:val="006067A5"/>
    <w:rsid w:val="00607288"/>
    <w:rsid w:val="006076CE"/>
    <w:rsid w:val="00610194"/>
    <w:rsid w:val="00610528"/>
    <w:rsid w:val="00612687"/>
    <w:rsid w:val="00612E35"/>
    <w:rsid w:val="006135F1"/>
    <w:rsid w:val="0061582F"/>
    <w:rsid w:val="0061630D"/>
    <w:rsid w:val="00616881"/>
    <w:rsid w:val="00617941"/>
    <w:rsid w:val="00621E75"/>
    <w:rsid w:val="006227C5"/>
    <w:rsid w:val="00623255"/>
    <w:rsid w:val="00623686"/>
    <w:rsid w:val="00623B05"/>
    <w:rsid w:val="00624F08"/>
    <w:rsid w:val="00625434"/>
    <w:rsid w:val="00630102"/>
    <w:rsid w:val="0063347F"/>
    <w:rsid w:val="00633659"/>
    <w:rsid w:val="00635387"/>
    <w:rsid w:val="00635AC7"/>
    <w:rsid w:val="00636544"/>
    <w:rsid w:val="006365A4"/>
    <w:rsid w:val="00636BFB"/>
    <w:rsid w:val="00641917"/>
    <w:rsid w:val="00641B72"/>
    <w:rsid w:val="00641E99"/>
    <w:rsid w:val="0064203D"/>
    <w:rsid w:val="00642D74"/>
    <w:rsid w:val="00642EDA"/>
    <w:rsid w:val="0064446F"/>
    <w:rsid w:val="00645404"/>
    <w:rsid w:val="0064597A"/>
    <w:rsid w:val="00646367"/>
    <w:rsid w:val="00646763"/>
    <w:rsid w:val="00646811"/>
    <w:rsid w:val="00646DDF"/>
    <w:rsid w:val="006506A8"/>
    <w:rsid w:val="0065181B"/>
    <w:rsid w:val="00652ECA"/>
    <w:rsid w:val="00652F1F"/>
    <w:rsid w:val="0065658F"/>
    <w:rsid w:val="00656CDC"/>
    <w:rsid w:val="00660817"/>
    <w:rsid w:val="00661192"/>
    <w:rsid w:val="00661E8D"/>
    <w:rsid w:val="00661F46"/>
    <w:rsid w:val="006627BB"/>
    <w:rsid w:val="00662E6C"/>
    <w:rsid w:val="00664671"/>
    <w:rsid w:val="00664F8F"/>
    <w:rsid w:val="00665A87"/>
    <w:rsid w:val="00667080"/>
    <w:rsid w:val="00667967"/>
    <w:rsid w:val="00667E93"/>
    <w:rsid w:val="00670BF1"/>
    <w:rsid w:val="0067119C"/>
    <w:rsid w:val="006713DC"/>
    <w:rsid w:val="006719F5"/>
    <w:rsid w:val="00671D9E"/>
    <w:rsid w:val="0067208A"/>
    <w:rsid w:val="006721FE"/>
    <w:rsid w:val="006740D1"/>
    <w:rsid w:val="006744AD"/>
    <w:rsid w:val="00674E29"/>
    <w:rsid w:val="00675417"/>
    <w:rsid w:val="006760E3"/>
    <w:rsid w:val="00676BE1"/>
    <w:rsid w:val="00676CC1"/>
    <w:rsid w:val="00676D7F"/>
    <w:rsid w:val="00677769"/>
    <w:rsid w:val="00680064"/>
    <w:rsid w:val="0068180B"/>
    <w:rsid w:val="00683649"/>
    <w:rsid w:val="00685836"/>
    <w:rsid w:val="00685D6E"/>
    <w:rsid w:val="00686610"/>
    <w:rsid w:val="00690C81"/>
    <w:rsid w:val="006927FA"/>
    <w:rsid w:val="0069280B"/>
    <w:rsid w:val="00692980"/>
    <w:rsid w:val="00692CE7"/>
    <w:rsid w:val="00692FA3"/>
    <w:rsid w:val="00693108"/>
    <w:rsid w:val="00693460"/>
    <w:rsid w:val="0069374D"/>
    <w:rsid w:val="00694138"/>
    <w:rsid w:val="0069458D"/>
    <w:rsid w:val="00694994"/>
    <w:rsid w:val="006A0929"/>
    <w:rsid w:val="006A287D"/>
    <w:rsid w:val="006A2EC6"/>
    <w:rsid w:val="006A3F39"/>
    <w:rsid w:val="006A4308"/>
    <w:rsid w:val="006A519C"/>
    <w:rsid w:val="006A584E"/>
    <w:rsid w:val="006B0B1A"/>
    <w:rsid w:val="006B179C"/>
    <w:rsid w:val="006B2292"/>
    <w:rsid w:val="006B2D8A"/>
    <w:rsid w:val="006B3F72"/>
    <w:rsid w:val="006B4609"/>
    <w:rsid w:val="006B4623"/>
    <w:rsid w:val="006B4FC4"/>
    <w:rsid w:val="006B5381"/>
    <w:rsid w:val="006B5E39"/>
    <w:rsid w:val="006B6F70"/>
    <w:rsid w:val="006B7168"/>
    <w:rsid w:val="006B7FC0"/>
    <w:rsid w:val="006C06A7"/>
    <w:rsid w:val="006C0748"/>
    <w:rsid w:val="006C0B35"/>
    <w:rsid w:val="006C189E"/>
    <w:rsid w:val="006C2377"/>
    <w:rsid w:val="006C2643"/>
    <w:rsid w:val="006C3001"/>
    <w:rsid w:val="006C4033"/>
    <w:rsid w:val="006C434E"/>
    <w:rsid w:val="006C44A4"/>
    <w:rsid w:val="006C54AD"/>
    <w:rsid w:val="006C7CA1"/>
    <w:rsid w:val="006C7DE8"/>
    <w:rsid w:val="006D32EC"/>
    <w:rsid w:val="006D42AE"/>
    <w:rsid w:val="006D5337"/>
    <w:rsid w:val="006D61EC"/>
    <w:rsid w:val="006D691A"/>
    <w:rsid w:val="006D7918"/>
    <w:rsid w:val="006E024E"/>
    <w:rsid w:val="006E0369"/>
    <w:rsid w:val="006E09B0"/>
    <w:rsid w:val="006E2CB0"/>
    <w:rsid w:val="006E5A9B"/>
    <w:rsid w:val="006E63F8"/>
    <w:rsid w:val="006E7BCD"/>
    <w:rsid w:val="006E7F7D"/>
    <w:rsid w:val="006F0A5B"/>
    <w:rsid w:val="006F0F5D"/>
    <w:rsid w:val="006F0F6D"/>
    <w:rsid w:val="006F2D3F"/>
    <w:rsid w:val="006F2F60"/>
    <w:rsid w:val="006F365D"/>
    <w:rsid w:val="006F43EC"/>
    <w:rsid w:val="006F539C"/>
    <w:rsid w:val="006F544B"/>
    <w:rsid w:val="006F54F4"/>
    <w:rsid w:val="006F6C6B"/>
    <w:rsid w:val="006F73EF"/>
    <w:rsid w:val="006F7EA3"/>
    <w:rsid w:val="00700FBB"/>
    <w:rsid w:val="007010C6"/>
    <w:rsid w:val="0070258B"/>
    <w:rsid w:val="00702830"/>
    <w:rsid w:val="0070393A"/>
    <w:rsid w:val="00704927"/>
    <w:rsid w:val="00704F87"/>
    <w:rsid w:val="00705359"/>
    <w:rsid w:val="007058C8"/>
    <w:rsid w:val="00706E39"/>
    <w:rsid w:val="00707465"/>
    <w:rsid w:val="0070767B"/>
    <w:rsid w:val="0070779A"/>
    <w:rsid w:val="00707B51"/>
    <w:rsid w:val="00707F58"/>
    <w:rsid w:val="00710AEE"/>
    <w:rsid w:val="0071119B"/>
    <w:rsid w:val="00711831"/>
    <w:rsid w:val="00711D22"/>
    <w:rsid w:val="00711D58"/>
    <w:rsid w:val="00712495"/>
    <w:rsid w:val="007125BE"/>
    <w:rsid w:val="00712F83"/>
    <w:rsid w:val="007139E4"/>
    <w:rsid w:val="00713FA0"/>
    <w:rsid w:val="00716685"/>
    <w:rsid w:val="00720541"/>
    <w:rsid w:val="0072212F"/>
    <w:rsid w:val="007250EF"/>
    <w:rsid w:val="00725888"/>
    <w:rsid w:val="00726521"/>
    <w:rsid w:val="007265D6"/>
    <w:rsid w:val="00727220"/>
    <w:rsid w:val="00727780"/>
    <w:rsid w:val="007279DA"/>
    <w:rsid w:val="00730410"/>
    <w:rsid w:val="0073217A"/>
    <w:rsid w:val="007325E0"/>
    <w:rsid w:val="00735DE3"/>
    <w:rsid w:val="00736979"/>
    <w:rsid w:val="00737049"/>
    <w:rsid w:val="007408EB"/>
    <w:rsid w:val="007409AD"/>
    <w:rsid w:val="0074109E"/>
    <w:rsid w:val="007413EE"/>
    <w:rsid w:val="007416CF"/>
    <w:rsid w:val="00742BF0"/>
    <w:rsid w:val="00743268"/>
    <w:rsid w:val="00743F56"/>
    <w:rsid w:val="00744021"/>
    <w:rsid w:val="0074699A"/>
    <w:rsid w:val="00747519"/>
    <w:rsid w:val="00747536"/>
    <w:rsid w:val="00747F83"/>
    <w:rsid w:val="007506A0"/>
    <w:rsid w:val="00750774"/>
    <w:rsid w:val="0075104A"/>
    <w:rsid w:val="007523BD"/>
    <w:rsid w:val="00752785"/>
    <w:rsid w:val="007537B5"/>
    <w:rsid w:val="00754399"/>
    <w:rsid w:val="0075696D"/>
    <w:rsid w:val="00757EDF"/>
    <w:rsid w:val="00760A5D"/>
    <w:rsid w:val="007613DC"/>
    <w:rsid w:val="00761512"/>
    <w:rsid w:val="007616C3"/>
    <w:rsid w:val="00763726"/>
    <w:rsid w:val="00764880"/>
    <w:rsid w:val="00764A1F"/>
    <w:rsid w:val="00764E5D"/>
    <w:rsid w:val="00767064"/>
    <w:rsid w:val="00767E24"/>
    <w:rsid w:val="00770634"/>
    <w:rsid w:val="007706EE"/>
    <w:rsid w:val="00770F68"/>
    <w:rsid w:val="007717BD"/>
    <w:rsid w:val="007744BF"/>
    <w:rsid w:val="00774640"/>
    <w:rsid w:val="00775E7A"/>
    <w:rsid w:val="00776C13"/>
    <w:rsid w:val="00776EEF"/>
    <w:rsid w:val="007771F5"/>
    <w:rsid w:val="0078029A"/>
    <w:rsid w:val="00780AA8"/>
    <w:rsid w:val="00780C85"/>
    <w:rsid w:val="00781573"/>
    <w:rsid w:val="007816DF"/>
    <w:rsid w:val="007820FA"/>
    <w:rsid w:val="00783A5F"/>
    <w:rsid w:val="00783D40"/>
    <w:rsid w:val="00785127"/>
    <w:rsid w:val="00785836"/>
    <w:rsid w:val="00785B06"/>
    <w:rsid w:val="0078607C"/>
    <w:rsid w:val="00786334"/>
    <w:rsid w:val="0078651D"/>
    <w:rsid w:val="007870BF"/>
    <w:rsid w:val="00787575"/>
    <w:rsid w:val="0079090F"/>
    <w:rsid w:val="00790D1E"/>
    <w:rsid w:val="00790D4E"/>
    <w:rsid w:val="00791B42"/>
    <w:rsid w:val="00791B43"/>
    <w:rsid w:val="007923C2"/>
    <w:rsid w:val="00792421"/>
    <w:rsid w:val="00792E1F"/>
    <w:rsid w:val="00793292"/>
    <w:rsid w:val="007937AD"/>
    <w:rsid w:val="00793E7A"/>
    <w:rsid w:val="00796F84"/>
    <w:rsid w:val="007A0347"/>
    <w:rsid w:val="007A0D09"/>
    <w:rsid w:val="007A1D58"/>
    <w:rsid w:val="007A1FB7"/>
    <w:rsid w:val="007A4AF9"/>
    <w:rsid w:val="007A633E"/>
    <w:rsid w:val="007A6422"/>
    <w:rsid w:val="007A77AA"/>
    <w:rsid w:val="007A7CC1"/>
    <w:rsid w:val="007A7DD9"/>
    <w:rsid w:val="007A7EEF"/>
    <w:rsid w:val="007B159F"/>
    <w:rsid w:val="007B1D44"/>
    <w:rsid w:val="007B2589"/>
    <w:rsid w:val="007B3997"/>
    <w:rsid w:val="007B3F21"/>
    <w:rsid w:val="007B4550"/>
    <w:rsid w:val="007B59FD"/>
    <w:rsid w:val="007B6615"/>
    <w:rsid w:val="007B750C"/>
    <w:rsid w:val="007B770E"/>
    <w:rsid w:val="007B7770"/>
    <w:rsid w:val="007B7B75"/>
    <w:rsid w:val="007B7BE3"/>
    <w:rsid w:val="007C09E7"/>
    <w:rsid w:val="007C1025"/>
    <w:rsid w:val="007C1C95"/>
    <w:rsid w:val="007C1DEA"/>
    <w:rsid w:val="007C2F14"/>
    <w:rsid w:val="007C3615"/>
    <w:rsid w:val="007C497F"/>
    <w:rsid w:val="007C5475"/>
    <w:rsid w:val="007C6BF2"/>
    <w:rsid w:val="007C7C09"/>
    <w:rsid w:val="007C7E7B"/>
    <w:rsid w:val="007D010B"/>
    <w:rsid w:val="007D0396"/>
    <w:rsid w:val="007D1CD4"/>
    <w:rsid w:val="007D3141"/>
    <w:rsid w:val="007D3617"/>
    <w:rsid w:val="007D3798"/>
    <w:rsid w:val="007D37F5"/>
    <w:rsid w:val="007D3B98"/>
    <w:rsid w:val="007D438C"/>
    <w:rsid w:val="007D5079"/>
    <w:rsid w:val="007D52A5"/>
    <w:rsid w:val="007D5328"/>
    <w:rsid w:val="007D56D5"/>
    <w:rsid w:val="007D65FF"/>
    <w:rsid w:val="007E0086"/>
    <w:rsid w:val="007E044F"/>
    <w:rsid w:val="007E0675"/>
    <w:rsid w:val="007E1A8C"/>
    <w:rsid w:val="007E32F3"/>
    <w:rsid w:val="007E3378"/>
    <w:rsid w:val="007E41B3"/>
    <w:rsid w:val="007E4AC7"/>
    <w:rsid w:val="007E4B41"/>
    <w:rsid w:val="007E5076"/>
    <w:rsid w:val="007E6888"/>
    <w:rsid w:val="007F0042"/>
    <w:rsid w:val="007F078F"/>
    <w:rsid w:val="007F0F92"/>
    <w:rsid w:val="007F1942"/>
    <w:rsid w:val="007F23D4"/>
    <w:rsid w:val="007F30F3"/>
    <w:rsid w:val="007F4084"/>
    <w:rsid w:val="007F4D47"/>
    <w:rsid w:val="007F5429"/>
    <w:rsid w:val="007F6CF3"/>
    <w:rsid w:val="007F736A"/>
    <w:rsid w:val="007F75E0"/>
    <w:rsid w:val="008003B7"/>
    <w:rsid w:val="00800A66"/>
    <w:rsid w:val="00800B00"/>
    <w:rsid w:val="00801172"/>
    <w:rsid w:val="008038AB"/>
    <w:rsid w:val="008045CF"/>
    <w:rsid w:val="0080462D"/>
    <w:rsid w:val="00804A2D"/>
    <w:rsid w:val="008050F2"/>
    <w:rsid w:val="00805C0C"/>
    <w:rsid w:val="00806BBA"/>
    <w:rsid w:val="0080738D"/>
    <w:rsid w:val="00807F70"/>
    <w:rsid w:val="008103E6"/>
    <w:rsid w:val="008108D2"/>
    <w:rsid w:val="008117AF"/>
    <w:rsid w:val="00812D9F"/>
    <w:rsid w:val="00813C76"/>
    <w:rsid w:val="008157B7"/>
    <w:rsid w:val="008212B1"/>
    <w:rsid w:val="0082176F"/>
    <w:rsid w:val="00821DC9"/>
    <w:rsid w:val="008221D6"/>
    <w:rsid w:val="00822A69"/>
    <w:rsid w:val="00822CBE"/>
    <w:rsid w:val="00823CF9"/>
    <w:rsid w:val="008240AD"/>
    <w:rsid w:val="008243BB"/>
    <w:rsid w:val="00825564"/>
    <w:rsid w:val="008258F3"/>
    <w:rsid w:val="00826306"/>
    <w:rsid w:val="00826786"/>
    <w:rsid w:val="00826CEE"/>
    <w:rsid w:val="00826FFC"/>
    <w:rsid w:val="008273A5"/>
    <w:rsid w:val="00827838"/>
    <w:rsid w:val="00830C2E"/>
    <w:rsid w:val="00833DB3"/>
    <w:rsid w:val="008356AE"/>
    <w:rsid w:val="008358E5"/>
    <w:rsid w:val="008362FD"/>
    <w:rsid w:val="00836389"/>
    <w:rsid w:val="008366A1"/>
    <w:rsid w:val="00836E72"/>
    <w:rsid w:val="00837905"/>
    <w:rsid w:val="00841D65"/>
    <w:rsid w:val="00843F7B"/>
    <w:rsid w:val="0084501E"/>
    <w:rsid w:val="00845484"/>
    <w:rsid w:val="00845ED8"/>
    <w:rsid w:val="00846C41"/>
    <w:rsid w:val="00850DA7"/>
    <w:rsid w:val="00852485"/>
    <w:rsid w:val="00852F9D"/>
    <w:rsid w:val="00854B50"/>
    <w:rsid w:val="00854C6F"/>
    <w:rsid w:val="00855B5C"/>
    <w:rsid w:val="008569A6"/>
    <w:rsid w:val="00856CE4"/>
    <w:rsid w:val="008579A2"/>
    <w:rsid w:val="00857C73"/>
    <w:rsid w:val="00860D86"/>
    <w:rsid w:val="0086284D"/>
    <w:rsid w:val="00863E0B"/>
    <w:rsid w:val="00863EAF"/>
    <w:rsid w:val="00864082"/>
    <w:rsid w:val="008653CD"/>
    <w:rsid w:val="00866B2C"/>
    <w:rsid w:val="00867149"/>
    <w:rsid w:val="00867BC5"/>
    <w:rsid w:val="008700D6"/>
    <w:rsid w:val="008705ED"/>
    <w:rsid w:val="00870F08"/>
    <w:rsid w:val="00872608"/>
    <w:rsid w:val="00872ECB"/>
    <w:rsid w:val="0087375C"/>
    <w:rsid w:val="00873887"/>
    <w:rsid w:val="00873DE2"/>
    <w:rsid w:val="00873FC4"/>
    <w:rsid w:val="008750D3"/>
    <w:rsid w:val="00875928"/>
    <w:rsid w:val="0087637B"/>
    <w:rsid w:val="00877084"/>
    <w:rsid w:val="00877454"/>
    <w:rsid w:val="00882595"/>
    <w:rsid w:val="008825F9"/>
    <w:rsid w:val="00882843"/>
    <w:rsid w:val="00882AB9"/>
    <w:rsid w:val="00883545"/>
    <w:rsid w:val="00883555"/>
    <w:rsid w:val="00883C93"/>
    <w:rsid w:val="0088408C"/>
    <w:rsid w:val="00885150"/>
    <w:rsid w:val="008853E6"/>
    <w:rsid w:val="008863CE"/>
    <w:rsid w:val="00886B9F"/>
    <w:rsid w:val="00886DA2"/>
    <w:rsid w:val="00887516"/>
    <w:rsid w:val="00887548"/>
    <w:rsid w:val="00890B64"/>
    <w:rsid w:val="008910E4"/>
    <w:rsid w:val="00891153"/>
    <w:rsid w:val="0089234C"/>
    <w:rsid w:val="008934B5"/>
    <w:rsid w:val="008947CF"/>
    <w:rsid w:val="00894A2B"/>
    <w:rsid w:val="008950E8"/>
    <w:rsid w:val="00895B25"/>
    <w:rsid w:val="00895B3C"/>
    <w:rsid w:val="00895E3F"/>
    <w:rsid w:val="0089646E"/>
    <w:rsid w:val="00896788"/>
    <w:rsid w:val="00897BB9"/>
    <w:rsid w:val="008A030A"/>
    <w:rsid w:val="008A0D10"/>
    <w:rsid w:val="008A2141"/>
    <w:rsid w:val="008A5C52"/>
    <w:rsid w:val="008A5CA2"/>
    <w:rsid w:val="008A65F1"/>
    <w:rsid w:val="008A72B6"/>
    <w:rsid w:val="008B022A"/>
    <w:rsid w:val="008B035F"/>
    <w:rsid w:val="008B0BDF"/>
    <w:rsid w:val="008B121D"/>
    <w:rsid w:val="008B2D06"/>
    <w:rsid w:val="008B3069"/>
    <w:rsid w:val="008B33EC"/>
    <w:rsid w:val="008B398B"/>
    <w:rsid w:val="008B40D0"/>
    <w:rsid w:val="008B43E1"/>
    <w:rsid w:val="008B53B3"/>
    <w:rsid w:val="008B5654"/>
    <w:rsid w:val="008B5AC3"/>
    <w:rsid w:val="008B698B"/>
    <w:rsid w:val="008B7A32"/>
    <w:rsid w:val="008C013F"/>
    <w:rsid w:val="008C097E"/>
    <w:rsid w:val="008C0B27"/>
    <w:rsid w:val="008C1AF3"/>
    <w:rsid w:val="008C2469"/>
    <w:rsid w:val="008C27D2"/>
    <w:rsid w:val="008C2AF9"/>
    <w:rsid w:val="008C3078"/>
    <w:rsid w:val="008C3857"/>
    <w:rsid w:val="008C52D8"/>
    <w:rsid w:val="008C5B0E"/>
    <w:rsid w:val="008C6259"/>
    <w:rsid w:val="008C63BF"/>
    <w:rsid w:val="008C699F"/>
    <w:rsid w:val="008C6AF7"/>
    <w:rsid w:val="008C6FE7"/>
    <w:rsid w:val="008D03A8"/>
    <w:rsid w:val="008D09F9"/>
    <w:rsid w:val="008D110F"/>
    <w:rsid w:val="008D18A5"/>
    <w:rsid w:val="008D28DA"/>
    <w:rsid w:val="008D30A1"/>
    <w:rsid w:val="008D5E8F"/>
    <w:rsid w:val="008D7123"/>
    <w:rsid w:val="008D713B"/>
    <w:rsid w:val="008D7339"/>
    <w:rsid w:val="008D791C"/>
    <w:rsid w:val="008E195F"/>
    <w:rsid w:val="008E2D38"/>
    <w:rsid w:val="008E3617"/>
    <w:rsid w:val="008E43ED"/>
    <w:rsid w:val="008E4FB0"/>
    <w:rsid w:val="008E5ADB"/>
    <w:rsid w:val="008E5BDE"/>
    <w:rsid w:val="008E5DDD"/>
    <w:rsid w:val="008E653F"/>
    <w:rsid w:val="008E6817"/>
    <w:rsid w:val="008E7368"/>
    <w:rsid w:val="008E7639"/>
    <w:rsid w:val="008E7778"/>
    <w:rsid w:val="008E7834"/>
    <w:rsid w:val="008F1ED5"/>
    <w:rsid w:val="008F2D06"/>
    <w:rsid w:val="008F2EEC"/>
    <w:rsid w:val="008F6D27"/>
    <w:rsid w:val="008F79D9"/>
    <w:rsid w:val="008F7B9E"/>
    <w:rsid w:val="00900AFA"/>
    <w:rsid w:val="00900BCF"/>
    <w:rsid w:val="00901490"/>
    <w:rsid w:val="00901C4D"/>
    <w:rsid w:val="009051CE"/>
    <w:rsid w:val="00905BBF"/>
    <w:rsid w:val="00906A5E"/>
    <w:rsid w:val="00906EA8"/>
    <w:rsid w:val="009074BD"/>
    <w:rsid w:val="009075E9"/>
    <w:rsid w:val="00907651"/>
    <w:rsid w:val="0091009B"/>
    <w:rsid w:val="009106A0"/>
    <w:rsid w:val="00910AB2"/>
    <w:rsid w:val="00910EDD"/>
    <w:rsid w:val="009111CD"/>
    <w:rsid w:val="009116DA"/>
    <w:rsid w:val="009128A1"/>
    <w:rsid w:val="009139E9"/>
    <w:rsid w:val="00913E1D"/>
    <w:rsid w:val="00914669"/>
    <w:rsid w:val="00914938"/>
    <w:rsid w:val="009164C0"/>
    <w:rsid w:val="00921BF0"/>
    <w:rsid w:val="00921E76"/>
    <w:rsid w:val="00922C81"/>
    <w:rsid w:val="00922F8B"/>
    <w:rsid w:val="009236E0"/>
    <w:rsid w:val="00924213"/>
    <w:rsid w:val="0092478F"/>
    <w:rsid w:val="00925491"/>
    <w:rsid w:val="00926FDE"/>
    <w:rsid w:val="009275AB"/>
    <w:rsid w:val="00927A84"/>
    <w:rsid w:val="00927CAA"/>
    <w:rsid w:val="0093033E"/>
    <w:rsid w:val="0093081E"/>
    <w:rsid w:val="009312D7"/>
    <w:rsid w:val="009317E6"/>
    <w:rsid w:val="00933787"/>
    <w:rsid w:val="00933C39"/>
    <w:rsid w:val="00935A21"/>
    <w:rsid w:val="009362A3"/>
    <w:rsid w:val="00936EDD"/>
    <w:rsid w:val="00937888"/>
    <w:rsid w:val="00937A4A"/>
    <w:rsid w:val="00940210"/>
    <w:rsid w:val="009408EB"/>
    <w:rsid w:val="00940B0C"/>
    <w:rsid w:val="00940CD0"/>
    <w:rsid w:val="00940F3A"/>
    <w:rsid w:val="009416B0"/>
    <w:rsid w:val="00941DAD"/>
    <w:rsid w:val="0094242D"/>
    <w:rsid w:val="009428EE"/>
    <w:rsid w:val="00944413"/>
    <w:rsid w:val="00944A7D"/>
    <w:rsid w:val="00945468"/>
    <w:rsid w:val="00945557"/>
    <w:rsid w:val="00945EAA"/>
    <w:rsid w:val="009460F0"/>
    <w:rsid w:val="009464D6"/>
    <w:rsid w:val="00950A37"/>
    <w:rsid w:val="00951513"/>
    <w:rsid w:val="009515B4"/>
    <w:rsid w:val="0095170F"/>
    <w:rsid w:val="0095176D"/>
    <w:rsid w:val="00952216"/>
    <w:rsid w:val="0095252D"/>
    <w:rsid w:val="009535A8"/>
    <w:rsid w:val="00954129"/>
    <w:rsid w:val="0095500C"/>
    <w:rsid w:val="009562E2"/>
    <w:rsid w:val="00956696"/>
    <w:rsid w:val="00956EAB"/>
    <w:rsid w:val="00957BA6"/>
    <w:rsid w:val="00957DF7"/>
    <w:rsid w:val="00960305"/>
    <w:rsid w:val="00960AD8"/>
    <w:rsid w:val="00960DB2"/>
    <w:rsid w:val="009619D1"/>
    <w:rsid w:val="00961ADF"/>
    <w:rsid w:val="00961EF5"/>
    <w:rsid w:val="009621DB"/>
    <w:rsid w:val="00962D9D"/>
    <w:rsid w:val="009634DD"/>
    <w:rsid w:val="00963D60"/>
    <w:rsid w:val="00965483"/>
    <w:rsid w:val="00965516"/>
    <w:rsid w:val="0096668D"/>
    <w:rsid w:val="009706A1"/>
    <w:rsid w:val="009707CA"/>
    <w:rsid w:val="0097181D"/>
    <w:rsid w:val="009718FA"/>
    <w:rsid w:val="00971EB6"/>
    <w:rsid w:val="009726AE"/>
    <w:rsid w:val="00972D98"/>
    <w:rsid w:val="009745D5"/>
    <w:rsid w:val="00975073"/>
    <w:rsid w:val="00976EBD"/>
    <w:rsid w:val="009770B9"/>
    <w:rsid w:val="0098004E"/>
    <w:rsid w:val="009806D9"/>
    <w:rsid w:val="00981F94"/>
    <w:rsid w:val="00983317"/>
    <w:rsid w:val="009837CE"/>
    <w:rsid w:val="00983846"/>
    <w:rsid w:val="00983D2B"/>
    <w:rsid w:val="00984C92"/>
    <w:rsid w:val="00984D1E"/>
    <w:rsid w:val="00984F85"/>
    <w:rsid w:val="009854EC"/>
    <w:rsid w:val="0098562F"/>
    <w:rsid w:val="00985758"/>
    <w:rsid w:val="0098613E"/>
    <w:rsid w:val="00986BC3"/>
    <w:rsid w:val="009873F1"/>
    <w:rsid w:val="00987C4C"/>
    <w:rsid w:val="00990A0F"/>
    <w:rsid w:val="009918AC"/>
    <w:rsid w:val="00991E67"/>
    <w:rsid w:val="00992F84"/>
    <w:rsid w:val="0099459E"/>
    <w:rsid w:val="00994772"/>
    <w:rsid w:val="009955FC"/>
    <w:rsid w:val="00996A78"/>
    <w:rsid w:val="00996B0A"/>
    <w:rsid w:val="00997494"/>
    <w:rsid w:val="0099780C"/>
    <w:rsid w:val="009A07D8"/>
    <w:rsid w:val="009A1CA0"/>
    <w:rsid w:val="009A23F0"/>
    <w:rsid w:val="009A2FF2"/>
    <w:rsid w:val="009A3434"/>
    <w:rsid w:val="009A3D26"/>
    <w:rsid w:val="009A435F"/>
    <w:rsid w:val="009A560D"/>
    <w:rsid w:val="009A6975"/>
    <w:rsid w:val="009B2DA8"/>
    <w:rsid w:val="009B343E"/>
    <w:rsid w:val="009B4803"/>
    <w:rsid w:val="009B50B7"/>
    <w:rsid w:val="009B5DA6"/>
    <w:rsid w:val="009B6443"/>
    <w:rsid w:val="009B7268"/>
    <w:rsid w:val="009B7B22"/>
    <w:rsid w:val="009C047D"/>
    <w:rsid w:val="009C0919"/>
    <w:rsid w:val="009C198C"/>
    <w:rsid w:val="009C1EF1"/>
    <w:rsid w:val="009C2530"/>
    <w:rsid w:val="009C2B80"/>
    <w:rsid w:val="009C2F0B"/>
    <w:rsid w:val="009C6651"/>
    <w:rsid w:val="009D0033"/>
    <w:rsid w:val="009D0993"/>
    <w:rsid w:val="009D1CAB"/>
    <w:rsid w:val="009D2163"/>
    <w:rsid w:val="009D31DD"/>
    <w:rsid w:val="009D35C6"/>
    <w:rsid w:val="009D4578"/>
    <w:rsid w:val="009D499F"/>
    <w:rsid w:val="009D67A6"/>
    <w:rsid w:val="009D6E1F"/>
    <w:rsid w:val="009D766F"/>
    <w:rsid w:val="009E1AB7"/>
    <w:rsid w:val="009E3620"/>
    <w:rsid w:val="009E4D67"/>
    <w:rsid w:val="009E5111"/>
    <w:rsid w:val="009E56F8"/>
    <w:rsid w:val="009E5AEF"/>
    <w:rsid w:val="009E632F"/>
    <w:rsid w:val="009E695B"/>
    <w:rsid w:val="009E7D89"/>
    <w:rsid w:val="009F1625"/>
    <w:rsid w:val="009F1A94"/>
    <w:rsid w:val="009F1F01"/>
    <w:rsid w:val="009F2076"/>
    <w:rsid w:val="009F308F"/>
    <w:rsid w:val="009F30A2"/>
    <w:rsid w:val="009F373E"/>
    <w:rsid w:val="009F458E"/>
    <w:rsid w:val="009F45FF"/>
    <w:rsid w:val="009F596A"/>
    <w:rsid w:val="009F6238"/>
    <w:rsid w:val="009F6496"/>
    <w:rsid w:val="00A0162A"/>
    <w:rsid w:val="00A0305F"/>
    <w:rsid w:val="00A0413A"/>
    <w:rsid w:val="00A048A5"/>
    <w:rsid w:val="00A04E3B"/>
    <w:rsid w:val="00A0527E"/>
    <w:rsid w:val="00A05EBC"/>
    <w:rsid w:val="00A06BFB"/>
    <w:rsid w:val="00A11D00"/>
    <w:rsid w:val="00A13696"/>
    <w:rsid w:val="00A13737"/>
    <w:rsid w:val="00A13ADA"/>
    <w:rsid w:val="00A13B7D"/>
    <w:rsid w:val="00A1676C"/>
    <w:rsid w:val="00A169C0"/>
    <w:rsid w:val="00A16C6C"/>
    <w:rsid w:val="00A16ED4"/>
    <w:rsid w:val="00A20623"/>
    <w:rsid w:val="00A20F26"/>
    <w:rsid w:val="00A2214C"/>
    <w:rsid w:val="00A22C87"/>
    <w:rsid w:val="00A24077"/>
    <w:rsid w:val="00A25197"/>
    <w:rsid w:val="00A268DE"/>
    <w:rsid w:val="00A277DE"/>
    <w:rsid w:val="00A30C81"/>
    <w:rsid w:val="00A36067"/>
    <w:rsid w:val="00A37119"/>
    <w:rsid w:val="00A3778E"/>
    <w:rsid w:val="00A378E9"/>
    <w:rsid w:val="00A37CAA"/>
    <w:rsid w:val="00A4092D"/>
    <w:rsid w:val="00A423AA"/>
    <w:rsid w:val="00A42EC0"/>
    <w:rsid w:val="00A44696"/>
    <w:rsid w:val="00A44704"/>
    <w:rsid w:val="00A4494B"/>
    <w:rsid w:val="00A4631A"/>
    <w:rsid w:val="00A46C04"/>
    <w:rsid w:val="00A474F3"/>
    <w:rsid w:val="00A5057C"/>
    <w:rsid w:val="00A5092C"/>
    <w:rsid w:val="00A5120F"/>
    <w:rsid w:val="00A51B8A"/>
    <w:rsid w:val="00A525BF"/>
    <w:rsid w:val="00A53223"/>
    <w:rsid w:val="00A54189"/>
    <w:rsid w:val="00A544B6"/>
    <w:rsid w:val="00A55989"/>
    <w:rsid w:val="00A55A8E"/>
    <w:rsid w:val="00A56191"/>
    <w:rsid w:val="00A56B48"/>
    <w:rsid w:val="00A5703F"/>
    <w:rsid w:val="00A57243"/>
    <w:rsid w:val="00A60329"/>
    <w:rsid w:val="00A60F99"/>
    <w:rsid w:val="00A613DC"/>
    <w:rsid w:val="00A6181A"/>
    <w:rsid w:val="00A630E3"/>
    <w:rsid w:val="00A65011"/>
    <w:rsid w:val="00A65473"/>
    <w:rsid w:val="00A65843"/>
    <w:rsid w:val="00A65E18"/>
    <w:rsid w:val="00A66872"/>
    <w:rsid w:val="00A66BBB"/>
    <w:rsid w:val="00A704DE"/>
    <w:rsid w:val="00A71012"/>
    <w:rsid w:val="00A723E5"/>
    <w:rsid w:val="00A73B28"/>
    <w:rsid w:val="00A73CB9"/>
    <w:rsid w:val="00A7471D"/>
    <w:rsid w:val="00A74AB0"/>
    <w:rsid w:val="00A753B0"/>
    <w:rsid w:val="00A76AF0"/>
    <w:rsid w:val="00A76B74"/>
    <w:rsid w:val="00A77765"/>
    <w:rsid w:val="00A779E7"/>
    <w:rsid w:val="00A77B8A"/>
    <w:rsid w:val="00A8001A"/>
    <w:rsid w:val="00A802B6"/>
    <w:rsid w:val="00A81068"/>
    <w:rsid w:val="00A82AE0"/>
    <w:rsid w:val="00A82BE6"/>
    <w:rsid w:val="00A83616"/>
    <w:rsid w:val="00A853CD"/>
    <w:rsid w:val="00A85499"/>
    <w:rsid w:val="00A870AF"/>
    <w:rsid w:val="00A87885"/>
    <w:rsid w:val="00A90321"/>
    <w:rsid w:val="00A91DAA"/>
    <w:rsid w:val="00A92359"/>
    <w:rsid w:val="00A92D66"/>
    <w:rsid w:val="00A94C90"/>
    <w:rsid w:val="00A94E5D"/>
    <w:rsid w:val="00A9516F"/>
    <w:rsid w:val="00A9540A"/>
    <w:rsid w:val="00A960BC"/>
    <w:rsid w:val="00A96511"/>
    <w:rsid w:val="00A97059"/>
    <w:rsid w:val="00A97E08"/>
    <w:rsid w:val="00AA1540"/>
    <w:rsid w:val="00AA1EEB"/>
    <w:rsid w:val="00AA2420"/>
    <w:rsid w:val="00AA2C8E"/>
    <w:rsid w:val="00AA2E7B"/>
    <w:rsid w:val="00AA302F"/>
    <w:rsid w:val="00AA354C"/>
    <w:rsid w:val="00AA388F"/>
    <w:rsid w:val="00AA3ABB"/>
    <w:rsid w:val="00AA3B41"/>
    <w:rsid w:val="00AA4376"/>
    <w:rsid w:val="00AA4678"/>
    <w:rsid w:val="00AA5891"/>
    <w:rsid w:val="00AA58D9"/>
    <w:rsid w:val="00AA6178"/>
    <w:rsid w:val="00AA6A60"/>
    <w:rsid w:val="00AA793C"/>
    <w:rsid w:val="00AB022E"/>
    <w:rsid w:val="00AB0630"/>
    <w:rsid w:val="00AB1881"/>
    <w:rsid w:val="00AB2314"/>
    <w:rsid w:val="00AB36CD"/>
    <w:rsid w:val="00AB42B2"/>
    <w:rsid w:val="00AB442B"/>
    <w:rsid w:val="00AB50FC"/>
    <w:rsid w:val="00AB585B"/>
    <w:rsid w:val="00AB7D12"/>
    <w:rsid w:val="00AB7E65"/>
    <w:rsid w:val="00AC2188"/>
    <w:rsid w:val="00AC264D"/>
    <w:rsid w:val="00AC281B"/>
    <w:rsid w:val="00AC2954"/>
    <w:rsid w:val="00AC2A99"/>
    <w:rsid w:val="00AC5060"/>
    <w:rsid w:val="00AC578E"/>
    <w:rsid w:val="00AC619A"/>
    <w:rsid w:val="00AC6339"/>
    <w:rsid w:val="00AC6A95"/>
    <w:rsid w:val="00AC72D7"/>
    <w:rsid w:val="00AD0213"/>
    <w:rsid w:val="00AD1461"/>
    <w:rsid w:val="00AD16F8"/>
    <w:rsid w:val="00AD17F9"/>
    <w:rsid w:val="00AD214B"/>
    <w:rsid w:val="00AD2C33"/>
    <w:rsid w:val="00AD2D46"/>
    <w:rsid w:val="00AD343C"/>
    <w:rsid w:val="00AD436A"/>
    <w:rsid w:val="00AD49A4"/>
    <w:rsid w:val="00AD5C3C"/>
    <w:rsid w:val="00AD5C97"/>
    <w:rsid w:val="00AD5E86"/>
    <w:rsid w:val="00AD5FE8"/>
    <w:rsid w:val="00AD651B"/>
    <w:rsid w:val="00AD65A9"/>
    <w:rsid w:val="00AD6F8C"/>
    <w:rsid w:val="00AE07DC"/>
    <w:rsid w:val="00AE0BAD"/>
    <w:rsid w:val="00AE0BED"/>
    <w:rsid w:val="00AE3A1C"/>
    <w:rsid w:val="00AE4750"/>
    <w:rsid w:val="00AE53F5"/>
    <w:rsid w:val="00AE6CBE"/>
    <w:rsid w:val="00AE6F20"/>
    <w:rsid w:val="00AE6FB3"/>
    <w:rsid w:val="00AF0FCF"/>
    <w:rsid w:val="00AF224E"/>
    <w:rsid w:val="00AF3038"/>
    <w:rsid w:val="00AF3115"/>
    <w:rsid w:val="00AF4639"/>
    <w:rsid w:val="00AF4C02"/>
    <w:rsid w:val="00AF4FA7"/>
    <w:rsid w:val="00AF541C"/>
    <w:rsid w:val="00AF57BB"/>
    <w:rsid w:val="00AF6393"/>
    <w:rsid w:val="00AF733F"/>
    <w:rsid w:val="00AF7BEB"/>
    <w:rsid w:val="00AF7F1A"/>
    <w:rsid w:val="00B006F4"/>
    <w:rsid w:val="00B00A83"/>
    <w:rsid w:val="00B00C6E"/>
    <w:rsid w:val="00B011A1"/>
    <w:rsid w:val="00B01525"/>
    <w:rsid w:val="00B03A87"/>
    <w:rsid w:val="00B03DB6"/>
    <w:rsid w:val="00B03F14"/>
    <w:rsid w:val="00B041CA"/>
    <w:rsid w:val="00B04652"/>
    <w:rsid w:val="00B05DDD"/>
    <w:rsid w:val="00B07EB3"/>
    <w:rsid w:val="00B10FBA"/>
    <w:rsid w:val="00B1112B"/>
    <w:rsid w:val="00B112DD"/>
    <w:rsid w:val="00B1190D"/>
    <w:rsid w:val="00B125C3"/>
    <w:rsid w:val="00B12679"/>
    <w:rsid w:val="00B1452E"/>
    <w:rsid w:val="00B14DFE"/>
    <w:rsid w:val="00B157D8"/>
    <w:rsid w:val="00B15A93"/>
    <w:rsid w:val="00B15FD1"/>
    <w:rsid w:val="00B16931"/>
    <w:rsid w:val="00B1746D"/>
    <w:rsid w:val="00B200C6"/>
    <w:rsid w:val="00B20203"/>
    <w:rsid w:val="00B22B2C"/>
    <w:rsid w:val="00B22F91"/>
    <w:rsid w:val="00B2337D"/>
    <w:rsid w:val="00B23419"/>
    <w:rsid w:val="00B2355D"/>
    <w:rsid w:val="00B23CCA"/>
    <w:rsid w:val="00B2524C"/>
    <w:rsid w:val="00B252AF"/>
    <w:rsid w:val="00B26F57"/>
    <w:rsid w:val="00B30C71"/>
    <w:rsid w:val="00B31108"/>
    <w:rsid w:val="00B3210A"/>
    <w:rsid w:val="00B3264D"/>
    <w:rsid w:val="00B34220"/>
    <w:rsid w:val="00B34CDF"/>
    <w:rsid w:val="00B361D3"/>
    <w:rsid w:val="00B364A8"/>
    <w:rsid w:val="00B36A79"/>
    <w:rsid w:val="00B37B96"/>
    <w:rsid w:val="00B4008E"/>
    <w:rsid w:val="00B40D67"/>
    <w:rsid w:val="00B43E32"/>
    <w:rsid w:val="00B43F75"/>
    <w:rsid w:val="00B443B2"/>
    <w:rsid w:val="00B45879"/>
    <w:rsid w:val="00B45CDC"/>
    <w:rsid w:val="00B45FC2"/>
    <w:rsid w:val="00B46719"/>
    <w:rsid w:val="00B47F08"/>
    <w:rsid w:val="00B5138F"/>
    <w:rsid w:val="00B52243"/>
    <w:rsid w:val="00B532B3"/>
    <w:rsid w:val="00B557E9"/>
    <w:rsid w:val="00B55F24"/>
    <w:rsid w:val="00B56975"/>
    <w:rsid w:val="00B5716F"/>
    <w:rsid w:val="00B607C5"/>
    <w:rsid w:val="00B617F4"/>
    <w:rsid w:val="00B61E92"/>
    <w:rsid w:val="00B6219D"/>
    <w:rsid w:val="00B62939"/>
    <w:rsid w:val="00B62B04"/>
    <w:rsid w:val="00B63653"/>
    <w:rsid w:val="00B644F0"/>
    <w:rsid w:val="00B644F1"/>
    <w:rsid w:val="00B64680"/>
    <w:rsid w:val="00B64709"/>
    <w:rsid w:val="00B662F2"/>
    <w:rsid w:val="00B672AF"/>
    <w:rsid w:val="00B67F85"/>
    <w:rsid w:val="00B70816"/>
    <w:rsid w:val="00B70BCF"/>
    <w:rsid w:val="00B716C9"/>
    <w:rsid w:val="00B717CE"/>
    <w:rsid w:val="00B719D7"/>
    <w:rsid w:val="00B72523"/>
    <w:rsid w:val="00B72DA9"/>
    <w:rsid w:val="00B7544F"/>
    <w:rsid w:val="00B7654A"/>
    <w:rsid w:val="00B767BD"/>
    <w:rsid w:val="00B76C3D"/>
    <w:rsid w:val="00B7723E"/>
    <w:rsid w:val="00B779CA"/>
    <w:rsid w:val="00B77D48"/>
    <w:rsid w:val="00B80565"/>
    <w:rsid w:val="00B80BA4"/>
    <w:rsid w:val="00B81B2D"/>
    <w:rsid w:val="00B81CCC"/>
    <w:rsid w:val="00B83B0E"/>
    <w:rsid w:val="00B847E6"/>
    <w:rsid w:val="00B85AB6"/>
    <w:rsid w:val="00B85BE8"/>
    <w:rsid w:val="00B85D41"/>
    <w:rsid w:val="00B86F27"/>
    <w:rsid w:val="00B872A2"/>
    <w:rsid w:val="00B87587"/>
    <w:rsid w:val="00B90742"/>
    <w:rsid w:val="00B91D20"/>
    <w:rsid w:val="00B92AA0"/>
    <w:rsid w:val="00B92B32"/>
    <w:rsid w:val="00B936C3"/>
    <w:rsid w:val="00B944F0"/>
    <w:rsid w:val="00B94712"/>
    <w:rsid w:val="00B94B0B"/>
    <w:rsid w:val="00B95A21"/>
    <w:rsid w:val="00B96B56"/>
    <w:rsid w:val="00B97BCA"/>
    <w:rsid w:val="00BA0333"/>
    <w:rsid w:val="00BA22B8"/>
    <w:rsid w:val="00BA296F"/>
    <w:rsid w:val="00BA33D4"/>
    <w:rsid w:val="00BA45B3"/>
    <w:rsid w:val="00BA4D8C"/>
    <w:rsid w:val="00BA510B"/>
    <w:rsid w:val="00BA54D7"/>
    <w:rsid w:val="00BA5667"/>
    <w:rsid w:val="00BA6052"/>
    <w:rsid w:val="00BA6A13"/>
    <w:rsid w:val="00BB0DEF"/>
    <w:rsid w:val="00BB294F"/>
    <w:rsid w:val="00BB2F8C"/>
    <w:rsid w:val="00BB314F"/>
    <w:rsid w:val="00BB465F"/>
    <w:rsid w:val="00BB595D"/>
    <w:rsid w:val="00BB5D2E"/>
    <w:rsid w:val="00BB76CF"/>
    <w:rsid w:val="00BB7BD0"/>
    <w:rsid w:val="00BB7C64"/>
    <w:rsid w:val="00BB7CD2"/>
    <w:rsid w:val="00BB7E10"/>
    <w:rsid w:val="00BC023F"/>
    <w:rsid w:val="00BC0EBB"/>
    <w:rsid w:val="00BC1023"/>
    <w:rsid w:val="00BC264E"/>
    <w:rsid w:val="00BC32B2"/>
    <w:rsid w:val="00BC3FB8"/>
    <w:rsid w:val="00BC403A"/>
    <w:rsid w:val="00BC441F"/>
    <w:rsid w:val="00BC45A2"/>
    <w:rsid w:val="00BC4EE1"/>
    <w:rsid w:val="00BC50C5"/>
    <w:rsid w:val="00BC60F0"/>
    <w:rsid w:val="00BC6113"/>
    <w:rsid w:val="00BC62A5"/>
    <w:rsid w:val="00BC6A44"/>
    <w:rsid w:val="00BC721D"/>
    <w:rsid w:val="00BD0121"/>
    <w:rsid w:val="00BD15E5"/>
    <w:rsid w:val="00BD4896"/>
    <w:rsid w:val="00BD62BF"/>
    <w:rsid w:val="00BE1A8F"/>
    <w:rsid w:val="00BE1E67"/>
    <w:rsid w:val="00BE20B1"/>
    <w:rsid w:val="00BE2939"/>
    <w:rsid w:val="00BE3552"/>
    <w:rsid w:val="00BE3586"/>
    <w:rsid w:val="00BE51C6"/>
    <w:rsid w:val="00BE6732"/>
    <w:rsid w:val="00BE70D4"/>
    <w:rsid w:val="00BE728D"/>
    <w:rsid w:val="00BE7C1A"/>
    <w:rsid w:val="00BF0641"/>
    <w:rsid w:val="00BF0DBE"/>
    <w:rsid w:val="00BF138D"/>
    <w:rsid w:val="00BF1D46"/>
    <w:rsid w:val="00BF2590"/>
    <w:rsid w:val="00BF30F2"/>
    <w:rsid w:val="00BF47A3"/>
    <w:rsid w:val="00BF4CE6"/>
    <w:rsid w:val="00BF4D9B"/>
    <w:rsid w:val="00BF67B3"/>
    <w:rsid w:val="00BF690A"/>
    <w:rsid w:val="00BF6D2B"/>
    <w:rsid w:val="00BF7D53"/>
    <w:rsid w:val="00C00C22"/>
    <w:rsid w:val="00C0120A"/>
    <w:rsid w:val="00C0405B"/>
    <w:rsid w:val="00C04AAE"/>
    <w:rsid w:val="00C04FDC"/>
    <w:rsid w:val="00C05C46"/>
    <w:rsid w:val="00C06709"/>
    <w:rsid w:val="00C0672B"/>
    <w:rsid w:val="00C0727C"/>
    <w:rsid w:val="00C07742"/>
    <w:rsid w:val="00C10F17"/>
    <w:rsid w:val="00C1130A"/>
    <w:rsid w:val="00C115C5"/>
    <w:rsid w:val="00C118A8"/>
    <w:rsid w:val="00C13975"/>
    <w:rsid w:val="00C144BA"/>
    <w:rsid w:val="00C15A61"/>
    <w:rsid w:val="00C15E87"/>
    <w:rsid w:val="00C15F37"/>
    <w:rsid w:val="00C170D5"/>
    <w:rsid w:val="00C20141"/>
    <w:rsid w:val="00C227D4"/>
    <w:rsid w:val="00C22E38"/>
    <w:rsid w:val="00C23F7A"/>
    <w:rsid w:val="00C2415F"/>
    <w:rsid w:val="00C24954"/>
    <w:rsid w:val="00C30BA4"/>
    <w:rsid w:val="00C31320"/>
    <w:rsid w:val="00C319FD"/>
    <w:rsid w:val="00C323CE"/>
    <w:rsid w:val="00C323D1"/>
    <w:rsid w:val="00C32A07"/>
    <w:rsid w:val="00C338D1"/>
    <w:rsid w:val="00C33CA3"/>
    <w:rsid w:val="00C33EC3"/>
    <w:rsid w:val="00C367DD"/>
    <w:rsid w:val="00C4060B"/>
    <w:rsid w:val="00C40C03"/>
    <w:rsid w:val="00C4186E"/>
    <w:rsid w:val="00C41ED2"/>
    <w:rsid w:val="00C41FD1"/>
    <w:rsid w:val="00C43182"/>
    <w:rsid w:val="00C43722"/>
    <w:rsid w:val="00C437F0"/>
    <w:rsid w:val="00C439B5"/>
    <w:rsid w:val="00C45B55"/>
    <w:rsid w:val="00C45E60"/>
    <w:rsid w:val="00C45FF6"/>
    <w:rsid w:val="00C468A5"/>
    <w:rsid w:val="00C469A8"/>
    <w:rsid w:val="00C46C03"/>
    <w:rsid w:val="00C477C5"/>
    <w:rsid w:val="00C47F00"/>
    <w:rsid w:val="00C50BCB"/>
    <w:rsid w:val="00C51482"/>
    <w:rsid w:val="00C53287"/>
    <w:rsid w:val="00C55B38"/>
    <w:rsid w:val="00C56DEC"/>
    <w:rsid w:val="00C57E19"/>
    <w:rsid w:val="00C60D1E"/>
    <w:rsid w:val="00C61CDD"/>
    <w:rsid w:val="00C623BD"/>
    <w:rsid w:val="00C63959"/>
    <w:rsid w:val="00C65066"/>
    <w:rsid w:val="00C65544"/>
    <w:rsid w:val="00C66BE0"/>
    <w:rsid w:val="00C677A7"/>
    <w:rsid w:val="00C6799E"/>
    <w:rsid w:val="00C67F79"/>
    <w:rsid w:val="00C7082A"/>
    <w:rsid w:val="00C70838"/>
    <w:rsid w:val="00C711FA"/>
    <w:rsid w:val="00C71CC8"/>
    <w:rsid w:val="00C72451"/>
    <w:rsid w:val="00C729DB"/>
    <w:rsid w:val="00C731BD"/>
    <w:rsid w:val="00C736E9"/>
    <w:rsid w:val="00C738BF"/>
    <w:rsid w:val="00C7493C"/>
    <w:rsid w:val="00C74CA1"/>
    <w:rsid w:val="00C74CD6"/>
    <w:rsid w:val="00C7601F"/>
    <w:rsid w:val="00C7655F"/>
    <w:rsid w:val="00C765FF"/>
    <w:rsid w:val="00C77251"/>
    <w:rsid w:val="00C77600"/>
    <w:rsid w:val="00C80632"/>
    <w:rsid w:val="00C81987"/>
    <w:rsid w:val="00C81BE1"/>
    <w:rsid w:val="00C82226"/>
    <w:rsid w:val="00C83567"/>
    <w:rsid w:val="00C84014"/>
    <w:rsid w:val="00C841BE"/>
    <w:rsid w:val="00C84603"/>
    <w:rsid w:val="00C849BD"/>
    <w:rsid w:val="00C85292"/>
    <w:rsid w:val="00C855E2"/>
    <w:rsid w:val="00C86DD5"/>
    <w:rsid w:val="00C87DA0"/>
    <w:rsid w:val="00C9072C"/>
    <w:rsid w:val="00C91360"/>
    <w:rsid w:val="00C91E9B"/>
    <w:rsid w:val="00C922FA"/>
    <w:rsid w:val="00C92898"/>
    <w:rsid w:val="00C93181"/>
    <w:rsid w:val="00C93275"/>
    <w:rsid w:val="00C93EBA"/>
    <w:rsid w:val="00C9430B"/>
    <w:rsid w:val="00C94B72"/>
    <w:rsid w:val="00C94BFA"/>
    <w:rsid w:val="00C95569"/>
    <w:rsid w:val="00C966B9"/>
    <w:rsid w:val="00C96DFA"/>
    <w:rsid w:val="00C972D1"/>
    <w:rsid w:val="00CA1A1F"/>
    <w:rsid w:val="00CA1A8C"/>
    <w:rsid w:val="00CA1AE3"/>
    <w:rsid w:val="00CA35C0"/>
    <w:rsid w:val="00CA3A06"/>
    <w:rsid w:val="00CA3FC0"/>
    <w:rsid w:val="00CA584B"/>
    <w:rsid w:val="00CA6B8A"/>
    <w:rsid w:val="00CA70D6"/>
    <w:rsid w:val="00CB0815"/>
    <w:rsid w:val="00CB138B"/>
    <w:rsid w:val="00CB148B"/>
    <w:rsid w:val="00CB1C25"/>
    <w:rsid w:val="00CB2545"/>
    <w:rsid w:val="00CB28A4"/>
    <w:rsid w:val="00CB3D8F"/>
    <w:rsid w:val="00CB4324"/>
    <w:rsid w:val="00CB59FB"/>
    <w:rsid w:val="00CB6485"/>
    <w:rsid w:val="00CB6744"/>
    <w:rsid w:val="00CC0252"/>
    <w:rsid w:val="00CC0C95"/>
    <w:rsid w:val="00CC1007"/>
    <w:rsid w:val="00CC22B7"/>
    <w:rsid w:val="00CC2D1C"/>
    <w:rsid w:val="00CC334A"/>
    <w:rsid w:val="00CC357A"/>
    <w:rsid w:val="00CC3D04"/>
    <w:rsid w:val="00CC4068"/>
    <w:rsid w:val="00CC4EAE"/>
    <w:rsid w:val="00CC53DF"/>
    <w:rsid w:val="00CC56E0"/>
    <w:rsid w:val="00CC5BAE"/>
    <w:rsid w:val="00CC5CA3"/>
    <w:rsid w:val="00CC6565"/>
    <w:rsid w:val="00CC6E6F"/>
    <w:rsid w:val="00CC75F3"/>
    <w:rsid w:val="00CC7C67"/>
    <w:rsid w:val="00CC7DB8"/>
    <w:rsid w:val="00CD015E"/>
    <w:rsid w:val="00CD04FF"/>
    <w:rsid w:val="00CD055A"/>
    <w:rsid w:val="00CD0956"/>
    <w:rsid w:val="00CD0FB5"/>
    <w:rsid w:val="00CD12FE"/>
    <w:rsid w:val="00CD1AAA"/>
    <w:rsid w:val="00CD1DD5"/>
    <w:rsid w:val="00CD373F"/>
    <w:rsid w:val="00CD432A"/>
    <w:rsid w:val="00CD4C5D"/>
    <w:rsid w:val="00CD5845"/>
    <w:rsid w:val="00CD5DD3"/>
    <w:rsid w:val="00CD7D58"/>
    <w:rsid w:val="00CE03C1"/>
    <w:rsid w:val="00CE06CB"/>
    <w:rsid w:val="00CE0AC9"/>
    <w:rsid w:val="00CE1826"/>
    <w:rsid w:val="00CE20CA"/>
    <w:rsid w:val="00CE33A7"/>
    <w:rsid w:val="00CE3C9B"/>
    <w:rsid w:val="00CE40AF"/>
    <w:rsid w:val="00CE411C"/>
    <w:rsid w:val="00CE5D51"/>
    <w:rsid w:val="00CE6B28"/>
    <w:rsid w:val="00CF009C"/>
    <w:rsid w:val="00CF161B"/>
    <w:rsid w:val="00CF194B"/>
    <w:rsid w:val="00CF1B0F"/>
    <w:rsid w:val="00CF1D80"/>
    <w:rsid w:val="00CF2AC7"/>
    <w:rsid w:val="00CF2F1D"/>
    <w:rsid w:val="00CF3356"/>
    <w:rsid w:val="00CF37ED"/>
    <w:rsid w:val="00CF39B7"/>
    <w:rsid w:val="00CF59B4"/>
    <w:rsid w:val="00CF709F"/>
    <w:rsid w:val="00D00A55"/>
    <w:rsid w:val="00D00D48"/>
    <w:rsid w:val="00D01A31"/>
    <w:rsid w:val="00D026F3"/>
    <w:rsid w:val="00D027AC"/>
    <w:rsid w:val="00D0525B"/>
    <w:rsid w:val="00D05AA6"/>
    <w:rsid w:val="00D06310"/>
    <w:rsid w:val="00D070AE"/>
    <w:rsid w:val="00D113C4"/>
    <w:rsid w:val="00D1163D"/>
    <w:rsid w:val="00D11776"/>
    <w:rsid w:val="00D1222A"/>
    <w:rsid w:val="00D12C07"/>
    <w:rsid w:val="00D12DA3"/>
    <w:rsid w:val="00D1312A"/>
    <w:rsid w:val="00D13B18"/>
    <w:rsid w:val="00D14324"/>
    <w:rsid w:val="00D156B7"/>
    <w:rsid w:val="00D16621"/>
    <w:rsid w:val="00D16D0F"/>
    <w:rsid w:val="00D204F0"/>
    <w:rsid w:val="00D20BCD"/>
    <w:rsid w:val="00D2216C"/>
    <w:rsid w:val="00D235D8"/>
    <w:rsid w:val="00D24C1E"/>
    <w:rsid w:val="00D263A5"/>
    <w:rsid w:val="00D26BE3"/>
    <w:rsid w:val="00D27531"/>
    <w:rsid w:val="00D3073B"/>
    <w:rsid w:val="00D30BB7"/>
    <w:rsid w:val="00D30CE4"/>
    <w:rsid w:val="00D31D2B"/>
    <w:rsid w:val="00D33D1B"/>
    <w:rsid w:val="00D33FB1"/>
    <w:rsid w:val="00D372E4"/>
    <w:rsid w:val="00D37676"/>
    <w:rsid w:val="00D37A0D"/>
    <w:rsid w:val="00D37CB9"/>
    <w:rsid w:val="00D4206E"/>
    <w:rsid w:val="00D42374"/>
    <w:rsid w:val="00D42976"/>
    <w:rsid w:val="00D42B00"/>
    <w:rsid w:val="00D42C02"/>
    <w:rsid w:val="00D42FAF"/>
    <w:rsid w:val="00D43DAB"/>
    <w:rsid w:val="00D45180"/>
    <w:rsid w:val="00D45DBE"/>
    <w:rsid w:val="00D45F9B"/>
    <w:rsid w:val="00D46228"/>
    <w:rsid w:val="00D470E6"/>
    <w:rsid w:val="00D47AB8"/>
    <w:rsid w:val="00D50963"/>
    <w:rsid w:val="00D50F54"/>
    <w:rsid w:val="00D50F9B"/>
    <w:rsid w:val="00D514CA"/>
    <w:rsid w:val="00D51982"/>
    <w:rsid w:val="00D51E25"/>
    <w:rsid w:val="00D51F66"/>
    <w:rsid w:val="00D547D2"/>
    <w:rsid w:val="00D54FCD"/>
    <w:rsid w:val="00D56812"/>
    <w:rsid w:val="00D578F5"/>
    <w:rsid w:val="00D61E30"/>
    <w:rsid w:val="00D62E15"/>
    <w:rsid w:val="00D633E7"/>
    <w:rsid w:val="00D647D5"/>
    <w:rsid w:val="00D65908"/>
    <w:rsid w:val="00D65DFB"/>
    <w:rsid w:val="00D671A3"/>
    <w:rsid w:val="00D675E6"/>
    <w:rsid w:val="00D705D3"/>
    <w:rsid w:val="00D713B0"/>
    <w:rsid w:val="00D71DE8"/>
    <w:rsid w:val="00D722CD"/>
    <w:rsid w:val="00D7276F"/>
    <w:rsid w:val="00D72AF1"/>
    <w:rsid w:val="00D739BE"/>
    <w:rsid w:val="00D742A7"/>
    <w:rsid w:val="00D74646"/>
    <w:rsid w:val="00D773FE"/>
    <w:rsid w:val="00D77763"/>
    <w:rsid w:val="00D817B9"/>
    <w:rsid w:val="00D82824"/>
    <w:rsid w:val="00D834A4"/>
    <w:rsid w:val="00D83841"/>
    <w:rsid w:val="00D83B70"/>
    <w:rsid w:val="00D842F1"/>
    <w:rsid w:val="00D848AC"/>
    <w:rsid w:val="00D84B1C"/>
    <w:rsid w:val="00D84E52"/>
    <w:rsid w:val="00D857FD"/>
    <w:rsid w:val="00D86031"/>
    <w:rsid w:val="00D86ADD"/>
    <w:rsid w:val="00D87F50"/>
    <w:rsid w:val="00D904A0"/>
    <w:rsid w:val="00D915C9"/>
    <w:rsid w:val="00D917C7"/>
    <w:rsid w:val="00D91DB0"/>
    <w:rsid w:val="00D91F39"/>
    <w:rsid w:val="00D923FE"/>
    <w:rsid w:val="00D93D99"/>
    <w:rsid w:val="00D94396"/>
    <w:rsid w:val="00D943AF"/>
    <w:rsid w:val="00D95DCA"/>
    <w:rsid w:val="00D97FF9"/>
    <w:rsid w:val="00DA007D"/>
    <w:rsid w:val="00DA0931"/>
    <w:rsid w:val="00DA1D2F"/>
    <w:rsid w:val="00DA1EFA"/>
    <w:rsid w:val="00DA2EE1"/>
    <w:rsid w:val="00DA37CD"/>
    <w:rsid w:val="00DA3FA2"/>
    <w:rsid w:val="00DA56DA"/>
    <w:rsid w:val="00DA5755"/>
    <w:rsid w:val="00DA5D06"/>
    <w:rsid w:val="00DA5E91"/>
    <w:rsid w:val="00DA6C9F"/>
    <w:rsid w:val="00DA6E2C"/>
    <w:rsid w:val="00DB01FE"/>
    <w:rsid w:val="00DB04E0"/>
    <w:rsid w:val="00DB0AE5"/>
    <w:rsid w:val="00DB10D0"/>
    <w:rsid w:val="00DB2519"/>
    <w:rsid w:val="00DB2906"/>
    <w:rsid w:val="00DB2A20"/>
    <w:rsid w:val="00DB2DC0"/>
    <w:rsid w:val="00DB2FEC"/>
    <w:rsid w:val="00DB38BE"/>
    <w:rsid w:val="00DB3910"/>
    <w:rsid w:val="00DB545B"/>
    <w:rsid w:val="00DC0159"/>
    <w:rsid w:val="00DC170B"/>
    <w:rsid w:val="00DC1F99"/>
    <w:rsid w:val="00DC2539"/>
    <w:rsid w:val="00DC27C2"/>
    <w:rsid w:val="00DC3B7A"/>
    <w:rsid w:val="00DC4D9F"/>
    <w:rsid w:val="00DC4EE6"/>
    <w:rsid w:val="00DC598C"/>
    <w:rsid w:val="00DC5E41"/>
    <w:rsid w:val="00DC5F5D"/>
    <w:rsid w:val="00DC609C"/>
    <w:rsid w:val="00DC65B4"/>
    <w:rsid w:val="00DC67F7"/>
    <w:rsid w:val="00DC6B7B"/>
    <w:rsid w:val="00DC79B0"/>
    <w:rsid w:val="00DC7D6A"/>
    <w:rsid w:val="00DC7EBD"/>
    <w:rsid w:val="00DD0E9D"/>
    <w:rsid w:val="00DD211A"/>
    <w:rsid w:val="00DD2444"/>
    <w:rsid w:val="00DD3243"/>
    <w:rsid w:val="00DD4B9F"/>
    <w:rsid w:val="00DD51F3"/>
    <w:rsid w:val="00DD5907"/>
    <w:rsid w:val="00DE06C0"/>
    <w:rsid w:val="00DE07F6"/>
    <w:rsid w:val="00DE0C0E"/>
    <w:rsid w:val="00DE1027"/>
    <w:rsid w:val="00DE23D0"/>
    <w:rsid w:val="00DE2716"/>
    <w:rsid w:val="00DE32FE"/>
    <w:rsid w:val="00DE5265"/>
    <w:rsid w:val="00DE55ED"/>
    <w:rsid w:val="00DE5C23"/>
    <w:rsid w:val="00DE5E12"/>
    <w:rsid w:val="00DE6079"/>
    <w:rsid w:val="00DF04CA"/>
    <w:rsid w:val="00DF1371"/>
    <w:rsid w:val="00DF246A"/>
    <w:rsid w:val="00DF398D"/>
    <w:rsid w:val="00DF3BEE"/>
    <w:rsid w:val="00DF5307"/>
    <w:rsid w:val="00DF5FF2"/>
    <w:rsid w:val="00DF7696"/>
    <w:rsid w:val="00E018C7"/>
    <w:rsid w:val="00E03C68"/>
    <w:rsid w:val="00E0403A"/>
    <w:rsid w:val="00E05C3A"/>
    <w:rsid w:val="00E05D08"/>
    <w:rsid w:val="00E05DFC"/>
    <w:rsid w:val="00E06865"/>
    <w:rsid w:val="00E06DA7"/>
    <w:rsid w:val="00E0716F"/>
    <w:rsid w:val="00E07D6F"/>
    <w:rsid w:val="00E10204"/>
    <w:rsid w:val="00E10C3E"/>
    <w:rsid w:val="00E141D3"/>
    <w:rsid w:val="00E142CE"/>
    <w:rsid w:val="00E1495A"/>
    <w:rsid w:val="00E14E08"/>
    <w:rsid w:val="00E16A61"/>
    <w:rsid w:val="00E178A5"/>
    <w:rsid w:val="00E20014"/>
    <w:rsid w:val="00E20310"/>
    <w:rsid w:val="00E20FC8"/>
    <w:rsid w:val="00E211EB"/>
    <w:rsid w:val="00E22DE6"/>
    <w:rsid w:val="00E22EBF"/>
    <w:rsid w:val="00E22FB7"/>
    <w:rsid w:val="00E231A5"/>
    <w:rsid w:val="00E23702"/>
    <w:rsid w:val="00E239FE"/>
    <w:rsid w:val="00E23B22"/>
    <w:rsid w:val="00E24CA1"/>
    <w:rsid w:val="00E2662C"/>
    <w:rsid w:val="00E26FAA"/>
    <w:rsid w:val="00E273A0"/>
    <w:rsid w:val="00E276F7"/>
    <w:rsid w:val="00E27AB4"/>
    <w:rsid w:val="00E27DA9"/>
    <w:rsid w:val="00E3159D"/>
    <w:rsid w:val="00E32F8A"/>
    <w:rsid w:val="00E330F4"/>
    <w:rsid w:val="00E346F0"/>
    <w:rsid w:val="00E35496"/>
    <w:rsid w:val="00E3552A"/>
    <w:rsid w:val="00E3633B"/>
    <w:rsid w:val="00E372D1"/>
    <w:rsid w:val="00E40156"/>
    <w:rsid w:val="00E40AD5"/>
    <w:rsid w:val="00E412CC"/>
    <w:rsid w:val="00E42632"/>
    <w:rsid w:val="00E4307F"/>
    <w:rsid w:val="00E43450"/>
    <w:rsid w:val="00E436D3"/>
    <w:rsid w:val="00E43E61"/>
    <w:rsid w:val="00E45318"/>
    <w:rsid w:val="00E45ABF"/>
    <w:rsid w:val="00E5084C"/>
    <w:rsid w:val="00E50BAF"/>
    <w:rsid w:val="00E50F13"/>
    <w:rsid w:val="00E5277F"/>
    <w:rsid w:val="00E527E5"/>
    <w:rsid w:val="00E52E26"/>
    <w:rsid w:val="00E536FC"/>
    <w:rsid w:val="00E54E7A"/>
    <w:rsid w:val="00E55B9C"/>
    <w:rsid w:val="00E57278"/>
    <w:rsid w:val="00E603F5"/>
    <w:rsid w:val="00E628E1"/>
    <w:rsid w:val="00E62ECD"/>
    <w:rsid w:val="00E6379D"/>
    <w:rsid w:val="00E63C28"/>
    <w:rsid w:val="00E64EB7"/>
    <w:rsid w:val="00E651FF"/>
    <w:rsid w:val="00E6583B"/>
    <w:rsid w:val="00E658B4"/>
    <w:rsid w:val="00E65ABB"/>
    <w:rsid w:val="00E6735C"/>
    <w:rsid w:val="00E6751D"/>
    <w:rsid w:val="00E67A6D"/>
    <w:rsid w:val="00E67CAE"/>
    <w:rsid w:val="00E7023C"/>
    <w:rsid w:val="00E70C30"/>
    <w:rsid w:val="00E712AF"/>
    <w:rsid w:val="00E716BB"/>
    <w:rsid w:val="00E7170B"/>
    <w:rsid w:val="00E72910"/>
    <w:rsid w:val="00E72A88"/>
    <w:rsid w:val="00E72CD1"/>
    <w:rsid w:val="00E74218"/>
    <w:rsid w:val="00E742E8"/>
    <w:rsid w:val="00E74403"/>
    <w:rsid w:val="00E76B95"/>
    <w:rsid w:val="00E773A2"/>
    <w:rsid w:val="00E81CBA"/>
    <w:rsid w:val="00E82DBE"/>
    <w:rsid w:val="00E82FCC"/>
    <w:rsid w:val="00E83694"/>
    <w:rsid w:val="00E84255"/>
    <w:rsid w:val="00E84C55"/>
    <w:rsid w:val="00E856DA"/>
    <w:rsid w:val="00E8731B"/>
    <w:rsid w:val="00E8736E"/>
    <w:rsid w:val="00E87A9E"/>
    <w:rsid w:val="00E9043D"/>
    <w:rsid w:val="00E90762"/>
    <w:rsid w:val="00E9151C"/>
    <w:rsid w:val="00E91545"/>
    <w:rsid w:val="00E92EF9"/>
    <w:rsid w:val="00E92FA4"/>
    <w:rsid w:val="00E942B6"/>
    <w:rsid w:val="00E947B8"/>
    <w:rsid w:val="00E94BC7"/>
    <w:rsid w:val="00E94C9E"/>
    <w:rsid w:val="00E959BC"/>
    <w:rsid w:val="00E9658B"/>
    <w:rsid w:val="00E96EEE"/>
    <w:rsid w:val="00E972C9"/>
    <w:rsid w:val="00E97BEB"/>
    <w:rsid w:val="00EA0B76"/>
    <w:rsid w:val="00EA223B"/>
    <w:rsid w:val="00EA4F05"/>
    <w:rsid w:val="00EA5208"/>
    <w:rsid w:val="00EA5D77"/>
    <w:rsid w:val="00EA65F7"/>
    <w:rsid w:val="00EA6746"/>
    <w:rsid w:val="00EA72A0"/>
    <w:rsid w:val="00EA7688"/>
    <w:rsid w:val="00EB1E21"/>
    <w:rsid w:val="00EB2678"/>
    <w:rsid w:val="00EB3117"/>
    <w:rsid w:val="00EB36B1"/>
    <w:rsid w:val="00EB6B2D"/>
    <w:rsid w:val="00EB6BA3"/>
    <w:rsid w:val="00EB6FCB"/>
    <w:rsid w:val="00EC0B96"/>
    <w:rsid w:val="00EC10E6"/>
    <w:rsid w:val="00EC1605"/>
    <w:rsid w:val="00EC1EE7"/>
    <w:rsid w:val="00EC29D9"/>
    <w:rsid w:val="00EC2AEC"/>
    <w:rsid w:val="00EC46EA"/>
    <w:rsid w:val="00EC6080"/>
    <w:rsid w:val="00EC630E"/>
    <w:rsid w:val="00EC7A9B"/>
    <w:rsid w:val="00ED0558"/>
    <w:rsid w:val="00ED138C"/>
    <w:rsid w:val="00ED1D7B"/>
    <w:rsid w:val="00ED2A21"/>
    <w:rsid w:val="00ED3120"/>
    <w:rsid w:val="00ED37AA"/>
    <w:rsid w:val="00ED38F9"/>
    <w:rsid w:val="00ED40B5"/>
    <w:rsid w:val="00ED4E61"/>
    <w:rsid w:val="00ED54C1"/>
    <w:rsid w:val="00ED5AF8"/>
    <w:rsid w:val="00ED5CC2"/>
    <w:rsid w:val="00ED68DC"/>
    <w:rsid w:val="00ED7753"/>
    <w:rsid w:val="00ED779D"/>
    <w:rsid w:val="00ED7BA5"/>
    <w:rsid w:val="00EE1436"/>
    <w:rsid w:val="00EE179D"/>
    <w:rsid w:val="00EE228A"/>
    <w:rsid w:val="00EE2B2A"/>
    <w:rsid w:val="00EE421A"/>
    <w:rsid w:val="00EE432D"/>
    <w:rsid w:val="00EE5154"/>
    <w:rsid w:val="00EE5E08"/>
    <w:rsid w:val="00EE5E60"/>
    <w:rsid w:val="00EE6541"/>
    <w:rsid w:val="00EE74B2"/>
    <w:rsid w:val="00EE7607"/>
    <w:rsid w:val="00EE7926"/>
    <w:rsid w:val="00EF058F"/>
    <w:rsid w:val="00EF16A8"/>
    <w:rsid w:val="00EF1DFE"/>
    <w:rsid w:val="00EF255C"/>
    <w:rsid w:val="00EF44D4"/>
    <w:rsid w:val="00EF5AA7"/>
    <w:rsid w:val="00EF6E05"/>
    <w:rsid w:val="00F00191"/>
    <w:rsid w:val="00F02C6B"/>
    <w:rsid w:val="00F04C95"/>
    <w:rsid w:val="00F04E54"/>
    <w:rsid w:val="00F05461"/>
    <w:rsid w:val="00F061D6"/>
    <w:rsid w:val="00F06564"/>
    <w:rsid w:val="00F06A17"/>
    <w:rsid w:val="00F1147C"/>
    <w:rsid w:val="00F12BCA"/>
    <w:rsid w:val="00F12F21"/>
    <w:rsid w:val="00F13436"/>
    <w:rsid w:val="00F142FA"/>
    <w:rsid w:val="00F15002"/>
    <w:rsid w:val="00F1598A"/>
    <w:rsid w:val="00F1702B"/>
    <w:rsid w:val="00F204E3"/>
    <w:rsid w:val="00F22537"/>
    <w:rsid w:val="00F22599"/>
    <w:rsid w:val="00F23339"/>
    <w:rsid w:val="00F27C05"/>
    <w:rsid w:val="00F315A5"/>
    <w:rsid w:val="00F32BB4"/>
    <w:rsid w:val="00F340BD"/>
    <w:rsid w:val="00F367E0"/>
    <w:rsid w:val="00F36A07"/>
    <w:rsid w:val="00F403F5"/>
    <w:rsid w:val="00F40AF5"/>
    <w:rsid w:val="00F411ED"/>
    <w:rsid w:val="00F41C0C"/>
    <w:rsid w:val="00F41EFA"/>
    <w:rsid w:val="00F42A99"/>
    <w:rsid w:val="00F42C2C"/>
    <w:rsid w:val="00F43030"/>
    <w:rsid w:val="00F442DC"/>
    <w:rsid w:val="00F451AB"/>
    <w:rsid w:val="00F454F6"/>
    <w:rsid w:val="00F45F98"/>
    <w:rsid w:val="00F46935"/>
    <w:rsid w:val="00F46F98"/>
    <w:rsid w:val="00F4711B"/>
    <w:rsid w:val="00F47311"/>
    <w:rsid w:val="00F47570"/>
    <w:rsid w:val="00F475DD"/>
    <w:rsid w:val="00F47B45"/>
    <w:rsid w:val="00F47C11"/>
    <w:rsid w:val="00F50487"/>
    <w:rsid w:val="00F505AC"/>
    <w:rsid w:val="00F50BB7"/>
    <w:rsid w:val="00F524BF"/>
    <w:rsid w:val="00F52AD3"/>
    <w:rsid w:val="00F54377"/>
    <w:rsid w:val="00F55103"/>
    <w:rsid w:val="00F554A0"/>
    <w:rsid w:val="00F55CAE"/>
    <w:rsid w:val="00F56858"/>
    <w:rsid w:val="00F571E4"/>
    <w:rsid w:val="00F57CC7"/>
    <w:rsid w:val="00F6197E"/>
    <w:rsid w:val="00F6222B"/>
    <w:rsid w:val="00F6278A"/>
    <w:rsid w:val="00F62C92"/>
    <w:rsid w:val="00F62D27"/>
    <w:rsid w:val="00F630EF"/>
    <w:rsid w:val="00F63F4B"/>
    <w:rsid w:val="00F6477B"/>
    <w:rsid w:val="00F65376"/>
    <w:rsid w:val="00F65A96"/>
    <w:rsid w:val="00F670E4"/>
    <w:rsid w:val="00F67460"/>
    <w:rsid w:val="00F711A1"/>
    <w:rsid w:val="00F729EC"/>
    <w:rsid w:val="00F72F45"/>
    <w:rsid w:val="00F7331D"/>
    <w:rsid w:val="00F737A5"/>
    <w:rsid w:val="00F740D1"/>
    <w:rsid w:val="00F74890"/>
    <w:rsid w:val="00F752BB"/>
    <w:rsid w:val="00F7530C"/>
    <w:rsid w:val="00F76E4A"/>
    <w:rsid w:val="00F77594"/>
    <w:rsid w:val="00F80967"/>
    <w:rsid w:val="00F80E3B"/>
    <w:rsid w:val="00F81996"/>
    <w:rsid w:val="00F822D0"/>
    <w:rsid w:val="00F82308"/>
    <w:rsid w:val="00F82DC9"/>
    <w:rsid w:val="00F839FC"/>
    <w:rsid w:val="00F84998"/>
    <w:rsid w:val="00F85173"/>
    <w:rsid w:val="00F857F6"/>
    <w:rsid w:val="00F85E40"/>
    <w:rsid w:val="00F86057"/>
    <w:rsid w:val="00F868E3"/>
    <w:rsid w:val="00F878CB"/>
    <w:rsid w:val="00F90636"/>
    <w:rsid w:val="00F908D3"/>
    <w:rsid w:val="00F9198F"/>
    <w:rsid w:val="00F91F62"/>
    <w:rsid w:val="00F92040"/>
    <w:rsid w:val="00F9215D"/>
    <w:rsid w:val="00F9296E"/>
    <w:rsid w:val="00F93009"/>
    <w:rsid w:val="00F932C3"/>
    <w:rsid w:val="00F9362E"/>
    <w:rsid w:val="00F949B7"/>
    <w:rsid w:val="00F96248"/>
    <w:rsid w:val="00F96554"/>
    <w:rsid w:val="00F972AF"/>
    <w:rsid w:val="00FA0DED"/>
    <w:rsid w:val="00FA1A10"/>
    <w:rsid w:val="00FA1B6A"/>
    <w:rsid w:val="00FA2736"/>
    <w:rsid w:val="00FA2B5E"/>
    <w:rsid w:val="00FA32C2"/>
    <w:rsid w:val="00FA4ED8"/>
    <w:rsid w:val="00FA5315"/>
    <w:rsid w:val="00FA6294"/>
    <w:rsid w:val="00FA635C"/>
    <w:rsid w:val="00FB0043"/>
    <w:rsid w:val="00FB038E"/>
    <w:rsid w:val="00FB049D"/>
    <w:rsid w:val="00FB1F46"/>
    <w:rsid w:val="00FB246D"/>
    <w:rsid w:val="00FB26F5"/>
    <w:rsid w:val="00FB3394"/>
    <w:rsid w:val="00FB4A17"/>
    <w:rsid w:val="00FB7034"/>
    <w:rsid w:val="00FB7A08"/>
    <w:rsid w:val="00FC0918"/>
    <w:rsid w:val="00FC3777"/>
    <w:rsid w:val="00FC3A44"/>
    <w:rsid w:val="00FC3DF3"/>
    <w:rsid w:val="00FC4CB2"/>
    <w:rsid w:val="00FC51B1"/>
    <w:rsid w:val="00FC5BAD"/>
    <w:rsid w:val="00FC64FE"/>
    <w:rsid w:val="00FC660F"/>
    <w:rsid w:val="00FC7A53"/>
    <w:rsid w:val="00FD0EFE"/>
    <w:rsid w:val="00FD1742"/>
    <w:rsid w:val="00FD1BE3"/>
    <w:rsid w:val="00FD282A"/>
    <w:rsid w:val="00FD424D"/>
    <w:rsid w:val="00FD458C"/>
    <w:rsid w:val="00FD4642"/>
    <w:rsid w:val="00FD59FD"/>
    <w:rsid w:val="00FD6F28"/>
    <w:rsid w:val="00FE08D9"/>
    <w:rsid w:val="00FE1CC0"/>
    <w:rsid w:val="00FE212C"/>
    <w:rsid w:val="00FE23D4"/>
    <w:rsid w:val="00FE243C"/>
    <w:rsid w:val="00FE3D76"/>
    <w:rsid w:val="00FE4563"/>
    <w:rsid w:val="00FE5819"/>
    <w:rsid w:val="00FE5AC3"/>
    <w:rsid w:val="00FE5E72"/>
    <w:rsid w:val="00FE6A83"/>
    <w:rsid w:val="00FE75DD"/>
    <w:rsid w:val="00FE75F9"/>
    <w:rsid w:val="00FE7F74"/>
    <w:rsid w:val="00FF0218"/>
    <w:rsid w:val="00FF06FB"/>
    <w:rsid w:val="00FF186E"/>
    <w:rsid w:val="00FF18A7"/>
    <w:rsid w:val="00FF1D18"/>
    <w:rsid w:val="00FF2EED"/>
    <w:rsid w:val="00FF3689"/>
    <w:rsid w:val="00FF3F2F"/>
    <w:rsid w:val="00FF4A4A"/>
    <w:rsid w:val="00FF4B80"/>
    <w:rsid w:val="00FF5C25"/>
    <w:rsid w:val="00FF6293"/>
    <w:rsid w:val="00FF72C9"/>
    <w:rsid w:val="00FF75ED"/>
    <w:rsid w:val="016950EF"/>
    <w:rsid w:val="02D6DD28"/>
    <w:rsid w:val="1053ED7C"/>
    <w:rsid w:val="125AC1D0"/>
    <w:rsid w:val="194394FD"/>
    <w:rsid w:val="1CBFB7A6"/>
    <w:rsid w:val="33EC2962"/>
    <w:rsid w:val="349A776A"/>
    <w:rsid w:val="3B084A75"/>
    <w:rsid w:val="3E283153"/>
    <w:rsid w:val="58E5F736"/>
    <w:rsid w:val="5927D792"/>
    <w:rsid w:val="59796664"/>
    <w:rsid w:val="60E8638D"/>
    <w:rsid w:val="72301138"/>
    <w:rsid w:val="769AFD3A"/>
    <w:rsid w:val="77AAF4FD"/>
    <w:rsid w:val="7E2C0800"/>
    <w:rsid w:val="7F8CD4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2DFF924B"/>
  <w15:docId w15:val="{8DCFED65-5F9C-4033-A6A1-C3F14693A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12DD"/>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742E8"/>
    <w:rPr>
      <w:color w:val="0000FF"/>
      <w:u w:val="single"/>
    </w:rPr>
  </w:style>
  <w:style w:type="paragraph" w:styleId="NoSpacing">
    <w:name w:val="No Spacing"/>
    <w:uiPriority w:val="1"/>
    <w:qFormat/>
    <w:rsid w:val="00E742E8"/>
    <w:rPr>
      <w:sz w:val="22"/>
      <w:szCs w:val="22"/>
    </w:rPr>
  </w:style>
  <w:style w:type="paragraph" w:styleId="Header">
    <w:name w:val="header"/>
    <w:basedOn w:val="Normal"/>
    <w:link w:val="HeaderChar"/>
    <w:uiPriority w:val="99"/>
    <w:semiHidden/>
    <w:unhideWhenUsed/>
    <w:rsid w:val="00BC264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C264E"/>
  </w:style>
  <w:style w:type="paragraph" w:styleId="Footer">
    <w:name w:val="footer"/>
    <w:basedOn w:val="Normal"/>
    <w:link w:val="FooterChar"/>
    <w:uiPriority w:val="99"/>
    <w:semiHidden/>
    <w:unhideWhenUsed/>
    <w:rsid w:val="00BC264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C264E"/>
  </w:style>
  <w:style w:type="paragraph" w:styleId="PlainText">
    <w:name w:val="Plain Text"/>
    <w:basedOn w:val="Normal"/>
    <w:link w:val="PlainTextChar"/>
    <w:rsid w:val="007A77AA"/>
    <w:pPr>
      <w:spacing w:after="0" w:line="240" w:lineRule="auto"/>
    </w:pPr>
    <w:rPr>
      <w:rFonts w:ascii="Courier New" w:eastAsia="Times New Roman" w:hAnsi="Courier New"/>
      <w:sz w:val="20"/>
      <w:szCs w:val="20"/>
    </w:rPr>
  </w:style>
  <w:style w:type="character" w:customStyle="1" w:styleId="PlainTextChar">
    <w:name w:val="Plain Text Char"/>
    <w:basedOn w:val="DefaultParagraphFont"/>
    <w:link w:val="PlainText"/>
    <w:rsid w:val="007A77AA"/>
    <w:rPr>
      <w:rFonts w:ascii="Courier New" w:eastAsia="Times New Roman" w:hAnsi="Courier New" w:cs="Times New Roman"/>
      <w:sz w:val="20"/>
      <w:szCs w:val="20"/>
    </w:rPr>
  </w:style>
  <w:style w:type="paragraph" w:styleId="BalloonText">
    <w:name w:val="Balloon Text"/>
    <w:basedOn w:val="Normal"/>
    <w:link w:val="BalloonTextChar"/>
    <w:uiPriority w:val="99"/>
    <w:semiHidden/>
    <w:unhideWhenUsed/>
    <w:rsid w:val="00D12D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2DA3"/>
    <w:rPr>
      <w:rFonts w:ascii="Tahoma" w:hAnsi="Tahoma" w:cs="Tahoma"/>
      <w:sz w:val="16"/>
      <w:szCs w:val="16"/>
    </w:rPr>
  </w:style>
  <w:style w:type="paragraph" w:styleId="NormalWeb">
    <w:name w:val="Normal (Web)"/>
    <w:basedOn w:val="Normal"/>
    <w:uiPriority w:val="99"/>
    <w:unhideWhenUsed/>
    <w:rsid w:val="00544D7B"/>
    <w:pPr>
      <w:spacing w:before="100" w:beforeAutospacing="1" w:after="100" w:afterAutospacing="1" w:line="240" w:lineRule="auto"/>
    </w:pPr>
    <w:rPr>
      <w:rFonts w:ascii="Times New Roman" w:eastAsia="Times New Roman" w:hAnsi="Times New Roman"/>
      <w:sz w:val="24"/>
      <w:szCs w:val="24"/>
      <w:lang w:val="en-GB" w:eastAsia="en-GB"/>
    </w:rPr>
  </w:style>
  <w:style w:type="paragraph" w:styleId="ListParagraph">
    <w:name w:val="List Paragraph"/>
    <w:basedOn w:val="Normal"/>
    <w:uiPriority w:val="34"/>
    <w:qFormat/>
    <w:rsid w:val="001B1250"/>
    <w:pPr>
      <w:ind w:left="720"/>
      <w:contextualSpacing/>
    </w:pPr>
    <w:rPr>
      <w:lang w:val="en-GB"/>
    </w:rPr>
  </w:style>
  <w:style w:type="character" w:styleId="FollowedHyperlink">
    <w:name w:val="FollowedHyperlink"/>
    <w:basedOn w:val="DefaultParagraphFont"/>
    <w:uiPriority w:val="99"/>
    <w:semiHidden/>
    <w:unhideWhenUsed/>
    <w:rsid w:val="001B1250"/>
    <w:rPr>
      <w:color w:val="800080" w:themeColor="followedHyperlink"/>
      <w:u w:val="single"/>
    </w:rPr>
  </w:style>
  <w:style w:type="table" w:styleId="TableGrid">
    <w:name w:val="Table Grid"/>
    <w:basedOn w:val="TableNormal"/>
    <w:uiPriority w:val="59"/>
    <w:rsid w:val="004B4F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31">
    <w:name w:val="Grid Table 5 Dark - Accent 31"/>
    <w:basedOn w:val="TableNormal"/>
    <w:next w:val="GridTable5Dark-Accent3"/>
    <w:uiPriority w:val="50"/>
    <w:rsid w:val="0087637B"/>
    <w:rPr>
      <w:sz w:val="22"/>
      <w:szCs w:val="22"/>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GridTable5Dark-Accent3">
    <w:name w:val="Grid Table 5 Dark Accent 3"/>
    <w:basedOn w:val="TableNormal"/>
    <w:uiPriority w:val="50"/>
    <w:rsid w:val="0087637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5Dark-Accent311">
    <w:name w:val="Grid Table 5 Dark - Accent 311"/>
    <w:basedOn w:val="TableNormal"/>
    <w:next w:val="GridTable5Dark-Accent3"/>
    <w:uiPriority w:val="50"/>
    <w:rsid w:val="00481B6B"/>
    <w:rPr>
      <w:sz w:val="22"/>
      <w:szCs w:val="22"/>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styleId="UnresolvedMention">
    <w:name w:val="Unresolved Mention"/>
    <w:basedOn w:val="DefaultParagraphFont"/>
    <w:uiPriority w:val="99"/>
    <w:semiHidden/>
    <w:unhideWhenUsed/>
    <w:rsid w:val="005563E4"/>
    <w:rPr>
      <w:color w:val="605E5C"/>
      <w:shd w:val="clear" w:color="auto" w:fill="E1DFDD"/>
    </w:rPr>
  </w:style>
  <w:style w:type="table" w:customStyle="1" w:styleId="Calendar1">
    <w:name w:val="Calendar 1"/>
    <w:basedOn w:val="TableNormal"/>
    <w:uiPriority w:val="99"/>
    <w:qFormat/>
    <w:rsid w:val="00390BD1"/>
    <w:rPr>
      <w:rFonts w:asciiTheme="minorHAnsi" w:eastAsiaTheme="minorEastAsia" w:hAnsiTheme="minorHAnsi" w:cstheme="minorBidi"/>
      <w:sz w:val="22"/>
      <w:szCs w:val="22"/>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table" w:customStyle="1" w:styleId="GridTable5Dark-Accent32">
    <w:name w:val="Grid Table 5 Dark - Accent 32"/>
    <w:basedOn w:val="TableNormal"/>
    <w:next w:val="GridTable5Dark-Accent3"/>
    <w:uiPriority w:val="50"/>
    <w:rsid w:val="00033282"/>
    <w:rPr>
      <w:sz w:val="22"/>
      <w:szCs w:val="22"/>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TableGrid1">
    <w:name w:val="Table Grid1"/>
    <w:basedOn w:val="TableNormal"/>
    <w:next w:val="TableGrid"/>
    <w:uiPriority w:val="39"/>
    <w:rsid w:val="001D5B95"/>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listparagraph">
    <w:name w:val="x_msolistparagraph"/>
    <w:basedOn w:val="Normal"/>
    <w:rsid w:val="003B4174"/>
    <w:pPr>
      <w:spacing w:before="100" w:beforeAutospacing="1" w:after="100" w:afterAutospacing="1" w:line="240" w:lineRule="auto"/>
    </w:pPr>
    <w:rPr>
      <w:rFonts w:ascii="Times New Roman" w:eastAsia="Times New Roman" w:hAnsi="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609306">
      <w:bodyDiv w:val="1"/>
      <w:marLeft w:val="0"/>
      <w:marRight w:val="0"/>
      <w:marTop w:val="0"/>
      <w:marBottom w:val="0"/>
      <w:divBdr>
        <w:top w:val="none" w:sz="0" w:space="0" w:color="auto"/>
        <w:left w:val="none" w:sz="0" w:space="0" w:color="auto"/>
        <w:bottom w:val="none" w:sz="0" w:space="0" w:color="auto"/>
        <w:right w:val="none" w:sz="0" w:space="0" w:color="auto"/>
      </w:divBdr>
    </w:div>
    <w:div w:id="155923197">
      <w:bodyDiv w:val="1"/>
      <w:marLeft w:val="0"/>
      <w:marRight w:val="0"/>
      <w:marTop w:val="0"/>
      <w:marBottom w:val="0"/>
      <w:divBdr>
        <w:top w:val="none" w:sz="0" w:space="0" w:color="auto"/>
        <w:left w:val="none" w:sz="0" w:space="0" w:color="auto"/>
        <w:bottom w:val="none" w:sz="0" w:space="0" w:color="auto"/>
        <w:right w:val="none" w:sz="0" w:space="0" w:color="auto"/>
      </w:divBdr>
    </w:div>
    <w:div w:id="228154003">
      <w:bodyDiv w:val="1"/>
      <w:marLeft w:val="0"/>
      <w:marRight w:val="0"/>
      <w:marTop w:val="0"/>
      <w:marBottom w:val="0"/>
      <w:divBdr>
        <w:top w:val="none" w:sz="0" w:space="0" w:color="auto"/>
        <w:left w:val="none" w:sz="0" w:space="0" w:color="auto"/>
        <w:bottom w:val="none" w:sz="0" w:space="0" w:color="auto"/>
        <w:right w:val="none" w:sz="0" w:space="0" w:color="auto"/>
      </w:divBdr>
    </w:div>
    <w:div w:id="288170260">
      <w:bodyDiv w:val="1"/>
      <w:marLeft w:val="0"/>
      <w:marRight w:val="0"/>
      <w:marTop w:val="0"/>
      <w:marBottom w:val="0"/>
      <w:divBdr>
        <w:top w:val="none" w:sz="0" w:space="0" w:color="auto"/>
        <w:left w:val="none" w:sz="0" w:space="0" w:color="auto"/>
        <w:bottom w:val="none" w:sz="0" w:space="0" w:color="auto"/>
        <w:right w:val="none" w:sz="0" w:space="0" w:color="auto"/>
      </w:divBdr>
    </w:div>
    <w:div w:id="307131747">
      <w:bodyDiv w:val="1"/>
      <w:marLeft w:val="0"/>
      <w:marRight w:val="0"/>
      <w:marTop w:val="0"/>
      <w:marBottom w:val="0"/>
      <w:divBdr>
        <w:top w:val="none" w:sz="0" w:space="0" w:color="auto"/>
        <w:left w:val="none" w:sz="0" w:space="0" w:color="auto"/>
        <w:bottom w:val="none" w:sz="0" w:space="0" w:color="auto"/>
        <w:right w:val="none" w:sz="0" w:space="0" w:color="auto"/>
      </w:divBdr>
    </w:div>
    <w:div w:id="529029809">
      <w:bodyDiv w:val="1"/>
      <w:marLeft w:val="0"/>
      <w:marRight w:val="0"/>
      <w:marTop w:val="0"/>
      <w:marBottom w:val="0"/>
      <w:divBdr>
        <w:top w:val="none" w:sz="0" w:space="0" w:color="auto"/>
        <w:left w:val="none" w:sz="0" w:space="0" w:color="auto"/>
        <w:bottom w:val="none" w:sz="0" w:space="0" w:color="auto"/>
        <w:right w:val="none" w:sz="0" w:space="0" w:color="auto"/>
      </w:divBdr>
    </w:div>
    <w:div w:id="539249084">
      <w:bodyDiv w:val="1"/>
      <w:marLeft w:val="0"/>
      <w:marRight w:val="0"/>
      <w:marTop w:val="0"/>
      <w:marBottom w:val="0"/>
      <w:divBdr>
        <w:top w:val="none" w:sz="0" w:space="0" w:color="auto"/>
        <w:left w:val="none" w:sz="0" w:space="0" w:color="auto"/>
        <w:bottom w:val="none" w:sz="0" w:space="0" w:color="auto"/>
        <w:right w:val="none" w:sz="0" w:space="0" w:color="auto"/>
      </w:divBdr>
    </w:div>
    <w:div w:id="626282303">
      <w:bodyDiv w:val="1"/>
      <w:marLeft w:val="0"/>
      <w:marRight w:val="0"/>
      <w:marTop w:val="0"/>
      <w:marBottom w:val="0"/>
      <w:divBdr>
        <w:top w:val="none" w:sz="0" w:space="0" w:color="auto"/>
        <w:left w:val="none" w:sz="0" w:space="0" w:color="auto"/>
        <w:bottom w:val="none" w:sz="0" w:space="0" w:color="auto"/>
        <w:right w:val="none" w:sz="0" w:space="0" w:color="auto"/>
      </w:divBdr>
      <w:divsChild>
        <w:div w:id="29646061">
          <w:marLeft w:val="0"/>
          <w:marRight w:val="0"/>
          <w:marTop w:val="0"/>
          <w:marBottom w:val="0"/>
          <w:divBdr>
            <w:top w:val="none" w:sz="0" w:space="0" w:color="auto"/>
            <w:left w:val="none" w:sz="0" w:space="0" w:color="auto"/>
            <w:bottom w:val="none" w:sz="0" w:space="0" w:color="auto"/>
            <w:right w:val="none" w:sz="0" w:space="0" w:color="auto"/>
          </w:divBdr>
        </w:div>
        <w:div w:id="790903391">
          <w:marLeft w:val="0"/>
          <w:marRight w:val="0"/>
          <w:marTop w:val="0"/>
          <w:marBottom w:val="0"/>
          <w:divBdr>
            <w:top w:val="none" w:sz="0" w:space="0" w:color="auto"/>
            <w:left w:val="none" w:sz="0" w:space="0" w:color="auto"/>
            <w:bottom w:val="none" w:sz="0" w:space="0" w:color="auto"/>
            <w:right w:val="none" w:sz="0" w:space="0" w:color="auto"/>
          </w:divBdr>
        </w:div>
        <w:div w:id="854226237">
          <w:marLeft w:val="0"/>
          <w:marRight w:val="0"/>
          <w:marTop w:val="0"/>
          <w:marBottom w:val="0"/>
          <w:divBdr>
            <w:top w:val="none" w:sz="0" w:space="0" w:color="auto"/>
            <w:left w:val="none" w:sz="0" w:space="0" w:color="auto"/>
            <w:bottom w:val="none" w:sz="0" w:space="0" w:color="auto"/>
            <w:right w:val="none" w:sz="0" w:space="0" w:color="auto"/>
          </w:divBdr>
        </w:div>
        <w:div w:id="981688922">
          <w:marLeft w:val="0"/>
          <w:marRight w:val="0"/>
          <w:marTop w:val="0"/>
          <w:marBottom w:val="0"/>
          <w:divBdr>
            <w:top w:val="none" w:sz="0" w:space="0" w:color="auto"/>
            <w:left w:val="none" w:sz="0" w:space="0" w:color="auto"/>
            <w:bottom w:val="none" w:sz="0" w:space="0" w:color="auto"/>
            <w:right w:val="none" w:sz="0" w:space="0" w:color="auto"/>
          </w:divBdr>
        </w:div>
        <w:div w:id="1510368910">
          <w:marLeft w:val="0"/>
          <w:marRight w:val="0"/>
          <w:marTop w:val="0"/>
          <w:marBottom w:val="0"/>
          <w:divBdr>
            <w:top w:val="none" w:sz="0" w:space="0" w:color="auto"/>
            <w:left w:val="none" w:sz="0" w:space="0" w:color="auto"/>
            <w:bottom w:val="none" w:sz="0" w:space="0" w:color="auto"/>
            <w:right w:val="none" w:sz="0" w:space="0" w:color="auto"/>
          </w:divBdr>
        </w:div>
        <w:div w:id="1648320986">
          <w:marLeft w:val="0"/>
          <w:marRight w:val="0"/>
          <w:marTop w:val="0"/>
          <w:marBottom w:val="0"/>
          <w:divBdr>
            <w:top w:val="none" w:sz="0" w:space="0" w:color="auto"/>
            <w:left w:val="none" w:sz="0" w:space="0" w:color="auto"/>
            <w:bottom w:val="none" w:sz="0" w:space="0" w:color="auto"/>
            <w:right w:val="none" w:sz="0" w:space="0" w:color="auto"/>
          </w:divBdr>
        </w:div>
        <w:div w:id="1769423775">
          <w:marLeft w:val="0"/>
          <w:marRight w:val="0"/>
          <w:marTop w:val="0"/>
          <w:marBottom w:val="0"/>
          <w:divBdr>
            <w:top w:val="none" w:sz="0" w:space="0" w:color="auto"/>
            <w:left w:val="none" w:sz="0" w:space="0" w:color="auto"/>
            <w:bottom w:val="none" w:sz="0" w:space="0" w:color="auto"/>
            <w:right w:val="none" w:sz="0" w:space="0" w:color="auto"/>
          </w:divBdr>
        </w:div>
        <w:div w:id="2000112029">
          <w:marLeft w:val="0"/>
          <w:marRight w:val="0"/>
          <w:marTop w:val="0"/>
          <w:marBottom w:val="0"/>
          <w:divBdr>
            <w:top w:val="none" w:sz="0" w:space="0" w:color="auto"/>
            <w:left w:val="none" w:sz="0" w:space="0" w:color="auto"/>
            <w:bottom w:val="none" w:sz="0" w:space="0" w:color="auto"/>
            <w:right w:val="none" w:sz="0" w:space="0" w:color="auto"/>
          </w:divBdr>
        </w:div>
        <w:div w:id="2086297954">
          <w:marLeft w:val="0"/>
          <w:marRight w:val="0"/>
          <w:marTop w:val="0"/>
          <w:marBottom w:val="0"/>
          <w:divBdr>
            <w:top w:val="none" w:sz="0" w:space="0" w:color="auto"/>
            <w:left w:val="none" w:sz="0" w:space="0" w:color="auto"/>
            <w:bottom w:val="none" w:sz="0" w:space="0" w:color="auto"/>
            <w:right w:val="none" w:sz="0" w:space="0" w:color="auto"/>
          </w:divBdr>
        </w:div>
      </w:divsChild>
    </w:div>
    <w:div w:id="639458608">
      <w:bodyDiv w:val="1"/>
      <w:marLeft w:val="0"/>
      <w:marRight w:val="0"/>
      <w:marTop w:val="0"/>
      <w:marBottom w:val="0"/>
      <w:divBdr>
        <w:top w:val="none" w:sz="0" w:space="0" w:color="auto"/>
        <w:left w:val="none" w:sz="0" w:space="0" w:color="auto"/>
        <w:bottom w:val="none" w:sz="0" w:space="0" w:color="auto"/>
        <w:right w:val="none" w:sz="0" w:space="0" w:color="auto"/>
      </w:divBdr>
      <w:divsChild>
        <w:div w:id="203829109">
          <w:marLeft w:val="0"/>
          <w:marRight w:val="0"/>
          <w:marTop w:val="0"/>
          <w:marBottom w:val="0"/>
          <w:divBdr>
            <w:top w:val="none" w:sz="0" w:space="0" w:color="auto"/>
            <w:left w:val="none" w:sz="0" w:space="0" w:color="auto"/>
            <w:bottom w:val="none" w:sz="0" w:space="0" w:color="auto"/>
            <w:right w:val="none" w:sz="0" w:space="0" w:color="auto"/>
          </w:divBdr>
        </w:div>
        <w:div w:id="393823295">
          <w:marLeft w:val="0"/>
          <w:marRight w:val="0"/>
          <w:marTop w:val="0"/>
          <w:marBottom w:val="0"/>
          <w:divBdr>
            <w:top w:val="none" w:sz="0" w:space="0" w:color="auto"/>
            <w:left w:val="none" w:sz="0" w:space="0" w:color="auto"/>
            <w:bottom w:val="none" w:sz="0" w:space="0" w:color="auto"/>
            <w:right w:val="none" w:sz="0" w:space="0" w:color="auto"/>
          </w:divBdr>
        </w:div>
        <w:div w:id="408356855">
          <w:marLeft w:val="0"/>
          <w:marRight w:val="0"/>
          <w:marTop w:val="0"/>
          <w:marBottom w:val="0"/>
          <w:divBdr>
            <w:top w:val="none" w:sz="0" w:space="0" w:color="auto"/>
            <w:left w:val="none" w:sz="0" w:space="0" w:color="auto"/>
            <w:bottom w:val="none" w:sz="0" w:space="0" w:color="auto"/>
            <w:right w:val="none" w:sz="0" w:space="0" w:color="auto"/>
          </w:divBdr>
        </w:div>
        <w:div w:id="412822300">
          <w:marLeft w:val="0"/>
          <w:marRight w:val="0"/>
          <w:marTop w:val="0"/>
          <w:marBottom w:val="0"/>
          <w:divBdr>
            <w:top w:val="none" w:sz="0" w:space="0" w:color="auto"/>
            <w:left w:val="none" w:sz="0" w:space="0" w:color="auto"/>
            <w:bottom w:val="none" w:sz="0" w:space="0" w:color="auto"/>
            <w:right w:val="none" w:sz="0" w:space="0" w:color="auto"/>
          </w:divBdr>
        </w:div>
        <w:div w:id="761754983">
          <w:marLeft w:val="0"/>
          <w:marRight w:val="0"/>
          <w:marTop w:val="0"/>
          <w:marBottom w:val="0"/>
          <w:divBdr>
            <w:top w:val="none" w:sz="0" w:space="0" w:color="auto"/>
            <w:left w:val="none" w:sz="0" w:space="0" w:color="auto"/>
            <w:bottom w:val="none" w:sz="0" w:space="0" w:color="auto"/>
            <w:right w:val="none" w:sz="0" w:space="0" w:color="auto"/>
          </w:divBdr>
        </w:div>
        <w:div w:id="805242941">
          <w:marLeft w:val="0"/>
          <w:marRight w:val="0"/>
          <w:marTop w:val="0"/>
          <w:marBottom w:val="0"/>
          <w:divBdr>
            <w:top w:val="none" w:sz="0" w:space="0" w:color="auto"/>
            <w:left w:val="none" w:sz="0" w:space="0" w:color="auto"/>
            <w:bottom w:val="none" w:sz="0" w:space="0" w:color="auto"/>
            <w:right w:val="none" w:sz="0" w:space="0" w:color="auto"/>
          </w:divBdr>
        </w:div>
        <w:div w:id="893658795">
          <w:marLeft w:val="0"/>
          <w:marRight w:val="0"/>
          <w:marTop w:val="0"/>
          <w:marBottom w:val="0"/>
          <w:divBdr>
            <w:top w:val="none" w:sz="0" w:space="0" w:color="auto"/>
            <w:left w:val="none" w:sz="0" w:space="0" w:color="auto"/>
            <w:bottom w:val="none" w:sz="0" w:space="0" w:color="auto"/>
            <w:right w:val="none" w:sz="0" w:space="0" w:color="auto"/>
          </w:divBdr>
        </w:div>
        <w:div w:id="1001390898">
          <w:marLeft w:val="0"/>
          <w:marRight w:val="0"/>
          <w:marTop w:val="0"/>
          <w:marBottom w:val="0"/>
          <w:divBdr>
            <w:top w:val="none" w:sz="0" w:space="0" w:color="auto"/>
            <w:left w:val="none" w:sz="0" w:space="0" w:color="auto"/>
            <w:bottom w:val="none" w:sz="0" w:space="0" w:color="auto"/>
            <w:right w:val="none" w:sz="0" w:space="0" w:color="auto"/>
          </w:divBdr>
        </w:div>
        <w:div w:id="1558740977">
          <w:marLeft w:val="0"/>
          <w:marRight w:val="0"/>
          <w:marTop w:val="0"/>
          <w:marBottom w:val="0"/>
          <w:divBdr>
            <w:top w:val="none" w:sz="0" w:space="0" w:color="auto"/>
            <w:left w:val="none" w:sz="0" w:space="0" w:color="auto"/>
            <w:bottom w:val="none" w:sz="0" w:space="0" w:color="auto"/>
            <w:right w:val="none" w:sz="0" w:space="0" w:color="auto"/>
          </w:divBdr>
        </w:div>
        <w:div w:id="1869489214">
          <w:marLeft w:val="0"/>
          <w:marRight w:val="0"/>
          <w:marTop w:val="0"/>
          <w:marBottom w:val="0"/>
          <w:divBdr>
            <w:top w:val="none" w:sz="0" w:space="0" w:color="auto"/>
            <w:left w:val="none" w:sz="0" w:space="0" w:color="auto"/>
            <w:bottom w:val="none" w:sz="0" w:space="0" w:color="auto"/>
            <w:right w:val="none" w:sz="0" w:space="0" w:color="auto"/>
          </w:divBdr>
        </w:div>
        <w:div w:id="1992783013">
          <w:marLeft w:val="0"/>
          <w:marRight w:val="0"/>
          <w:marTop w:val="0"/>
          <w:marBottom w:val="0"/>
          <w:divBdr>
            <w:top w:val="none" w:sz="0" w:space="0" w:color="auto"/>
            <w:left w:val="none" w:sz="0" w:space="0" w:color="auto"/>
            <w:bottom w:val="none" w:sz="0" w:space="0" w:color="auto"/>
            <w:right w:val="none" w:sz="0" w:space="0" w:color="auto"/>
          </w:divBdr>
        </w:div>
        <w:div w:id="2018461632">
          <w:marLeft w:val="0"/>
          <w:marRight w:val="0"/>
          <w:marTop w:val="0"/>
          <w:marBottom w:val="0"/>
          <w:divBdr>
            <w:top w:val="none" w:sz="0" w:space="0" w:color="auto"/>
            <w:left w:val="none" w:sz="0" w:space="0" w:color="auto"/>
            <w:bottom w:val="none" w:sz="0" w:space="0" w:color="auto"/>
            <w:right w:val="none" w:sz="0" w:space="0" w:color="auto"/>
          </w:divBdr>
        </w:div>
      </w:divsChild>
    </w:div>
    <w:div w:id="653606601">
      <w:bodyDiv w:val="1"/>
      <w:marLeft w:val="0"/>
      <w:marRight w:val="0"/>
      <w:marTop w:val="0"/>
      <w:marBottom w:val="0"/>
      <w:divBdr>
        <w:top w:val="none" w:sz="0" w:space="0" w:color="auto"/>
        <w:left w:val="none" w:sz="0" w:space="0" w:color="auto"/>
        <w:bottom w:val="none" w:sz="0" w:space="0" w:color="auto"/>
        <w:right w:val="none" w:sz="0" w:space="0" w:color="auto"/>
      </w:divBdr>
    </w:div>
    <w:div w:id="659819085">
      <w:bodyDiv w:val="1"/>
      <w:marLeft w:val="0"/>
      <w:marRight w:val="0"/>
      <w:marTop w:val="0"/>
      <w:marBottom w:val="0"/>
      <w:divBdr>
        <w:top w:val="none" w:sz="0" w:space="0" w:color="auto"/>
        <w:left w:val="none" w:sz="0" w:space="0" w:color="auto"/>
        <w:bottom w:val="none" w:sz="0" w:space="0" w:color="auto"/>
        <w:right w:val="none" w:sz="0" w:space="0" w:color="auto"/>
      </w:divBdr>
    </w:div>
    <w:div w:id="844587673">
      <w:bodyDiv w:val="1"/>
      <w:marLeft w:val="0"/>
      <w:marRight w:val="0"/>
      <w:marTop w:val="0"/>
      <w:marBottom w:val="0"/>
      <w:divBdr>
        <w:top w:val="none" w:sz="0" w:space="0" w:color="auto"/>
        <w:left w:val="none" w:sz="0" w:space="0" w:color="auto"/>
        <w:bottom w:val="none" w:sz="0" w:space="0" w:color="auto"/>
        <w:right w:val="none" w:sz="0" w:space="0" w:color="auto"/>
      </w:divBdr>
      <w:divsChild>
        <w:div w:id="96750975">
          <w:marLeft w:val="0"/>
          <w:marRight w:val="0"/>
          <w:marTop w:val="0"/>
          <w:marBottom w:val="0"/>
          <w:divBdr>
            <w:top w:val="none" w:sz="0" w:space="0" w:color="auto"/>
            <w:left w:val="none" w:sz="0" w:space="0" w:color="auto"/>
            <w:bottom w:val="none" w:sz="0" w:space="0" w:color="auto"/>
            <w:right w:val="none" w:sz="0" w:space="0" w:color="auto"/>
          </w:divBdr>
        </w:div>
        <w:div w:id="1269777249">
          <w:marLeft w:val="0"/>
          <w:marRight w:val="0"/>
          <w:marTop w:val="0"/>
          <w:marBottom w:val="0"/>
          <w:divBdr>
            <w:top w:val="none" w:sz="0" w:space="0" w:color="auto"/>
            <w:left w:val="none" w:sz="0" w:space="0" w:color="auto"/>
            <w:bottom w:val="none" w:sz="0" w:space="0" w:color="auto"/>
            <w:right w:val="none" w:sz="0" w:space="0" w:color="auto"/>
          </w:divBdr>
        </w:div>
        <w:div w:id="1952588702">
          <w:marLeft w:val="0"/>
          <w:marRight w:val="0"/>
          <w:marTop w:val="0"/>
          <w:marBottom w:val="0"/>
          <w:divBdr>
            <w:top w:val="none" w:sz="0" w:space="0" w:color="auto"/>
            <w:left w:val="none" w:sz="0" w:space="0" w:color="auto"/>
            <w:bottom w:val="none" w:sz="0" w:space="0" w:color="auto"/>
            <w:right w:val="none" w:sz="0" w:space="0" w:color="auto"/>
          </w:divBdr>
        </w:div>
      </w:divsChild>
    </w:div>
    <w:div w:id="854656686">
      <w:bodyDiv w:val="1"/>
      <w:marLeft w:val="0"/>
      <w:marRight w:val="0"/>
      <w:marTop w:val="0"/>
      <w:marBottom w:val="0"/>
      <w:divBdr>
        <w:top w:val="none" w:sz="0" w:space="0" w:color="auto"/>
        <w:left w:val="none" w:sz="0" w:space="0" w:color="auto"/>
        <w:bottom w:val="none" w:sz="0" w:space="0" w:color="auto"/>
        <w:right w:val="none" w:sz="0" w:space="0" w:color="auto"/>
      </w:divBdr>
      <w:divsChild>
        <w:div w:id="358891707">
          <w:marLeft w:val="0"/>
          <w:marRight w:val="0"/>
          <w:marTop w:val="0"/>
          <w:marBottom w:val="0"/>
          <w:divBdr>
            <w:top w:val="none" w:sz="0" w:space="0" w:color="auto"/>
            <w:left w:val="none" w:sz="0" w:space="0" w:color="auto"/>
            <w:bottom w:val="none" w:sz="0" w:space="0" w:color="auto"/>
            <w:right w:val="none" w:sz="0" w:space="0" w:color="auto"/>
          </w:divBdr>
        </w:div>
        <w:div w:id="1592203674">
          <w:marLeft w:val="0"/>
          <w:marRight w:val="0"/>
          <w:marTop w:val="0"/>
          <w:marBottom w:val="0"/>
          <w:divBdr>
            <w:top w:val="none" w:sz="0" w:space="0" w:color="auto"/>
            <w:left w:val="none" w:sz="0" w:space="0" w:color="auto"/>
            <w:bottom w:val="none" w:sz="0" w:space="0" w:color="auto"/>
            <w:right w:val="none" w:sz="0" w:space="0" w:color="auto"/>
          </w:divBdr>
        </w:div>
      </w:divsChild>
    </w:div>
    <w:div w:id="976183491">
      <w:bodyDiv w:val="1"/>
      <w:marLeft w:val="0"/>
      <w:marRight w:val="0"/>
      <w:marTop w:val="0"/>
      <w:marBottom w:val="0"/>
      <w:divBdr>
        <w:top w:val="none" w:sz="0" w:space="0" w:color="auto"/>
        <w:left w:val="none" w:sz="0" w:space="0" w:color="auto"/>
        <w:bottom w:val="none" w:sz="0" w:space="0" w:color="auto"/>
        <w:right w:val="none" w:sz="0" w:space="0" w:color="auto"/>
      </w:divBdr>
    </w:div>
    <w:div w:id="1178932171">
      <w:bodyDiv w:val="1"/>
      <w:marLeft w:val="0"/>
      <w:marRight w:val="0"/>
      <w:marTop w:val="0"/>
      <w:marBottom w:val="0"/>
      <w:divBdr>
        <w:top w:val="none" w:sz="0" w:space="0" w:color="auto"/>
        <w:left w:val="none" w:sz="0" w:space="0" w:color="auto"/>
        <w:bottom w:val="none" w:sz="0" w:space="0" w:color="auto"/>
        <w:right w:val="none" w:sz="0" w:space="0" w:color="auto"/>
      </w:divBdr>
    </w:div>
    <w:div w:id="1191533679">
      <w:bodyDiv w:val="1"/>
      <w:marLeft w:val="0"/>
      <w:marRight w:val="0"/>
      <w:marTop w:val="0"/>
      <w:marBottom w:val="0"/>
      <w:divBdr>
        <w:top w:val="none" w:sz="0" w:space="0" w:color="auto"/>
        <w:left w:val="none" w:sz="0" w:space="0" w:color="auto"/>
        <w:bottom w:val="none" w:sz="0" w:space="0" w:color="auto"/>
        <w:right w:val="none" w:sz="0" w:space="0" w:color="auto"/>
      </w:divBdr>
      <w:divsChild>
        <w:div w:id="619185664">
          <w:marLeft w:val="0"/>
          <w:marRight w:val="0"/>
          <w:marTop w:val="0"/>
          <w:marBottom w:val="0"/>
          <w:divBdr>
            <w:top w:val="none" w:sz="0" w:space="0" w:color="auto"/>
            <w:left w:val="none" w:sz="0" w:space="0" w:color="auto"/>
            <w:bottom w:val="none" w:sz="0" w:space="0" w:color="auto"/>
            <w:right w:val="none" w:sz="0" w:space="0" w:color="auto"/>
          </w:divBdr>
        </w:div>
        <w:div w:id="912737958">
          <w:marLeft w:val="0"/>
          <w:marRight w:val="0"/>
          <w:marTop w:val="0"/>
          <w:marBottom w:val="0"/>
          <w:divBdr>
            <w:top w:val="none" w:sz="0" w:space="0" w:color="auto"/>
            <w:left w:val="none" w:sz="0" w:space="0" w:color="auto"/>
            <w:bottom w:val="none" w:sz="0" w:space="0" w:color="auto"/>
            <w:right w:val="none" w:sz="0" w:space="0" w:color="auto"/>
          </w:divBdr>
        </w:div>
        <w:div w:id="1444034710">
          <w:marLeft w:val="0"/>
          <w:marRight w:val="0"/>
          <w:marTop w:val="0"/>
          <w:marBottom w:val="0"/>
          <w:divBdr>
            <w:top w:val="none" w:sz="0" w:space="0" w:color="auto"/>
            <w:left w:val="none" w:sz="0" w:space="0" w:color="auto"/>
            <w:bottom w:val="none" w:sz="0" w:space="0" w:color="auto"/>
            <w:right w:val="none" w:sz="0" w:space="0" w:color="auto"/>
          </w:divBdr>
        </w:div>
        <w:div w:id="1527019270">
          <w:marLeft w:val="0"/>
          <w:marRight w:val="0"/>
          <w:marTop w:val="0"/>
          <w:marBottom w:val="0"/>
          <w:divBdr>
            <w:top w:val="none" w:sz="0" w:space="0" w:color="auto"/>
            <w:left w:val="none" w:sz="0" w:space="0" w:color="auto"/>
            <w:bottom w:val="none" w:sz="0" w:space="0" w:color="auto"/>
            <w:right w:val="none" w:sz="0" w:space="0" w:color="auto"/>
          </w:divBdr>
        </w:div>
        <w:div w:id="1921284372">
          <w:marLeft w:val="0"/>
          <w:marRight w:val="0"/>
          <w:marTop w:val="0"/>
          <w:marBottom w:val="0"/>
          <w:divBdr>
            <w:top w:val="none" w:sz="0" w:space="0" w:color="auto"/>
            <w:left w:val="none" w:sz="0" w:space="0" w:color="auto"/>
            <w:bottom w:val="none" w:sz="0" w:space="0" w:color="auto"/>
            <w:right w:val="none" w:sz="0" w:space="0" w:color="auto"/>
          </w:divBdr>
        </w:div>
      </w:divsChild>
    </w:div>
    <w:div w:id="1259212302">
      <w:bodyDiv w:val="1"/>
      <w:marLeft w:val="0"/>
      <w:marRight w:val="0"/>
      <w:marTop w:val="0"/>
      <w:marBottom w:val="0"/>
      <w:divBdr>
        <w:top w:val="none" w:sz="0" w:space="0" w:color="auto"/>
        <w:left w:val="none" w:sz="0" w:space="0" w:color="auto"/>
        <w:bottom w:val="none" w:sz="0" w:space="0" w:color="auto"/>
        <w:right w:val="none" w:sz="0" w:space="0" w:color="auto"/>
      </w:divBdr>
    </w:div>
    <w:div w:id="1265573934">
      <w:bodyDiv w:val="1"/>
      <w:marLeft w:val="0"/>
      <w:marRight w:val="0"/>
      <w:marTop w:val="0"/>
      <w:marBottom w:val="0"/>
      <w:divBdr>
        <w:top w:val="none" w:sz="0" w:space="0" w:color="auto"/>
        <w:left w:val="none" w:sz="0" w:space="0" w:color="auto"/>
        <w:bottom w:val="none" w:sz="0" w:space="0" w:color="auto"/>
        <w:right w:val="none" w:sz="0" w:space="0" w:color="auto"/>
      </w:divBdr>
    </w:div>
    <w:div w:id="1573733097">
      <w:bodyDiv w:val="1"/>
      <w:marLeft w:val="0"/>
      <w:marRight w:val="0"/>
      <w:marTop w:val="0"/>
      <w:marBottom w:val="0"/>
      <w:divBdr>
        <w:top w:val="none" w:sz="0" w:space="0" w:color="auto"/>
        <w:left w:val="none" w:sz="0" w:space="0" w:color="auto"/>
        <w:bottom w:val="none" w:sz="0" w:space="0" w:color="auto"/>
        <w:right w:val="none" w:sz="0" w:space="0" w:color="auto"/>
      </w:divBdr>
    </w:div>
    <w:div w:id="1665812889">
      <w:bodyDiv w:val="1"/>
      <w:marLeft w:val="0"/>
      <w:marRight w:val="0"/>
      <w:marTop w:val="0"/>
      <w:marBottom w:val="0"/>
      <w:divBdr>
        <w:top w:val="none" w:sz="0" w:space="0" w:color="auto"/>
        <w:left w:val="none" w:sz="0" w:space="0" w:color="auto"/>
        <w:bottom w:val="none" w:sz="0" w:space="0" w:color="auto"/>
        <w:right w:val="none" w:sz="0" w:space="0" w:color="auto"/>
      </w:divBdr>
    </w:div>
    <w:div w:id="1679386931">
      <w:bodyDiv w:val="1"/>
      <w:marLeft w:val="0"/>
      <w:marRight w:val="0"/>
      <w:marTop w:val="0"/>
      <w:marBottom w:val="0"/>
      <w:divBdr>
        <w:top w:val="none" w:sz="0" w:space="0" w:color="auto"/>
        <w:left w:val="none" w:sz="0" w:space="0" w:color="auto"/>
        <w:bottom w:val="none" w:sz="0" w:space="0" w:color="auto"/>
        <w:right w:val="none" w:sz="0" w:space="0" w:color="auto"/>
      </w:divBdr>
      <w:divsChild>
        <w:div w:id="385956393">
          <w:marLeft w:val="0"/>
          <w:marRight w:val="0"/>
          <w:marTop w:val="0"/>
          <w:marBottom w:val="0"/>
          <w:divBdr>
            <w:top w:val="none" w:sz="0" w:space="0" w:color="auto"/>
            <w:left w:val="none" w:sz="0" w:space="0" w:color="auto"/>
            <w:bottom w:val="none" w:sz="0" w:space="0" w:color="auto"/>
            <w:right w:val="none" w:sz="0" w:space="0" w:color="auto"/>
          </w:divBdr>
        </w:div>
        <w:div w:id="1228764191">
          <w:marLeft w:val="0"/>
          <w:marRight w:val="0"/>
          <w:marTop w:val="0"/>
          <w:marBottom w:val="0"/>
          <w:divBdr>
            <w:top w:val="none" w:sz="0" w:space="0" w:color="auto"/>
            <w:left w:val="none" w:sz="0" w:space="0" w:color="auto"/>
            <w:bottom w:val="none" w:sz="0" w:space="0" w:color="auto"/>
            <w:right w:val="none" w:sz="0" w:space="0" w:color="auto"/>
          </w:divBdr>
          <w:divsChild>
            <w:div w:id="1061564818">
              <w:marLeft w:val="0"/>
              <w:marRight w:val="0"/>
              <w:marTop w:val="0"/>
              <w:marBottom w:val="0"/>
              <w:divBdr>
                <w:top w:val="none" w:sz="0" w:space="0" w:color="auto"/>
                <w:left w:val="none" w:sz="0" w:space="0" w:color="auto"/>
                <w:bottom w:val="none" w:sz="0" w:space="0" w:color="auto"/>
                <w:right w:val="none" w:sz="0" w:space="0" w:color="auto"/>
              </w:divBdr>
              <w:divsChild>
                <w:div w:id="64109006">
                  <w:marLeft w:val="0"/>
                  <w:marRight w:val="0"/>
                  <w:marTop w:val="0"/>
                  <w:marBottom w:val="0"/>
                  <w:divBdr>
                    <w:top w:val="none" w:sz="0" w:space="0" w:color="auto"/>
                    <w:left w:val="none" w:sz="0" w:space="0" w:color="auto"/>
                    <w:bottom w:val="none" w:sz="0" w:space="0" w:color="auto"/>
                    <w:right w:val="none" w:sz="0" w:space="0" w:color="auto"/>
                  </w:divBdr>
                  <w:divsChild>
                    <w:div w:id="27876715">
                      <w:marLeft w:val="0"/>
                      <w:marRight w:val="0"/>
                      <w:marTop w:val="0"/>
                      <w:marBottom w:val="0"/>
                      <w:divBdr>
                        <w:top w:val="none" w:sz="0" w:space="0" w:color="auto"/>
                        <w:left w:val="none" w:sz="0" w:space="0" w:color="auto"/>
                        <w:bottom w:val="none" w:sz="0" w:space="0" w:color="auto"/>
                        <w:right w:val="none" w:sz="0" w:space="0" w:color="auto"/>
                      </w:divBdr>
                    </w:div>
                    <w:div w:id="439835604">
                      <w:marLeft w:val="0"/>
                      <w:marRight w:val="0"/>
                      <w:marTop w:val="0"/>
                      <w:marBottom w:val="0"/>
                      <w:divBdr>
                        <w:top w:val="none" w:sz="0" w:space="0" w:color="auto"/>
                        <w:left w:val="none" w:sz="0" w:space="0" w:color="auto"/>
                        <w:bottom w:val="none" w:sz="0" w:space="0" w:color="auto"/>
                        <w:right w:val="none" w:sz="0" w:space="0" w:color="auto"/>
                      </w:divBdr>
                    </w:div>
                    <w:div w:id="1942227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70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776713">
      <w:bodyDiv w:val="1"/>
      <w:marLeft w:val="0"/>
      <w:marRight w:val="0"/>
      <w:marTop w:val="0"/>
      <w:marBottom w:val="0"/>
      <w:divBdr>
        <w:top w:val="none" w:sz="0" w:space="0" w:color="auto"/>
        <w:left w:val="none" w:sz="0" w:space="0" w:color="auto"/>
        <w:bottom w:val="none" w:sz="0" w:space="0" w:color="auto"/>
        <w:right w:val="none" w:sz="0" w:space="0" w:color="auto"/>
      </w:divBdr>
    </w:div>
    <w:div w:id="1967542985">
      <w:bodyDiv w:val="1"/>
      <w:marLeft w:val="0"/>
      <w:marRight w:val="0"/>
      <w:marTop w:val="0"/>
      <w:marBottom w:val="0"/>
      <w:divBdr>
        <w:top w:val="none" w:sz="0" w:space="0" w:color="auto"/>
        <w:left w:val="none" w:sz="0" w:space="0" w:color="auto"/>
        <w:bottom w:val="none" w:sz="0" w:space="0" w:color="auto"/>
        <w:right w:val="none" w:sz="0" w:space="0" w:color="auto"/>
      </w:divBdr>
    </w:div>
    <w:div w:id="2110656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mailto:info@cps.rklt.co.uk" TargetMode="External"/><Relationship Id="rId18" Type="http://schemas.openxmlformats.org/officeDocument/2006/relationships/image" Target="media/image7.jpeg"/><Relationship Id="rId26" Type="http://schemas.openxmlformats.org/officeDocument/2006/relationships/image" Target="media/image13.png"/><Relationship Id="rId39" Type="http://schemas.openxmlformats.org/officeDocument/2006/relationships/image" Target="media/image160.png"/><Relationship Id="rId21" Type="http://schemas.openxmlformats.org/officeDocument/2006/relationships/image" Target="media/image10.jpeg"/><Relationship Id="rId34" Type="http://schemas.openxmlformats.org/officeDocument/2006/relationships/image" Target="media/image21.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png"/><Relationship Id="rId29" Type="http://schemas.openxmlformats.org/officeDocument/2006/relationships/image" Target="media/image16.png"/><Relationship Id="rId41" Type="http://schemas.openxmlformats.org/officeDocument/2006/relationships/image" Target="media/image18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coltonkidsclub@cps.rklt.co.uk" TargetMode="External"/><Relationship Id="rId32" Type="http://schemas.openxmlformats.org/officeDocument/2006/relationships/image" Target="media/image19.png"/><Relationship Id="rId37" Type="http://schemas.openxmlformats.org/officeDocument/2006/relationships/image" Target="media/image140.png"/><Relationship Id="rId40" Type="http://schemas.openxmlformats.org/officeDocument/2006/relationships/image" Target="media/image170.png"/><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image" Target="media/image15.png"/><Relationship Id="rId36" Type="http://schemas.openxmlformats.org/officeDocument/2006/relationships/image" Target="media/image130.png"/><Relationship Id="rId10" Type="http://schemas.openxmlformats.org/officeDocument/2006/relationships/endnotes" Target="endnotes.xml"/><Relationship Id="rId19" Type="http://schemas.openxmlformats.org/officeDocument/2006/relationships/image" Target="media/image8.jpe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120.pn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6.jpeg"/><Relationship Id="rId25" Type="http://schemas.openxmlformats.org/officeDocument/2006/relationships/hyperlink" Target="https://www.colton.org.uk/seecmsfile/?id=999" TargetMode="External"/><Relationship Id="rId33" Type="http://schemas.openxmlformats.org/officeDocument/2006/relationships/image" Target="media/image20.png"/><Relationship Id="rId38" Type="http://schemas.openxmlformats.org/officeDocument/2006/relationships/image" Target="media/image1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C31C5BC8AECD42999F2D217A6386C6" ma:contentTypeVersion="15" ma:contentTypeDescription="Create a new document." ma:contentTypeScope="" ma:versionID="9731cf2f85c45527ebba623690d2abf6">
  <xsd:schema xmlns:xsd="http://www.w3.org/2001/XMLSchema" xmlns:xs="http://www.w3.org/2001/XMLSchema" xmlns:p="http://schemas.microsoft.com/office/2006/metadata/properties" xmlns:ns2="108c8431-e337-4dc0-8043-2f3869626677" xmlns:ns3="c2fef05d-7f05-4679-b328-8ef2050c430f" targetNamespace="http://schemas.microsoft.com/office/2006/metadata/properties" ma:root="true" ma:fieldsID="d6e4c342f243088b6de91a1a7cb5ddd0" ns2:_="" ns3:_="">
    <xsd:import namespace="108c8431-e337-4dc0-8043-2f3869626677"/>
    <xsd:import namespace="c2fef05d-7f05-4679-b328-8ef2050c430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8c8431-e337-4dc0-8043-2f38696266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3ae87da-a677-4f1c-81d9-94f4217001a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2fef05d-7f05-4679-b328-8ef2050c430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2f64961-e0e8-472e-894c-8da173e07526}" ma:internalName="TaxCatchAll" ma:showField="CatchAllData" ma:web="c2fef05d-7f05-4679-b328-8ef2050c43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2fef05d-7f05-4679-b328-8ef2050c430f" xsi:nil="true"/>
    <lcf76f155ced4ddcb4097134ff3c332f xmlns="108c8431-e337-4dc0-8043-2f3869626677">
      <Terms xmlns="http://schemas.microsoft.com/office/infopath/2007/PartnerControls"/>
    </lcf76f155ced4ddcb4097134ff3c332f>
    <SharedWithUsers xmlns="c2fef05d-7f05-4679-b328-8ef2050c430f">
      <UserInfo>
        <DisplayName>Karen Weddle</DisplayName>
        <AccountId>17</AccountId>
        <AccountType/>
      </UserInfo>
      <UserInfo>
        <DisplayName>Caroline Johnson</DisplayName>
        <AccountId>13</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9747D-BD8B-4EFB-BCD6-B23C8941AE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8c8431-e337-4dc0-8043-2f3869626677"/>
    <ds:schemaRef ds:uri="c2fef05d-7f05-4679-b328-8ef2050c43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151B88-13EA-4FDE-A380-2391DAA8D067}">
  <ds:schemaRefs>
    <ds:schemaRef ds:uri="http://schemas.microsoft.com/sharepoint/v3/contenttype/forms"/>
  </ds:schemaRefs>
</ds:datastoreItem>
</file>

<file path=customXml/itemProps3.xml><?xml version="1.0" encoding="utf-8"?>
<ds:datastoreItem xmlns:ds="http://schemas.openxmlformats.org/officeDocument/2006/customXml" ds:itemID="{ECB1F3DD-E0B7-49F0-8AAD-769036303076}">
  <ds:schemaRefs>
    <ds:schemaRef ds:uri="http://schemas.microsoft.com/office/2006/metadata/properties"/>
    <ds:schemaRef ds:uri="http://schemas.microsoft.com/office/infopath/2007/PartnerControls"/>
    <ds:schemaRef ds:uri="c2fef05d-7f05-4679-b328-8ef2050c430f"/>
    <ds:schemaRef ds:uri="108c8431-e337-4dc0-8043-2f3869626677"/>
  </ds:schemaRefs>
</ds:datastoreItem>
</file>

<file path=customXml/itemProps4.xml><?xml version="1.0" encoding="utf-8"?>
<ds:datastoreItem xmlns:ds="http://schemas.openxmlformats.org/officeDocument/2006/customXml" ds:itemID="{0B5BF5F8-BDD0-4BEF-A478-92512A30D7DD}">
  <ds:schemaRefs>
    <ds:schemaRef ds:uri="http://schemas.openxmlformats.org/officeDocument/2006/bibliography"/>
  </ds:schemaRefs>
</ds:datastoreItem>
</file>

<file path=docMetadata/LabelInfo.xml><?xml version="1.0" encoding="utf-8"?>
<clbl:labelList xmlns:clbl="http://schemas.microsoft.com/office/2020/mipLabelMetadata">
  <clbl:label id="{d8fb62c4-ebb1-4d70-ac9e-bb3a67ebb8c1}" enabled="0" method="" siteId="{d8fb62c4-ebb1-4d70-ac9e-bb3a67ebb8c1}" removed="1"/>
</clbl:labelList>
</file>

<file path=docProps/app.xml><?xml version="1.0" encoding="utf-8"?>
<Properties xmlns="http://schemas.openxmlformats.org/officeDocument/2006/extended-properties" xmlns:vt="http://schemas.openxmlformats.org/officeDocument/2006/docPropsVTypes">
  <Template>Normal.dotm</Template>
  <TotalTime>507</TotalTime>
  <Pages>1</Pages>
  <Words>1138</Words>
  <Characters>6490</Characters>
  <Application>Microsoft Office Word</Application>
  <DocSecurity>4</DocSecurity>
  <Lines>54</Lines>
  <Paragraphs>15</Paragraphs>
  <ScaleCrop>false</ScaleCrop>
  <Company/>
  <LinksUpToDate>false</LinksUpToDate>
  <CharactersWithSpaces>7613</CharactersWithSpaces>
  <SharedDoc>false</SharedDoc>
  <HLinks>
    <vt:vector size="18" baseType="variant">
      <vt:variant>
        <vt:i4>5046282</vt:i4>
      </vt:variant>
      <vt:variant>
        <vt:i4>6</vt:i4>
      </vt:variant>
      <vt:variant>
        <vt:i4>0</vt:i4>
      </vt:variant>
      <vt:variant>
        <vt:i4>5</vt:i4>
      </vt:variant>
      <vt:variant>
        <vt:lpwstr>https://www.colton.org.uk/seecmsfile/?id=999</vt:lpwstr>
      </vt:variant>
      <vt:variant>
        <vt:lpwstr/>
      </vt:variant>
      <vt:variant>
        <vt:i4>3932177</vt:i4>
      </vt:variant>
      <vt:variant>
        <vt:i4>3</vt:i4>
      </vt:variant>
      <vt:variant>
        <vt:i4>0</vt:i4>
      </vt:variant>
      <vt:variant>
        <vt:i4>5</vt:i4>
      </vt:variant>
      <vt:variant>
        <vt:lpwstr>mailto:coltonkidsclub@cps.rklt.co.uk</vt:lpwstr>
      </vt:variant>
      <vt:variant>
        <vt:lpwstr/>
      </vt:variant>
      <vt:variant>
        <vt:i4>4849777</vt:i4>
      </vt:variant>
      <vt:variant>
        <vt:i4>0</vt:i4>
      </vt:variant>
      <vt:variant>
        <vt:i4>0</vt:i4>
      </vt:variant>
      <vt:variant>
        <vt:i4>5</vt:i4>
      </vt:variant>
      <vt:variant>
        <vt:lpwstr>mailto:info@cps.rklt.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Morgan</dc:creator>
  <cp:keywords/>
  <cp:lastModifiedBy>Caroline Johnson</cp:lastModifiedBy>
  <cp:revision>172</cp:revision>
  <cp:lastPrinted>2022-07-16T23:43:00Z</cp:lastPrinted>
  <dcterms:created xsi:type="dcterms:W3CDTF">2025-10-13T18:22:00Z</dcterms:created>
  <dcterms:modified xsi:type="dcterms:W3CDTF">2025-10-23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C31C5BC8AECD42999F2D217A6386C6</vt:lpwstr>
  </property>
  <property fmtid="{D5CDD505-2E9C-101B-9397-08002B2CF9AE}" pid="3" name="MediaServiceImageTags">
    <vt:lpwstr/>
  </property>
</Properties>
</file>